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B7E43" w14:textId="50E2DCD7" w:rsidR="00931EB5" w:rsidRPr="004030DB" w:rsidRDefault="00931EB5" w:rsidP="00927DFA">
      <w:pPr>
        <w:rPr>
          <w:sz w:val="28"/>
          <w:szCs w:val="28"/>
        </w:rPr>
      </w:pPr>
    </w:p>
    <w:p w14:paraId="2A3EF421" w14:textId="5973DB26" w:rsidR="00ED1C2C" w:rsidRPr="004030DB" w:rsidRDefault="00ED1C2C" w:rsidP="00927DFA">
      <w:pPr>
        <w:rPr>
          <w:sz w:val="28"/>
          <w:szCs w:val="28"/>
        </w:rPr>
      </w:pPr>
    </w:p>
    <w:p w14:paraId="4CAB183F" w14:textId="77777777" w:rsidR="00ED1C2C" w:rsidRPr="004030DB" w:rsidRDefault="00ED1C2C" w:rsidP="00927DFA">
      <w:pPr>
        <w:rPr>
          <w:sz w:val="28"/>
          <w:szCs w:val="28"/>
        </w:rPr>
      </w:pPr>
    </w:p>
    <w:p w14:paraId="4DC8C49D" w14:textId="34DA11A4" w:rsidR="00927DFA" w:rsidRPr="004030DB" w:rsidRDefault="00927DFA" w:rsidP="00927DFA">
      <w:pPr>
        <w:tabs>
          <w:tab w:val="left" w:pos="6663"/>
        </w:tabs>
        <w:rPr>
          <w:sz w:val="28"/>
          <w:szCs w:val="28"/>
        </w:rPr>
      </w:pPr>
      <w:r w:rsidRPr="004030DB">
        <w:rPr>
          <w:sz w:val="28"/>
          <w:szCs w:val="28"/>
        </w:rPr>
        <w:t>2018. gada</w:t>
      </w:r>
      <w:r w:rsidR="00DB3FF4">
        <w:rPr>
          <w:sz w:val="28"/>
          <w:szCs w:val="28"/>
        </w:rPr>
        <w:t> 4. septembrī</w:t>
      </w:r>
      <w:r w:rsidRPr="004030DB">
        <w:rPr>
          <w:sz w:val="28"/>
          <w:szCs w:val="28"/>
        </w:rPr>
        <w:tab/>
        <w:t>Noteikumi Nr.</w:t>
      </w:r>
      <w:r w:rsidR="00DB3FF4">
        <w:rPr>
          <w:sz w:val="28"/>
          <w:szCs w:val="28"/>
        </w:rPr>
        <w:t> 560</w:t>
      </w:r>
    </w:p>
    <w:p w14:paraId="2A2B87FD" w14:textId="55FC6DD4" w:rsidR="00927DFA" w:rsidRPr="004030DB" w:rsidRDefault="00927DFA" w:rsidP="00927DFA">
      <w:pPr>
        <w:tabs>
          <w:tab w:val="left" w:pos="6663"/>
        </w:tabs>
        <w:rPr>
          <w:sz w:val="28"/>
          <w:szCs w:val="28"/>
        </w:rPr>
      </w:pPr>
      <w:r w:rsidRPr="004030DB">
        <w:rPr>
          <w:sz w:val="28"/>
          <w:szCs w:val="28"/>
        </w:rPr>
        <w:t>Rīgā</w:t>
      </w:r>
      <w:r w:rsidRPr="004030DB">
        <w:rPr>
          <w:sz w:val="28"/>
          <w:szCs w:val="28"/>
        </w:rPr>
        <w:tab/>
        <w:t>(prot. Nr. </w:t>
      </w:r>
      <w:r w:rsidR="00DB3FF4">
        <w:rPr>
          <w:sz w:val="28"/>
          <w:szCs w:val="28"/>
        </w:rPr>
        <w:t>41</w:t>
      </w:r>
      <w:r w:rsidRPr="004030DB">
        <w:rPr>
          <w:sz w:val="28"/>
          <w:szCs w:val="28"/>
        </w:rPr>
        <w:t> </w:t>
      </w:r>
      <w:r w:rsidR="00DB3FF4">
        <w:rPr>
          <w:sz w:val="28"/>
          <w:szCs w:val="28"/>
        </w:rPr>
        <w:t>21</w:t>
      </w:r>
      <w:r w:rsidRPr="004030DB">
        <w:rPr>
          <w:sz w:val="28"/>
          <w:szCs w:val="28"/>
        </w:rPr>
        <w:t>. §)</w:t>
      </w:r>
      <w:bookmarkStart w:id="0" w:name="_GoBack"/>
      <w:bookmarkEnd w:id="0"/>
    </w:p>
    <w:p w14:paraId="33E518C9" w14:textId="77777777" w:rsidR="00927DFA" w:rsidRPr="004030DB" w:rsidRDefault="00927DFA" w:rsidP="00927DFA">
      <w:pPr>
        <w:jc w:val="center"/>
        <w:rPr>
          <w:sz w:val="28"/>
          <w:szCs w:val="28"/>
        </w:rPr>
      </w:pPr>
    </w:p>
    <w:p w14:paraId="1B03BD09" w14:textId="4DB856C1" w:rsidR="00AC67E4" w:rsidRPr="004030DB" w:rsidRDefault="00AC67E4" w:rsidP="00927DFA">
      <w:pPr>
        <w:jc w:val="center"/>
        <w:rPr>
          <w:b/>
          <w:sz w:val="28"/>
          <w:szCs w:val="28"/>
        </w:rPr>
      </w:pPr>
      <w:r w:rsidRPr="004030DB">
        <w:rPr>
          <w:b/>
          <w:sz w:val="28"/>
          <w:szCs w:val="28"/>
        </w:rPr>
        <w:t>Valsts pētījumu programmu projektu īstenošanas kārtība</w:t>
      </w:r>
      <w:r w:rsidRPr="004030DB" w:rsidDel="00157721">
        <w:rPr>
          <w:b/>
          <w:sz w:val="28"/>
          <w:szCs w:val="28"/>
        </w:rPr>
        <w:t xml:space="preserve"> </w:t>
      </w:r>
    </w:p>
    <w:p w14:paraId="0375502E" w14:textId="77777777" w:rsidR="00AC67E4" w:rsidRPr="004030DB" w:rsidRDefault="00AC67E4" w:rsidP="00927DFA">
      <w:pPr>
        <w:jc w:val="both"/>
        <w:rPr>
          <w:sz w:val="28"/>
          <w:szCs w:val="28"/>
        </w:rPr>
      </w:pPr>
    </w:p>
    <w:p w14:paraId="20A165F0" w14:textId="77777777" w:rsidR="00ED1C2C" w:rsidRPr="004030DB" w:rsidRDefault="00AC67E4" w:rsidP="00927DFA">
      <w:pPr>
        <w:ind w:firstLine="709"/>
        <w:jc w:val="right"/>
        <w:outlineLvl w:val="0"/>
        <w:rPr>
          <w:sz w:val="28"/>
          <w:szCs w:val="28"/>
          <w:lang w:eastAsia="en-US"/>
        </w:rPr>
      </w:pPr>
      <w:r w:rsidRPr="004030DB">
        <w:rPr>
          <w:sz w:val="28"/>
          <w:szCs w:val="28"/>
          <w:lang w:eastAsia="en-US"/>
        </w:rPr>
        <w:t xml:space="preserve">Izdoti saskaņā ar </w:t>
      </w:r>
    </w:p>
    <w:p w14:paraId="4691A231" w14:textId="1D780696" w:rsidR="00AC67E4" w:rsidRPr="004030DB" w:rsidRDefault="00DB3FF4" w:rsidP="00927DFA">
      <w:pPr>
        <w:ind w:firstLine="709"/>
        <w:jc w:val="right"/>
        <w:outlineLvl w:val="0"/>
        <w:rPr>
          <w:sz w:val="28"/>
          <w:szCs w:val="28"/>
          <w:lang w:eastAsia="en-US"/>
        </w:rPr>
      </w:pPr>
      <w:hyperlink r:id="rId8" w:tgtFrame="_blank" w:history="1">
        <w:r w:rsidR="00AC67E4" w:rsidRPr="004030DB">
          <w:rPr>
            <w:sz w:val="28"/>
            <w:szCs w:val="28"/>
            <w:lang w:eastAsia="en-US"/>
          </w:rPr>
          <w:t>Zinātniskās darbības likuma</w:t>
        </w:r>
      </w:hyperlink>
      <w:r w:rsidR="00AC67E4" w:rsidRPr="004030DB">
        <w:rPr>
          <w:sz w:val="28"/>
          <w:szCs w:val="28"/>
          <w:lang w:eastAsia="en-US"/>
        </w:rPr>
        <w:t xml:space="preserve"> </w:t>
      </w:r>
      <w:r w:rsidR="00AC67E4" w:rsidRPr="004030DB">
        <w:rPr>
          <w:sz w:val="28"/>
          <w:szCs w:val="28"/>
          <w:lang w:eastAsia="en-US"/>
        </w:rPr>
        <w:br/>
      </w:r>
      <w:hyperlink r:id="rId9" w:anchor="p13" w:tgtFrame="_blank" w:history="1">
        <w:r w:rsidR="00AC67E4" w:rsidRPr="004030DB">
          <w:rPr>
            <w:sz w:val="28"/>
            <w:szCs w:val="28"/>
            <w:lang w:eastAsia="en-US"/>
          </w:rPr>
          <w:t>35. panta</w:t>
        </w:r>
      </w:hyperlink>
      <w:r w:rsidR="00AC67E4" w:rsidRPr="004030DB">
        <w:rPr>
          <w:sz w:val="28"/>
          <w:szCs w:val="28"/>
          <w:lang w:eastAsia="en-US"/>
        </w:rPr>
        <w:t xml:space="preserve"> trešo daļu</w:t>
      </w:r>
    </w:p>
    <w:p w14:paraId="5C081574" w14:textId="77777777" w:rsidR="00AC67E4" w:rsidRPr="004030DB" w:rsidRDefault="00AC67E4" w:rsidP="00927DFA">
      <w:pPr>
        <w:jc w:val="both"/>
        <w:outlineLvl w:val="0"/>
        <w:rPr>
          <w:sz w:val="28"/>
          <w:szCs w:val="28"/>
          <w:lang w:eastAsia="en-US"/>
        </w:rPr>
      </w:pPr>
    </w:p>
    <w:p w14:paraId="3D2BF34F" w14:textId="77777777" w:rsidR="00AC67E4" w:rsidRPr="004030DB" w:rsidRDefault="00AC67E4" w:rsidP="00927DFA">
      <w:pPr>
        <w:jc w:val="center"/>
        <w:rPr>
          <w:b/>
          <w:sz w:val="28"/>
          <w:szCs w:val="28"/>
        </w:rPr>
      </w:pPr>
      <w:r w:rsidRPr="004030DB">
        <w:rPr>
          <w:b/>
          <w:sz w:val="28"/>
          <w:szCs w:val="28"/>
        </w:rPr>
        <w:t>I. Vispārīgie jautājumi</w:t>
      </w:r>
    </w:p>
    <w:p w14:paraId="5A21F451" w14:textId="77777777" w:rsidR="00AC67E4" w:rsidRPr="004030DB" w:rsidRDefault="00AC67E4" w:rsidP="00927DFA">
      <w:pPr>
        <w:tabs>
          <w:tab w:val="left" w:pos="709"/>
          <w:tab w:val="left" w:pos="993"/>
        </w:tabs>
        <w:jc w:val="both"/>
        <w:outlineLvl w:val="0"/>
        <w:rPr>
          <w:sz w:val="28"/>
          <w:szCs w:val="28"/>
          <w:lang w:eastAsia="en-US"/>
        </w:rPr>
      </w:pPr>
    </w:p>
    <w:p w14:paraId="63A6A05D" w14:textId="2B3D306B" w:rsidR="00AC67E4" w:rsidRPr="004030DB" w:rsidRDefault="00AC67E4" w:rsidP="00927DFA">
      <w:pPr>
        <w:tabs>
          <w:tab w:val="left" w:pos="709"/>
          <w:tab w:val="left" w:pos="993"/>
        </w:tabs>
        <w:ind w:firstLine="720"/>
        <w:jc w:val="both"/>
        <w:rPr>
          <w:sz w:val="28"/>
          <w:szCs w:val="28"/>
        </w:rPr>
      </w:pPr>
      <w:r w:rsidRPr="004030DB">
        <w:rPr>
          <w:sz w:val="28"/>
          <w:szCs w:val="28"/>
        </w:rPr>
        <w:t>1.</w:t>
      </w:r>
      <w:r w:rsidR="00ED1C2C" w:rsidRPr="004030DB">
        <w:rPr>
          <w:sz w:val="28"/>
          <w:szCs w:val="28"/>
        </w:rPr>
        <w:t> </w:t>
      </w:r>
      <w:r w:rsidRPr="004030DB">
        <w:rPr>
          <w:sz w:val="28"/>
          <w:szCs w:val="28"/>
        </w:rPr>
        <w:t>Noteikumi nosaka valsts pētījumu programmu (turpmāk – programma) projektu (turpmāk – projekts) pieteikšanas, ekspertīzes, īstenošanas, finansēšanas un projektu īstenošanai piešķirto finanšu līdzekļu izlietojuma kontroles kārtību.</w:t>
      </w:r>
    </w:p>
    <w:p w14:paraId="0A6300EE" w14:textId="77777777" w:rsidR="00AC67E4" w:rsidRPr="004030DB" w:rsidRDefault="00AC67E4" w:rsidP="00927DFA">
      <w:pPr>
        <w:tabs>
          <w:tab w:val="left" w:pos="709"/>
          <w:tab w:val="left" w:pos="993"/>
        </w:tabs>
        <w:ind w:firstLine="720"/>
        <w:jc w:val="both"/>
        <w:rPr>
          <w:sz w:val="28"/>
          <w:szCs w:val="28"/>
        </w:rPr>
      </w:pPr>
    </w:p>
    <w:p w14:paraId="13276894" w14:textId="77777777" w:rsidR="00AC67E4" w:rsidRPr="004030DB" w:rsidRDefault="00AC67E4" w:rsidP="00927DFA">
      <w:pPr>
        <w:tabs>
          <w:tab w:val="left" w:pos="709"/>
          <w:tab w:val="left" w:pos="993"/>
        </w:tabs>
        <w:ind w:firstLine="720"/>
        <w:jc w:val="both"/>
        <w:rPr>
          <w:sz w:val="28"/>
          <w:szCs w:val="28"/>
        </w:rPr>
      </w:pPr>
      <w:r w:rsidRPr="004030DB">
        <w:rPr>
          <w:sz w:val="28"/>
          <w:szCs w:val="28"/>
        </w:rPr>
        <w:t>2. Noteikumos lietoti šādi termini:</w:t>
      </w:r>
    </w:p>
    <w:p w14:paraId="69E3BF7E" w14:textId="59192392" w:rsidR="00AC67E4" w:rsidRPr="004030DB" w:rsidRDefault="00AC67E4" w:rsidP="00927DFA">
      <w:pPr>
        <w:tabs>
          <w:tab w:val="left" w:pos="709"/>
          <w:tab w:val="left" w:pos="993"/>
        </w:tabs>
        <w:ind w:firstLine="720"/>
        <w:jc w:val="both"/>
        <w:rPr>
          <w:sz w:val="28"/>
          <w:szCs w:val="28"/>
        </w:rPr>
      </w:pPr>
      <w:r w:rsidRPr="004030DB">
        <w:rPr>
          <w:sz w:val="28"/>
          <w:szCs w:val="28"/>
        </w:rPr>
        <w:t>2.1.</w:t>
      </w:r>
      <w:r w:rsidR="00ED1C2C" w:rsidRPr="004030DB">
        <w:rPr>
          <w:sz w:val="28"/>
          <w:szCs w:val="28"/>
        </w:rPr>
        <w:t> </w:t>
      </w:r>
      <w:r w:rsidRPr="004030DB">
        <w:rPr>
          <w:sz w:val="28"/>
          <w:szCs w:val="28"/>
        </w:rPr>
        <w:t>ar saimniecisku darbību nesaistīts projekts – projekts, kas atbilst šādiem kritērijiem:</w:t>
      </w:r>
    </w:p>
    <w:p w14:paraId="61363AC9" w14:textId="0A44F719" w:rsidR="00AC67E4" w:rsidRPr="004030DB" w:rsidRDefault="00AC67E4" w:rsidP="00927DFA">
      <w:pPr>
        <w:tabs>
          <w:tab w:val="left" w:pos="709"/>
          <w:tab w:val="left" w:pos="993"/>
        </w:tabs>
        <w:ind w:firstLine="720"/>
        <w:jc w:val="both"/>
        <w:rPr>
          <w:sz w:val="28"/>
          <w:szCs w:val="28"/>
        </w:rPr>
      </w:pPr>
      <w:r w:rsidRPr="004030DB">
        <w:rPr>
          <w:sz w:val="28"/>
          <w:szCs w:val="28"/>
        </w:rPr>
        <w:t>2.1.1.</w:t>
      </w:r>
      <w:r w:rsidR="00ED1C2C" w:rsidRPr="004030DB">
        <w:rPr>
          <w:sz w:val="28"/>
          <w:szCs w:val="28"/>
        </w:rPr>
        <w:t> </w:t>
      </w:r>
      <w:r w:rsidRPr="004030DB">
        <w:rPr>
          <w:sz w:val="28"/>
          <w:szCs w:val="28"/>
        </w:rPr>
        <w:t>projektu īsteno pētniecības organizācija;</w:t>
      </w:r>
    </w:p>
    <w:p w14:paraId="787A0E14" w14:textId="5D1BE06D" w:rsidR="00AC67E4" w:rsidRPr="004030DB" w:rsidRDefault="00AC67E4" w:rsidP="00927DFA">
      <w:pPr>
        <w:tabs>
          <w:tab w:val="left" w:pos="709"/>
          <w:tab w:val="left" w:pos="993"/>
        </w:tabs>
        <w:ind w:firstLine="720"/>
        <w:jc w:val="both"/>
        <w:rPr>
          <w:sz w:val="28"/>
          <w:szCs w:val="28"/>
        </w:rPr>
      </w:pPr>
      <w:r w:rsidRPr="004030DB">
        <w:rPr>
          <w:sz w:val="28"/>
          <w:szCs w:val="28"/>
        </w:rPr>
        <w:t>2.1.2.</w:t>
      </w:r>
      <w:r w:rsidR="00ED1C2C" w:rsidRPr="004030DB">
        <w:rPr>
          <w:sz w:val="28"/>
          <w:szCs w:val="28"/>
        </w:rPr>
        <w:t> </w:t>
      </w:r>
      <w:r w:rsidRPr="004030DB">
        <w:rPr>
          <w:sz w:val="28"/>
          <w:szCs w:val="28"/>
        </w:rPr>
        <w:t>projektā īsteno šo noteikumu 11.</w:t>
      </w:r>
      <w:r w:rsidR="00ED1C2C" w:rsidRPr="004030DB">
        <w:rPr>
          <w:sz w:val="28"/>
          <w:szCs w:val="28"/>
        </w:rPr>
        <w:t> </w:t>
      </w:r>
      <w:r w:rsidRPr="004030DB">
        <w:rPr>
          <w:sz w:val="28"/>
          <w:szCs w:val="28"/>
        </w:rPr>
        <w:t>punktā atbalstāmās darbības</w:t>
      </w:r>
      <w:r w:rsidR="00E34108">
        <w:rPr>
          <w:sz w:val="28"/>
          <w:szCs w:val="28"/>
        </w:rPr>
        <w:t>,</w:t>
      </w:r>
      <w:r w:rsidRPr="004030DB">
        <w:rPr>
          <w:sz w:val="28"/>
          <w:szCs w:val="28"/>
        </w:rPr>
        <w:t xml:space="preserve"> un tām nav saimniecisk</w:t>
      </w:r>
      <w:r w:rsidR="005516C8">
        <w:rPr>
          <w:sz w:val="28"/>
          <w:szCs w:val="28"/>
        </w:rPr>
        <w:t>a</w:t>
      </w:r>
      <w:r w:rsidRPr="004030DB">
        <w:rPr>
          <w:sz w:val="28"/>
          <w:szCs w:val="28"/>
        </w:rPr>
        <w:t xml:space="preserve"> rakstur</w:t>
      </w:r>
      <w:r w:rsidR="005516C8">
        <w:rPr>
          <w:sz w:val="28"/>
          <w:szCs w:val="28"/>
        </w:rPr>
        <w:t>a</w:t>
      </w:r>
      <w:r w:rsidRPr="004030DB">
        <w:rPr>
          <w:sz w:val="28"/>
          <w:szCs w:val="28"/>
        </w:rPr>
        <w:t>;</w:t>
      </w:r>
    </w:p>
    <w:p w14:paraId="7D7B0607" w14:textId="5E696CC7" w:rsidR="00AC67E4" w:rsidRPr="004030DB" w:rsidRDefault="00AC67E4" w:rsidP="00927DFA">
      <w:pPr>
        <w:tabs>
          <w:tab w:val="left" w:pos="709"/>
          <w:tab w:val="left" w:pos="993"/>
        </w:tabs>
        <w:ind w:firstLine="720"/>
        <w:jc w:val="both"/>
        <w:rPr>
          <w:sz w:val="28"/>
          <w:szCs w:val="28"/>
        </w:rPr>
      </w:pPr>
      <w:r w:rsidRPr="004030DB">
        <w:rPr>
          <w:sz w:val="28"/>
          <w:szCs w:val="28"/>
        </w:rPr>
        <w:t>2.2.</w:t>
      </w:r>
      <w:r w:rsidR="00ED1C2C" w:rsidRPr="004030DB">
        <w:rPr>
          <w:sz w:val="28"/>
          <w:szCs w:val="28"/>
        </w:rPr>
        <w:t> </w:t>
      </w:r>
      <w:r w:rsidRPr="004030DB">
        <w:rPr>
          <w:sz w:val="28"/>
          <w:szCs w:val="28"/>
        </w:rPr>
        <w:t xml:space="preserve">darbība, kurai nav </w:t>
      </w:r>
      <w:r w:rsidR="0073594B" w:rsidRPr="004030DB">
        <w:rPr>
          <w:sz w:val="28"/>
          <w:szCs w:val="28"/>
        </w:rPr>
        <w:t>saimnieciska rakstura</w:t>
      </w:r>
      <w:r w:rsidR="005516C8">
        <w:rPr>
          <w:sz w:val="28"/>
          <w:szCs w:val="28"/>
        </w:rPr>
        <w:t>,</w:t>
      </w:r>
      <w:r w:rsidR="0073594B" w:rsidRPr="004030DB">
        <w:rPr>
          <w:sz w:val="28"/>
          <w:szCs w:val="28"/>
        </w:rPr>
        <w:t xml:space="preserve"> </w:t>
      </w:r>
      <w:r w:rsidRPr="004030DB">
        <w:rPr>
          <w:sz w:val="28"/>
          <w:szCs w:val="28"/>
        </w:rPr>
        <w:t>– pētniecības organizācijas pamatdarbība, kura neietilpst Līguma par Eiropas Savienības darbību 107.</w:t>
      </w:r>
      <w:r w:rsidR="00ED1C2C" w:rsidRPr="004030DB">
        <w:rPr>
          <w:sz w:val="28"/>
          <w:szCs w:val="28"/>
        </w:rPr>
        <w:t> </w:t>
      </w:r>
      <w:r w:rsidRPr="004030DB">
        <w:rPr>
          <w:sz w:val="28"/>
          <w:szCs w:val="28"/>
        </w:rPr>
        <w:t>panta 1.</w:t>
      </w:r>
      <w:r w:rsidR="00ED1C2C" w:rsidRPr="004030DB">
        <w:rPr>
          <w:sz w:val="28"/>
          <w:szCs w:val="28"/>
        </w:rPr>
        <w:t> </w:t>
      </w:r>
      <w:r w:rsidRPr="004030DB">
        <w:rPr>
          <w:sz w:val="28"/>
          <w:szCs w:val="28"/>
        </w:rPr>
        <w:t>punktā noteiktajā darbības jomā un kuras izpausmes veidi ir šādi:</w:t>
      </w:r>
    </w:p>
    <w:p w14:paraId="73A348FB" w14:textId="63D9ABC3" w:rsidR="00AC67E4" w:rsidRPr="004030DB" w:rsidRDefault="00AC67E4" w:rsidP="00927DFA">
      <w:pPr>
        <w:tabs>
          <w:tab w:val="left" w:pos="709"/>
          <w:tab w:val="left" w:pos="993"/>
        </w:tabs>
        <w:ind w:firstLine="720"/>
        <w:jc w:val="both"/>
        <w:rPr>
          <w:sz w:val="28"/>
          <w:szCs w:val="28"/>
        </w:rPr>
      </w:pPr>
      <w:r w:rsidRPr="004030DB">
        <w:rPr>
          <w:sz w:val="28"/>
          <w:szCs w:val="28"/>
        </w:rPr>
        <w:t>2.2.1.</w:t>
      </w:r>
      <w:r w:rsidR="00ED1C2C" w:rsidRPr="004030DB">
        <w:rPr>
          <w:sz w:val="28"/>
          <w:szCs w:val="28"/>
        </w:rPr>
        <w:t> </w:t>
      </w:r>
      <w:r w:rsidRPr="004030DB">
        <w:rPr>
          <w:sz w:val="28"/>
          <w:szCs w:val="28"/>
        </w:rPr>
        <w:t xml:space="preserve">neatkarīga pētniecība un izstrāde, lai iegūtu vairāk zināšanu un labāku izpratni, tostarp kopīga pētniecība un izstrāde, pētniecības organizācijai </w:t>
      </w:r>
      <w:r w:rsidR="00BA31D1" w:rsidRPr="004030DB">
        <w:rPr>
          <w:sz w:val="28"/>
          <w:szCs w:val="28"/>
        </w:rPr>
        <w:t>iesaistoties efektīvā sadarbībā;</w:t>
      </w:r>
      <w:r w:rsidRPr="004030DB">
        <w:rPr>
          <w:sz w:val="28"/>
          <w:szCs w:val="28"/>
        </w:rPr>
        <w:t xml:space="preserve"> </w:t>
      </w:r>
    </w:p>
    <w:p w14:paraId="5A33AA8F" w14:textId="5756E7E0" w:rsidR="00AC67E4" w:rsidRPr="004030DB" w:rsidRDefault="00AC67E4" w:rsidP="00927DFA">
      <w:pPr>
        <w:tabs>
          <w:tab w:val="left" w:pos="709"/>
          <w:tab w:val="left" w:pos="993"/>
        </w:tabs>
        <w:ind w:firstLine="720"/>
        <w:jc w:val="both"/>
        <w:rPr>
          <w:sz w:val="28"/>
          <w:szCs w:val="28"/>
        </w:rPr>
      </w:pPr>
      <w:r w:rsidRPr="004030DB">
        <w:rPr>
          <w:sz w:val="28"/>
          <w:szCs w:val="28"/>
        </w:rPr>
        <w:t>2.2.2.</w:t>
      </w:r>
      <w:r w:rsidR="00ED1C2C" w:rsidRPr="004030DB">
        <w:rPr>
          <w:sz w:val="28"/>
          <w:szCs w:val="28"/>
        </w:rPr>
        <w:t> </w:t>
      </w:r>
      <w:r w:rsidRPr="004030DB">
        <w:rPr>
          <w:sz w:val="28"/>
          <w:szCs w:val="28"/>
        </w:rPr>
        <w:t>pētniecības rezultātu izplatīšana bez ekskluzivitātes un diskriminēšanas, tai skaitā izmantojot mācīšanu, brīvas piekļuves datubāzes, atklātas publikācijas vai atklātā pirmkoda programmatūru;</w:t>
      </w:r>
    </w:p>
    <w:p w14:paraId="0B232704" w14:textId="4BDD878D" w:rsidR="00AC67E4" w:rsidRPr="004030DB" w:rsidRDefault="00AC67E4" w:rsidP="00927DFA">
      <w:pPr>
        <w:tabs>
          <w:tab w:val="left" w:pos="709"/>
          <w:tab w:val="left" w:pos="993"/>
        </w:tabs>
        <w:ind w:firstLine="720"/>
        <w:jc w:val="both"/>
        <w:rPr>
          <w:sz w:val="28"/>
          <w:szCs w:val="28"/>
        </w:rPr>
      </w:pPr>
      <w:r w:rsidRPr="004030DB">
        <w:rPr>
          <w:sz w:val="28"/>
          <w:szCs w:val="28"/>
        </w:rPr>
        <w:t>2.2.3.</w:t>
      </w:r>
      <w:r w:rsidR="00ED1C2C" w:rsidRPr="004030DB">
        <w:rPr>
          <w:sz w:val="28"/>
          <w:szCs w:val="28"/>
        </w:rPr>
        <w:t> </w:t>
      </w:r>
      <w:r w:rsidRPr="004030DB">
        <w:rPr>
          <w:sz w:val="28"/>
          <w:szCs w:val="28"/>
        </w:rPr>
        <w:t>zināšanu un tehnoloģiju pārneses darbības, ja:</w:t>
      </w:r>
    </w:p>
    <w:p w14:paraId="5E9C699E" w14:textId="2E7191EC" w:rsidR="00AC67E4" w:rsidRPr="004030DB" w:rsidRDefault="00AC67E4" w:rsidP="00927DFA">
      <w:pPr>
        <w:tabs>
          <w:tab w:val="left" w:pos="709"/>
          <w:tab w:val="left" w:pos="993"/>
        </w:tabs>
        <w:ind w:firstLine="720"/>
        <w:jc w:val="both"/>
        <w:rPr>
          <w:sz w:val="28"/>
          <w:szCs w:val="28"/>
        </w:rPr>
      </w:pPr>
      <w:r w:rsidRPr="004030DB">
        <w:rPr>
          <w:sz w:val="28"/>
          <w:szCs w:val="28"/>
        </w:rPr>
        <w:t>2.2.3.1.</w:t>
      </w:r>
      <w:r w:rsidR="00ED1C2C" w:rsidRPr="004030DB">
        <w:rPr>
          <w:sz w:val="28"/>
          <w:szCs w:val="28"/>
        </w:rPr>
        <w:t> </w:t>
      </w:r>
      <w:r w:rsidRPr="004030DB">
        <w:rPr>
          <w:sz w:val="28"/>
          <w:szCs w:val="28"/>
        </w:rPr>
        <w:t>zināšanu un tehnoloģiju pārneses darbības veic pētniecības organizācijas nodaļa vai pētniecības organizācijas meitas uzņēmums (tāda komercsabiedrība, kurā mātes uzņēmuma līdzdalības daļa pārsniedz 50</w:t>
      </w:r>
      <w:r w:rsidR="00ED1C2C" w:rsidRPr="004030DB">
        <w:rPr>
          <w:sz w:val="28"/>
          <w:szCs w:val="28"/>
        </w:rPr>
        <w:t> </w:t>
      </w:r>
      <w:r w:rsidRPr="004030DB">
        <w:rPr>
          <w:sz w:val="28"/>
          <w:szCs w:val="28"/>
        </w:rPr>
        <w:t xml:space="preserve">procentu vai kurā mātes uzņēmumam ir balsu vairākums un kura atbilst šo noteikumu 2.12. apakšpunktā minētajai pētniecības organizācijas definīcijai), pētniecības organizācija kopīgi ar citām pētniecības organizācijām vai pētniecības </w:t>
      </w:r>
      <w:r w:rsidRPr="004030DB">
        <w:rPr>
          <w:sz w:val="28"/>
          <w:szCs w:val="28"/>
        </w:rPr>
        <w:lastRenderedPageBreak/>
        <w:t>organizācija ar trešajām pusēm, atklātā konkursā slēdzot līgumus par noteiktiem pakalpojumiem;</w:t>
      </w:r>
    </w:p>
    <w:p w14:paraId="318CAFD6" w14:textId="43DFACAB" w:rsidR="00AC67E4" w:rsidRPr="004030DB" w:rsidRDefault="00AC67E4" w:rsidP="00927DFA">
      <w:pPr>
        <w:tabs>
          <w:tab w:val="left" w:pos="709"/>
          <w:tab w:val="left" w:pos="993"/>
        </w:tabs>
        <w:ind w:firstLine="720"/>
        <w:jc w:val="both"/>
        <w:rPr>
          <w:sz w:val="28"/>
          <w:szCs w:val="28"/>
        </w:rPr>
      </w:pPr>
      <w:r w:rsidRPr="004030DB">
        <w:rPr>
          <w:sz w:val="28"/>
          <w:szCs w:val="28"/>
        </w:rPr>
        <w:t>2.2.3.2.</w:t>
      </w:r>
      <w:r w:rsidR="00ED1C2C" w:rsidRPr="004030DB">
        <w:rPr>
          <w:sz w:val="28"/>
          <w:szCs w:val="28"/>
        </w:rPr>
        <w:t> </w:t>
      </w:r>
      <w:r w:rsidRPr="004030DB">
        <w:rPr>
          <w:sz w:val="28"/>
          <w:szCs w:val="28"/>
        </w:rPr>
        <w:t xml:space="preserve">visa peļņa no šādas darbības tiek ieguldīta pētniecības organizācijas </w:t>
      </w:r>
      <w:r w:rsidR="002E741D" w:rsidRPr="004030DB">
        <w:rPr>
          <w:sz w:val="28"/>
          <w:szCs w:val="28"/>
        </w:rPr>
        <w:t xml:space="preserve">nesaimnieciskās </w:t>
      </w:r>
      <w:r w:rsidRPr="004030DB">
        <w:rPr>
          <w:sz w:val="28"/>
          <w:szCs w:val="28"/>
        </w:rPr>
        <w:t>pamatdarbībās;</w:t>
      </w:r>
    </w:p>
    <w:p w14:paraId="7D426B9F" w14:textId="146506ED" w:rsidR="00AC67E4" w:rsidRPr="004030DB" w:rsidRDefault="00AC67E4" w:rsidP="00927DFA">
      <w:pPr>
        <w:widowControl w:val="0"/>
        <w:tabs>
          <w:tab w:val="left" w:pos="6740"/>
        </w:tabs>
        <w:ind w:firstLine="709"/>
        <w:jc w:val="both"/>
        <w:rPr>
          <w:rFonts w:eastAsia="Calibri"/>
          <w:iCs/>
          <w:sz w:val="28"/>
          <w:szCs w:val="28"/>
        </w:rPr>
      </w:pPr>
      <w:r w:rsidRPr="004030DB">
        <w:rPr>
          <w:rFonts w:eastAsia="Calibri"/>
          <w:iCs/>
          <w:sz w:val="28"/>
          <w:szCs w:val="28"/>
        </w:rPr>
        <w:t>2.2.3.3</w:t>
      </w:r>
      <w:r w:rsidR="00ED1C2C" w:rsidRPr="004030DB">
        <w:rPr>
          <w:rFonts w:eastAsia="Calibri"/>
          <w:iCs/>
          <w:sz w:val="28"/>
          <w:szCs w:val="28"/>
        </w:rPr>
        <w:t>. </w:t>
      </w:r>
      <w:r w:rsidRPr="004030DB">
        <w:rPr>
          <w:rFonts w:eastAsia="Calibri"/>
          <w:iCs/>
          <w:sz w:val="28"/>
          <w:szCs w:val="28"/>
        </w:rPr>
        <w:t>projekts ietver pētniecību un pētniecības rezultātu nodošanu zināšanu un tehnoloģiju pārneses veidā un</w:t>
      </w:r>
      <w:r w:rsidR="000E0606">
        <w:rPr>
          <w:rFonts w:eastAsia="Calibri"/>
          <w:iCs/>
          <w:sz w:val="28"/>
          <w:szCs w:val="28"/>
        </w:rPr>
        <w:t>,</w:t>
      </w:r>
      <w:r w:rsidRPr="004030DB">
        <w:rPr>
          <w:rFonts w:eastAsia="Calibri"/>
          <w:iCs/>
          <w:sz w:val="28"/>
          <w:szCs w:val="28"/>
        </w:rPr>
        <w:t xml:space="preserve"> ja pētniecības organizācijas intelektuālā īpašuma atsavināšanas līgumus slēdz ar licenciātu</w:t>
      </w:r>
      <w:r w:rsidR="00ED1C2C" w:rsidRPr="004030DB">
        <w:rPr>
          <w:rFonts w:eastAsia="Calibri"/>
          <w:iCs/>
          <w:sz w:val="28"/>
          <w:szCs w:val="28"/>
        </w:rPr>
        <w:t>,</w:t>
      </w:r>
      <w:r w:rsidRPr="004030DB">
        <w:rPr>
          <w:rFonts w:eastAsia="Calibri"/>
          <w:iCs/>
          <w:sz w:val="28"/>
          <w:szCs w:val="28"/>
        </w:rPr>
        <w:t xml:space="preserve"> jāievēro viens no šādiem nosacījumiem:</w:t>
      </w:r>
    </w:p>
    <w:p w14:paraId="7827AC84" w14:textId="54F7810C" w:rsidR="00AC67E4" w:rsidRPr="004030DB" w:rsidRDefault="00AC67E4" w:rsidP="00927DFA">
      <w:pPr>
        <w:widowControl w:val="0"/>
        <w:tabs>
          <w:tab w:val="left" w:pos="6740"/>
        </w:tabs>
        <w:ind w:firstLine="709"/>
        <w:jc w:val="both"/>
        <w:rPr>
          <w:rFonts w:eastAsia="Calibri"/>
          <w:iCs/>
          <w:sz w:val="28"/>
          <w:szCs w:val="28"/>
        </w:rPr>
      </w:pPr>
      <w:r w:rsidRPr="004030DB">
        <w:rPr>
          <w:rFonts w:eastAsia="Calibri"/>
          <w:iCs/>
          <w:sz w:val="28"/>
          <w:szCs w:val="28"/>
        </w:rPr>
        <w:t>2.2.3.3.1.</w:t>
      </w:r>
      <w:r w:rsidR="00ED1C2C" w:rsidRPr="004030DB">
        <w:rPr>
          <w:rFonts w:eastAsia="Calibri"/>
          <w:iCs/>
          <w:sz w:val="28"/>
          <w:szCs w:val="28"/>
        </w:rPr>
        <w:t> </w:t>
      </w:r>
      <w:r w:rsidRPr="004030DB">
        <w:rPr>
          <w:rFonts w:eastAsia="Calibri"/>
          <w:iCs/>
          <w:sz w:val="28"/>
          <w:szCs w:val="28"/>
        </w:rPr>
        <w:t>intelektuālā īpašuma licences līgumu slēdz ar licenciātu un atlīdzības summa noteikta atklātā, pārredzamā un nediskriminējošā uz konkurenci balstītā konkursa procedūrā, tādējādi izslēdzot iespēju slēgt ekskluzīvu licences līgumu ar sadarbības partneri;</w:t>
      </w:r>
    </w:p>
    <w:p w14:paraId="25124A9A" w14:textId="20378FC2" w:rsidR="00AC67E4" w:rsidRPr="004030DB" w:rsidRDefault="00AC67E4" w:rsidP="00927DFA">
      <w:pPr>
        <w:tabs>
          <w:tab w:val="left" w:pos="709"/>
          <w:tab w:val="left" w:pos="993"/>
        </w:tabs>
        <w:ind w:firstLine="720"/>
        <w:jc w:val="both"/>
        <w:rPr>
          <w:rFonts w:eastAsia="Calibri"/>
          <w:iCs/>
          <w:sz w:val="28"/>
          <w:szCs w:val="28"/>
        </w:rPr>
      </w:pPr>
      <w:r w:rsidRPr="004030DB">
        <w:rPr>
          <w:rFonts w:eastAsia="Calibri"/>
          <w:iCs/>
          <w:sz w:val="28"/>
          <w:szCs w:val="28"/>
        </w:rPr>
        <w:t>2.2.3.3.2.</w:t>
      </w:r>
      <w:r w:rsidR="00ED1C2C" w:rsidRPr="004030DB">
        <w:rPr>
          <w:rFonts w:eastAsia="Calibri"/>
          <w:iCs/>
          <w:sz w:val="28"/>
          <w:szCs w:val="28"/>
        </w:rPr>
        <w:t> </w:t>
      </w:r>
      <w:r w:rsidRPr="004030DB">
        <w:rPr>
          <w:rFonts w:eastAsia="Calibri"/>
          <w:iCs/>
          <w:sz w:val="28"/>
          <w:szCs w:val="28"/>
        </w:rPr>
        <w:t>labuma guvējs par visām licenciātam nodotajām ekonomiskajām priekšrocībām saņem atlīdzību, kas ir līdzvērtīga tirgus cenai par intelektuālā īpašuma tiesībām, kuras izriet no pētniecības organizācijas projekta ietvaros veiktās darbības. Ja nav iespējams noteikt tirgus cenu, pierādījums tirgus cenai ir intelektuālā īpašuma publiska izsole saskaņā ar normatīvajiem aktiem par izsoļu organizēšanu vai dokumentēta sarunu procedūra starp pētniecības organizāciju–licenciāru un licenciātu, kuras rezultātā licenciārs ir ieguvis maksimālo cenu par savām intelektuālā īpašuma tiesībām;</w:t>
      </w:r>
    </w:p>
    <w:p w14:paraId="1B941FC2" w14:textId="282766B5" w:rsidR="000A3746" w:rsidRPr="004030DB" w:rsidRDefault="000A3746" w:rsidP="00927DFA">
      <w:pPr>
        <w:tabs>
          <w:tab w:val="left" w:pos="709"/>
          <w:tab w:val="left" w:pos="993"/>
        </w:tabs>
        <w:ind w:firstLine="720"/>
        <w:jc w:val="both"/>
        <w:rPr>
          <w:sz w:val="28"/>
          <w:szCs w:val="28"/>
        </w:rPr>
      </w:pPr>
      <w:r w:rsidRPr="004030DB">
        <w:rPr>
          <w:sz w:val="28"/>
          <w:szCs w:val="28"/>
        </w:rPr>
        <w:t>2.3.</w:t>
      </w:r>
      <w:r w:rsidR="00C576DC" w:rsidRPr="004030DB">
        <w:rPr>
          <w:sz w:val="28"/>
          <w:szCs w:val="28"/>
        </w:rPr>
        <w:t> </w:t>
      </w:r>
      <w:r w:rsidRPr="004030DB">
        <w:rPr>
          <w:sz w:val="28"/>
          <w:szCs w:val="28"/>
        </w:rPr>
        <w:t xml:space="preserve">efektīva sadarbība </w:t>
      </w:r>
      <w:r w:rsidR="008B668E" w:rsidRPr="004030DB">
        <w:rPr>
          <w:sz w:val="28"/>
          <w:szCs w:val="28"/>
        </w:rPr>
        <w:t>–</w:t>
      </w:r>
      <w:r w:rsidRPr="004030DB">
        <w:rPr>
          <w:sz w:val="28"/>
          <w:szCs w:val="28"/>
        </w:rPr>
        <w:t xml:space="preserve"> sadarbība, kas atbilst Eiropas Komisijas 2014.</w:t>
      </w:r>
      <w:r w:rsidR="00C576DC" w:rsidRPr="004030DB">
        <w:rPr>
          <w:sz w:val="28"/>
          <w:szCs w:val="28"/>
        </w:rPr>
        <w:t> </w:t>
      </w:r>
      <w:r w:rsidRPr="004030DB">
        <w:rPr>
          <w:sz w:val="28"/>
          <w:szCs w:val="28"/>
        </w:rPr>
        <w:t>gada 17.</w:t>
      </w:r>
      <w:r w:rsidR="00C576DC" w:rsidRPr="004030DB">
        <w:rPr>
          <w:sz w:val="28"/>
          <w:szCs w:val="28"/>
        </w:rPr>
        <w:t> </w:t>
      </w:r>
      <w:r w:rsidRPr="004030DB">
        <w:rPr>
          <w:sz w:val="28"/>
          <w:szCs w:val="28"/>
        </w:rPr>
        <w:t>jūnija Regulas (ES) Nr.</w:t>
      </w:r>
      <w:r w:rsidR="00C576DC" w:rsidRPr="004030DB">
        <w:rPr>
          <w:sz w:val="28"/>
          <w:szCs w:val="28"/>
        </w:rPr>
        <w:t> </w:t>
      </w:r>
      <w:hyperlink r:id="rId10" w:tgtFrame="_blank" w:history="1">
        <w:r w:rsidRPr="004030DB">
          <w:rPr>
            <w:sz w:val="28"/>
            <w:szCs w:val="28"/>
          </w:rPr>
          <w:t>651/2014</w:t>
        </w:r>
      </w:hyperlink>
      <w:r w:rsidRPr="004030DB">
        <w:rPr>
          <w:sz w:val="28"/>
          <w:szCs w:val="28"/>
        </w:rPr>
        <w:t xml:space="preserve"> (Eiropas Savienības Oficiālais Vēstnesis, 2014.</w:t>
      </w:r>
      <w:r w:rsidR="00C576DC" w:rsidRPr="004030DB">
        <w:rPr>
          <w:sz w:val="28"/>
          <w:szCs w:val="28"/>
        </w:rPr>
        <w:t> </w:t>
      </w:r>
      <w:r w:rsidRPr="004030DB">
        <w:rPr>
          <w:sz w:val="28"/>
          <w:szCs w:val="28"/>
        </w:rPr>
        <w:t>gada 26.</w:t>
      </w:r>
      <w:r w:rsidR="00C576DC" w:rsidRPr="004030DB">
        <w:rPr>
          <w:sz w:val="28"/>
          <w:szCs w:val="28"/>
        </w:rPr>
        <w:t> </w:t>
      </w:r>
      <w:r w:rsidRPr="004030DB">
        <w:rPr>
          <w:sz w:val="28"/>
          <w:szCs w:val="28"/>
        </w:rPr>
        <w:t>jūnijs, Nr.</w:t>
      </w:r>
      <w:r w:rsidR="00C576DC" w:rsidRPr="004030DB">
        <w:rPr>
          <w:sz w:val="28"/>
          <w:szCs w:val="28"/>
        </w:rPr>
        <w:t> </w:t>
      </w:r>
      <w:r w:rsidRPr="004030DB">
        <w:rPr>
          <w:sz w:val="28"/>
          <w:szCs w:val="28"/>
        </w:rPr>
        <w:t>L</w:t>
      </w:r>
      <w:r w:rsidR="00C576DC" w:rsidRPr="004030DB">
        <w:rPr>
          <w:sz w:val="28"/>
          <w:szCs w:val="28"/>
        </w:rPr>
        <w:t> </w:t>
      </w:r>
      <w:r w:rsidRPr="004030DB">
        <w:rPr>
          <w:sz w:val="28"/>
          <w:szCs w:val="28"/>
        </w:rPr>
        <w:t>187/1), ar ko noteikt</w:t>
      </w:r>
      <w:r w:rsidR="005516C8">
        <w:rPr>
          <w:sz w:val="28"/>
          <w:szCs w:val="28"/>
        </w:rPr>
        <w:t>a</w:t>
      </w:r>
      <w:r w:rsidRPr="004030DB">
        <w:rPr>
          <w:sz w:val="28"/>
          <w:szCs w:val="28"/>
        </w:rPr>
        <w:t>s atbalsta kategorijas atzīst par saderīgām ar iekšējo tirgu, piemērojot Līguma 107. un 108. pantu (turpmāk – Komisijas regula Nr.</w:t>
      </w:r>
      <w:r w:rsidR="00C576DC" w:rsidRPr="004030DB">
        <w:rPr>
          <w:sz w:val="28"/>
          <w:szCs w:val="28"/>
        </w:rPr>
        <w:t> </w:t>
      </w:r>
      <w:hyperlink r:id="rId11" w:tgtFrame="_blank" w:history="1">
        <w:r w:rsidRPr="004030DB">
          <w:rPr>
            <w:sz w:val="28"/>
            <w:szCs w:val="28"/>
          </w:rPr>
          <w:t>651/2014</w:t>
        </w:r>
      </w:hyperlink>
      <w:r w:rsidRPr="004030DB">
        <w:rPr>
          <w:sz w:val="28"/>
          <w:szCs w:val="28"/>
        </w:rPr>
        <w:t>)</w:t>
      </w:r>
      <w:r w:rsidR="005516C8">
        <w:rPr>
          <w:sz w:val="28"/>
          <w:szCs w:val="28"/>
        </w:rPr>
        <w:t>,</w:t>
      </w:r>
      <w:r w:rsidRPr="004030DB">
        <w:rPr>
          <w:sz w:val="28"/>
          <w:szCs w:val="28"/>
        </w:rPr>
        <w:t xml:space="preserve"> 2.</w:t>
      </w:r>
      <w:r w:rsidR="00C576DC" w:rsidRPr="004030DB">
        <w:rPr>
          <w:sz w:val="28"/>
          <w:szCs w:val="28"/>
        </w:rPr>
        <w:t> </w:t>
      </w:r>
      <w:r w:rsidRPr="004030DB">
        <w:rPr>
          <w:sz w:val="28"/>
          <w:szCs w:val="28"/>
        </w:rPr>
        <w:t>panta 90.</w:t>
      </w:r>
      <w:r w:rsidR="00C576DC" w:rsidRPr="004030DB">
        <w:rPr>
          <w:sz w:val="28"/>
          <w:szCs w:val="28"/>
        </w:rPr>
        <w:t> </w:t>
      </w:r>
      <w:r w:rsidRPr="004030DB">
        <w:rPr>
          <w:sz w:val="28"/>
          <w:szCs w:val="28"/>
        </w:rPr>
        <w:t xml:space="preserve">punktā </w:t>
      </w:r>
      <w:r w:rsidR="00C576DC" w:rsidRPr="004030DB">
        <w:rPr>
          <w:sz w:val="28"/>
          <w:szCs w:val="28"/>
        </w:rPr>
        <w:t>snieg</w:t>
      </w:r>
      <w:r w:rsidRPr="004030DB">
        <w:rPr>
          <w:sz w:val="28"/>
          <w:szCs w:val="28"/>
        </w:rPr>
        <w:t>tajai definīcijai;</w:t>
      </w:r>
    </w:p>
    <w:p w14:paraId="49C4B928" w14:textId="66815DF0" w:rsidR="00AC67E4" w:rsidRPr="004030DB" w:rsidRDefault="00AC67E4" w:rsidP="00927DFA">
      <w:pPr>
        <w:ind w:firstLine="720"/>
        <w:jc w:val="both"/>
        <w:rPr>
          <w:sz w:val="28"/>
          <w:szCs w:val="28"/>
        </w:rPr>
      </w:pPr>
      <w:r w:rsidRPr="004030DB">
        <w:rPr>
          <w:sz w:val="28"/>
          <w:szCs w:val="28"/>
        </w:rPr>
        <w:t>2.</w:t>
      </w:r>
      <w:r w:rsidR="000A3746" w:rsidRPr="004030DB">
        <w:rPr>
          <w:sz w:val="28"/>
          <w:szCs w:val="28"/>
        </w:rPr>
        <w:t>4</w:t>
      </w:r>
      <w:r w:rsidRPr="004030DB">
        <w:rPr>
          <w:sz w:val="28"/>
          <w:szCs w:val="28"/>
        </w:rPr>
        <w:t>.</w:t>
      </w:r>
      <w:r w:rsidR="00C576DC" w:rsidRPr="004030DB">
        <w:rPr>
          <w:sz w:val="28"/>
          <w:szCs w:val="28"/>
        </w:rPr>
        <w:t> </w:t>
      </w:r>
      <w:r w:rsidRPr="004030DB">
        <w:rPr>
          <w:sz w:val="28"/>
          <w:szCs w:val="28"/>
        </w:rPr>
        <w:t>eksperimentālā izstrāde – pētniecības kategorija, kas atbilst Komisijas regula</w:t>
      </w:r>
      <w:r w:rsidR="00C576DC" w:rsidRPr="004030DB">
        <w:rPr>
          <w:sz w:val="28"/>
          <w:szCs w:val="28"/>
        </w:rPr>
        <w:t>s</w:t>
      </w:r>
      <w:r w:rsidRPr="004030DB">
        <w:rPr>
          <w:sz w:val="28"/>
          <w:szCs w:val="28"/>
        </w:rPr>
        <w:t xml:space="preserve"> Nr.</w:t>
      </w:r>
      <w:r w:rsidR="00C576DC" w:rsidRPr="004030DB">
        <w:rPr>
          <w:sz w:val="28"/>
          <w:szCs w:val="28"/>
        </w:rPr>
        <w:t> </w:t>
      </w:r>
      <w:hyperlink r:id="rId12"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86.</w:t>
      </w:r>
      <w:r w:rsidR="00C576DC" w:rsidRPr="004030DB">
        <w:rPr>
          <w:sz w:val="28"/>
          <w:szCs w:val="28"/>
        </w:rPr>
        <w:t> </w:t>
      </w:r>
      <w:r w:rsidRPr="004030DB">
        <w:rPr>
          <w:sz w:val="28"/>
          <w:szCs w:val="28"/>
        </w:rPr>
        <w:t>punktam;</w:t>
      </w:r>
    </w:p>
    <w:p w14:paraId="1B000AC0" w14:textId="7CC662F4"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5</w:t>
      </w:r>
      <w:r w:rsidRPr="004030DB">
        <w:rPr>
          <w:sz w:val="28"/>
          <w:szCs w:val="28"/>
        </w:rPr>
        <w:t>.</w:t>
      </w:r>
      <w:r w:rsidR="00C576DC" w:rsidRPr="004030DB">
        <w:rPr>
          <w:sz w:val="28"/>
          <w:szCs w:val="28"/>
        </w:rPr>
        <w:t> </w:t>
      </w:r>
      <w:r w:rsidRPr="004030DB">
        <w:rPr>
          <w:sz w:val="28"/>
          <w:szCs w:val="28"/>
        </w:rPr>
        <w:t>fundamentālie pētījumi – pētniecības kategorija, kas atbilst Komisijas regulas Nr.</w:t>
      </w:r>
      <w:r w:rsidR="00C576DC" w:rsidRPr="004030DB">
        <w:rPr>
          <w:sz w:val="28"/>
          <w:szCs w:val="28"/>
        </w:rPr>
        <w:t> </w:t>
      </w:r>
      <w:hyperlink r:id="rId13"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84.</w:t>
      </w:r>
      <w:r w:rsidR="00C576DC" w:rsidRPr="004030DB">
        <w:rPr>
          <w:sz w:val="28"/>
          <w:szCs w:val="28"/>
        </w:rPr>
        <w:t> </w:t>
      </w:r>
      <w:r w:rsidRPr="004030DB">
        <w:rPr>
          <w:sz w:val="28"/>
          <w:szCs w:val="28"/>
        </w:rPr>
        <w:t>punktam;</w:t>
      </w:r>
    </w:p>
    <w:p w14:paraId="6BA92BB5" w14:textId="65F7B998"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6</w:t>
      </w:r>
      <w:r w:rsidRPr="004030DB">
        <w:rPr>
          <w:sz w:val="28"/>
          <w:szCs w:val="28"/>
        </w:rPr>
        <w:t>.</w:t>
      </w:r>
      <w:r w:rsidR="00C576DC" w:rsidRPr="004030DB">
        <w:rPr>
          <w:sz w:val="28"/>
          <w:szCs w:val="28"/>
        </w:rPr>
        <w:t> </w:t>
      </w:r>
      <w:r w:rsidRPr="004030DB">
        <w:rPr>
          <w:sz w:val="28"/>
          <w:szCs w:val="28"/>
        </w:rPr>
        <w:t>intelektuālais īpašums – sistematizēts noteiktas informācijas kopums (zināšanas), ko vienlaikus var izmantot neierobežota skaita materiālo objektu izveidei dažādās pasaules vietās;</w:t>
      </w:r>
    </w:p>
    <w:p w14:paraId="0FC878A2" w14:textId="19ABA3DA" w:rsidR="00A108EF"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7</w:t>
      </w:r>
      <w:r w:rsidRPr="004030DB">
        <w:rPr>
          <w:sz w:val="28"/>
          <w:szCs w:val="28"/>
        </w:rPr>
        <w:t>.</w:t>
      </w:r>
      <w:r w:rsidR="00C576DC" w:rsidRPr="004030DB">
        <w:rPr>
          <w:sz w:val="28"/>
          <w:szCs w:val="28"/>
        </w:rPr>
        <w:t> </w:t>
      </w:r>
      <w:r w:rsidRPr="004030DB">
        <w:rPr>
          <w:sz w:val="28"/>
          <w:szCs w:val="28"/>
        </w:rPr>
        <w:t>jauna tehnoloģija – tehnoloģija, kas atbilst Komisijas regulas Nr. </w:t>
      </w:r>
      <w:hyperlink r:id="rId14"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114.</w:t>
      </w:r>
      <w:r w:rsidR="00C576DC" w:rsidRPr="004030DB">
        <w:rPr>
          <w:sz w:val="28"/>
          <w:szCs w:val="28"/>
        </w:rPr>
        <w:t> </w:t>
      </w:r>
      <w:r w:rsidRPr="004030DB">
        <w:rPr>
          <w:sz w:val="28"/>
          <w:szCs w:val="28"/>
        </w:rPr>
        <w:t xml:space="preserve">punktā </w:t>
      </w:r>
      <w:r w:rsidR="00C576DC" w:rsidRPr="004030DB">
        <w:rPr>
          <w:sz w:val="28"/>
          <w:szCs w:val="28"/>
        </w:rPr>
        <w:t>snieg</w:t>
      </w:r>
      <w:r w:rsidRPr="004030DB">
        <w:rPr>
          <w:sz w:val="28"/>
          <w:szCs w:val="28"/>
        </w:rPr>
        <w:t>tajai definīcijai</w:t>
      </w:r>
      <w:r w:rsidR="00A108EF" w:rsidRPr="004030DB">
        <w:rPr>
          <w:sz w:val="28"/>
          <w:szCs w:val="28"/>
        </w:rPr>
        <w:t>;</w:t>
      </w:r>
    </w:p>
    <w:p w14:paraId="53FEB54A" w14:textId="1B1B19BF"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w:t>
      </w:r>
      <w:r w:rsidR="00C576DC" w:rsidRPr="004030DB">
        <w:rPr>
          <w:sz w:val="28"/>
          <w:szCs w:val="28"/>
        </w:rPr>
        <w:t> </w:t>
      </w:r>
      <w:r w:rsidRPr="004030DB">
        <w:rPr>
          <w:sz w:val="28"/>
          <w:szCs w:val="28"/>
        </w:rPr>
        <w:t>jauns produkts – preces vai pakalpojumi, kuri ir pilnīgi jauni vai kuriem ir uzlabotas funkcionālās īpašības vai mainīts paredzamais lietošanas veids (tai skaitā mainīti vai uzlaboti tehniskie parametri, sastāvdaļas, materiāli, pievienotā programmatūra, lietotājam draudzīgas īpašības). Par jaunu produktu neuzskata:</w:t>
      </w:r>
    </w:p>
    <w:p w14:paraId="6D7DBF82" w14:textId="5030E27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1.</w:t>
      </w:r>
      <w:r w:rsidR="00C576DC" w:rsidRPr="004030DB">
        <w:rPr>
          <w:sz w:val="28"/>
          <w:szCs w:val="28"/>
        </w:rPr>
        <w:t> </w:t>
      </w:r>
      <w:r w:rsidRPr="004030DB">
        <w:rPr>
          <w:sz w:val="28"/>
          <w:szCs w:val="28"/>
        </w:rPr>
        <w:t>kādas procesa daļas izmantošanas pārtraukšanu;</w:t>
      </w:r>
    </w:p>
    <w:p w14:paraId="0C28C016" w14:textId="25F4D575"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2.</w:t>
      </w:r>
      <w:r w:rsidR="00C576DC" w:rsidRPr="004030DB">
        <w:rPr>
          <w:sz w:val="28"/>
          <w:szCs w:val="28"/>
        </w:rPr>
        <w:t> </w:t>
      </w:r>
      <w:r w:rsidRPr="004030DB">
        <w:rPr>
          <w:sz w:val="28"/>
          <w:szCs w:val="28"/>
        </w:rPr>
        <w:t xml:space="preserve">kapitāla aizvietošanu vai ekstensīvu palielināšanu (izmantotajiem moduļiem identisku moduļu iegāde, nebūtiski paplašinājumi, iekārtu un </w:t>
      </w:r>
      <w:r w:rsidRPr="004030DB">
        <w:rPr>
          <w:sz w:val="28"/>
          <w:szCs w:val="28"/>
        </w:rPr>
        <w:lastRenderedPageBreak/>
        <w:t>programmatūras atjauninājumi). Jaunām iekārtām vai paplašinājumiem jābūt ar būtiskiem specifikācijas uzlabojumiem;</w:t>
      </w:r>
    </w:p>
    <w:p w14:paraId="125DC82A" w14:textId="0533D2A7"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3.</w:t>
      </w:r>
      <w:r w:rsidR="00C576DC" w:rsidRPr="004030DB">
        <w:rPr>
          <w:sz w:val="28"/>
          <w:szCs w:val="28"/>
        </w:rPr>
        <w:t> </w:t>
      </w:r>
      <w:r w:rsidRPr="004030DB">
        <w:rPr>
          <w:sz w:val="28"/>
          <w:szCs w:val="28"/>
        </w:rPr>
        <w:t>komponentu cenu maiņas dēļ radušās izmaiņas (produkta cenas vai ražošanas procesa produktivitātes izmaiņas (piemēram, datoru ražošanā, samazinoties mikroshēmas cenai, tā paša datora modeļa pārdošanas cenu samazinājums) nav uzskatāmas par produkta inovāciju);</w:t>
      </w:r>
    </w:p>
    <w:p w14:paraId="32D4A144" w14:textId="16882525"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4.</w:t>
      </w:r>
      <w:r w:rsidR="00C576DC" w:rsidRPr="004030DB">
        <w:rPr>
          <w:sz w:val="28"/>
          <w:szCs w:val="28"/>
        </w:rPr>
        <w:t> </w:t>
      </w:r>
      <w:r w:rsidRPr="004030DB">
        <w:rPr>
          <w:sz w:val="28"/>
          <w:szCs w:val="28"/>
        </w:rPr>
        <w:t>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223B7569" w14:textId="1786D1E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5.</w:t>
      </w:r>
      <w:r w:rsidR="00C576DC" w:rsidRPr="004030DB">
        <w:rPr>
          <w:sz w:val="28"/>
          <w:szCs w:val="28"/>
        </w:rPr>
        <w:t> </w:t>
      </w:r>
      <w:r w:rsidRPr="004030DB">
        <w:rPr>
          <w:sz w:val="28"/>
          <w:szCs w:val="28"/>
        </w:rPr>
        <w:t>produkta ikdienas, sezonas un cikliskas izmaiņas un uzlabojumus (piemēram, apģērbu ražošanā jaunas sezonas kolekcija nav uzskatāma par inovāciju);</w:t>
      </w:r>
    </w:p>
    <w:p w14:paraId="5E141077" w14:textId="66C55D4E"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6.</w:t>
      </w:r>
      <w:r w:rsidR="00C576DC" w:rsidRPr="004030DB">
        <w:rPr>
          <w:sz w:val="28"/>
          <w:szCs w:val="28"/>
        </w:rPr>
        <w:t> </w:t>
      </w:r>
      <w:r w:rsidRPr="004030DB">
        <w:rPr>
          <w:sz w:val="28"/>
          <w:szCs w:val="28"/>
        </w:rPr>
        <w:t>dizaina izmaiņas (ta</w:t>
      </w:r>
      <w:r w:rsidR="00C576DC" w:rsidRPr="004030DB">
        <w:rPr>
          <w:sz w:val="28"/>
          <w:szCs w:val="28"/>
        </w:rPr>
        <w:t>i</w:t>
      </w:r>
      <w:r w:rsidRPr="004030DB">
        <w:rPr>
          <w:sz w:val="28"/>
          <w:szCs w:val="28"/>
        </w:rPr>
        <w:t xml:space="preserve"> skaitā garša un smarža), kas nemaina produkta funkcijas, lietojumu vai tehniskās īpašības;</w:t>
      </w:r>
    </w:p>
    <w:p w14:paraId="42C87E78" w14:textId="192CBC66"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7.</w:t>
      </w:r>
      <w:r w:rsidR="00C576DC" w:rsidRPr="004030DB">
        <w:rPr>
          <w:sz w:val="28"/>
          <w:szCs w:val="28"/>
        </w:rPr>
        <w:t> </w:t>
      </w:r>
      <w:r w:rsidRPr="004030DB">
        <w:rPr>
          <w:sz w:val="28"/>
          <w:szCs w:val="28"/>
        </w:rPr>
        <w:t>citu ražotāju preču vai procesu tālākpārdošanu;</w:t>
      </w:r>
    </w:p>
    <w:p w14:paraId="20A8A83F" w14:textId="150B3AC9"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8.</w:t>
      </w:r>
      <w:r w:rsidR="00C576DC" w:rsidRPr="004030DB">
        <w:rPr>
          <w:sz w:val="28"/>
          <w:szCs w:val="28"/>
        </w:rPr>
        <w:t> </w:t>
      </w:r>
      <w:r w:rsidRPr="004030DB">
        <w:rPr>
          <w:sz w:val="28"/>
          <w:szCs w:val="28"/>
        </w:rPr>
        <w:t>uzlabojumus produkta tirgvedības veicināšanai (tai skaitā estētiskas izmaiņas);</w:t>
      </w:r>
    </w:p>
    <w:p w14:paraId="014B4CE3" w14:textId="43C2B34B"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9.</w:t>
      </w:r>
      <w:r w:rsidR="00C576DC" w:rsidRPr="004030DB">
        <w:rPr>
          <w:sz w:val="28"/>
          <w:szCs w:val="28"/>
        </w:rPr>
        <w:t> </w:t>
      </w:r>
      <w:r w:rsidRPr="004030DB">
        <w:rPr>
          <w:sz w:val="28"/>
          <w:szCs w:val="28"/>
        </w:rPr>
        <w:t>organizatorisko procesu uzlabošanu komersanta darbībā;</w:t>
      </w:r>
    </w:p>
    <w:p w14:paraId="40D14554" w14:textId="66D039BF"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9</w:t>
      </w:r>
      <w:r w:rsidRPr="004030DB">
        <w:rPr>
          <w:sz w:val="28"/>
          <w:szCs w:val="28"/>
        </w:rPr>
        <w:t>. kvalitātes slieksnis – minimālais sasniedzamais punktu skaits katrā šo noteikumu 26.</w:t>
      </w:r>
      <w:r w:rsidR="00C576DC" w:rsidRPr="004030DB">
        <w:rPr>
          <w:sz w:val="28"/>
          <w:szCs w:val="28"/>
        </w:rPr>
        <w:t> </w:t>
      </w:r>
      <w:r w:rsidRPr="004030DB">
        <w:rPr>
          <w:sz w:val="28"/>
          <w:szCs w:val="28"/>
        </w:rPr>
        <w:t>punktā minētajā zinātniskās kvalitātes kritērijā atsevišķi vai kopumā, kas norādīts projekta pieteikuma konsolidētajā vērtējumā;</w:t>
      </w:r>
    </w:p>
    <w:p w14:paraId="375D8F71" w14:textId="6F4028E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10</w:t>
      </w:r>
      <w:r w:rsidRPr="004030DB">
        <w:rPr>
          <w:sz w:val="28"/>
          <w:szCs w:val="28"/>
        </w:rPr>
        <w:t>.</w:t>
      </w:r>
      <w:r w:rsidR="00C576DC" w:rsidRPr="004030DB">
        <w:rPr>
          <w:sz w:val="28"/>
          <w:szCs w:val="28"/>
        </w:rPr>
        <w:t> </w:t>
      </w:r>
      <w:r w:rsidRPr="004030DB">
        <w:rPr>
          <w:sz w:val="28"/>
          <w:szCs w:val="28"/>
        </w:rPr>
        <w:t>lietišķie pētījumi – oriģināli pētījumi jaunu zināšanu ieguvei, lai sasniegtu kādu praktisku mērķi vai atrisinātu konkrētu uzdevumu, īstenojot rūpnieciskus pētījumus, eksperimentālās izstrādes vai to kombinācijas, kā arī sociālo, humanitāro un mākslas zinātņu pētniecību ar pielietojamību;</w:t>
      </w:r>
    </w:p>
    <w:p w14:paraId="1B54C4E2" w14:textId="2D5B0352" w:rsidR="00AC67E4" w:rsidRPr="004030DB" w:rsidRDefault="00AC67E4" w:rsidP="00927DFA">
      <w:pPr>
        <w:tabs>
          <w:tab w:val="left" w:pos="709"/>
          <w:tab w:val="left" w:pos="993"/>
        </w:tabs>
        <w:jc w:val="both"/>
        <w:rPr>
          <w:sz w:val="28"/>
          <w:szCs w:val="28"/>
        </w:rPr>
      </w:pPr>
      <w:r w:rsidRPr="004030DB">
        <w:rPr>
          <w:sz w:val="28"/>
          <w:szCs w:val="28"/>
        </w:rPr>
        <w:tab/>
        <w:t>2.1</w:t>
      </w:r>
      <w:r w:rsidR="00A711DE" w:rsidRPr="004030DB">
        <w:rPr>
          <w:sz w:val="28"/>
          <w:szCs w:val="28"/>
        </w:rPr>
        <w:t>1</w:t>
      </w:r>
      <w:r w:rsidRPr="004030DB">
        <w:rPr>
          <w:sz w:val="28"/>
          <w:szCs w:val="28"/>
        </w:rPr>
        <w:t>.</w:t>
      </w:r>
      <w:r w:rsidR="00C576DC" w:rsidRPr="004030DB">
        <w:rPr>
          <w:sz w:val="28"/>
          <w:szCs w:val="28"/>
        </w:rPr>
        <w:t> </w:t>
      </w:r>
      <w:r w:rsidRPr="004030DB">
        <w:rPr>
          <w:sz w:val="28"/>
          <w:szCs w:val="28"/>
        </w:rPr>
        <w:t>pētniecība – darbības, kas aptver vienu vai vairākas pētniecības kategorijas un kas ir paredzētas, lai izpildītu precīzu ekonomiska, zinātniska vai tehniska rakstura nedalāmu uzdevumu ar iepriekš skaidri noteiktiem mērķiem;</w:t>
      </w:r>
    </w:p>
    <w:p w14:paraId="1E11DBFC" w14:textId="4EC7DD93"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2</w:t>
      </w:r>
      <w:r w:rsidRPr="004030DB">
        <w:rPr>
          <w:sz w:val="28"/>
          <w:szCs w:val="28"/>
        </w:rPr>
        <w:t>.</w:t>
      </w:r>
      <w:r w:rsidR="00AF103C" w:rsidRPr="004030DB">
        <w:rPr>
          <w:sz w:val="28"/>
          <w:szCs w:val="28"/>
        </w:rPr>
        <w:t> </w:t>
      </w:r>
      <w:r w:rsidRPr="004030DB">
        <w:rPr>
          <w:sz w:val="28"/>
          <w:szCs w:val="28"/>
        </w:rPr>
        <w:t xml:space="preserve">pētniecības organizācija – Latvijas Republikas zinātnisko institūciju reģistrā reģistrēta zinātniskā institūcija (publisko tiesību subjekts vai privāto tiesību subjekts) vai augstskola (turpmāk – zinātniskā institūcija), kas neatkarīgi no juridiskā statusa vai finansēšanas veida atbilstoši tās darbību reglamentējošiem aktiem (statūtiem, nolikumam vai Satversmei) veic </w:t>
      </w:r>
      <w:r w:rsidRPr="004030DB">
        <w:rPr>
          <w:rFonts w:eastAsia="Calibri"/>
          <w:sz w:val="28"/>
          <w:szCs w:val="28"/>
        </w:rPr>
        <w:t>darbības, kurām nav saimnieciska rakstura,</w:t>
      </w:r>
      <w:r w:rsidRPr="004030DB">
        <w:rPr>
          <w:sz w:val="28"/>
          <w:szCs w:val="28"/>
        </w:rPr>
        <w:t xml:space="preserve"> un atbilst Komisijas regulas Nr.</w:t>
      </w:r>
      <w:r w:rsidR="00AF103C" w:rsidRPr="004030DB">
        <w:rPr>
          <w:sz w:val="28"/>
          <w:szCs w:val="28"/>
        </w:rPr>
        <w:t> </w:t>
      </w:r>
      <w:r w:rsidRPr="004030DB">
        <w:rPr>
          <w:sz w:val="28"/>
          <w:szCs w:val="28"/>
        </w:rPr>
        <w:t>651/2014 2.</w:t>
      </w:r>
      <w:r w:rsidR="00AF103C" w:rsidRPr="004030DB">
        <w:rPr>
          <w:sz w:val="28"/>
          <w:szCs w:val="28"/>
        </w:rPr>
        <w:t> </w:t>
      </w:r>
      <w:r w:rsidRPr="004030DB">
        <w:rPr>
          <w:sz w:val="28"/>
          <w:szCs w:val="28"/>
        </w:rPr>
        <w:t>panta 83.</w:t>
      </w:r>
      <w:r w:rsidR="00AF103C" w:rsidRPr="004030DB">
        <w:rPr>
          <w:sz w:val="28"/>
          <w:szCs w:val="28"/>
        </w:rPr>
        <w:t> </w:t>
      </w:r>
      <w:r w:rsidRPr="004030DB">
        <w:rPr>
          <w:sz w:val="28"/>
          <w:szCs w:val="28"/>
        </w:rPr>
        <w:t xml:space="preserve">punktā </w:t>
      </w:r>
      <w:r w:rsidR="00AF103C" w:rsidRPr="004030DB">
        <w:rPr>
          <w:sz w:val="28"/>
          <w:szCs w:val="28"/>
        </w:rPr>
        <w:t>snieg</w:t>
      </w:r>
      <w:r w:rsidRPr="004030DB">
        <w:rPr>
          <w:sz w:val="28"/>
          <w:szCs w:val="28"/>
        </w:rPr>
        <w:t>tajai definīcijai;</w:t>
      </w:r>
    </w:p>
    <w:p w14:paraId="2E3109C5" w14:textId="2FB3274C"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3</w:t>
      </w:r>
      <w:r w:rsidRPr="004030DB">
        <w:rPr>
          <w:sz w:val="28"/>
          <w:szCs w:val="28"/>
        </w:rPr>
        <w:t>.</w:t>
      </w:r>
      <w:r w:rsidR="00AF103C" w:rsidRPr="004030DB">
        <w:rPr>
          <w:sz w:val="28"/>
          <w:szCs w:val="28"/>
        </w:rPr>
        <w:t> </w:t>
      </w:r>
      <w:r w:rsidRPr="004030DB">
        <w:rPr>
          <w:sz w:val="28"/>
          <w:szCs w:val="28"/>
        </w:rPr>
        <w:t>projekta vadītājs – zinātnieks, kurš vada projektu un nodrošina tā īstenošanu. Projekta vadītājs plāno un pārrauga projekta uzdevumu izpildi, ir atbildīgs par savu un citu projektā iesaistīto personu darbību atbilstoši projektā noteiktajiem uzdevumiem un zinātniskās ētikas normām un projekta izpildes gaitu raksturojošās dokumentācijas savlaicīgu sagatavošanu un iesniegšanu šajos noteikumos paredzētajā kārtībā;</w:t>
      </w:r>
    </w:p>
    <w:p w14:paraId="2A509F63" w14:textId="6E405078"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4</w:t>
      </w:r>
      <w:r w:rsidRPr="004030DB">
        <w:rPr>
          <w:sz w:val="28"/>
          <w:szCs w:val="28"/>
        </w:rPr>
        <w:t>.</w:t>
      </w:r>
      <w:r w:rsidR="00AF103C" w:rsidRPr="004030DB">
        <w:rPr>
          <w:sz w:val="28"/>
          <w:szCs w:val="28"/>
        </w:rPr>
        <w:t> </w:t>
      </w:r>
      <w:r w:rsidRPr="004030DB">
        <w:rPr>
          <w:sz w:val="28"/>
          <w:szCs w:val="28"/>
        </w:rPr>
        <w:t>projekta galvenie izpildītāji – zinātnieki, kuri īsteno projektu vai apakšprojektu un atbild par tā daļu izpildi;</w:t>
      </w:r>
    </w:p>
    <w:p w14:paraId="71FF641D" w14:textId="643AD5E6"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2.1</w:t>
      </w:r>
      <w:r w:rsidR="00A711DE" w:rsidRPr="004030DB">
        <w:rPr>
          <w:sz w:val="28"/>
          <w:szCs w:val="28"/>
        </w:rPr>
        <w:t>5</w:t>
      </w:r>
      <w:r w:rsidRPr="004030DB">
        <w:rPr>
          <w:sz w:val="28"/>
          <w:szCs w:val="28"/>
        </w:rPr>
        <w:t>.</w:t>
      </w:r>
      <w:r w:rsidR="00AF103C" w:rsidRPr="004030DB">
        <w:rPr>
          <w:sz w:val="28"/>
          <w:szCs w:val="28"/>
        </w:rPr>
        <w:t> </w:t>
      </w:r>
      <w:r w:rsidRPr="004030DB">
        <w:rPr>
          <w:sz w:val="28"/>
          <w:szCs w:val="28"/>
        </w:rPr>
        <w:t>projekta izpildītāji – zinātniskās grupas locekļi, kuri veic atsevišķus zinātniskus uzdevumus projekta īstenošanā un atbild par tā attiecīgo daļu izpildi;</w:t>
      </w:r>
    </w:p>
    <w:p w14:paraId="6DB0B3DA" w14:textId="31C178FF"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6</w:t>
      </w:r>
      <w:r w:rsidRPr="004030DB">
        <w:rPr>
          <w:sz w:val="28"/>
          <w:szCs w:val="28"/>
        </w:rPr>
        <w:t>.</w:t>
      </w:r>
      <w:r w:rsidR="00AF103C" w:rsidRPr="004030DB">
        <w:rPr>
          <w:sz w:val="28"/>
          <w:szCs w:val="28"/>
        </w:rPr>
        <w:t> </w:t>
      </w:r>
      <w:r w:rsidRPr="004030DB">
        <w:rPr>
          <w:sz w:val="28"/>
          <w:szCs w:val="28"/>
        </w:rPr>
        <w:t xml:space="preserve">rīcībpolitika – valdības </w:t>
      </w:r>
      <w:r w:rsidRPr="004030DB">
        <w:rPr>
          <w:rFonts w:ascii="ACaslonPro-Regular" w:eastAsia="Calibri" w:hAnsi="ACaslonPro-Regular" w:cs="ACaslonPro-Regular"/>
          <w:sz w:val="28"/>
          <w:szCs w:val="28"/>
        </w:rPr>
        <w:t>noteikti principi, mērķi un rīcība noteiktās politikas jomās valsts attīstībai un iedzīvotāju dzīves kvalitātes uzlabošanai;</w:t>
      </w:r>
    </w:p>
    <w:p w14:paraId="2EF0B433" w14:textId="2AB40F6A"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7</w:t>
      </w:r>
      <w:r w:rsidRPr="004030DB">
        <w:rPr>
          <w:sz w:val="28"/>
          <w:szCs w:val="28"/>
        </w:rPr>
        <w:t>.</w:t>
      </w:r>
      <w:r w:rsidR="00AF103C" w:rsidRPr="004030DB">
        <w:rPr>
          <w:sz w:val="28"/>
          <w:szCs w:val="28"/>
        </w:rPr>
        <w:t> </w:t>
      </w:r>
      <w:r w:rsidRPr="004030DB">
        <w:rPr>
          <w:sz w:val="28"/>
          <w:szCs w:val="28"/>
        </w:rPr>
        <w:t>rūpnieciskie pētījumi – pētniecības kategorija, kas atbilst Komisijas regulas Nr.</w:t>
      </w:r>
      <w:r w:rsidR="00AF103C" w:rsidRPr="004030DB">
        <w:rPr>
          <w:sz w:val="28"/>
          <w:szCs w:val="28"/>
        </w:rPr>
        <w:t> </w:t>
      </w:r>
      <w:hyperlink r:id="rId15" w:tgtFrame="_blank" w:history="1">
        <w:r w:rsidRPr="004030DB">
          <w:rPr>
            <w:sz w:val="28"/>
            <w:szCs w:val="28"/>
          </w:rPr>
          <w:t>651/2014</w:t>
        </w:r>
      </w:hyperlink>
      <w:r w:rsidRPr="004030DB">
        <w:rPr>
          <w:sz w:val="28"/>
          <w:szCs w:val="28"/>
        </w:rPr>
        <w:t xml:space="preserve"> 2.</w:t>
      </w:r>
      <w:r w:rsidR="00AF103C" w:rsidRPr="004030DB">
        <w:rPr>
          <w:sz w:val="28"/>
          <w:szCs w:val="28"/>
        </w:rPr>
        <w:t> </w:t>
      </w:r>
      <w:r w:rsidRPr="004030DB">
        <w:rPr>
          <w:sz w:val="28"/>
          <w:szCs w:val="28"/>
        </w:rPr>
        <w:t>panta 85.</w:t>
      </w:r>
      <w:r w:rsidR="00AF103C" w:rsidRPr="004030DB">
        <w:rPr>
          <w:sz w:val="28"/>
          <w:szCs w:val="28"/>
        </w:rPr>
        <w:t> </w:t>
      </w:r>
      <w:r w:rsidRPr="004030DB">
        <w:rPr>
          <w:sz w:val="28"/>
          <w:szCs w:val="28"/>
        </w:rPr>
        <w:t>punktā noteiktajai definīcijai;</w:t>
      </w:r>
    </w:p>
    <w:p w14:paraId="633DC1B2" w14:textId="496A2B7E" w:rsidR="00AC67E4" w:rsidRPr="004030DB" w:rsidRDefault="00AC67E4" w:rsidP="00927DFA">
      <w:pPr>
        <w:tabs>
          <w:tab w:val="left" w:pos="993"/>
          <w:tab w:val="left" w:pos="1134"/>
        </w:tabs>
        <w:ind w:firstLine="720"/>
        <w:jc w:val="both"/>
        <w:rPr>
          <w:sz w:val="28"/>
          <w:szCs w:val="28"/>
        </w:rPr>
      </w:pPr>
      <w:r w:rsidRPr="004030DB">
        <w:rPr>
          <w:sz w:val="28"/>
          <w:szCs w:val="28"/>
        </w:rPr>
        <w:t>2.1</w:t>
      </w:r>
      <w:r w:rsidR="00A711DE" w:rsidRPr="004030DB">
        <w:rPr>
          <w:sz w:val="28"/>
          <w:szCs w:val="28"/>
        </w:rPr>
        <w:t>8</w:t>
      </w:r>
      <w:r w:rsidRPr="004030DB">
        <w:rPr>
          <w:sz w:val="28"/>
          <w:szCs w:val="28"/>
        </w:rPr>
        <w:t>.</w:t>
      </w:r>
      <w:r w:rsidR="00AF103C" w:rsidRPr="004030DB">
        <w:rPr>
          <w:sz w:val="28"/>
          <w:szCs w:val="28"/>
        </w:rPr>
        <w:t> </w:t>
      </w:r>
      <w:r w:rsidRPr="004030DB">
        <w:rPr>
          <w:sz w:val="28"/>
          <w:szCs w:val="28"/>
        </w:rPr>
        <w:t xml:space="preserve">sadarbības partneris – zinātniskā institūcija, kas </w:t>
      </w:r>
      <w:r w:rsidR="009C5A38" w:rsidRPr="004030DB">
        <w:rPr>
          <w:sz w:val="28"/>
          <w:szCs w:val="28"/>
        </w:rPr>
        <w:t xml:space="preserve">atbilst šo noteikumu </w:t>
      </w:r>
      <w:r w:rsidRPr="004030DB">
        <w:rPr>
          <w:sz w:val="28"/>
          <w:szCs w:val="28"/>
        </w:rPr>
        <w:t>pētniecības organizācijas definīcijai</w:t>
      </w:r>
      <w:r w:rsidR="001B66CC">
        <w:rPr>
          <w:sz w:val="28"/>
          <w:szCs w:val="28"/>
        </w:rPr>
        <w:t>,</w:t>
      </w:r>
      <w:r w:rsidRPr="004030DB">
        <w:rPr>
          <w:sz w:val="28"/>
          <w:szCs w:val="28"/>
        </w:rPr>
        <w:t xml:space="preserve"> vai valsts institūcija, kura</w:t>
      </w:r>
      <w:r w:rsidR="002D1016" w:rsidRPr="004030DB">
        <w:rPr>
          <w:sz w:val="28"/>
          <w:szCs w:val="28"/>
        </w:rPr>
        <w:t>i zinātniskās darbības veikšana</w:t>
      </w:r>
      <w:r w:rsidR="002D1016" w:rsidRPr="004030DB" w:rsidDel="002D1016">
        <w:rPr>
          <w:sz w:val="28"/>
          <w:szCs w:val="28"/>
        </w:rPr>
        <w:t xml:space="preserve"> </w:t>
      </w:r>
      <w:r w:rsidR="002D1016" w:rsidRPr="004030DB">
        <w:rPr>
          <w:sz w:val="28"/>
          <w:szCs w:val="28"/>
        </w:rPr>
        <w:t xml:space="preserve">ir noteikta ar ārējo tiesību aktu, </w:t>
      </w:r>
      <w:r w:rsidRPr="004030DB">
        <w:rPr>
          <w:sz w:val="28"/>
          <w:szCs w:val="28"/>
        </w:rPr>
        <w:t>nolikumā vai statūtos</w:t>
      </w:r>
      <w:r w:rsidR="002D1016" w:rsidRPr="004030DB">
        <w:rPr>
          <w:sz w:val="28"/>
          <w:szCs w:val="28"/>
        </w:rPr>
        <w:t>;</w:t>
      </w:r>
      <w:r w:rsidRPr="004030DB">
        <w:rPr>
          <w:sz w:val="28"/>
          <w:szCs w:val="28"/>
        </w:rPr>
        <w:t xml:space="preserve"> </w:t>
      </w:r>
    </w:p>
    <w:p w14:paraId="533CBA35" w14:textId="61E2292B"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9</w:t>
      </w:r>
      <w:r w:rsidRPr="004030DB">
        <w:rPr>
          <w:sz w:val="28"/>
          <w:szCs w:val="28"/>
        </w:rPr>
        <w:t>.</w:t>
      </w:r>
      <w:r w:rsidR="000D5932" w:rsidRPr="004030DB">
        <w:rPr>
          <w:sz w:val="28"/>
          <w:szCs w:val="28"/>
        </w:rPr>
        <w:t> </w:t>
      </w:r>
      <w:r w:rsidRPr="004030DB">
        <w:rPr>
          <w:sz w:val="28"/>
          <w:szCs w:val="28"/>
        </w:rPr>
        <w:t>tehnoloģiju tiesības – zinātība un citas tiesības vai to kombinācija, tostarp minēto tiesību pieteikumi vai reģistrācijas pieteikumi, kas atbilst Eiropas Komisijas 2014.</w:t>
      </w:r>
      <w:r w:rsidR="000D5932" w:rsidRPr="004030DB">
        <w:rPr>
          <w:sz w:val="28"/>
          <w:szCs w:val="28"/>
        </w:rPr>
        <w:t> </w:t>
      </w:r>
      <w:r w:rsidRPr="004030DB">
        <w:rPr>
          <w:sz w:val="28"/>
          <w:szCs w:val="28"/>
        </w:rPr>
        <w:t>gada 21.</w:t>
      </w:r>
      <w:r w:rsidR="000D5932" w:rsidRPr="004030DB">
        <w:rPr>
          <w:sz w:val="28"/>
          <w:szCs w:val="28"/>
        </w:rPr>
        <w:t> </w:t>
      </w:r>
      <w:r w:rsidRPr="004030DB">
        <w:rPr>
          <w:sz w:val="28"/>
          <w:szCs w:val="28"/>
        </w:rPr>
        <w:t>marta Regulas Nr.</w:t>
      </w:r>
      <w:r w:rsidR="000D5932" w:rsidRPr="004030DB">
        <w:rPr>
          <w:sz w:val="28"/>
          <w:szCs w:val="28"/>
        </w:rPr>
        <w:t> </w:t>
      </w:r>
      <w:hyperlink r:id="rId16" w:tgtFrame="_blank" w:history="1">
        <w:r w:rsidRPr="004030DB">
          <w:rPr>
            <w:sz w:val="28"/>
            <w:szCs w:val="28"/>
          </w:rPr>
          <w:t>316/2014</w:t>
        </w:r>
      </w:hyperlink>
      <w:r w:rsidRPr="004030DB">
        <w:rPr>
          <w:sz w:val="28"/>
          <w:szCs w:val="28"/>
        </w:rPr>
        <w:t xml:space="preserve"> (Eiropas Savienības Oficiālais Vēstnesis, 2014.</w:t>
      </w:r>
      <w:r w:rsidR="000D5932" w:rsidRPr="004030DB">
        <w:rPr>
          <w:sz w:val="28"/>
          <w:szCs w:val="28"/>
        </w:rPr>
        <w:t> </w:t>
      </w:r>
      <w:r w:rsidRPr="004030DB">
        <w:rPr>
          <w:sz w:val="28"/>
          <w:szCs w:val="28"/>
        </w:rPr>
        <w:t>gada 28</w:t>
      </w:r>
      <w:r w:rsidR="003E044B" w:rsidRPr="004030DB">
        <w:rPr>
          <w:sz w:val="28"/>
          <w:szCs w:val="28"/>
        </w:rPr>
        <w:t>.</w:t>
      </w:r>
      <w:r w:rsidR="000D5932" w:rsidRPr="004030DB">
        <w:rPr>
          <w:sz w:val="28"/>
          <w:szCs w:val="28"/>
        </w:rPr>
        <w:t> </w:t>
      </w:r>
      <w:r w:rsidR="003E044B" w:rsidRPr="004030DB">
        <w:rPr>
          <w:sz w:val="28"/>
          <w:szCs w:val="28"/>
        </w:rPr>
        <w:t>m</w:t>
      </w:r>
      <w:r w:rsidRPr="004030DB">
        <w:rPr>
          <w:sz w:val="28"/>
          <w:szCs w:val="28"/>
        </w:rPr>
        <w:t>arts, Nr.</w:t>
      </w:r>
      <w:r w:rsidR="000D5932" w:rsidRPr="004030DB">
        <w:rPr>
          <w:sz w:val="28"/>
          <w:szCs w:val="28"/>
        </w:rPr>
        <w:t> </w:t>
      </w:r>
      <w:r w:rsidRPr="004030DB">
        <w:rPr>
          <w:sz w:val="28"/>
          <w:szCs w:val="28"/>
        </w:rPr>
        <w:t>L</w:t>
      </w:r>
      <w:r w:rsidR="000D5932" w:rsidRPr="004030DB">
        <w:rPr>
          <w:sz w:val="28"/>
          <w:szCs w:val="28"/>
        </w:rPr>
        <w:t> </w:t>
      </w:r>
      <w:r w:rsidRPr="004030DB">
        <w:rPr>
          <w:sz w:val="28"/>
          <w:szCs w:val="28"/>
        </w:rPr>
        <w:t>93/17) par Līguma par Eiropas Savienības darbību 101.</w:t>
      </w:r>
      <w:r w:rsidR="000D5932" w:rsidRPr="004030DB">
        <w:rPr>
          <w:sz w:val="28"/>
          <w:szCs w:val="28"/>
        </w:rPr>
        <w:t> </w:t>
      </w:r>
      <w:r w:rsidRPr="004030DB">
        <w:rPr>
          <w:sz w:val="28"/>
          <w:szCs w:val="28"/>
        </w:rPr>
        <w:t>panta 3.</w:t>
      </w:r>
      <w:r w:rsidR="000D5932" w:rsidRPr="004030DB">
        <w:rPr>
          <w:sz w:val="28"/>
          <w:szCs w:val="28"/>
        </w:rPr>
        <w:t> </w:t>
      </w:r>
      <w:r w:rsidRPr="004030DB">
        <w:rPr>
          <w:sz w:val="28"/>
          <w:szCs w:val="28"/>
        </w:rPr>
        <w:t>punkta piemērošanu tehnoloģiju nodošanas nolīgumu kategorijām 1.</w:t>
      </w:r>
      <w:r w:rsidR="000D5932" w:rsidRPr="004030DB">
        <w:rPr>
          <w:sz w:val="28"/>
          <w:szCs w:val="28"/>
        </w:rPr>
        <w:t> </w:t>
      </w:r>
      <w:r w:rsidRPr="004030DB">
        <w:rPr>
          <w:sz w:val="28"/>
          <w:szCs w:val="28"/>
        </w:rPr>
        <w:t xml:space="preserve">panta </w:t>
      </w:r>
      <w:r w:rsidR="003E044B" w:rsidRPr="004030DB">
        <w:rPr>
          <w:sz w:val="28"/>
          <w:szCs w:val="28"/>
        </w:rPr>
        <w:t>"</w:t>
      </w:r>
      <w:r w:rsidRPr="004030DB">
        <w:rPr>
          <w:sz w:val="28"/>
          <w:szCs w:val="28"/>
        </w:rPr>
        <w:t>b</w:t>
      </w:r>
      <w:r w:rsidR="003E044B" w:rsidRPr="004030DB">
        <w:rPr>
          <w:sz w:val="28"/>
          <w:szCs w:val="28"/>
        </w:rPr>
        <w:t>"</w:t>
      </w:r>
      <w:r w:rsidR="000D5932" w:rsidRPr="004030DB">
        <w:rPr>
          <w:sz w:val="28"/>
          <w:szCs w:val="28"/>
        </w:rPr>
        <w:t> </w:t>
      </w:r>
      <w:r w:rsidRPr="004030DB">
        <w:rPr>
          <w:sz w:val="28"/>
          <w:szCs w:val="28"/>
        </w:rPr>
        <w:t xml:space="preserve">apakšpunktā </w:t>
      </w:r>
      <w:r w:rsidR="000D5932" w:rsidRPr="004030DB">
        <w:rPr>
          <w:sz w:val="28"/>
          <w:szCs w:val="28"/>
        </w:rPr>
        <w:t>snieg</w:t>
      </w:r>
      <w:r w:rsidRPr="004030DB">
        <w:rPr>
          <w:sz w:val="28"/>
          <w:szCs w:val="28"/>
        </w:rPr>
        <w:t>tajai definīcijai;</w:t>
      </w:r>
    </w:p>
    <w:p w14:paraId="5BC05659" w14:textId="2F8A0D69" w:rsidR="00AC67E4" w:rsidRPr="004030DB" w:rsidRDefault="009C5A38"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20</w:t>
      </w:r>
      <w:r w:rsidR="00AC67E4" w:rsidRPr="004030DB">
        <w:rPr>
          <w:sz w:val="28"/>
          <w:szCs w:val="28"/>
        </w:rPr>
        <w:t>.</w:t>
      </w:r>
      <w:r w:rsidR="000D5932" w:rsidRPr="004030DB">
        <w:rPr>
          <w:sz w:val="28"/>
          <w:szCs w:val="28"/>
        </w:rPr>
        <w:t> </w:t>
      </w:r>
      <w:r w:rsidR="00AC67E4" w:rsidRPr="004030DB">
        <w:rPr>
          <w:sz w:val="28"/>
          <w:szCs w:val="28"/>
        </w:rPr>
        <w:t>zināšanu un tehnoloģiju pārnese – jebkurš process, kura mērķis ir iegūt, apkopot un izplatīt skaidras un vārdos neizteiktas zināšanas, piemēram, pētniecības sadarbībā, konsultācijās, licencēšanā, publikācijās un pētnieku un citu darbinieku mobilitātē, kuri iesaistīti šajās darbībās. Papildus zinātnes un tehnikas atziņām tā ietver citu veidu zināšanas, piemēram, zināšanas par to standartu un noteikumu lietošanu, kuros šīs atziņas iekļautas, par reālās dzīves darbības vides apstākļiem, par organizatoriskās inovācijas metodēm, kā arī to zināšanu pārvaldību, kas saistītas ar nemateriālo aktīvu noteikšanu, iegūšanu, aizsardzību, aizstāvību un izmantošanu;</w:t>
      </w:r>
    </w:p>
    <w:p w14:paraId="7CBD7F07" w14:textId="5A4F98CE" w:rsidR="00AC67E4" w:rsidRPr="004030DB" w:rsidRDefault="00AC67E4" w:rsidP="00927DFA">
      <w:pPr>
        <w:tabs>
          <w:tab w:val="left" w:pos="993"/>
          <w:tab w:val="left" w:pos="1276"/>
        </w:tabs>
        <w:ind w:firstLine="720"/>
        <w:jc w:val="both"/>
        <w:rPr>
          <w:sz w:val="28"/>
          <w:szCs w:val="28"/>
        </w:rPr>
      </w:pPr>
      <w:r w:rsidRPr="004030DB">
        <w:rPr>
          <w:sz w:val="28"/>
          <w:szCs w:val="28"/>
        </w:rPr>
        <w:t>2.2</w:t>
      </w:r>
      <w:r w:rsidR="00A711DE" w:rsidRPr="004030DB">
        <w:rPr>
          <w:sz w:val="28"/>
          <w:szCs w:val="28"/>
        </w:rPr>
        <w:t>1</w:t>
      </w:r>
      <w:r w:rsidRPr="004030DB">
        <w:rPr>
          <w:sz w:val="28"/>
          <w:szCs w:val="28"/>
        </w:rPr>
        <w:t>.</w:t>
      </w:r>
      <w:r w:rsidR="00E41981" w:rsidRPr="004030DB">
        <w:rPr>
          <w:sz w:val="28"/>
          <w:szCs w:val="28"/>
        </w:rPr>
        <w:t> </w:t>
      </w:r>
      <w:r w:rsidRPr="004030DB">
        <w:rPr>
          <w:sz w:val="28"/>
          <w:szCs w:val="28"/>
        </w:rPr>
        <w:t>zinātniskais personāls – vadošie pētnieki, pētnieki, zinātniskie asistenti, augstskolas akadēmiskais personāls un studējošie;</w:t>
      </w:r>
    </w:p>
    <w:p w14:paraId="0CBF2290" w14:textId="24DBBB7F" w:rsidR="00AC67E4" w:rsidRPr="004030DB" w:rsidRDefault="00AC67E4" w:rsidP="00927DFA">
      <w:pPr>
        <w:tabs>
          <w:tab w:val="left" w:pos="993"/>
          <w:tab w:val="left" w:pos="1276"/>
        </w:tabs>
        <w:ind w:firstLine="720"/>
        <w:jc w:val="both"/>
        <w:rPr>
          <w:sz w:val="28"/>
          <w:szCs w:val="28"/>
        </w:rPr>
      </w:pPr>
      <w:r w:rsidRPr="004030DB">
        <w:rPr>
          <w:sz w:val="28"/>
          <w:szCs w:val="28"/>
        </w:rPr>
        <w:t>2.2</w:t>
      </w:r>
      <w:r w:rsidR="00A711DE" w:rsidRPr="004030DB">
        <w:rPr>
          <w:sz w:val="28"/>
          <w:szCs w:val="28"/>
        </w:rPr>
        <w:t>2</w:t>
      </w:r>
      <w:r w:rsidRPr="004030DB">
        <w:rPr>
          <w:sz w:val="28"/>
          <w:szCs w:val="28"/>
        </w:rPr>
        <w:t>. zinātniskā grupa – zinātniskais personāls un zinātnes tehniskais personāls, kas piedalās projekta īstenošanā. Zinātniskās grupas sastāvā ir projekta vadītājs, projekta galvenie izpildītāji (ja tādi ir nepieciešami) un projekta izpildītāji.</w:t>
      </w:r>
    </w:p>
    <w:p w14:paraId="1B9D9AE6" w14:textId="77777777" w:rsidR="00AC67E4" w:rsidRPr="004030DB" w:rsidRDefault="00AC67E4" w:rsidP="00927DFA">
      <w:pPr>
        <w:tabs>
          <w:tab w:val="left" w:pos="993"/>
          <w:tab w:val="left" w:pos="1276"/>
        </w:tabs>
        <w:ind w:firstLine="720"/>
        <w:jc w:val="both"/>
        <w:rPr>
          <w:sz w:val="28"/>
          <w:szCs w:val="28"/>
        </w:rPr>
      </w:pPr>
    </w:p>
    <w:p w14:paraId="084C1FF5" w14:textId="7C01F5FE" w:rsidR="00AC67E4" w:rsidRPr="004030DB" w:rsidRDefault="00AC67E4" w:rsidP="00927DFA">
      <w:pPr>
        <w:tabs>
          <w:tab w:val="left" w:pos="993"/>
          <w:tab w:val="left" w:pos="1276"/>
        </w:tabs>
        <w:ind w:firstLine="720"/>
        <w:jc w:val="both"/>
        <w:rPr>
          <w:sz w:val="28"/>
          <w:szCs w:val="28"/>
        </w:rPr>
      </w:pPr>
      <w:r w:rsidRPr="004030DB">
        <w:rPr>
          <w:sz w:val="28"/>
          <w:szCs w:val="28"/>
        </w:rPr>
        <w:t>3.</w:t>
      </w:r>
      <w:r w:rsidR="00E41981" w:rsidRPr="004030DB">
        <w:rPr>
          <w:sz w:val="28"/>
          <w:szCs w:val="28"/>
        </w:rPr>
        <w:t> </w:t>
      </w:r>
      <w:r w:rsidRPr="004030DB">
        <w:rPr>
          <w:sz w:val="28"/>
          <w:szCs w:val="28"/>
        </w:rPr>
        <w:t>Programma ir nozares ministrijas valsts pasūtījums, kuru īsteno pētniecības ietvaros</w:t>
      </w:r>
      <w:r w:rsidR="00E56CC0" w:rsidRPr="004030DB">
        <w:rPr>
          <w:sz w:val="28"/>
          <w:szCs w:val="28"/>
        </w:rPr>
        <w:t>,</w:t>
      </w:r>
      <w:r w:rsidRPr="004030DB">
        <w:rPr>
          <w:sz w:val="28"/>
          <w:szCs w:val="28"/>
        </w:rPr>
        <w:t xml:space="preserve"> </w:t>
      </w:r>
      <w:r w:rsidR="00E56CC0" w:rsidRPr="004030DB">
        <w:rPr>
          <w:sz w:val="28"/>
          <w:szCs w:val="28"/>
        </w:rPr>
        <w:t>lai</w:t>
      </w:r>
      <w:r w:rsidRPr="004030DB">
        <w:rPr>
          <w:sz w:val="28"/>
          <w:szCs w:val="28"/>
        </w:rPr>
        <w:t xml:space="preserve"> radīt</w:t>
      </w:r>
      <w:r w:rsidR="00E56CC0" w:rsidRPr="004030DB">
        <w:rPr>
          <w:sz w:val="28"/>
          <w:szCs w:val="28"/>
        </w:rPr>
        <w:t>u</w:t>
      </w:r>
      <w:r w:rsidRPr="004030DB">
        <w:rPr>
          <w:sz w:val="28"/>
          <w:szCs w:val="28"/>
        </w:rPr>
        <w:t xml:space="preserve"> jaunas zināšanas, prasmes un inovācijas, attīstīt</w:t>
      </w:r>
      <w:r w:rsidR="00E56CC0" w:rsidRPr="004030DB">
        <w:rPr>
          <w:sz w:val="28"/>
          <w:szCs w:val="28"/>
        </w:rPr>
        <w:t>u</w:t>
      </w:r>
      <w:r w:rsidRPr="004030DB">
        <w:rPr>
          <w:sz w:val="28"/>
          <w:szCs w:val="28"/>
        </w:rPr>
        <w:t xml:space="preserve"> jaunus produktus, procesus un pakalpojumus nozaru problēmu risināšanai un stratēģisko attīstības mērķu sasniegšanai, </w:t>
      </w:r>
      <w:r w:rsidRPr="004030DB">
        <w:rPr>
          <w:rFonts w:eastAsia="Calibri"/>
          <w:noProof/>
          <w:sz w:val="28"/>
          <w:szCs w:val="28"/>
          <w:lang w:eastAsia="en-US"/>
        </w:rPr>
        <w:t>kā arī atbalstīt</w:t>
      </w:r>
      <w:r w:rsidR="00E56CC0" w:rsidRPr="004030DB">
        <w:rPr>
          <w:rFonts w:eastAsia="Calibri"/>
          <w:noProof/>
          <w:sz w:val="28"/>
          <w:szCs w:val="28"/>
          <w:lang w:eastAsia="en-US"/>
        </w:rPr>
        <w:t>u</w:t>
      </w:r>
      <w:r w:rsidRPr="004030DB">
        <w:rPr>
          <w:rFonts w:eastAsia="Calibri"/>
          <w:noProof/>
          <w:sz w:val="28"/>
          <w:szCs w:val="28"/>
          <w:lang w:eastAsia="en-US"/>
        </w:rPr>
        <w:t xml:space="preserve"> valsts politikas prioritāšu īstenošanu, aktīvi izmantojot pētniecības rezultātus politikas izstrādei</w:t>
      </w:r>
      <w:r w:rsidR="00E56CC0" w:rsidRPr="004030DB">
        <w:rPr>
          <w:rFonts w:eastAsia="Calibri"/>
          <w:noProof/>
          <w:sz w:val="28"/>
          <w:szCs w:val="28"/>
          <w:lang w:eastAsia="en-US"/>
        </w:rPr>
        <w:t>,</w:t>
      </w:r>
      <w:r w:rsidRPr="004030DB">
        <w:rPr>
          <w:rFonts w:eastAsia="Calibri"/>
          <w:noProof/>
          <w:sz w:val="28"/>
          <w:szCs w:val="28"/>
          <w:lang w:eastAsia="en-US"/>
        </w:rPr>
        <w:t xml:space="preserve"> un nodrošināt</w:t>
      </w:r>
      <w:r w:rsidR="00E56CC0" w:rsidRPr="004030DB">
        <w:rPr>
          <w:rFonts w:eastAsia="Calibri"/>
          <w:noProof/>
          <w:sz w:val="28"/>
          <w:szCs w:val="28"/>
          <w:lang w:eastAsia="en-US"/>
        </w:rPr>
        <w:t>u</w:t>
      </w:r>
      <w:r w:rsidRPr="004030DB">
        <w:rPr>
          <w:rFonts w:eastAsia="Calibri"/>
          <w:noProof/>
          <w:sz w:val="28"/>
          <w:szCs w:val="28"/>
          <w:lang w:eastAsia="en-US"/>
        </w:rPr>
        <w:t xml:space="preserve"> pētniecības pamanāmību sabiedrībā, </w:t>
      </w:r>
      <w:r w:rsidR="00E56CC0" w:rsidRPr="004030DB">
        <w:rPr>
          <w:rFonts w:eastAsia="Calibri"/>
          <w:noProof/>
          <w:sz w:val="28"/>
          <w:szCs w:val="28"/>
          <w:lang w:eastAsia="en-US"/>
        </w:rPr>
        <w:t>kā arī</w:t>
      </w:r>
      <w:r w:rsidRPr="004030DB">
        <w:rPr>
          <w:rFonts w:eastAsia="Calibri"/>
          <w:noProof/>
          <w:sz w:val="28"/>
          <w:szCs w:val="28"/>
          <w:lang w:eastAsia="en-US"/>
        </w:rPr>
        <w:t xml:space="preserve"> stiprināt</w:t>
      </w:r>
      <w:r w:rsidR="001B66CC" w:rsidRPr="004030DB">
        <w:rPr>
          <w:rFonts w:eastAsia="Calibri"/>
          <w:noProof/>
          <w:sz w:val="28"/>
          <w:szCs w:val="28"/>
          <w:lang w:eastAsia="en-US"/>
        </w:rPr>
        <w:t>u</w:t>
      </w:r>
      <w:r w:rsidRPr="004030DB">
        <w:rPr>
          <w:rFonts w:eastAsia="Calibri"/>
          <w:noProof/>
          <w:sz w:val="28"/>
          <w:szCs w:val="28"/>
          <w:lang w:eastAsia="en-US"/>
        </w:rPr>
        <w:t xml:space="preserve"> saikni starp pētniecību un prioritārām valsts politikas jomām</w:t>
      </w:r>
      <w:r w:rsidRPr="004030DB">
        <w:rPr>
          <w:sz w:val="28"/>
          <w:szCs w:val="28"/>
        </w:rPr>
        <w:t>.</w:t>
      </w:r>
    </w:p>
    <w:p w14:paraId="6B72A888" w14:textId="77777777" w:rsidR="00AC67E4" w:rsidRPr="004030DB" w:rsidRDefault="00AC67E4" w:rsidP="00927DFA">
      <w:pPr>
        <w:tabs>
          <w:tab w:val="left" w:pos="993"/>
          <w:tab w:val="left" w:pos="1276"/>
        </w:tabs>
        <w:ind w:firstLine="720"/>
        <w:jc w:val="both"/>
        <w:rPr>
          <w:sz w:val="28"/>
          <w:szCs w:val="28"/>
        </w:rPr>
      </w:pPr>
    </w:p>
    <w:p w14:paraId="28B861E5" w14:textId="14A27B2B" w:rsidR="00AC67E4" w:rsidRPr="004030DB" w:rsidRDefault="00AC67E4" w:rsidP="00927DFA">
      <w:pPr>
        <w:tabs>
          <w:tab w:val="left" w:pos="993"/>
          <w:tab w:val="left" w:pos="1276"/>
        </w:tabs>
        <w:ind w:firstLine="720"/>
        <w:jc w:val="both"/>
        <w:rPr>
          <w:sz w:val="28"/>
          <w:szCs w:val="28"/>
        </w:rPr>
      </w:pPr>
      <w:r w:rsidRPr="004030DB">
        <w:rPr>
          <w:sz w:val="28"/>
          <w:szCs w:val="28"/>
        </w:rPr>
        <w:t>4.</w:t>
      </w:r>
      <w:r w:rsidR="00B06520" w:rsidRPr="004030DB">
        <w:rPr>
          <w:sz w:val="28"/>
          <w:szCs w:val="28"/>
        </w:rPr>
        <w:t> </w:t>
      </w:r>
      <w:r w:rsidRPr="004030DB">
        <w:rPr>
          <w:sz w:val="28"/>
          <w:szCs w:val="28"/>
        </w:rPr>
        <w:t>Programmu izstrādā nozares ministrija sadarb</w:t>
      </w:r>
      <w:r w:rsidR="00B06520" w:rsidRPr="004030DB">
        <w:rPr>
          <w:sz w:val="28"/>
          <w:szCs w:val="28"/>
        </w:rPr>
        <w:t>ībā</w:t>
      </w:r>
      <w:r w:rsidRPr="004030DB">
        <w:rPr>
          <w:sz w:val="28"/>
          <w:szCs w:val="28"/>
        </w:rPr>
        <w:t xml:space="preserve"> ar programmas stratēģiskās vadības padomi</w:t>
      </w:r>
      <w:r w:rsidR="00B81ADB" w:rsidRPr="004030DB">
        <w:rPr>
          <w:sz w:val="28"/>
          <w:szCs w:val="28"/>
        </w:rPr>
        <w:t>,</w:t>
      </w:r>
      <w:r w:rsidR="008A6A20" w:rsidRPr="004030DB">
        <w:rPr>
          <w:sz w:val="28"/>
          <w:szCs w:val="28"/>
        </w:rPr>
        <w:t xml:space="preserve"> </w:t>
      </w:r>
      <w:r w:rsidRPr="004030DB">
        <w:rPr>
          <w:sz w:val="28"/>
          <w:szCs w:val="28"/>
        </w:rPr>
        <w:t xml:space="preserve">definējot programmas nosaukumu, virsmērķi (ja nepieciešams), mērķi, īstenošanas laiku, finansējuma apmēru, uzdevumus un sasniedzamos rezultātus. Programmas izstrādes gaitā nozares ministrija konsultējas ar Latvijas Zinātņu akadēmiju un Latvijas Zinātnes padomi </w:t>
      </w:r>
      <w:r w:rsidRPr="004030DB">
        <w:rPr>
          <w:sz w:val="28"/>
          <w:szCs w:val="28"/>
        </w:rPr>
        <w:lastRenderedPageBreak/>
        <w:t>(turpmāk</w:t>
      </w:r>
      <w:r w:rsidR="00ED7279" w:rsidRPr="004030DB">
        <w:rPr>
          <w:sz w:val="28"/>
          <w:szCs w:val="28"/>
        </w:rPr>
        <w:t> </w:t>
      </w:r>
      <w:r w:rsidRPr="004030DB">
        <w:rPr>
          <w:sz w:val="28"/>
          <w:szCs w:val="28"/>
        </w:rPr>
        <w:t>– padome). Programmu apstiprina Ministru kabinet</w:t>
      </w:r>
      <w:r w:rsidR="00ED7279" w:rsidRPr="004030DB">
        <w:rPr>
          <w:sz w:val="28"/>
          <w:szCs w:val="28"/>
        </w:rPr>
        <w:t>s</w:t>
      </w:r>
      <w:r w:rsidRPr="004030DB">
        <w:rPr>
          <w:sz w:val="28"/>
          <w:szCs w:val="28"/>
        </w:rPr>
        <w:t xml:space="preserve"> </w:t>
      </w:r>
      <w:r w:rsidR="00ED7279" w:rsidRPr="004030DB">
        <w:rPr>
          <w:sz w:val="28"/>
          <w:szCs w:val="28"/>
        </w:rPr>
        <w:t xml:space="preserve">ar </w:t>
      </w:r>
      <w:r w:rsidRPr="004030DB">
        <w:rPr>
          <w:sz w:val="28"/>
          <w:szCs w:val="28"/>
        </w:rPr>
        <w:t xml:space="preserve">rīkojumu (turpmāk – Ministru kabineta rīkojums). </w:t>
      </w:r>
    </w:p>
    <w:p w14:paraId="449044AA" w14:textId="77777777" w:rsidR="00AC67E4" w:rsidRPr="004030DB" w:rsidRDefault="00AC67E4" w:rsidP="00927DFA">
      <w:pPr>
        <w:tabs>
          <w:tab w:val="left" w:pos="993"/>
          <w:tab w:val="left" w:pos="1276"/>
        </w:tabs>
        <w:ind w:firstLine="720"/>
        <w:jc w:val="both"/>
        <w:rPr>
          <w:sz w:val="28"/>
          <w:szCs w:val="28"/>
        </w:rPr>
      </w:pPr>
    </w:p>
    <w:p w14:paraId="6DA7099E" w14:textId="21F2FBF8" w:rsidR="00AC67E4" w:rsidRPr="004030DB" w:rsidRDefault="00AC67E4" w:rsidP="00927DFA">
      <w:pPr>
        <w:tabs>
          <w:tab w:val="left" w:pos="993"/>
          <w:tab w:val="left" w:pos="1276"/>
        </w:tabs>
        <w:ind w:firstLine="720"/>
        <w:jc w:val="both"/>
        <w:rPr>
          <w:sz w:val="28"/>
          <w:szCs w:val="28"/>
        </w:rPr>
      </w:pPr>
      <w:r w:rsidRPr="004030DB">
        <w:rPr>
          <w:sz w:val="28"/>
          <w:szCs w:val="28"/>
        </w:rPr>
        <w:t>5.</w:t>
      </w:r>
      <w:r w:rsidR="00ED7279" w:rsidRPr="004030DB">
        <w:rPr>
          <w:sz w:val="28"/>
          <w:szCs w:val="28"/>
        </w:rPr>
        <w:t> </w:t>
      </w:r>
      <w:r w:rsidRPr="004030DB">
        <w:rPr>
          <w:sz w:val="28"/>
          <w:szCs w:val="28"/>
        </w:rPr>
        <w:t>Programmu īsteno projektu veidā. Projektus atlasa atklāt</w:t>
      </w:r>
      <w:r w:rsidR="00B47BAB">
        <w:rPr>
          <w:sz w:val="28"/>
          <w:szCs w:val="28"/>
        </w:rPr>
        <w:t>ā</w:t>
      </w:r>
      <w:r w:rsidRPr="004030DB">
        <w:rPr>
          <w:sz w:val="28"/>
          <w:szCs w:val="28"/>
        </w:rPr>
        <w:t xml:space="preserve"> projektu pieteikumu konkursā (turpmāk – projektu konkurss), izvērtējot tos atbilstoši administratīvajiem vērtēšanas kritērijiem (turpmāk – administratīvie kritēriji), zinātniskās kvalitātes kritērijiem (turpmāk – zinātniskie kritēriji) un nozares specifiskajiem vērtēšanas kritērijiem (turpmāk – nozares kritēriji). Projektu atlasi var veikt vairākās projektu pieteikumu atlases kārtās. Projektam var būt apakšprojekti, kas ietver skaidrus mērķus, veicamās darbības, lai sasniegtu šos mērķus </w:t>
      </w:r>
      <w:r w:rsidR="00ED7279" w:rsidRPr="004030DB">
        <w:rPr>
          <w:sz w:val="28"/>
          <w:szCs w:val="28"/>
        </w:rPr>
        <w:t>(</w:t>
      </w:r>
      <w:r w:rsidRPr="004030DB">
        <w:rPr>
          <w:sz w:val="28"/>
          <w:szCs w:val="28"/>
        </w:rPr>
        <w:t>paredzamās izmaksas)</w:t>
      </w:r>
      <w:r w:rsidR="00ED7279" w:rsidRPr="004030DB">
        <w:rPr>
          <w:sz w:val="28"/>
          <w:szCs w:val="28"/>
        </w:rPr>
        <w:t>,</w:t>
      </w:r>
      <w:r w:rsidRPr="004030DB">
        <w:rPr>
          <w:sz w:val="28"/>
          <w:szCs w:val="28"/>
        </w:rPr>
        <w:t xml:space="preserve"> kā arī konkrētus rezultātus, lai noteiktu šo darbību iznākumu un salīdzinātu to ar attiecīgajiem mērķiem.</w:t>
      </w:r>
    </w:p>
    <w:p w14:paraId="3C28E6C3" w14:textId="77777777" w:rsidR="00AC67E4" w:rsidRPr="004030DB" w:rsidRDefault="00AC67E4" w:rsidP="00927DFA">
      <w:pPr>
        <w:tabs>
          <w:tab w:val="left" w:pos="993"/>
          <w:tab w:val="left" w:pos="1276"/>
        </w:tabs>
        <w:ind w:firstLine="720"/>
        <w:jc w:val="both"/>
        <w:rPr>
          <w:sz w:val="28"/>
          <w:szCs w:val="28"/>
        </w:rPr>
      </w:pPr>
    </w:p>
    <w:p w14:paraId="0829A421" w14:textId="376ED8DA" w:rsidR="00AC67E4" w:rsidRPr="004030DB" w:rsidRDefault="00AC67E4" w:rsidP="00927DFA">
      <w:pPr>
        <w:tabs>
          <w:tab w:val="left" w:pos="993"/>
          <w:tab w:val="left" w:pos="1276"/>
        </w:tabs>
        <w:ind w:firstLine="720"/>
        <w:jc w:val="both"/>
        <w:rPr>
          <w:sz w:val="28"/>
          <w:szCs w:val="28"/>
        </w:rPr>
      </w:pPr>
      <w:r w:rsidRPr="004030DB">
        <w:rPr>
          <w:sz w:val="28"/>
          <w:szCs w:val="28"/>
        </w:rPr>
        <w:t>6.</w:t>
      </w:r>
      <w:r w:rsidR="00124231" w:rsidRPr="004030DB">
        <w:rPr>
          <w:sz w:val="28"/>
          <w:szCs w:val="28"/>
        </w:rPr>
        <w:t> </w:t>
      </w:r>
      <w:r w:rsidR="00B81ADB" w:rsidRPr="004030DB">
        <w:rPr>
          <w:sz w:val="28"/>
          <w:szCs w:val="28"/>
        </w:rPr>
        <w:t>Programmas s</w:t>
      </w:r>
      <w:r w:rsidRPr="004030DB">
        <w:rPr>
          <w:sz w:val="28"/>
          <w:szCs w:val="28"/>
        </w:rPr>
        <w:t>tratēģiskā</w:t>
      </w:r>
      <w:r w:rsidR="00B81ADB" w:rsidRPr="004030DB">
        <w:rPr>
          <w:sz w:val="28"/>
          <w:szCs w:val="28"/>
        </w:rPr>
        <w:t>s vadības</w:t>
      </w:r>
      <w:r w:rsidRPr="004030DB">
        <w:rPr>
          <w:sz w:val="28"/>
          <w:szCs w:val="28"/>
        </w:rPr>
        <w:t xml:space="preserve"> padome ir konsultatīva koleģiāla institūcija, kas darbojas saskaņā ar nozares ministrijas izdotu nolikumu. </w:t>
      </w:r>
      <w:r w:rsidR="00B81ADB" w:rsidRPr="004030DB">
        <w:rPr>
          <w:sz w:val="28"/>
          <w:szCs w:val="28"/>
        </w:rPr>
        <w:t>Programmas s</w:t>
      </w:r>
      <w:r w:rsidRPr="004030DB">
        <w:rPr>
          <w:sz w:val="28"/>
          <w:szCs w:val="28"/>
        </w:rPr>
        <w:t xml:space="preserve">tratēģiskās </w:t>
      </w:r>
      <w:r w:rsidR="00B81ADB" w:rsidRPr="004030DB">
        <w:rPr>
          <w:sz w:val="28"/>
          <w:szCs w:val="28"/>
        </w:rPr>
        <w:t xml:space="preserve">vadības </w:t>
      </w:r>
      <w:r w:rsidRPr="004030DB">
        <w:rPr>
          <w:sz w:val="28"/>
          <w:szCs w:val="28"/>
        </w:rPr>
        <w:t xml:space="preserve">padomes sastāvu apstiprina nozares ministrija, iekļaujot tajā arī Izglītības un zinātnes ministrijas pārstāvi, kā arī, ja nepieciešams, ekspertus, speciālistus, valsts vai pašvaldību institūciju, nevalstisko organizāciju (nozares profesionālās un sabiedriskās organizācijas), valsts kapitālsabiedrību, zinātni pārstāvošo organizāciju pārstāvjus. Šajā punktā minētās </w:t>
      </w:r>
      <w:r w:rsidR="00B81ADB" w:rsidRPr="004030DB">
        <w:rPr>
          <w:sz w:val="28"/>
          <w:szCs w:val="28"/>
        </w:rPr>
        <w:t xml:space="preserve">programmas </w:t>
      </w:r>
      <w:r w:rsidRPr="004030DB">
        <w:rPr>
          <w:sz w:val="28"/>
          <w:szCs w:val="28"/>
        </w:rPr>
        <w:t xml:space="preserve">stratēģiskās </w:t>
      </w:r>
      <w:r w:rsidR="00B81ADB" w:rsidRPr="004030DB">
        <w:rPr>
          <w:sz w:val="28"/>
          <w:szCs w:val="28"/>
        </w:rPr>
        <w:t xml:space="preserve">vadības </w:t>
      </w:r>
      <w:r w:rsidRPr="004030DB">
        <w:rPr>
          <w:sz w:val="28"/>
          <w:szCs w:val="28"/>
        </w:rPr>
        <w:t xml:space="preserve">padomes funkcijas var pildīt attiecīgās nozares ministrijas jau iepriekš izveidota institūcija, kuras kompetencē ir nozares stratēģisko jautājumu risināšana. Šādā gadījumā nozares ministrija saskaņo ar Izglītības un zinātnes ministriju kā atbildīgo par zinātnes nozari ar programmas izstrādi un īstenošanu saistītus jautājumus, ievērojot šajā punktā noteiktās </w:t>
      </w:r>
      <w:r w:rsidR="00B81ADB" w:rsidRPr="004030DB">
        <w:rPr>
          <w:sz w:val="28"/>
          <w:szCs w:val="28"/>
        </w:rPr>
        <w:t xml:space="preserve">programmas </w:t>
      </w:r>
      <w:r w:rsidRPr="004030DB">
        <w:rPr>
          <w:sz w:val="28"/>
          <w:szCs w:val="28"/>
        </w:rPr>
        <w:t xml:space="preserve">stratēģiskās </w:t>
      </w:r>
      <w:r w:rsidR="00B81ADB" w:rsidRPr="004030DB">
        <w:rPr>
          <w:sz w:val="28"/>
          <w:szCs w:val="28"/>
        </w:rPr>
        <w:t xml:space="preserve">vadības </w:t>
      </w:r>
      <w:r w:rsidRPr="004030DB">
        <w:rPr>
          <w:sz w:val="28"/>
          <w:szCs w:val="28"/>
        </w:rPr>
        <w:t xml:space="preserve">padomes funkcijas. </w:t>
      </w:r>
      <w:r w:rsidR="008A6A20" w:rsidRPr="004030DB">
        <w:rPr>
          <w:sz w:val="28"/>
          <w:szCs w:val="28"/>
        </w:rPr>
        <w:t>Programmas</w:t>
      </w:r>
      <w:r w:rsidR="00B81ADB" w:rsidRPr="004030DB">
        <w:rPr>
          <w:sz w:val="28"/>
          <w:szCs w:val="28"/>
        </w:rPr>
        <w:t xml:space="preserve"> s</w:t>
      </w:r>
      <w:r w:rsidRPr="004030DB">
        <w:rPr>
          <w:sz w:val="28"/>
          <w:szCs w:val="28"/>
        </w:rPr>
        <w:t>tratēģiskās</w:t>
      </w:r>
      <w:r w:rsidR="00B81ADB" w:rsidRPr="004030DB">
        <w:rPr>
          <w:sz w:val="28"/>
          <w:szCs w:val="28"/>
        </w:rPr>
        <w:t xml:space="preserve"> vadības</w:t>
      </w:r>
      <w:r w:rsidRPr="004030DB">
        <w:rPr>
          <w:sz w:val="28"/>
          <w:szCs w:val="28"/>
        </w:rPr>
        <w:t xml:space="preserve"> padomes funkcijas ir šādas:</w:t>
      </w:r>
    </w:p>
    <w:p w14:paraId="408A3EEF" w14:textId="4664796B" w:rsidR="00AC67E4" w:rsidRPr="004030DB" w:rsidRDefault="00AC67E4" w:rsidP="00927DFA">
      <w:pPr>
        <w:tabs>
          <w:tab w:val="left" w:pos="993"/>
          <w:tab w:val="left" w:pos="1276"/>
        </w:tabs>
        <w:ind w:firstLine="720"/>
        <w:jc w:val="both"/>
        <w:rPr>
          <w:sz w:val="28"/>
          <w:szCs w:val="28"/>
        </w:rPr>
      </w:pPr>
      <w:r w:rsidRPr="004030DB">
        <w:rPr>
          <w:sz w:val="28"/>
          <w:szCs w:val="28"/>
        </w:rPr>
        <w:t>6.1.</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viedokli un konsultatīvu atbalstu nozares ministrijai program</w:t>
      </w:r>
      <w:r w:rsidR="00BA0F63" w:rsidRPr="004030DB">
        <w:rPr>
          <w:sz w:val="28"/>
          <w:szCs w:val="28"/>
        </w:rPr>
        <w:softHyphen/>
      </w:r>
      <w:r w:rsidRPr="004030DB">
        <w:rPr>
          <w:sz w:val="28"/>
          <w:szCs w:val="28"/>
        </w:rPr>
        <w:t>mas izstrādes un īstenošanas gaitā;</w:t>
      </w:r>
    </w:p>
    <w:p w14:paraId="129D3277" w14:textId="4B0CB1A1" w:rsidR="00AC67E4" w:rsidRPr="004030DB" w:rsidRDefault="00AC67E4" w:rsidP="00927DFA">
      <w:pPr>
        <w:tabs>
          <w:tab w:val="left" w:pos="993"/>
          <w:tab w:val="left" w:pos="1276"/>
        </w:tabs>
        <w:ind w:firstLine="720"/>
        <w:jc w:val="both"/>
        <w:rPr>
          <w:sz w:val="28"/>
          <w:szCs w:val="28"/>
        </w:rPr>
      </w:pPr>
      <w:r w:rsidRPr="004030DB">
        <w:rPr>
          <w:sz w:val="28"/>
          <w:szCs w:val="28"/>
        </w:rPr>
        <w:t>6.2.</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nozares ministrijai </w:t>
      </w:r>
      <w:r w:rsidR="00B47BAB" w:rsidRPr="004030DB">
        <w:rPr>
          <w:sz w:val="28"/>
          <w:szCs w:val="28"/>
        </w:rPr>
        <w:t>priekšlikumus</w:t>
      </w:r>
      <w:r w:rsidR="00B47BAB">
        <w:rPr>
          <w:sz w:val="28"/>
          <w:szCs w:val="28"/>
        </w:rPr>
        <w:t xml:space="preserve"> par</w:t>
      </w:r>
      <w:r w:rsidR="00B47BAB" w:rsidRPr="004030DB">
        <w:rPr>
          <w:sz w:val="28"/>
          <w:szCs w:val="28"/>
        </w:rPr>
        <w:t xml:space="preserve"> </w:t>
      </w:r>
      <w:r w:rsidRPr="004030DB">
        <w:rPr>
          <w:sz w:val="28"/>
          <w:szCs w:val="28"/>
        </w:rPr>
        <w:t>programmas pilnveidi;</w:t>
      </w:r>
    </w:p>
    <w:p w14:paraId="33A5B854" w14:textId="68CD5477" w:rsidR="00AC67E4" w:rsidRPr="004030DB" w:rsidRDefault="00AC67E4" w:rsidP="00927DFA">
      <w:pPr>
        <w:ind w:firstLine="720"/>
        <w:jc w:val="both"/>
        <w:rPr>
          <w:sz w:val="28"/>
          <w:szCs w:val="28"/>
        </w:rPr>
      </w:pPr>
      <w:r w:rsidRPr="004030DB">
        <w:rPr>
          <w:sz w:val="28"/>
          <w:szCs w:val="28"/>
        </w:rPr>
        <w:t>6.3.</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viedokli par programmas rezultātiem pēc programmas pabeigšanas;</w:t>
      </w:r>
    </w:p>
    <w:p w14:paraId="779D31B9" w14:textId="157D81DA" w:rsidR="00AC67E4" w:rsidRPr="004030DB" w:rsidRDefault="00AC67E4" w:rsidP="00927DFA">
      <w:pPr>
        <w:tabs>
          <w:tab w:val="left" w:pos="993"/>
          <w:tab w:val="left" w:pos="1276"/>
        </w:tabs>
        <w:ind w:firstLine="720"/>
        <w:jc w:val="both"/>
        <w:rPr>
          <w:sz w:val="28"/>
          <w:szCs w:val="28"/>
        </w:rPr>
      </w:pPr>
      <w:r w:rsidRPr="004030DB">
        <w:rPr>
          <w:sz w:val="28"/>
          <w:szCs w:val="28"/>
        </w:rPr>
        <w:t>6.4.</w:t>
      </w:r>
      <w:r w:rsidR="00BA0F63" w:rsidRPr="004030DB">
        <w:rPr>
          <w:sz w:val="28"/>
          <w:szCs w:val="28"/>
        </w:rPr>
        <w:t> </w:t>
      </w:r>
      <w:r w:rsidRPr="004030DB">
        <w:rPr>
          <w:sz w:val="28"/>
          <w:szCs w:val="28"/>
        </w:rPr>
        <w:t>vei</w:t>
      </w:r>
      <w:r w:rsidR="00BA0F63" w:rsidRPr="004030DB">
        <w:rPr>
          <w:sz w:val="28"/>
          <w:szCs w:val="28"/>
        </w:rPr>
        <w:t>kt</w:t>
      </w:r>
      <w:r w:rsidRPr="004030DB">
        <w:rPr>
          <w:sz w:val="28"/>
          <w:szCs w:val="28"/>
        </w:rPr>
        <w:t xml:space="preserve"> citas </w:t>
      </w:r>
      <w:r w:rsidR="008A6A20" w:rsidRPr="004030DB">
        <w:rPr>
          <w:sz w:val="28"/>
          <w:szCs w:val="28"/>
        </w:rPr>
        <w:t xml:space="preserve">programmas </w:t>
      </w:r>
      <w:r w:rsidRPr="004030DB">
        <w:rPr>
          <w:sz w:val="28"/>
          <w:szCs w:val="28"/>
        </w:rPr>
        <w:t>stratēģiskās</w:t>
      </w:r>
      <w:r w:rsidR="008A6A20" w:rsidRPr="004030DB">
        <w:rPr>
          <w:sz w:val="28"/>
          <w:szCs w:val="28"/>
        </w:rPr>
        <w:t xml:space="preserve"> vadības</w:t>
      </w:r>
      <w:r w:rsidRPr="004030DB">
        <w:rPr>
          <w:sz w:val="28"/>
          <w:szCs w:val="28"/>
        </w:rPr>
        <w:t xml:space="preserve"> padomes nolikumā </w:t>
      </w:r>
      <w:r w:rsidR="00BA0F63" w:rsidRPr="004030DB">
        <w:rPr>
          <w:sz w:val="28"/>
          <w:szCs w:val="28"/>
        </w:rPr>
        <w:t>paredzētās</w:t>
      </w:r>
      <w:r w:rsidRPr="004030DB">
        <w:rPr>
          <w:sz w:val="28"/>
          <w:szCs w:val="28"/>
        </w:rPr>
        <w:t xml:space="preserve"> funkcijas. </w:t>
      </w:r>
    </w:p>
    <w:p w14:paraId="648983C9" w14:textId="77777777" w:rsidR="00AC67E4" w:rsidRPr="004030DB" w:rsidRDefault="00AC67E4" w:rsidP="00927DFA">
      <w:pPr>
        <w:tabs>
          <w:tab w:val="left" w:pos="993"/>
          <w:tab w:val="left" w:pos="1276"/>
        </w:tabs>
        <w:ind w:firstLine="720"/>
        <w:jc w:val="both"/>
        <w:rPr>
          <w:sz w:val="28"/>
          <w:szCs w:val="28"/>
        </w:rPr>
      </w:pPr>
    </w:p>
    <w:p w14:paraId="0A91A059" w14:textId="77777777" w:rsidR="00AC67E4" w:rsidRPr="004030DB" w:rsidRDefault="00AC67E4" w:rsidP="00927DFA">
      <w:pPr>
        <w:tabs>
          <w:tab w:val="left" w:pos="993"/>
          <w:tab w:val="left" w:pos="1276"/>
        </w:tabs>
        <w:ind w:firstLine="720"/>
        <w:jc w:val="both"/>
        <w:rPr>
          <w:sz w:val="28"/>
          <w:szCs w:val="28"/>
        </w:rPr>
      </w:pPr>
      <w:r w:rsidRPr="004030DB">
        <w:rPr>
          <w:sz w:val="28"/>
          <w:szCs w:val="28"/>
        </w:rPr>
        <w:t>7. Programmas izpildes nodrošināšanai:</w:t>
      </w:r>
    </w:p>
    <w:p w14:paraId="0FC12025" w14:textId="77777777" w:rsidR="00AC67E4" w:rsidRPr="004030DB" w:rsidRDefault="00AC67E4" w:rsidP="00927DFA">
      <w:pPr>
        <w:tabs>
          <w:tab w:val="left" w:pos="993"/>
          <w:tab w:val="left" w:pos="1276"/>
        </w:tabs>
        <w:ind w:firstLine="720"/>
        <w:jc w:val="both"/>
        <w:rPr>
          <w:sz w:val="28"/>
          <w:szCs w:val="28"/>
        </w:rPr>
      </w:pPr>
      <w:r w:rsidRPr="004030DB">
        <w:rPr>
          <w:sz w:val="28"/>
          <w:szCs w:val="28"/>
        </w:rPr>
        <w:t>7.1. padome:</w:t>
      </w:r>
    </w:p>
    <w:p w14:paraId="7EFAEC8D" w14:textId="3949C969" w:rsidR="00AC67E4" w:rsidRPr="004030DB" w:rsidRDefault="00AC67E4" w:rsidP="00BA0F63">
      <w:pPr>
        <w:tabs>
          <w:tab w:val="left" w:pos="993"/>
          <w:tab w:val="left" w:pos="1276"/>
        </w:tabs>
        <w:ind w:firstLine="720"/>
        <w:jc w:val="both"/>
        <w:rPr>
          <w:sz w:val="28"/>
          <w:szCs w:val="28"/>
        </w:rPr>
      </w:pPr>
      <w:r w:rsidRPr="004030DB">
        <w:rPr>
          <w:sz w:val="28"/>
          <w:szCs w:val="28"/>
        </w:rPr>
        <w:t>7.1.1.</w:t>
      </w:r>
      <w:r w:rsidR="00BA0F63" w:rsidRPr="004030DB">
        <w:rPr>
          <w:sz w:val="28"/>
          <w:szCs w:val="28"/>
        </w:rPr>
        <w:t> </w:t>
      </w:r>
      <w:r w:rsidRPr="004030DB">
        <w:rPr>
          <w:sz w:val="28"/>
          <w:szCs w:val="28"/>
        </w:rPr>
        <w:t xml:space="preserve">nozares ministrijas uzdevumā sadarbībā ar </w:t>
      </w:r>
      <w:r w:rsidR="00592CA0" w:rsidRPr="004030DB">
        <w:rPr>
          <w:sz w:val="28"/>
          <w:szCs w:val="28"/>
        </w:rPr>
        <w:t xml:space="preserve">Studiju un zinātņu </w:t>
      </w:r>
      <w:r w:rsidRPr="004030DB">
        <w:rPr>
          <w:sz w:val="28"/>
          <w:szCs w:val="28"/>
        </w:rPr>
        <w:t xml:space="preserve">administrāciju </w:t>
      </w:r>
      <w:r w:rsidR="00592CA0" w:rsidRPr="004030DB">
        <w:rPr>
          <w:sz w:val="28"/>
          <w:szCs w:val="28"/>
        </w:rPr>
        <w:t xml:space="preserve">(turpmāk – administrācija) </w:t>
      </w:r>
      <w:r w:rsidR="00BA0F63" w:rsidRPr="004030DB">
        <w:rPr>
          <w:sz w:val="28"/>
          <w:szCs w:val="28"/>
        </w:rPr>
        <w:t xml:space="preserve">izstrādā šo noteikumu 15. punktā minēto projektu pieteikumu konkursa nolikumu (turpmāk – konkursa nolikums) </w:t>
      </w:r>
      <w:r w:rsidRPr="004030DB">
        <w:rPr>
          <w:sz w:val="28"/>
          <w:szCs w:val="28"/>
        </w:rPr>
        <w:t xml:space="preserve">vai piedalās konkursa nolikuma izstrādē, ja konkursa nolikumu izstrādā nozares ministrija; </w:t>
      </w:r>
    </w:p>
    <w:p w14:paraId="7B51D781" w14:textId="40C4786F" w:rsidR="00AC67E4" w:rsidRPr="004030DB" w:rsidRDefault="00AC67E4" w:rsidP="00927DFA">
      <w:pPr>
        <w:tabs>
          <w:tab w:val="left" w:pos="993"/>
          <w:tab w:val="left" w:pos="1276"/>
        </w:tabs>
        <w:ind w:firstLine="720"/>
        <w:jc w:val="both"/>
        <w:rPr>
          <w:sz w:val="28"/>
          <w:szCs w:val="28"/>
        </w:rPr>
      </w:pPr>
      <w:r w:rsidRPr="004030DB">
        <w:rPr>
          <w:sz w:val="28"/>
          <w:szCs w:val="28"/>
        </w:rPr>
        <w:t>7.1.2.</w:t>
      </w:r>
      <w:r w:rsidR="00BA0F63" w:rsidRPr="004030DB">
        <w:rPr>
          <w:sz w:val="28"/>
          <w:szCs w:val="28"/>
        </w:rPr>
        <w:t> </w:t>
      </w:r>
      <w:r w:rsidRPr="004030DB">
        <w:rPr>
          <w:sz w:val="28"/>
          <w:szCs w:val="28"/>
        </w:rPr>
        <w:t>organizē un īsteno projektu konkursu;</w:t>
      </w:r>
    </w:p>
    <w:p w14:paraId="0DC55A7D" w14:textId="112453D9" w:rsidR="00AC67E4" w:rsidRPr="004030DB" w:rsidRDefault="00AC67E4" w:rsidP="00927DFA">
      <w:pPr>
        <w:tabs>
          <w:tab w:val="left" w:pos="993"/>
          <w:tab w:val="left" w:pos="1276"/>
        </w:tabs>
        <w:ind w:firstLine="720"/>
        <w:jc w:val="both"/>
        <w:rPr>
          <w:sz w:val="28"/>
          <w:szCs w:val="28"/>
        </w:rPr>
      </w:pPr>
      <w:r w:rsidRPr="004030DB">
        <w:rPr>
          <w:sz w:val="28"/>
          <w:szCs w:val="28"/>
        </w:rPr>
        <w:t>7.1.3.</w:t>
      </w:r>
      <w:r w:rsidR="00BA0F63" w:rsidRPr="004030DB">
        <w:rPr>
          <w:sz w:val="28"/>
          <w:szCs w:val="28"/>
        </w:rPr>
        <w:t> </w:t>
      </w:r>
      <w:r w:rsidRPr="004030DB">
        <w:rPr>
          <w:sz w:val="28"/>
          <w:szCs w:val="28"/>
        </w:rPr>
        <w:t>vērtē projektu pieteikumu atbilstību administratīvajiem kritērijiem;</w:t>
      </w:r>
    </w:p>
    <w:p w14:paraId="672D332B" w14:textId="5B940C3D" w:rsidR="00AC67E4" w:rsidRPr="004030DB" w:rsidRDefault="00A108EF" w:rsidP="00927DFA">
      <w:pPr>
        <w:tabs>
          <w:tab w:val="left" w:pos="993"/>
          <w:tab w:val="left" w:pos="1276"/>
        </w:tabs>
        <w:ind w:firstLine="720"/>
        <w:jc w:val="both"/>
        <w:rPr>
          <w:sz w:val="28"/>
          <w:szCs w:val="28"/>
        </w:rPr>
      </w:pPr>
      <w:r w:rsidRPr="004030DB">
        <w:rPr>
          <w:sz w:val="28"/>
          <w:szCs w:val="28"/>
        </w:rPr>
        <w:lastRenderedPageBreak/>
        <w:t>7.1.4.</w:t>
      </w:r>
      <w:r w:rsidR="00BA0F63" w:rsidRPr="004030DB">
        <w:rPr>
          <w:sz w:val="28"/>
          <w:szCs w:val="28"/>
        </w:rPr>
        <w:t> </w:t>
      </w:r>
      <w:r w:rsidR="00AC67E4" w:rsidRPr="004030DB">
        <w:rPr>
          <w:sz w:val="28"/>
          <w:szCs w:val="28"/>
        </w:rPr>
        <w:t xml:space="preserve">organizē un nodrošina projektu pieteikumu, projekta vidusposma zinātniskā pārskata un projekta noslēguma zinātniskā pārskata zinātnisko ekspertīzi (turpmāk – ekspertīze), piemērojot Eiropas Savienības Pētniecības un inovāciju pamatprogrammas </w:t>
      </w:r>
      <w:r w:rsidR="003E044B" w:rsidRPr="004030DB">
        <w:rPr>
          <w:sz w:val="28"/>
          <w:szCs w:val="28"/>
        </w:rPr>
        <w:t>"</w:t>
      </w:r>
      <w:r w:rsidR="00AC67E4" w:rsidRPr="004030DB">
        <w:rPr>
          <w:sz w:val="28"/>
          <w:szCs w:val="28"/>
        </w:rPr>
        <w:t>Apvārsnis 2020</w:t>
      </w:r>
      <w:r w:rsidR="003E044B" w:rsidRPr="004030DB">
        <w:rPr>
          <w:sz w:val="28"/>
          <w:szCs w:val="28"/>
        </w:rPr>
        <w:t>"</w:t>
      </w:r>
      <w:r w:rsidR="00AC67E4" w:rsidRPr="004030DB">
        <w:rPr>
          <w:sz w:val="28"/>
          <w:szCs w:val="28"/>
        </w:rPr>
        <w:t xml:space="preserve"> vai </w:t>
      </w:r>
      <w:r w:rsidR="003E044B" w:rsidRPr="004030DB">
        <w:rPr>
          <w:sz w:val="28"/>
          <w:szCs w:val="28"/>
        </w:rPr>
        <w:t>"</w:t>
      </w:r>
      <w:r w:rsidR="00AC67E4" w:rsidRPr="004030DB">
        <w:rPr>
          <w:sz w:val="28"/>
          <w:szCs w:val="28"/>
        </w:rPr>
        <w:t>Apvārsnis Eiropa</w:t>
      </w:r>
      <w:r w:rsidR="003E044B" w:rsidRPr="004030DB">
        <w:rPr>
          <w:sz w:val="28"/>
          <w:szCs w:val="28"/>
        </w:rPr>
        <w:t>"</w:t>
      </w:r>
      <w:r w:rsidR="00AC67E4" w:rsidRPr="004030DB">
        <w:rPr>
          <w:sz w:val="28"/>
          <w:szCs w:val="28"/>
        </w:rPr>
        <w:t xml:space="preserve"> vērtēšanas pieeju un principus;</w:t>
      </w:r>
    </w:p>
    <w:p w14:paraId="4C10D695" w14:textId="73C42B71" w:rsidR="00AC67E4" w:rsidRPr="004030DB" w:rsidRDefault="00AC67E4" w:rsidP="00927DFA">
      <w:pPr>
        <w:tabs>
          <w:tab w:val="left" w:pos="993"/>
          <w:tab w:val="left" w:pos="1276"/>
        </w:tabs>
        <w:ind w:firstLine="720"/>
        <w:jc w:val="both"/>
        <w:rPr>
          <w:sz w:val="28"/>
          <w:szCs w:val="28"/>
        </w:rPr>
      </w:pPr>
      <w:r w:rsidRPr="004030DB">
        <w:rPr>
          <w:sz w:val="28"/>
          <w:szCs w:val="28"/>
        </w:rPr>
        <w:t>7.1.5.</w:t>
      </w:r>
      <w:r w:rsidR="00BA0F63" w:rsidRPr="004030DB">
        <w:rPr>
          <w:sz w:val="28"/>
          <w:szCs w:val="28"/>
        </w:rPr>
        <w:t> </w:t>
      </w:r>
      <w:r w:rsidRPr="004030DB">
        <w:rPr>
          <w:sz w:val="28"/>
          <w:szCs w:val="28"/>
        </w:rPr>
        <w:t>atlasa ekspertīzei Eiropas Komisijas vai līdzvērtīgā ārvalstu ekspertu datubāzē iekļautus zinātniskos ekspertus (turpmāk – eksperts);</w:t>
      </w:r>
    </w:p>
    <w:p w14:paraId="3D04E36D" w14:textId="7C5283EB" w:rsidR="00AC67E4" w:rsidRPr="004030DB" w:rsidRDefault="00AC67E4" w:rsidP="00927DFA">
      <w:pPr>
        <w:tabs>
          <w:tab w:val="left" w:pos="993"/>
          <w:tab w:val="left" w:pos="1276"/>
        </w:tabs>
        <w:ind w:firstLine="720"/>
        <w:jc w:val="both"/>
        <w:rPr>
          <w:sz w:val="28"/>
          <w:szCs w:val="28"/>
        </w:rPr>
      </w:pPr>
      <w:r w:rsidRPr="004030DB">
        <w:rPr>
          <w:sz w:val="28"/>
          <w:szCs w:val="28"/>
        </w:rPr>
        <w:t>7.1.6.</w:t>
      </w:r>
      <w:r w:rsidR="00BA0F63" w:rsidRPr="004030DB">
        <w:rPr>
          <w:sz w:val="28"/>
          <w:szCs w:val="28"/>
        </w:rPr>
        <w:t> </w:t>
      </w:r>
      <w:r w:rsidRPr="004030DB">
        <w:rPr>
          <w:sz w:val="28"/>
          <w:szCs w:val="28"/>
        </w:rPr>
        <w:t>sagatavo un publicē vidusposma un gala ziņojumu par programmas īstenošanu;</w:t>
      </w:r>
    </w:p>
    <w:p w14:paraId="7F95A981" w14:textId="25ED3AC6" w:rsidR="00AC67E4" w:rsidRPr="004030DB" w:rsidRDefault="00AC67E4" w:rsidP="00927DFA">
      <w:pPr>
        <w:tabs>
          <w:tab w:val="left" w:pos="993"/>
          <w:tab w:val="left" w:pos="1276"/>
        </w:tabs>
        <w:ind w:firstLine="720"/>
        <w:jc w:val="both"/>
        <w:rPr>
          <w:sz w:val="28"/>
          <w:szCs w:val="28"/>
        </w:rPr>
      </w:pPr>
      <w:r w:rsidRPr="004030DB">
        <w:rPr>
          <w:sz w:val="28"/>
          <w:szCs w:val="28"/>
        </w:rPr>
        <w:t xml:space="preserve">7.2. </w:t>
      </w:r>
      <w:r w:rsidR="00BA0F63" w:rsidRPr="004030DB">
        <w:rPr>
          <w:sz w:val="28"/>
          <w:szCs w:val="28"/>
        </w:rPr>
        <w:t>a</w:t>
      </w:r>
      <w:r w:rsidRPr="004030DB">
        <w:rPr>
          <w:sz w:val="28"/>
          <w:szCs w:val="28"/>
        </w:rPr>
        <w:t>dministrācija:</w:t>
      </w:r>
    </w:p>
    <w:p w14:paraId="2B94C30F" w14:textId="517CB94F" w:rsidR="00AC67E4" w:rsidRPr="004030DB" w:rsidRDefault="00AC67E4" w:rsidP="00927DFA">
      <w:pPr>
        <w:tabs>
          <w:tab w:val="left" w:pos="993"/>
          <w:tab w:val="left" w:pos="1276"/>
        </w:tabs>
        <w:ind w:firstLine="720"/>
        <w:jc w:val="both"/>
        <w:rPr>
          <w:sz w:val="28"/>
          <w:szCs w:val="28"/>
        </w:rPr>
      </w:pPr>
      <w:r w:rsidRPr="004030DB">
        <w:rPr>
          <w:sz w:val="28"/>
          <w:szCs w:val="28"/>
        </w:rPr>
        <w:t>7.2.1.</w:t>
      </w:r>
      <w:r w:rsidR="00BA0F63" w:rsidRPr="004030DB">
        <w:rPr>
          <w:sz w:val="28"/>
          <w:szCs w:val="28"/>
        </w:rPr>
        <w:t> </w:t>
      </w:r>
      <w:r w:rsidRPr="004030DB">
        <w:rPr>
          <w:sz w:val="28"/>
          <w:szCs w:val="28"/>
        </w:rPr>
        <w:t>piedalās konkursa nolikuma izstrādē;</w:t>
      </w:r>
    </w:p>
    <w:p w14:paraId="050BE068" w14:textId="6AB07025" w:rsidR="00AC67E4" w:rsidRPr="004030DB" w:rsidRDefault="00AC67E4" w:rsidP="00927DFA">
      <w:pPr>
        <w:tabs>
          <w:tab w:val="left" w:pos="0"/>
          <w:tab w:val="left" w:pos="1418"/>
          <w:tab w:val="left" w:pos="1560"/>
        </w:tabs>
        <w:ind w:firstLine="720"/>
        <w:jc w:val="both"/>
        <w:rPr>
          <w:sz w:val="28"/>
          <w:szCs w:val="28"/>
        </w:rPr>
      </w:pPr>
      <w:r w:rsidRPr="004030DB">
        <w:rPr>
          <w:sz w:val="28"/>
          <w:szCs w:val="28"/>
        </w:rPr>
        <w:t>7.2.2.</w:t>
      </w:r>
      <w:r w:rsidR="00BA0F63" w:rsidRPr="004030DB">
        <w:rPr>
          <w:sz w:val="28"/>
          <w:szCs w:val="28"/>
        </w:rPr>
        <w:t xml:space="preserve"> sadarbībā ar padomi </w:t>
      </w:r>
      <w:r w:rsidR="00592CA0" w:rsidRPr="004030DB">
        <w:rPr>
          <w:sz w:val="28"/>
          <w:szCs w:val="28"/>
        </w:rPr>
        <w:t xml:space="preserve">vērtē </w:t>
      </w:r>
      <w:r w:rsidRPr="004030DB">
        <w:rPr>
          <w:sz w:val="28"/>
          <w:szCs w:val="28"/>
        </w:rPr>
        <w:t>projekta pieteikum</w:t>
      </w:r>
      <w:r w:rsidR="00592CA0" w:rsidRPr="004030DB">
        <w:rPr>
          <w:sz w:val="28"/>
          <w:szCs w:val="28"/>
        </w:rPr>
        <w:t>us</w:t>
      </w:r>
      <w:r w:rsidRPr="004030DB">
        <w:rPr>
          <w:sz w:val="28"/>
          <w:szCs w:val="28"/>
        </w:rPr>
        <w:t xml:space="preserve"> atbilstoši administratīvajiem kritērijiem;</w:t>
      </w:r>
    </w:p>
    <w:p w14:paraId="33ACB3F9" w14:textId="2A311E9A" w:rsidR="00AC67E4" w:rsidRPr="004030DB" w:rsidRDefault="00AC67E4" w:rsidP="00927DFA">
      <w:pPr>
        <w:tabs>
          <w:tab w:val="left" w:pos="993"/>
          <w:tab w:val="left" w:pos="1276"/>
        </w:tabs>
        <w:ind w:firstLine="720"/>
        <w:jc w:val="both"/>
        <w:rPr>
          <w:sz w:val="28"/>
          <w:szCs w:val="28"/>
        </w:rPr>
      </w:pPr>
      <w:r w:rsidRPr="004030DB">
        <w:rPr>
          <w:sz w:val="28"/>
          <w:szCs w:val="28"/>
        </w:rPr>
        <w:t>7.2.3.</w:t>
      </w:r>
      <w:r w:rsidR="00BA0F63" w:rsidRPr="004030DB">
        <w:rPr>
          <w:sz w:val="28"/>
          <w:szCs w:val="28"/>
        </w:rPr>
        <w:t> </w:t>
      </w:r>
      <w:r w:rsidRPr="004030DB">
        <w:rPr>
          <w:sz w:val="28"/>
          <w:szCs w:val="28"/>
        </w:rPr>
        <w:t xml:space="preserve">slēdz </w:t>
      </w:r>
      <w:r w:rsidR="000A7201" w:rsidRPr="004030DB">
        <w:rPr>
          <w:sz w:val="28"/>
          <w:szCs w:val="28"/>
        </w:rPr>
        <w:t xml:space="preserve">ekspertīzes </w:t>
      </w:r>
      <w:r w:rsidRPr="004030DB">
        <w:rPr>
          <w:sz w:val="28"/>
          <w:szCs w:val="28"/>
        </w:rPr>
        <w:t>līgumus ar ekspertiem, kurus padome ir atlasījusi, ievērojot šo noteikumu 23.</w:t>
      </w:r>
      <w:r w:rsidR="00BA0F63" w:rsidRPr="004030DB">
        <w:rPr>
          <w:sz w:val="28"/>
          <w:szCs w:val="28"/>
        </w:rPr>
        <w:t> </w:t>
      </w:r>
      <w:r w:rsidRPr="004030DB">
        <w:rPr>
          <w:sz w:val="28"/>
          <w:szCs w:val="28"/>
        </w:rPr>
        <w:t>punktu;</w:t>
      </w:r>
    </w:p>
    <w:p w14:paraId="03812829" w14:textId="18F291B6" w:rsidR="00AC67E4" w:rsidRPr="004030DB" w:rsidRDefault="00AC67E4" w:rsidP="00927DFA">
      <w:pPr>
        <w:tabs>
          <w:tab w:val="left" w:pos="993"/>
          <w:tab w:val="left" w:pos="1276"/>
        </w:tabs>
        <w:ind w:firstLine="720"/>
        <w:jc w:val="both"/>
        <w:rPr>
          <w:sz w:val="28"/>
          <w:szCs w:val="28"/>
        </w:rPr>
      </w:pPr>
      <w:r w:rsidRPr="004030DB">
        <w:rPr>
          <w:sz w:val="28"/>
          <w:szCs w:val="28"/>
        </w:rPr>
        <w:t>7.2.4.</w:t>
      </w:r>
      <w:r w:rsidR="00BA0F63" w:rsidRPr="004030DB">
        <w:rPr>
          <w:sz w:val="28"/>
          <w:szCs w:val="28"/>
        </w:rPr>
        <w:t> </w:t>
      </w:r>
      <w:r w:rsidRPr="004030DB">
        <w:rPr>
          <w:sz w:val="28"/>
          <w:szCs w:val="28"/>
        </w:rPr>
        <w:t xml:space="preserve">sagatavo </w:t>
      </w:r>
      <w:r w:rsidR="00BA0F63" w:rsidRPr="004030DB">
        <w:rPr>
          <w:sz w:val="28"/>
          <w:szCs w:val="28"/>
        </w:rPr>
        <w:t xml:space="preserve">paraugu </w:t>
      </w:r>
      <w:r w:rsidRPr="004030DB">
        <w:rPr>
          <w:sz w:val="28"/>
          <w:szCs w:val="28"/>
        </w:rPr>
        <w:t>līguma</w:t>
      </w:r>
      <w:r w:rsidR="00BA0F63" w:rsidRPr="004030DB">
        <w:rPr>
          <w:sz w:val="28"/>
          <w:szCs w:val="28"/>
        </w:rPr>
        <w:t>m</w:t>
      </w:r>
      <w:r w:rsidRPr="004030DB">
        <w:rPr>
          <w:sz w:val="28"/>
          <w:szCs w:val="28"/>
        </w:rPr>
        <w:t xml:space="preserve"> par projekta īstenošanu (turpmāk</w:t>
      </w:r>
      <w:r w:rsidR="00BA0F63" w:rsidRPr="004030DB">
        <w:rPr>
          <w:sz w:val="28"/>
          <w:szCs w:val="28"/>
        </w:rPr>
        <w:t> </w:t>
      </w:r>
      <w:r w:rsidRPr="004030DB">
        <w:rPr>
          <w:sz w:val="28"/>
          <w:szCs w:val="28"/>
        </w:rPr>
        <w:t>– projekta līgums)</w:t>
      </w:r>
      <w:r w:rsidR="002327BA" w:rsidRPr="004030DB">
        <w:rPr>
          <w:sz w:val="28"/>
          <w:szCs w:val="28"/>
        </w:rPr>
        <w:t>, ievērojot šo noteikumu 16.14</w:t>
      </w:r>
      <w:r w:rsidRPr="004030DB">
        <w:rPr>
          <w:sz w:val="28"/>
          <w:szCs w:val="28"/>
        </w:rPr>
        <w:t>.</w:t>
      </w:r>
      <w:r w:rsidR="00BA0F63" w:rsidRPr="004030DB">
        <w:rPr>
          <w:sz w:val="28"/>
          <w:szCs w:val="28"/>
        </w:rPr>
        <w:t> </w:t>
      </w:r>
      <w:r w:rsidRPr="004030DB">
        <w:rPr>
          <w:sz w:val="28"/>
          <w:szCs w:val="28"/>
        </w:rPr>
        <w:t>apakšpunkt</w:t>
      </w:r>
      <w:r w:rsidR="00BA0F63" w:rsidRPr="004030DB">
        <w:rPr>
          <w:sz w:val="28"/>
          <w:szCs w:val="28"/>
        </w:rPr>
        <w:t>u</w:t>
      </w:r>
      <w:r w:rsidRPr="004030DB">
        <w:rPr>
          <w:sz w:val="28"/>
          <w:szCs w:val="28"/>
        </w:rPr>
        <w:t>;</w:t>
      </w:r>
    </w:p>
    <w:p w14:paraId="0CEE5210" w14:textId="7F42ABBA" w:rsidR="00AC67E4" w:rsidRPr="004030DB" w:rsidRDefault="00AC67E4" w:rsidP="00927DFA">
      <w:pPr>
        <w:tabs>
          <w:tab w:val="left" w:pos="993"/>
          <w:tab w:val="left" w:pos="1276"/>
        </w:tabs>
        <w:ind w:firstLine="720"/>
        <w:jc w:val="both"/>
        <w:rPr>
          <w:sz w:val="28"/>
          <w:szCs w:val="28"/>
        </w:rPr>
      </w:pPr>
      <w:r w:rsidRPr="004030DB">
        <w:rPr>
          <w:sz w:val="28"/>
          <w:szCs w:val="28"/>
        </w:rPr>
        <w:t>7.2.5.</w:t>
      </w:r>
      <w:r w:rsidR="00BA0F63" w:rsidRPr="004030DB">
        <w:rPr>
          <w:sz w:val="28"/>
          <w:szCs w:val="28"/>
        </w:rPr>
        <w:t> </w:t>
      </w:r>
      <w:r w:rsidRPr="004030DB">
        <w:rPr>
          <w:sz w:val="28"/>
          <w:szCs w:val="28"/>
        </w:rPr>
        <w:t xml:space="preserve">slēdz projekta līgumu ar zinātnisko institūciju; </w:t>
      </w:r>
    </w:p>
    <w:p w14:paraId="2DCEE6E3" w14:textId="6EDD586D" w:rsidR="00AC67E4" w:rsidRPr="004030DB" w:rsidRDefault="00AC67E4" w:rsidP="00927DFA">
      <w:pPr>
        <w:tabs>
          <w:tab w:val="left" w:pos="993"/>
          <w:tab w:val="left" w:pos="1276"/>
        </w:tabs>
        <w:ind w:firstLine="720"/>
        <w:jc w:val="both"/>
        <w:rPr>
          <w:sz w:val="28"/>
          <w:szCs w:val="28"/>
        </w:rPr>
      </w:pPr>
      <w:r w:rsidRPr="004030DB">
        <w:rPr>
          <w:sz w:val="28"/>
          <w:szCs w:val="28"/>
        </w:rPr>
        <w:t>7.2.6.</w:t>
      </w:r>
      <w:r w:rsidR="00BA0F63" w:rsidRPr="004030DB">
        <w:rPr>
          <w:sz w:val="28"/>
          <w:szCs w:val="28"/>
        </w:rPr>
        <w:t> </w:t>
      </w:r>
      <w:r w:rsidRPr="004030DB">
        <w:rPr>
          <w:sz w:val="28"/>
          <w:szCs w:val="28"/>
        </w:rPr>
        <w:t xml:space="preserve">uzrauga </w:t>
      </w:r>
      <w:r w:rsidR="004400D1" w:rsidRPr="004030DB">
        <w:rPr>
          <w:sz w:val="28"/>
          <w:szCs w:val="28"/>
        </w:rPr>
        <w:t xml:space="preserve">projekta </w:t>
      </w:r>
      <w:r w:rsidRPr="004030DB">
        <w:rPr>
          <w:sz w:val="28"/>
          <w:szCs w:val="28"/>
        </w:rPr>
        <w:t>uzdevumu un sasniedzamo rezultātu izpild</w:t>
      </w:r>
      <w:r w:rsidR="004400D1" w:rsidRPr="004030DB">
        <w:rPr>
          <w:sz w:val="28"/>
          <w:szCs w:val="28"/>
        </w:rPr>
        <w:t>es nosacījumus un termiņus atbilstoši projekta līgumam un konkursa nolikumam</w:t>
      </w:r>
      <w:r w:rsidRPr="004030DB">
        <w:rPr>
          <w:sz w:val="28"/>
          <w:szCs w:val="28"/>
        </w:rPr>
        <w:t>;</w:t>
      </w:r>
      <w:r w:rsidR="000A3746" w:rsidRPr="004030DB">
        <w:rPr>
          <w:rFonts w:eastAsia="Calibri"/>
          <w:noProof/>
          <w:sz w:val="28"/>
          <w:szCs w:val="28"/>
          <w:lang w:eastAsia="en-US"/>
        </w:rPr>
        <w:t xml:space="preserve"> </w:t>
      </w:r>
    </w:p>
    <w:p w14:paraId="757C5958" w14:textId="312BDC4E" w:rsidR="00AC67E4" w:rsidRPr="004030DB" w:rsidRDefault="00AC67E4" w:rsidP="00927DFA">
      <w:pPr>
        <w:tabs>
          <w:tab w:val="left" w:pos="993"/>
          <w:tab w:val="left" w:pos="1276"/>
        </w:tabs>
        <w:ind w:firstLine="720"/>
        <w:jc w:val="both"/>
        <w:rPr>
          <w:sz w:val="28"/>
          <w:szCs w:val="28"/>
        </w:rPr>
      </w:pPr>
      <w:r w:rsidRPr="004030DB">
        <w:rPr>
          <w:sz w:val="28"/>
          <w:szCs w:val="28"/>
        </w:rPr>
        <w:t>7.2.7.</w:t>
      </w:r>
      <w:r w:rsidR="00BA0F63" w:rsidRPr="004030DB">
        <w:rPr>
          <w:sz w:val="28"/>
          <w:szCs w:val="28"/>
        </w:rPr>
        <w:t> </w:t>
      </w:r>
      <w:r w:rsidRPr="004030DB">
        <w:rPr>
          <w:sz w:val="28"/>
          <w:szCs w:val="28"/>
        </w:rPr>
        <w:t>administrē projekta īstenošanai piešķirtos valsts budžeta līdzekļus;</w:t>
      </w:r>
    </w:p>
    <w:p w14:paraId="3E7C7EBA" w14:textId="7EB3748E" w:rsidR="00AC67E4" w:rsidRPr="004030DB" w:rsidRDefault="00AC67E4" w:rsidP="00927DFA">
      <w:pPr>
        <w:tabs>
          <w:tab w:val="left" w:pos="993"/>
          <w:tab w:val="left" w:pos="1276"/>
        </w:tabs>
        <w:ind w:firstLine="720"/>
        <w:jc w:val="both"/>
        <w:rPr>
          <w:sz w:val="28"/>
          <w:szCs w:val="28"/>
        </w:rPr>
      </w:pPr>
      <w:r w:rsidRPr="004030DB">
        <w:rPr>
          <w:sz w:val="28"/>
          <w:szCs w:val="28"/>
        </w:rPr>
        <w:t>7.2.8.</w:t>
      </w:r>
      <w:r w:rsidR="001378EC" w:rsidRPr="004030DB">
        <w:rPr>
          <w:sz w:val="28"/>
          <w:szCs w:val="28"/>
        </w:rPr>
        <w:t> </w:t>
      </w:r>
      <w:r w:rsidRPr="004030DB">
        <w:rPr>
          <w:sz w:val="28"/>
          <w:szCs w:val="28"/>
        </w:rPr>
        <w:t>nodrošina risku (ta</w:t>
      </w:r>
      <w:r w:rsidR="00227F4B" w:rsidRPr="004030DB">
        <w:rPr>
          <w:sz w:val="28"/>
          <w:szCs w:val="28"/>
        </w:rPr>
        <w:t>i</w:t>
      </w:r>
      <w:r w:rsidRPr="004030DB">
        <w:rPr>
          <w:sz w:val="28"/>
          <w:szCs w:val="28"/>
        </w:rPr>
        <w:t xml:space="preserve"> skaitā iespējamā dubultā finansējuma riska) vadības pasākumus</w:t>
      </w:r>
      <w:r w:rsidR="00BE5209" w:rsidRPr="004030DB">
        <w:rPr>
          <w:sz w:val="28"/>
          <w:szCs w:val="28"/>
        </w:rPr>
        <w:t xml:space="preserve"> projekta īstenošanas laikā</w:t>
      </w:r>
      <w:r w:rsidR="00617694" w:rsidRPr="004030DB">
        <w:rPr>
          <w:sz w:val="28"/>
          <w:szCs w:val="28"/>
        </w:rPr>
        <w:t xml:space="preserve"> un pēc projekta pabeigšanas</w:t>
      </w:r>
      <w:r w:rsidRPr="004030DB">
        <w:rPr>
          <w:sz w:val="28"/>
          <w:szCs w:val="28"/>
        </w:rPr>
        <w:t>;</w:t>
      </w:r>
    </w:p>
    <w:p w14:paraId="491685DA" w14:textId="29A1A9AF" w:rsidR="00AC67E4" w:rsidRPr="004030DB" w:rsidRDefault="00AC67E4" w:rsidP="00927DFA">
      <w:pPr>
        <w:tabs>
          <w:tab w:val="left" w:pos="993"/>
          <w:tab w:val="left" w:pos="1276"/>
        </w:tabs>
        <w:ind w:firstLine="720"/>
        <w:jc w:val="both"/>
        <w:rPr>
          <w:sz w:val="28"/>
          <w:szCs w:val="28"/>
        </w:rPr>
      </w:pPr>
      <w:r w:rsidRPr="004030DB">
        <w:rPr>
          <w:sz w:val="28"/>
          <w:szCs w:val="28"/>
        </w:rPr>
        <w:t>7.2.9.</w:t>
      </w:r>
      <w:r w:rsidR="00A240C9" w:rsidRPr="004030DB">
        <w:rPr>
          <w:sz w:val="28"/>
          <w:szCs w:val="28"/>
        </w:rPr>
        <w:t> </w:t>
      </w:r>
      <w:r w:rsidRPr="004030DB">
        <w:rPr>
          <w:sz w:val="28"/>
          <w:szCs w:val="28"/>
        </w:rPr>
        <w:t xml:space="preserve">kontrolē projektam piešķirto finanšu līdzekļu izlietojumu un nodrošina nepamatoti izlietotā finansējuma atgūšanu, tostarp arī </w:t>
      </w:r>
      <w:r w:rsidRPr="004030DB">
        <w:rPr>
          <w:rFonts w:eastAsia="Calibri"/>
          <w:sz w:val="28"/>
          <w:szCs w:val="28"/>
        </w:rPr>
        <w:t>projektam piešķirto finanšu līdzekļu atgūšanu pilnā apmērā, ja ar saimniecisku darbību nesaistīts projekts vairs neatbilst šo noteikumu 2.1.</w:t>
      </w:r>
      <w:r w:rsidR="00A240C9" w:rsidRPr="004030DB">
        <w:rPr>
          <w:rFonts w:eastAsia="Calibri"/>
          <w:sz w:val="28"/>
          <w:szCs w:val="28"/>
        </w:rPr>
        <w:t> </w:t>
      </w:r>
      <w:r w:rsidRPr="004030DB">
        <w:rPr>
          <w:rFonts w:eastAsia="Calibri"/>
          <w:sz w:val="28"/>
          <w:szCs w:val="28"/>
        </w:rPr>
        <w:t>apakšpunktā minētajiem nosacījumiem</w:t>
      </w:r>
      <w:r w:rsidRPr="004030DB">
        <w:rPr>
          <w:sz w:val="28"/>
          <w:szCs w:val="28"/>
        </w:rPr>
        <w:t>;</w:t>
      </w:r>
    </w:p>
    <w:p w14:paraId="0019E5B3" w14:textId="1836FD95" w:rsidR="00AC67E4" w:rsidRPr="004030DB" w:rsidRDefault="00AC67E4" w:rsidP="00927DFA">
      <w:pPr>
        <w:tabs>
          <w:tab w:val="left" w:pos="993"/>
          <w:tab w:val="left" w:pos="1276"/>
        </w:tabs>
        <w:ind w:firstLine="720"/>
        <w:jc w:val="both"/>
        <w:rPr>
          <w:sz w:val="28"/>
          <w:szCs w:val="28"/>
        </w:rPr>
      </w:pPr>
      <w:r w:rsidRPr="004030DB">
        <w:rPr>
          <w:sz w:val="28"/>
          <w:szCs w:val="28"/>
        </w:rPr>
        <w:t>7.2.10.</w:t>
      </w:r>
      <w:r w:rsidR="00A240C9" w:rsidRPr="004030DB">
        <w:rPr>
          <w:sz w:val="28"/>
          <w:szCs w:val="28"/>
        </w:rPr>
        <w:t> </w:t>
      </w:r>
      <w:r w:rsidRPr="004030DB">
        <w:rPr>
          <w:sz w:val="28"/>
          <w:szCs w:val="28"/>
        </w:rPr>
        <w:t>izpilda projekta līgumā tai noteiktās saistības pret nozares ministriju un kontrolē projekta līgumā zinātniskajai institūcijai noteikto saistību izpildi pret nozares ministriju;</w:t>
      </w:r>
    </w:p>
    <w:p w14:paraId="6255B217" w14:textId="390863AA"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1</w:t>
      </w:r>
      <w:r w:rsidRPr="004030DB">
        <w:rPr>
          <w:sz w:val="28"/>
          <w:szCs w:val="28"/>
        </w:rPr>
        <w:t>.</w:t>
      </w:r>
      <w:r w:rsidR="00F545AC" w:rsidRPr="004030DB">
        <w:rPr>
          <w:sz w:val="28"/>
          <w:szCs w:val="28"/>
        </w:rPr>
        <w:t> </w:t>
      </w:r>
      <w:r w:rsidRPr="004030DB">
        <w:rPr>
          <w:sz w:val="28"/>
          <w:szCs w:val="28"/>
        </w:rPr>
        <w:t>sagatavo projekta noslēguma atzinumu (turpmāk – administrācijas atzi</w:t>
      </w:r>
      <w:r w:rsidR="002327BA" w:rsidRPr="004030DB">
        <w:rPr>
          <w:sz w:val="28"/>
          <w:szCs w:val="28"/>
        </w:rPr>
        <w:t>nums), ievērojot šo noteikumu 68</w:t>
      </w:r>
      <w:r w:rsidRPr="004030DB">
        <w:rPr>
          <w:sz w:val="28"/>
          <w:szCs w:val="28"/>
        </w:rPr>
        <w:t>.</w:t>
      </w:r>
      <w:r w:rsidR="00F545AC" w:rsidRPr="004030DB">
        <w:rPr>
          <w:sz w:val="28"/>
          <w:szCs w:val="28"/>
        </w:rPr>
        <w:t> </w:t>
      </w:r>
      <w:r w:rsidRPr="004030DB">
        <w:rPr>
          <w:sz w:val="28"/>
          <w:szCs w:val="28"/>
        </w:rPr>
        <w:t>punkt</w:t>
      </w:r>
      <w:r w:rsidR="00F545AC" w:rsidRPr="004030DB">
        <w:rPr>
          <w:sz w:val="28"/>
          <w:szCs w:val="28"/>
        </w:rPr>
        <w:t>u</w:t>
      </w:r>
      <w:r w:rsidRPr="004030DB">
        <w:rPr>
          <w:sz w:val="28"/>
          <w:szCs w:val="28"/>
        </w:rPr>
        <w:t xml:space="preserve">; </w:t>
      </w:r>
    </w:p>
    <w:p w14:paraId="0C9DF9F2" w14:textId="6E212682"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2</w:t>
      </w:r>
      <w:r w:rsidRPr="004030DB">
        <w:rPr>
          <w:sz w:val="28"/>
          <w:szCs w:val="28"/>
        </w:rPr>
        <w:t>.</w:t>
      </w:r>
      <w:r w:rsidR="00F545AC" w:rsidRPr="004030DB">
        <w:rPr>
          <w:sz w:val="28"/>
          <w:szCs w:val="28"/>
        </w:rPr>
        <w:t> </w:t>
      </w:r>
      <w:r w:rsidR="00B613D4" w:rsidRPr="004030DB">
        <w:rPr>
          <w:sz w:val="28"/>
          <w:szCs w:val="28"/>
        </w:rPr>
        <w:t xml:space="preserve">sadarbībā ar padomi </w:t>
      </w:r>
      <w:r w:rsidRPr="004030DB">
        <w:rPr>
          <w:sz w:val="28"/>
          <w:szCs w:val="28"/>
        </w:rPr>
        <w:t xml:space="preserve">sniedz </w:t>
      </w:r>
      <w:r w:rsidR="00B613D4" w:rsidRPr="004030DB">
        <w:rPr>
          <w:sz w:val="28"/>
          <w:szCs w:val="28"/>
        </w:rPr>
        <w:t xml:space="preserve">informāciju </w:t>
      </w:r>
      <w:r w:rsidRPr="004030DB">
        <w:rPr>
          <w:sz w:val="28"/>
          <w:szCs w:val="28"/>
        </w:rPr>
        <w:t>sabiedrībai un nodrošina publicitāti jautājumos, kas saistīti ar programmas īstenošanu;</w:t>
      </w:r>
    </w:p>
    <w:p w14:paraId="238A675F" w14:textId="37CDE242"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3</w:t>
      </w:r>
      <w:r w:rsidRPr="004030DB">
        <w:rPr>
          <w:sz w:val="28"/>
          <w:szCs w:val="28"/>
        </w:rPr>
        <w:t>.</w:t>
      </w:r>
      <w:r w:rsidR="00F545AC" w:rsidRPr="004030DB">
        <w:rPr>
          <w:sz w:val="28"/>
          <w:szCs w:val="28"/>
        </w:rPr>
        <w:t> </w:t>
      </w:r>
      <w:r w:rsidRPr="004030DB">
        <w:rPr>
          <w:sz w:val="28"/>
          <w:szCs w:val="28"/>
        </w:rPr>
        <w:t>veic programmas īstenošanas un uzraudzības komisijas</w:t>
      </w:r>
      <w:r w:rsidR="00592CA0" w:rsidRPr="004030DB">
        <w:rPr>
          <w:sz w:val="28"/>
          <w:szCs w:val="28"/>
        </w:rPr>
        <w:t xml:space="preserve"> (turpmāk</w:t>
      </w:r>
      <w:r w:rsidR="00F545AC" w:rsidRPr="004030DB">
        <w:rPr>
          <w:sz w:val="28"/>
          <w:szCs w:val="28"/>
        </w:rPr>
        <w:t> </w:t>
      </w:r>
      <w:r w:rsidR="00592CA0" w:rsidRPr="004030DB">
        <w:rPr>
          <w:sz w:val="28"/>
          <w:szCs w:val="28"/>
        </w:rPr>
        <w:t>– komisija)</w:t>
      </w:r>
      <w:r w:rsidRPr="004030DB">
        <w:rPr>
          <w:sz w:val="28"/>
          <w:szCs w:val="28"/>
        </w:rPr>
        <w:t xml:space="preserve"> sekretariāta funkcijas, </w:t>
      </w:r>
      <w:r w:rsidR="00A108EF" w:rsidRPr="004030DB">
        <w:rPr>
          <w:sz w:val="28"/>
          <w:szCs w:val="28"/>
        </w:rPr>
        <w:t>ja t</w:t>
      </w:r>
      <w:r w:rsidR="00F545AC" w:rsidRPr="004030DB">
        <w:rPr>
          <w:sz w:val="28"/>
          <w:szCs w:val="28"/>
        </w:rPr>
        <w:t>ās</w:t>
      </w:r>
      <w:r w:rsidR="00A108EF" w:rsidRPr="004030DB">
        <w:rPr>
          <w:sz w:val="28"/>
          <w:szCs w:val="28"/>
        </w:rPr>
        <w:t xml:space="preserve"> neveic nozares ministrija.</w:t>
      </w:r>
    </w:p>
    <w:p w14:paraId="0FAC72AB" w14:textId="77777777" w:rsidR="00AC67E4" w:rsidRPr="004030DB" w:rsidRDefault="00AC67E4" w:rsidP="00927DFA">
      <w:pPr>
        <w:tabs>
          <w:tab w:val="left" w:pos="993"/>
          <w:tab w:val="left" w:pos="1276"/>
        </w:tabs>
        <w:ind w:firstLine="720"/>
        <w:jc w:val="both"/>
        <w:rPr>
          <w:sz w:val="28"/>
          <w:szCs w:val="28"/>
        </w:rPr>
      </w:pPr>
      <w:r w:rsidRPr="004030DB">
        <w:rPr>
          <w:sz w:val="28"/>
          <w:szCs w:val="28"/>
        </w:rPr>
        <w:t xml:space="preserve"> </w:t>
      </w:r>
    </w:p>
    <w:p w14:paraId="65B7C4B7" w14:textId="225F82FD" w:rsidR="00AC67E4" w:rsidRPr="004030DB" w:rsidRDefault="00AC67E4" w:rsidP="00927DFA">
      <w:pPr>
        <w:tabs>
          <w:tab w:val="left" w:pos="993"/>
          <w:tab w:val="left" w:pos="1276"/>
        </w:tabs>
        <w:ind w:firstLine="720"/>
        <w:jc w:val="both"/>
        <w:rPr>
          <w:sz w:val="28"/>
          <w:szCs w:val="28"/>
        </w:rPr>
      </w:pPr>
      <w:r w:rsidRPr="004030DB">
        <w:rPr>
          <w:sz w:val="28"/>
          <w:szCs w:val="28"/>
        </w:rPr>
        <w:t>8.</w:t>
      </w:r>
      <w:r w:rsidR="00F545AC" w:rsidRPr="004030DB">
        <w:rPr>
          <w:sz w:val="28"/>
          <w:szCs w:val="28"/>
        </w:rPr>
        <w:t> </w:t>
      </w:r>
      <w:r w:rsidRPr="004030DB">
        <w:rPr>
          <w:sz w:val="28"/>
          <w:szCs w:val="28"/>
        </w:rPr>
        <w:t>Nozares ministrija izveido komisiju</w:t>
      </w:r>
      <w:r w:rsidR="00592CA0" w:rsidRPr="004030DB">
        <w:rPr>
          <w:sz w:val="28"/>
          <w:szCs w:val="28"/>
        </w:rPr>
        <w:t>,</w:t>
      </w:r>
      <w:r w:rsidRPr="004030DB">
        <w:rPr>
          <w:sz w:val="28"/>
          <w:szCs w:val="28"/>
        </w:rPr>
        <w:t xml:space="preserve"> tajā iekļaujot</w:t>
      </w:r>
      <w:r w:rsidR="00F545AC" w:rsidRPr="004030DB">
        <w:rPr>
          <w:sz w:val="28"/>
          <w:szCs w:val="28"/>
        </w:rPr>
        <w:t xml:space="preserve"> arī</w:t>
      </w:r>
      <w:r w:rsidRPr="004030DB">
        <w:rPr>
          <w:sz w:val="28"/>
          <w:szCs w:val="28"/>
        </w:rPr>
        <w:t xml:space="preserve"> Izglītības un zinātnes ministrijas deleģētu pārstāvi. Komisijas sastāvā kā ekspertus iekļauj administrācijas un padomes deleģētus pārstāvjus bez balsstiesībām, kā arī citus ekspertus, ja nepieciešam</w:t>
      </w:r>
      <w:r w:rsidR="00F545AC" w:rsidRPr="004030DB">
        <w:rPr>
          <w:sz w:val="28"/>
          <w:szCs w:val="28"/>
        </w:rPr>
        <w:t>s</w:t>
      </w:r>
      <w:r w:rsidRPr="004030DB">
        <w:rPr>
          <w:sz w:val="28"/>
          <w:szCs w:val="28"/>
        </w:rPr>
        <w:t>. Komisijas darbību nosaka nozares ministrijas izdots komisijas nolikums. Komisijas sekretariāta (turpmāk – sekretariāts) funkcijas pilda nozares ministrija vai administrācija. Komisija:</w:t>
      </w:r>
    </w:p>
    <w:p w14:paraId="56027BF8" w14:textId="1C3C6449"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8.1.</w:t>
      </w:r>
      <w:r w:rsidRPr="004030DB">
        <w:rPr>
          <w:rFonts w:eastAsia="Calibri"/>
          <w:noProof/>
          <w:sz w:val="28"/>
          <w:szCs w:val="28"/>
          <w:lang w:eastAsia="en-US"/>
        </w:rPr>
        <w:t xml:space="preserve"> apstiprina projektu konkursa nolikumu</w:t>
      </w:r>
      <w:r w:rsidR="008C110C" w:rsidRPr="004030DB">
        <w:rPr>
          <w:sz w:val="28"/>
          <w:szCs w:val="28"/>
        </w:rPr>
        <w:t>;</w:t>
      </w:r>
    </w:p>
    <w:p w14:paraId="385AAA9E" w14:textId="77777777" w:rsidR="00AC67E4" w:rsidRPr="004030DB" w:rsidRDefault="00AC67E4" w:rsidP="00927DFA">
      <w:pPr>
        <w:tabs>
          <w:tab w:val="left" w:pos="993"/>
          <w:tab w:val="left" w:pos="1276"/>
        </w:tabs>
        <w:ind w:firstLine="720"/>
        <w:jc w:val="both"/>
        <w:rPr>
          <w:sz w:val="28"/>
          <w:szCs w:val="28"/>
        </w:rPr>
      </w:pPr>
      <w:r w:rsidRPr="004030DB">
        <w:rPr>
          <w:sz w:val="28"/>
          <w:szCs w:val="28"/>
        </w:rPr>
        <w:t>8.2. izvērtē projekta pieteikumu atbilstību nozares kritērijiem;</w:t>
      </w:r>
    </w:p>
    <w:p w14:paraId="09503ADB" w14:textId="77777777" w:rsidR="00AC67E4" w:rsidRPr="004030DB" w:rsidRDefault="00AC67E4" w:rsidP="00927DFA">
      <w:pPr>
        <w:tabs>
          <w:tab w:val="left" w:pos="993"/>
          <w:tab w:val="left" w:pos="1276"/>
        </w:tabs>
        <w:ind w:firstLine="720"/>
        <w:jc w:val="both"/>
        <w:rPr>
          <w:sz w:val="28"/>
          <w:szCs w:val="28"/>
        </w:rPr>
      </w:pPr>
      <w:r w:rsidRPr="004030DB">
        <w:rPr>
          <w:sz w:val="28"/>
          <w:szCs w:val="28"/>
        </w:rPr>
        <w:t>8.3. pieņem lēmumu par:</w:t>
      </w:r>
    </w:p>
    <w:p w14:paraId="65EE93A9" w14:textId="77777777" w:rsidR="00AC67E4" w:rsidRPr="004030DB" w:rsidRDefault="00AC67E4" w:rsidP="00927DFA">
      <w:pPr>
        <w:tabs>
          <w:tab w:val="left" w:pos="993"/>
          <w:tab w:val="left" w:pos="1276"/>
        </w:tabs>
        <w:ind w:firstLine="720"/>
        <w:jc w:val="both"/>
        <w:rPr>
          <w:sz w:val="28"/>
          <w:szCs w:val="28"/>
        </w:rPr>
      </w:pPr>
      <w:r w:rsidRPr="004030DB">
        <w:rPr>
          <w:sz w:val="28"/>
          <w:szCs w:val="28"/>
        </w:rPr>
        <w:t>8.3.1. finansējuma piešķiršanu projekta īstenošanai;</w:t>
      </w:r>
    </w:p>
    <w:p w14:paraId="0CA3ABC4" w14:textId="77777777" w:rsidR="00AC67E4" w:rsidRPr="004030DB" w:rsidRDefault="00AC67E4" w:rsidP="00927DFA">
      <w:pPr>
        <w:tabs>
          <w:tab w:val="left" w:pos="993"/>
          <w:tab w:val="left" w:pos="1276"/>
        </w:tabs>
        <w:ind w:firstLine="720"/>
        <w:jc w:val="both"/>
        <w:rPr>
          <w:sz w:val="28"/>
          <w:szCs w:val="28"/>
        </w:rPr>
      </w:pPr>
      <w:r w:rsidRPr="004030DB">
        <w:rPr>
          <w:sz w:val="28"/>
          <w:szCs w:val="28"/>
        </w:rPr>
        <w:t>8.3.2. projekta pieteikuma noraidīšanu;</w:t>
      </w:r>
    </w:p>
    <w:p w14:paraId="7E012ADB" w14:textId="77777777" w:rsidR="00AC67E4" w:rsidRPr="004030DB" w:rsidRDefault="00AC67E4" w:rsidP="00927DFA">
      <w:pPr>
        <w:tabs>
          <w:tab w:val="left" w:pos="993"/>
          <w:tab w:val="left" w:pos="1276"/>
        </w:tabs>
        <w:ind w:firstLine="720"/>
        <w:jc w:val="both"/>
        <w:rPr>
          <w:sz w:val="28"/>
          <w:szCs w:val="28"/>
        </w:rPr>
      </w:pPr>
      <w:r w:rsidRPr="004030DB">
        <w:rPr>
          <w:sz w:val="28"/>
          <w:szCs w:val="28"/>
        </w:rPr>
        <w:t>8.3.3. projekta īstenošanas laika pagarinājumu;</w:t>
      </w:r>
    </w:p>
    <w:p w14:paraId="0DD61DA8" w14:textId="77777777" w:rsidR="00AC67E4" w:rsidRPr="004030DB" w:rsidRDefault="00AC67E4" w:rsidP="00927DFA">
      <w:pPr>
        <w:tabs>
          <w:tab w:val="left" w:pos="993"/>
          <w:tab w:val="left" w:pos="1276"/>
        </w:tabs>
        <w:ind w:firstLine="720"/>
        <w:jc w:val="both"/>
        <w:rPr>
          <w:sz w:val="28"/>
          <w:szCs w:val="28"/>
        </w:rPr>
      </w:pPr>
      <w:r w:rsidRPr="004030DB">
        <w:rPr>
          <w:sz w:val="28"/>
          <w:szCs w:val="28"/>
        </w:rPr>
        <w:t>8.3.4. projekta izbeigšanu;</w:t>
      </w:r>
    </w:p>
    <w:p w14:paraId="6A3C6083" w14:textId="6CF20C99" w:rsidR="00AC67E4" w:rsidRPr="004030DB" w:rsidRDefault="00AC67E4" w:rsidP="00927DFA">
      <w:pPr>
        <w:tabs>
          <w:tab w:val="left" w:pos="993"/>
          <w:tab w:val="left" w:pos="1276"/>
        </w:tabs>
        <w:ind w:firstLine="720"/>
        <w:jc w:val="both"/>
        <w:rPr>
          <w:sz w:val="28"/>
          <w:szCs w:val="28"/>
        </w:rPr>
      </w:pPr>
      <w:r w:rsidRPr="004030DB">
        <w:rPr>
          <w:sz w:val="28"/>
          <w:szCs w:val="28"/>
        </w:rPr>
        <w:t>8.3.5.</w:t>
      </w:r>
      <w:r w:rsidR="00F545AC" w:rsidRPr="004030DB">
        <w:rPr>
          <w:sz w:val="28"/>
          <w:szCs w:val="28"/>
        </w:rPr>
        <w:t> </w:t>
      </w:r>
      <w:r w:rsidRPr="004030DB">
        <w:rPr>
          <w:sz w:val="28"/>
          <w:szCs w:val="28"/>
        </w:rPr>
        <w:t>nepamatoti izlietotā projekta īstenošanai piešķirtā finansējuma atgūšanu;</w:t>
      </w:r>
    </w:p>
    <w:p w14:paraId="37E5C57A" w14:textId="7304E383" w:rsidR="00BD097A" w:rsidRPr="004030DB" w:rsidRDefault="00BD097A" w:rsidP="00927DFA">
      <w:pPr>
        <w:tabs>
          <w:tab w:val="left" w:pos="993"/>
          <w:tab w:val="left" w:pos="1276"/>
        </w:tabs>
        <w:ind w:firstLine="720"/>
        <w:jc w:val="both"/>
        <w:rPr>
          <w:sz w:val="28"/>
          <w:szCs w:val="28"/>
        </w:rPr>
      </w:pPr>
      <w:r w:rsidRPr="004030DB">
        <w:rPr>
          <w:sz w:val="28"/>
          <w:szCs w:val="28"/>
        </w:rPr>
        <w:t>8.3.6.</w:t>
      </w:r>
      <w:r w:rsidR="00F545AC" w:rsidRPr="004030DB">
        <w:rPr>
          <w:sz w:val="28"/>
          <w:szCs w:val="28"/>
        </w:rPr>
        <w:t> </w:t>
      </w:r>
      <w:r w:rsidRPr="004030DB">
        <w:rPr>
          <w:sz w:val="28"/>
          <w:szCs w:val="28"/>
        </w:rPr>
        <w:t>projekta īstenošanai piešķirtā finansējuma atgūšanu pilnā apmērā;</w:t>
      </w:r>
    </w:p>
    <w:p w14:paraId="104B6C96" w14:textId="1729DA26" w:rsidR="00703168" w:rsidRPr="004030DB" w:rsidRDefault="00703168" w:rsidP="00927DFA">
      <w:pPr>
        <w:tabs>
          <w:tab w:val="left" w:pos="993"/>
          <w:tab w:val="left" w:pos="1276"/>
        </w:tabs>
        <w:ind w:firstLine="720"/>
        <w:jc w:val="both"/>
        <w:rPr>
          <w:sz w:val="28"/>
          <w:szCs w:val="28"/>
        </w:rPr>
      </w:pPr>
      <w:r w:rsidRPr="004030DB">
        <w:rPr>
          <w:sz w:val="28"/>
          <w:szCs w:val="28"/>
        </w:rPr>
        <w:t>8.3.7.</w:t>
      </w:r>
      <w:r w:rsidR="00F545AC" w:rsidRPr="004030DB">
        <w:rPr>
          <w:sz w:val="28"/>
          <w:szCs w:val="28"/>
        </w:rPr>
        <w:t> </w:t>
      </w:r>
      <w:r w:rsidRPr="004030DB">
        <w:rPr>
          <w:sz w:val="28"/>
          <w:szCs w:val="28"/>
        </w:rPr>
        <w:t>projekta finansējuma apturēšanu;</w:t>
      </w:r>
    </w:p>
    <w:p w14:paraId="294F816B" w14:textId="5864D6EB" w:rsidR="00AC67E4" w:rsidRPr="004030DB" w:rsidRDefault="00AC67E4" w:rsidP="00927DFA">
      <w:pPr>
        <w:tabs>
          <w:tab w:val="left" w:pos="993"/>
          <w:tab w:val="left" w:pos="1276"/>
        </w:tabs>
        <w:ind w:firstLine="720"/>
        <w:jc w:val="both"/>
        <w:rPr>
          <w:sz w:val="28"/>
          <w:szCs w:val="28"/>
        </w:rPr>
      </w:pPr>
      <w:r w:rsidRPr="004030DB">
        <w:rPr>
          <w:sz w:val="28"/>
          <w:szCs w:val="28"/>
        </w:rPr>
        <w:t>8.4.</w:t>
      </w:r>
      <w:r w:rsidR="00F545AC" w:rsidRPr="004030DB">
        <w:rPr>
          <w:sz w:val="28"/>
          <w:szCs w:val="28"/>
        </w:rPr>
        <w:t> </w:t>
      </w:r>
      <w:r w:rsidRPr="004030DB">
        <w:rPr>
          <w:sz w:val="28"/>
          <w:szCs w:val="28"/>
        </w:rPr>
        <w:t>izskata citus komisijas nolikumā ar programmas īstenošanu un uzraudzību saistītus jautājum</w:t>
      </w:r>
      <w:r w:rsidR="00A108EF" w:rsidRPr="004030DB">
        <w:rPr>
          <w:sz w:val="28"/>
          <w:szCs w:val="28"/>
        </w:rPr>
        <w:t>us un pieņem attiecīgus lēmumus;</w:t>
      </w:r>
    </w:p>
    <w:p w14:paraId="6A24BB10" w14:textId="7D78FFD2" w:rsidR="00AC67E4" w:rsidRPr="004030DB" w:rsidRDefault="00AC67E4" w:rsidP="00927DFA">
      <w:pPr>
        <w:widowControl w:val="0"/>
        <w:ind w:firstLine="720"/>
        <w:jc w:val="both"/>
        <w:rPr>
          <w:rFonts w:eastAsia="Calibri"/>
          <w:noProof/>
          <w:sz w:val="28"/>
          <w:szCs w:val="28"/>
          <w:lang w:eastAsia="en-US"/>
        </w:rPr>
      </w:pPr>
      <w:r w:rsidRPr="004030DB">
        <w:rPr>
          <w:rFonts w:eastAsia="Calibri"/>
          <w:noProof/>
          <w:sz w:val="28"/>
          <w:szCs w:val="28"/>
          <w:lang w:eastAsia="en-US"/>
        </w:rPr>
        <w:t>8.5.</w:t>
      </w:r>
      <w:r w:rsidR="00F545AC" w:rsidRPr="004030DB">
        <w:rPr>
          <w:rFonts w:eastAsia="Calibri"/>
          <w:noProof/>
          <w:sz w:val="28"/>
          <w:szCs w:val="28"/>
          <w:lang w:eastAsia="en-US"/>
        </w:rPr>
        <w:t> </w:t>
      </w:r>
      <w:r w:rsidRPr="004030DB">
        <w:rPr>
          <w:rFonts w:eastAsia="Calibri"/>
          <w:noProof/>
          <w:sz w:val="28"/>
          <w:szCs w:val="28"/>
          <w:lang w:eastAsia="en-US"/>
        </w:rPr>
        <w:t>saskaņā ar konkursa nolikum</w:t>
      </w:r>
      <w:r w:rsidR="00F545AC" w:rsidRPr="004030DB">
        <w:rPr>
          <w:rFonts w:eastAsia="Calibri"/>
          <w:noProof/>
          <w:sz w:val="28"/>
          <w:szCs w:val="28"/>
          <w:lang w:eastAsia="en-US"/>
        </w:rPr>
        <w:t>u</w:t>
      </w:r>
      <w:r w:rsidRPr="004030DB">
        <w:rPr>
          <w:rFonts w:eastAsia="Calibri"/>
          <w:noProof/>
          <w:sz w:val="28"/>
          <w:szCs w:val="28"/>
          <w:lang w:eastAsia="en-US"/>
        </w:rPr>
        <w:t xml:space="preserve"> un projekta līgum</w:t>
      </w:r>
      <w:r w:rsidR="00F545AC" w:rsidRPr="004030DB">
        <w:rPr>
          <w:rFonts w:eastAsia="Calibri"/>
          <w:noProof/>
          <w:sz w:val="28"/>
          <w:szCs w:val="28"/>
          <w:lang w:eastAsia="en-US"/>
        </w:rPr>
        <w:t>u</w:t>
      </w:r>
      <w:r w:rsidRPr="004030DB">
        <w:rPr>
          <w:rFonts w:eastAsia="Calibri"/>
          <w:noProof/>
          <w:sz w:val="28"/>
          <w:szCs w:val="28"/>
          <w:lang w:eastAsia="en-US"/>
        </w:rPr>
        <w:t xml:space="preserve"> izskata un vērtē projekta sasniegto rezultātu un saturisko </w:t>
      </w:r>
      <w:r w:rsidR="00F545AC" w:rsidRPr="004030DB">
        <w:rPr>
          <w:rFonts w:eastAsia="Calibri"/>
          <w:noProof/>
          <w:sz w:val="28"/>
          <w:szCs w:val="28"/>
          <w:lang w:eastAsia="en-US"/>
        </w:rPr>
        <w:t>pārskatu</w:t>
      </w:r>
      <w:r w:rsidRPr="004030DB">
        <w:rPr>
          <w:rFonts w:eastAsia="Calibri"/>
          <w:noProof/>
          <w:sz w:val="28"/>
          <w:szCs w:val="28"/>
          <w:lang w:eastAsia="en-US"/>
        </w:rPr>
        <w:t xml:space="preserve"> atbilstību projekta līguma</w:t>
      </w:r>
      <w:r w:rsidR="00126579" w:rsidRPr="004030DB">
        <w:rPr>
          <w:rFonts w:eastAsia="Calibri"/>
          <w:noProof/>
          <w:sz w:val="28"/>
          <w:szCs w:val="28"/>
          <w:lang w:eastAsia="en-US"/>
        </w:rPr>
        <w:t>m</w:t>
      </w:r>
      <w:r w:rsidRPr="004030DB">
        <w:rPr>
          <w:rFonts w:eastAsia="Calibri"/>
          <w:noProof/>
          <w:sz w:val="28"/>
          <w:szCs w:val="28"/>
          <w:lang w:eastAsia="en-US"/>
        </w:rPr>
        <w:t xml:space="preserve"> un </w:t>
      </w:r>
      <w:r w:rsidR="00126579" w:rsidRPr="004030DB">
        <w:rPr>
          <w:rFonts w:eastAsia="Calibri"/>
          <w:noProof/>
          <w:sz w:val="28"/>
          <w:szCs w:val="28"/>
          <w:lang w:eastAsia="en-US"/>
        </w:rPr>
        <w:t xml:space="preserve">noteiktajiem </w:t>
      </w:r>
      <w:r w:rsidRPr="004030DB">
        <w:rPr>
          <w:rFonts w:eastAsia="Calibri"/>
          <w:noProof/>
          <w:sz w:val="28"/>
          <w:szCs w:val="28"/>
          <w:lang w:eastAsia="en-US"/>
        </w:rPr>
        <w:t>termiņiem;</w:t>
      </w:r>
    </w:p>
    <w:p w14:paraId="1E2942CF" w14:textId="0699228B" w:rsidR="00AC67E4" w:rsidRPr="004030DB" w:rsidRDefault="00AC67E4" w:rsidP="00927DFA">
      <w:pPr>
        <w:widowControl w:val="0"/>
        <w:ind w:firstLine="720"/>
        <w:jc w:val="both"/>
        <w:rPr>
          <w:rFonts w:eastAsia="Calibri"/>
          <w:noProof/>
          <w:sz w:val="28"/>
          <w:szCs w:val="28"/>
          <w:lang w:eastAsia="en-US"/>
        </w:rPr>
      </w:pPr>
      <w:r w:rsidRPr="004030DB">
        <w:rPr>
          <w:rFonts w:eastAsia="Calibri"/>
          <w:noProof/>
          <w:sz w:val="28"/>
          <w:szCs w:val="28"/>
          <w:lang w:eastAsia="en-US"/>
        </w:rPr>
        <w:t>8.6.</w:t>
      </w:r>
      <w:r w:rsidR="00126579" w:rsidRPr="004030DB">
        <w:rPr>
          <w:rFonts w:eastAsia="Calibri"/>
          <w:noProof/>
          <w:sz w:val="28"/>
          <w:szCs w:val="28"/>
          <w:lang w:eastAsia="en-US"/>
        </w:rPr>
        <w:t> atbilstoši nepieciešamībai</w:t>
      </w:r>
      <w:r w:rsidRPr="004030DB">
        <w:rPr>
          <w:rFonts w:eastAsia="Calibri"/>
          <w:noProof/>
          <w:sz w:val="28"/>
          <w:szCs w:val="28"/>
          <w:lang w:eastAsia="en-US"/>
        </w:rPr>
        <w:t xml:space="preserve"> piesaista nozares ekspertus projekta pieteikuma vērtēšanai</w:t>
      </w:r>
      <w:r w:rsidR="000A3746" w:rsidRPr="004030DB">
        <w:rPr>
          <w:rFonts w:eastAsia="Calibri"/>
          <w:noProof/>
          <w:sz w:val="28"/>
          <w:szCs w:val="28"/>
          <w:lang w:eastAsia="en-US"/>
        </w:rPr>
        <w:t xml:space="preserve"> atbilstoši nozares kritērijiem</w:t>
      </w:r>
      <w:r w:rsidR="00592CA0" w:rsidRPr="004030DB">
        <w:rPr>
          <w:rFonts w:eastAsia="Calibri"/>
          <w:noProof/>
          <w:sz w:val="28"/>
          <w:szCs w:val="28"/>
          <w:lang w:eastAsia="en-US"/>
        </w:rPr>
        <w:t>, ievērojot šo noteikumu 33.</w:t>
      </w:r>
      <w:r w:rsidR="000A3746" w:rsidRPr="004030DB">
        <w:rPr>
          <w:rFonts w:eastAsia="Calibri"/>
          <w:noProof/>
          <w:sz w:val="28"/>
          <w:szCs w:val="28"/>
          <w:lang w:eastAsia="en-US"/>
        </w:rPr>
        <w:t>2</w:t>
      </w:r>
      <w:r w:rsidR="003E044B" w:rsidRPr="004030DB">
        <w:rPr>
          <w:rFonts w:eastAsia="Calibri"/>
          <w:noProof/>
          <w:sz w:val="28"/>
          <w:szCs w:val="28"/>
          <w:lang w:eastAsia="en-US"/>
        </w:rPr>
        <w:t>.</w:t>
      </w:r>
      <w:r w:rsidR="00126579" w:rsidRPr="004030DB">
        <w:rPr>
          <w:rFonts w:eastAsia="Calibri"/>
          <w:noProof/>
          <w:sz w:val="28"/>
          <w:szCs w:val="28"/>
          <w:lang w:eastAsia="en-US"/>
        </w:rPr>
        <w:t> </w:t>
      </w:r>
      <w:r w:rsidR="003E044B" w:rsidRPr="004030DB">
        <w:rPr>
          <w:rFonts w:eastAsia="Calibri"/>
          <w:noProof/>
          <w:sz w:val="28"/>
          <w:szCs w:val="28"/>
          <w:lang w:eastAsia="en-US"/>
        </w:rPr>
        <w:t>a</w:t>
      </w:r>
      <w:r w:rsidR="00592CA0" w:rsidRPr="004030DB">
        <w:rPr>
          <w:rFonts w:eastAsia="Calibri"/>
          <w:noProof/>
          <w:sz w:val="28"/>
          <w:szCs w:val="28"/>
          <w:lang w:eastAsia="en-US"/>
        </w:rPr>
        <w:t>pakšpunkt</w:t>
      </w:r>
      <w:r w:rsidR="00126579" w:rsidRPr="004030DB">
        <w:rPr>
          <w:rFonts w:eastAsia="Calibri"/>
          <w:noProof/>
          <w:sz w:val="28"/>
          <w:szCs w:val="28"/>
          <w:lang w:eastAsia="en-US"/>
        </w:rPr>
        <w:t>u</w:t>
      </w:r>
      <w:r w:rsidR="00592CA0" w:rsidRPr="004030DB">
        <w:rPr>
          <w:rFonts w:eastAsia="Calibri"/>
          <w:noProof/>
          <w:sz w:val="28"/>
          <w:szCs w:val="28"/>
          <w:lang w:eastAsia="en-US"/>
        </w:rPr>
        <w:t>,</w:t>
      </w:r>
      <w:r w:rsidRPr="004030DB">
        <w:rPr>
          <w:rFonts w:eastAsia="Calibri"/>
          <w:noProof/>
          <w:sz w:val="28"/>
          <w:szCs w:val="28"/>
          <w:lang w:eastAsia="en-US"/>
        </w:rPr>
        <w:t xml:space="preserve"> </w:t>
      </w:r>
      <w:r w:rsidR="000A3746" w:rsidRPr="004030DB">
        <w:rPr>
          <w:rFonts w:eastAsia="Calibri"/>
          <w:noProof/>
          <w:sz w:val="28"/>
          <w:szCs w:val="28"/>
          <w:lang w:eastAsia="en-US"/>
        </w:rPr>
        <w:t xml:space="preserve">kā arī </w:t>
      </w:r>
      <w:r w:rsidRPr="004030DB">
        <w:rPr>
          <w:rFonts w:eastAsia="Calibri"/>
          <w:noProof/>
          <w:sz w:val="28"/>
          <w:szCs w:val="28"/>
          <w:lang w:eastAsia="en-US"/>
        </w:rPr>
        <w:t>projekta</w:t>
      </w:r>
      <w:r w:rsidR="00592CA0" w:rsidRPr="004030DB">
        <w:rPr>
          <w:rFonts w:eastAsia="Calibri"/>
          <w:noProof/>
          <w:sz w:val="28"/>
          <w:szCs w:val="28"/>
          <w:lang w:eastAsia="en-US"/>
        </w:rPr>
        <w:t xml:space="preserve"> </w:t>
      </w:r>
      <w:r w:rsidR="000A3746" w:rsidRPr="004030DB">
        <w:rPr>
          <w:rFonts w:eastAsia="Calibri"/>
          <w:noProof/>
          <w:sz w:val="28"/>
          <w:szCs w:val="28"/>
          <w:lang w:eastAsia="en-US"/>
        </w:rPr>
        <w:t xml:space="preserve">īstenošanas </w:t>
      </w:r>
      <w:r w:rsidR="00592CA0" w:rsidRPr="004030DB">
        <w:rPr>
          <w:rFonts w:eastAsia="Calibri"/>
          <w:noProof/>
          <w:sz w:val="28"/>
          <w:szCs w:val="28"/>
          <w:lang w:eastAsia="en-US"/>
        </w:rPr>
        <w:t>ietvaros</w:t>
      </w:r>
      <w:r w:rsidRPr="004030DB">
        <w:rPr>
          <w:rFonts w:eastAsia="Calibri"/>
          <w:noProof/>
          <w:sz w:val="28"/>
          <w:szCs w:val="28"/>
          <w:lang w:eastAsia="en-US"/>
        </w:rPr>
        <w:t xml:space="preserve"> sasniegto rezultātu vērtēšanai, ievērojot konkursa</w:t>
      </w:r>
      <w:r w:rsidR="00407910" w:rsidRPr="004030DB">
        <w:rPr>
          <w:rFonts w:eastAsia="Calibri"/>
          <w:noProof/>
          <w:sz w:val="28"/>
          <w:szCs w:val="28"/>
          <w:lang w:eastAsia="en-US"/>
        </w:rPr>
        <w:t xml:space="preserve"> </w:t>
      </w:r>
      <w:r w:rsidR="008D0D9E" w:rsidRPr="004030DB">
        <w:rPr>
          <w:rFonts w:eastAsia="Calibri"/>
          <w:noProof/>
          <w:sz w:val="28"/>
          <w:szCs w:val="28"/>
          <w:lang w:eastAsia="en-US"/>
        </w:rPr>
        <w:t>nolikuma nosacījumus</w:t>
      </w:r>
      <w:r w:rsidRPr="004030DB">
        <w:rPr>
          <w:rFonts w:eastAsia="Calibri"/>
          <w:noProof/>
          <w:sz w:val="28"/>
          <w:szCs w:val="28"/>
          <w:lang w:eastAsia="en-US"/>
        </w:rPr>
        <w:t>.</w:t>
      </w:r>
    </w:p>
    <w:p w14:paraId="2FF4CB8D" w14:textId="77777777" w:rsidR="00AC67E4" w:rsidRPr="004030DB" w:rsidRDefault="00AC67E4" w:rsidP="00927DFA">
      <w:pPr>
        <w:tabs>
          <w:tab w:val="left" w:pos="993"/>
          <w:tab w:val="left" w:pos="1276"/>
        </w:tabs>
        <w:jc w:val="both"/>
        <w:rPr>
          <w:sz w:val="28"/>
          <w:szCs w:val="28"/>
        </w:rPr>
      </w:pPr>
    </w:p>
    <w:p w14:paraId="5D31BD95" w14:textId="7FF66154" w:rsidR="00AC67E4" w:rsidRPr="004030DB" w:rsidRDefault="00AC67E4" w:rsidP="00927DFA">
      <w:pPr>
        <w:tabs>
          <w:tab w:val="left" w:pos="993"/>
          <w:tab w:val="left" w:pos="1276"/>
        </w:tabs>
        <w:ind w:firstLine="720"/>
        <w:jc w:val="both"/>
        <w:rPr>
          <w:sz w:val="28"/>
          <w:szCs w:val="28"/>
        </w:rPr>
      </w:pPr>
      <w:r w:rsidRPr="004030DB">
        <w:rPr>
          <w:sz w:val="28"/>
          <w:szCs w:val="28"/>
        </w:rPr>
        <w:t>9.</w:t>
      </w:r>
      <w:r w:rsidRPr="004030DB">
        <w:rPr>
          <w:sz w:val="28"/>
          <w:szCs w:val="28"/>
        </w:rPr>
        <w:tab/>
        <w:t>Projekta iesniedzējs ir zinātniskā institūcija, ka</w:t>
      </w:r>
      <w:r w:rsidR="00126579" w:rsidRPr="004030DB">
        <w:rPr>
          <w:sz w:val="28"/>
          <w:szCs w:val="28"/>
        </w:rPr>
        <w:t>s</w:t>
      </w:r>
      <w:r w:rsidRPr="004030DB">
        <w:rPr>
          <w:sz w:val="28"/>
          <w:szCs w:val="28"/>
        </w:rPr>
        <w:t>:</w:t>
      </w:r>
    </w:p>
    <w:p w14:paraId="5842E368" w14:textId="1C420831" w:rsidR="00AC67E4" w:rsidRPr="004030DB" w:rsidRDefault="00AC67E4" w:rsidP="00927DFA">
      <w:pPr>
        <w:tabs>
          <w:tab w:val="left" w:pos="993"/>
          <w:tab w:val="left" w:pos="1276"/>
        </w:tabs>
        <w:ind w:firstLine="720"/>
        <w:jc w:val="both"/>
        <w:rPr>
          <w:sz w:val="28"/>
          <w:szCs w:val="28"/>
        </w:rPr>
      </w:pPr>
      <w:r w:rsidRPr="004030DB">
        <w:rPr>
          <w:sz w:val="28"/>
          <w:szCs w:val="28"/>
        </w:rPr>
        <w:t>9.1.</w:t>
      </w:r>
      <w:r w:rsidR="00126579" w:rsidRPr="004030DB">
        <w:rPr>
          <w:sz w:val="28"/>
          <w:szCs w:val="28"/>
        </w:rPr>
        <w:t> </w:t>
      </w:r>
      <w:r w:rsidR="00DB6B13" w:rsidRPr="004030DB">
        <w:rPr>
          <w:sz w:val="28"/>
          <w:szCs w:val="28"/>
        </w:rPr>
        <w:t>ir pētniecības organizācija un</w:t>
      </w:r>
      <w:r w:rsidR="00592CA0" w:rsidRPr="004030DB">
        <w:rPr>
          <w:sz w:val="28"/>
          <w:szCs w:val="28"/>
        </w:rPr>
        <w:t xml:space="preserve"> </w:t>
      </w:r>
      <w:r w:rsidRPr="004030DB">
        <w:rPr>
          <w:sz w:val="28"/>
          <w:szCs w:val="28"/>
        </w:rPr>
        <w:t>īsteno ar saimniecisko darbību nesaistītu projektu, nodrošinot projekta rezultātu sasniegšanu atbilstoši projekta līgum</w:t>
      </w:r>
      <w:r w:rsidR="00126579" w:rsidRPr="004030DB">
        <w:rPr>
          <w:sz w:val="28"/>
          <w:szCs w:val="28"/>
        </w:rPr>
        <w:t>a</w:t>
      </w:r>
      <w:r w:rsidRPr="004030DB">
        <w:rPr>
          <w:sz w:val="28"/>
          <w:szCs w:val="28"/>
        </w:rPr>
        <w:t xml:space="preserve"> nosacījumiem un </w:t>
      </w:r>
      <w:r w:rsidR="00126579" w:rsidRPr="004030DB">
        <w:rPr>
          <w:sz w:val="28"/>
          <w:szCs w:val="28"/>
        </w:rPr>
        <w:t xml:space="preserve">noteiktajiem </w:t>
      </w:r>
      <w:r w:rsidRPr="004030DB">
        <w:rPr>
          <w:sz w:val="28"/>
          <w:szCs w:val="28"/>
        </w:rPr>
        <w:t xml:space="preserve">termiņiem. Projekta iesniedzējs skaidri nodala </w:t>
      </w:r>
      <w:r w:rsidRPr="004030DB">
        <w:rPr>
          <w:rFonts w:eastAsia="Calibri"/>
          <w:sz w:val="28"/>
          <w:szCs w:val="28"/>
        </w:rPr>
        <w:t>darbības, kurām nav saimniecisk</w:t>
      </w:r>
      <w:r w:rsidR="00BB054A" w:rsidRPr="004030DB">
        <w:rPr>
          <w:rFonts w:eastAsia="Calibri"/>
          <w:sz w:val="28"/>
          <w:szCs w:val="28"/>
        </w:rPr>
        <w:t>a</w:t>
      </w:r>
      <w:r w:rsidRPr="004030DB">
        <w:rPr>
          <w:rFonts w:eastAsia="Calibri"/>
          <w:sz w:val="28"/>
          <w:szCs w:val="28"/>
        </w:rPr>
        <w:t xml:space="preserve"> rakstur</w:t>
      </w:r>
      <w:r w:rsidR="00BB054A" w:rsidRPr="004030DB">
        <w:rPr>
          <w:rFonts w:eastAsia="Calibri"/>
          <w:sz w:val="28"/>
          <w:szCs w:val="28"/>
        </w:rPr>
        <w:t>a</w:t>
      </w:r>
      <w:r w:rsidRPr="004030DB">
        <w:rPr>
          <w:sz w:val="28"/>
          <w:szCs w:val="28"/>
        </w:rPr>
        <w:t xml:space="preserve"> (un ar tām saistīt</w:t>
      </w:r>
      <w:r w:rsidR="00FA0545" w:rsidRPr="004030DB">
        <w:rPr>
          <w:sz w:val="28"/>
          <w:szCs w:val="28"/>
        </w:rPr>
        <w:t>a</w:t>
      </w:r>
      <w:r w:rsidRPr="004030DB">
        <w:rPr>
          <w:sz w:val="28"/>
          <w:szCs w:val="28"/>
        </w:rPr>
        <w:t>s finanšu plūsmas)</w:t>
      </w:r>
      <w:r w:rsidR="00126579" w:rsidRPr="004030DB">
        <w:rPr>
          <w:sz w:val="28"/>
          <w:szCs w:val="28"/>
        </w:rPr>
        <w:t>,</w:t>
      </w:r>
      <w:r w:rsidRPr="004030DB">
        <w:rPr>
          <w:sz w:val="28"/>
          <w:szCs w:val="28"/>
        </w:rPr>
        <w:t xml:space="preserve"> no darbībām, kas kvalificējamas kā saimnieciskas. Par saimnieciskām darbībām uzskata darbības komersanta uzdevumā, pētniecības infrastruktūras iznomāšanu un konsultāciju pakalpojumus. Ja zinātniskā institūcija veic arī citas darbības, kurām nav </w:t>
      </w:r>
      <w:r w:rsidR="00BB054A" w:rsidRPr="004030DB">
        <w:rPr>
          <w:sz w:val="28"/>
          <w:szCs w:val="28"/>
        </w:rPr>
        <w:t>saimnieciska rakstura</w:t>
      </w:r>
      <w:r w:rsidRPr="004030DB">
        <w:rPr>
          <w:sz w:val="28"/>
          <w:szCs w:val="28"/>
        </w:rPr>
        <w:t>, tā nodala šīs darbības un ar tām saistītās finanšu plūsmas no pārējām zinātniskās institūcijas darbībām un ar tām saistītajām finanšu plūsmām;</w:t>
      </w:r>
      <w:r w:rsidRPr="004030DB">
        <w:rPr>
          <w:rFonts w:eastAsia="Calibri"/>
          <w:sz w:val="28"/>
          <w:szCs w:val="28"/>
        </w:rPr>
        <w:t xml:space="preserve"> </w:t>
      </w:r>
    </w:p>
    <w:p w14:paraId="191AE44D" w14:textId="26B22467" w:rsidR="00AC67E4" w:rsidRPr="004030DB" w:rsidRDefault="00AC67E4" w:rsidP="00927DFA">
      <w:pPr>
        <w:tabs>
          <w:tab w:val="left" w:pos="993"/>
          <w:tab w:val="left" w:pos="1276"/>
        </w:tabs>
        <w:ind w:firstLine="720"/>
        <w:jc w:val="both"/>
        <w:rPr>
          <w:sz w:val="28"/>
          <w:szCs w:val="28"/>
        </w:rPr>
      </w:pPr>
      <w:r w:rsidRPr="004030DB">
        <w:rPr>
          <w:sz w:val="28"/>
          <w:szCs w:val="28"/>
        </w:rPr>
        <w:t>9.2.</w:t>
      </w:r>
      <w:r w:rsidR="00FA0545" w:rsidRPr="004030DB">
        <w:rPr>
          <w:sz w:val="28"/>
          <w:szCs w:val="28"/>
        </w:rPr>
        <w:t> </w:t>
      </w:r>
      <w:r w:rsidRPr="004030DB">
        <w:rPr>
          <w:sz w:val="28"/>
          <w:szCs w:val="28"/>
        </w:rPr>
        <w:t>atbild par projekta īstenošanu un projekta rezultātu sasniegšanu kopumā;</w:t>
      </w:r>
    </w:p>
    <w:p w14:paraId="37B51772" w14:textId="78822FD1" w:rsidR="00AC67E4" w:rsidRPr="004030DB" w:rsidRDefault="00AC67E4" w:rsidP="00927DFA">
      <w:pPr>
        <w:tabs>
          <w:tab w:val="left" w:pos="993"/>
          <w:tab w:val="left" w:pos="1276"/>
        </w:tabs>
        <w:ind w:firstLine="720"/>
        <w:jc w:val="both"/>
        <w:rPr>
          <w:sz w:val="28"/>
          <w:szCs w:val="28"/>
        </w:rPr>
      </w:pPr>
      <w:r w:rsidRPr="004030DB">
        <w:rPr>
          <w:sz w:val="28"/>
          <w:szCs w:val="28"/>
        </w:rPr>
        <w:t>9.3.</w:t>
      </w:r>
      <w:r w:rsidR="00FA0545" w:rsidRPr="004030DB">
        <w:rPr>
          <w:sz w:val="28"/>
          <w:szCs w:val="28"/>
        </w:rPr>
        <w:t> </w:t>
      </w:r>
      <w:r w:rsidRPr="004030DB">
        <w:rPr>
          <w:sz w:val="28"/>
          <w:szCs w:val="28"/>
        </w:rPr>
        <w:t>var piesaistīt sadarbības partnerus projekta īstenošanai, noslēdzot līgumu par noteiktu uzdevumu vai darbību veikšanu projektā. Sadarbības partnera rakstisku apliecinājumu par d</w:t>
      </w:r>
      <w:r w:rsidR="000E3DA7" w:rsidRPr="004030DB">
        <w:rPr>
          <w:sz w:val="28"/>
          <w:szCs w:val="28"/>
        </w:rPr>
        <w:t>alību projektā pievieno projekta</w:t>
      </w:r>
      <w:r w:rsidRPr="004030DB">
        <w:rPr>
          <w:sz w:val="28"/>
          <w:szCs w:val="28"/>
        </w:rPr>
        <w:t xml:space="preserve"> pieteikumam. Sadarbības partneris atbilst šo </w:t>
      </w:r>
      <w:r w:rsidR="005C1EB0" w:rsidRPr="004030DB">
        <w:rPr>
          <w:sz w:val="28"/>
          <w:szCs w:val="28"/>
        </w:rPr>
        <w:t>noteikumu 2.</w:t>
      </w:r>
      <w:r w:rsidR="00197494" w:rsidRPr="004030DB">
        <w:rPr>
          <w:sz w:val="28"/>
          <w:szCs w:val="28"/>
        </w:rPr>
        <w:t>1</w:t>
      </w:r>
      <w:r w:rsidR="004400D1" w:rsidRPr="004030DB">
        <w:rPr>
          <w:sz w:val="28"/>
          <w:szCs w:val="28"/>
        </w:rPr>
        <w:t>8</w:t>
      </w:r>
      <w:r w:rsidRPr="004030DB">
        <w:rPr>
          <w:sz w:val="28"/>
          <w:szCs w:val="28"/>
        </w:rPr>
        <w:t xml:space="preserve">. apakšpunktā sniegtajai definīcijai un projekta īstenošanā iesaistās ar tā valdījumā vai īpašumā esošo mantu, intelektuālo īpašumu, finansējumu vai cilvēkresursiem. Veicot šajā punktā minētos ieguldījumus, projekta iesnieguma iesniedzējam ar sadarbības partneri nedrīkst rasties tādas tiesiskās attiecības, kas atbilst publiskā iepirkuma līguma pazīmēm atbilstoši normatīvajiem aktiem par publisko iepirkumu. </w:t>
      </w:r>
    </w:p>
    <w:p w14:paraId="3951301B" w14:textId="77777777" w:rsidR="00AC67E4" w:rsidRPr="004030DB" w:rsidRDefault="00AC67E4" w:rsidP="00927DFA">
      <w:pPr>
        <w:tabs>
          <w:tab w:val="left" w:pos="993"/>
          <w:tab w:val="left" w:pos="1276"/>
        </w:tabs>
        <w:ind w:firstLine="720"/>
        <w:jc w:val="both"/>
        <w:rPr>
          <w:sz w:val="28"/>
          <w:szCs w:val="28"/>
        </w:rPr>
      </w:pPr>
    </w:p>
    <w:p w14:paraId="7AAF3E6B" w14:textId="6058E88E"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0.</w:t>
      </w:r>
      <w:r w:rsidR="00FA0545" w:rsidRPr="004030DB">
        <w:rPr>
          <w:sz w:val="28"/>
          <w:szCs w:val="28"/>
        </w:rPr>
        <w:t> </w:t>
      </w:r>
      <w:r w:rsidRPr="004030DB">
        <w:rPr>
          <w:sz w:val="28"/>
          <w:szCs w:val="28"/>
        </w:rPr>
        <w:t>Projektu var īstenot pa posmiem, kur viena posma ilgums ir vismaz seši mēneši.</w:t>
      </w:r>
    </w:p>
    <w:p w14:paraId="2FFA7B12" w14:textId="77777777" w:rsidR="00AC67E4" w:rsidRPr="004030DB" w:rsidRDefault="00AC67E4" w:rsidP="00927DFA">
      <w:pPr>
        <w:tabs>
          <w:tab w:val="left" w:pos="993"/>
          <w:tab w:val="left" w:pos="1276"/>
        </w:tabs>
        <w:ind w:firstLine="720"/>
        <w:jc w:val="both"/>
        <w:rPr>
          <w:sz w:val="28"/>
          <w:szCs w:val="28"/>
        </w:rPr>
      </w:pPr>
    </w:p>
    <w:p w14:paraId="3750201B" w14:textId="22324371" w:rsidR="00AC67E4" w:rsidRPr="004030DB" w:rsidRDefault="00AC67E4" w:rsidP="00927DFA">
      <w:pPr>
        <w:ind w:firstLine="709"/>
        <w:jc w:val="both"/>
        <w:rPr>
          <w:sz w:val="28"/>
          <w:szCs w:val="28"/>
        </w:rPr>
      </w:pPr>
      <w:r w:rsidRPr="004030DB">
        <w:rPr>
          <w:sz w:val="28"/>
          <w:szCs w:val="28"/>
        </w:rPr>
        <w:t>11.</w:t>
      </w:r>
      <w:r w:rsidR="00FA0545" w:rsidRPr="004030DB">
        <w:rPr>
          <w:sz w:val="28"/>
          <w:szCs w:val="28"/>
        </w:rPr>
        <w:t> Saskaņā ar šo noteikumu 2.2. apakšpunktu p</w:t>
      </w:r>
      <w:r w:rsidRPr="004030DB">
        <w:rPr>
          <w:sz w:val="28"/>
          <w:szCs w:val="28"/>
        </w:rPr>
        <w:t xml:space="preserve">rojektā </w:t>
      </w:r>
      <w:r w:rsidR="00FA0545" w:rsidRPr="004030DB">
        <w:rPr>
          <w:sz w:val="28"/>
          <w:szCs w:val="28"/>
        </w:rPr>
        <w:t xml:space="preserve">ir </w:t>
      </w:r>
      <w:r w:rsidRPr="004030DB">
        <w:rPr>
          <w:sz w:val="28"/>
          <w:szCs w:val="28"/>
        </w:rPr>
        <w:t>atbalstāmas šādas darbības:</w:t>
      </w:r>
    </w:p>
    <w:p w14:paraId="17EC78FD" w14:textId="71A28B2C" w:rsidR="00AC67E4" w:rsidRPr="004030DB" w:rsidRDefault="00AC67E4" w:rsidP="00927DFA">
      <w:pPr>
        <w:ind w:firstLine="709"/>
        <w:jc w:val="both"/>
        <w:rPr>
          <w:sz w:val="28"/>
          <w:szCs w:val="28"/>
        </w:rPr>
      </w:pPr>
      <w:r w:rsidRPr="004030DB">
        <w:rPr>
          <w:sz w:val="28"/>
          <w:szCs w:val="28"/>
        </w:rPr>
        <w:t>11.1.</w:t>
      </w:r>
      <w:r w:rsidR="002A6257" w:rsidRPr="004030DB">
        <w:rPr>
          <w:sz w:val="28"/>
          <w:szCs w:val="28"/>
        </w:rPr>
        <w:t> </w:t>
      </w:r>
      <w:r w:rsidRPr="004030DB">
        <w:rPr>
          <w:sz w:val="28"/>
          <w:szCs w:val="28"/>
        </w:rPr>
        <w:t>pētniecība, kas ietver vienu vai vairākas šādas pētniecības kategorijas:</w:t>
      </w:r>
    </w:p>
    <w:p w14:paraId="65EA38D5" w14:textId="1B112BB7" w:rsidR="00AC67E4" w:rsidRPr="004030DB" w:rsidRDefault="00AC67E4" w:rsidP="00927DFA">
      <w:pPr>
        <w:ind w:firstLine="709"/>
        <w:jc w:val="both"/>
        <w:rPr>
          <w:sz w:val="28"/>
          <w:szCs w:val="28"/>
        </w:rPr>
      </w:pPr>
      <w:r w:rsidRPr="004030DB">
        <w:rPr>
          <w:sz w:val="28"/>
          <w:szCs w:val="28"/>
        </w:rPr>
        <w:t>11.1.1.</w:t>
      </w:r>
      <w:r w:rsidR="002A6257" w:rsidRPr="004030DB">
        <w:rPr>
          <w:sz w:val="28"/>
          <w:szCs w:val="28"/>
        </w:rPr>
        <w:t> </w:t>
      </w:r>
      <w:r w:rsidRPr="004030DB">
        <w:rPr>
          <w:sz w:val="28"/>
          <w:szCs w:val="28"/>
        </w:rPr>
        <w:t>fundamentālie pētījumi;</w:t>
      </w:r>
    </w:p>
    <w:p w14:paraId="659322B0" w14:textId="17EFA92F" w:rsidR="00AC67E4" w:rsidRPr="004030DB" w:rsidRDefault="00AC67E4" w:rsidP="00927DFA">
      <w:pPr>
        <w:ind w:firstLine="709"/>
        <w:jc w:val="both"/>
        <w:rPr>
          <w:sz w:val="28"/>
          <w:szCs w:val="28"/>
        </w:rPr>
      </w:pPr>
      <w:r w:rsidRPr="004030DB">
        <w:rPr>
          <w:sz w:val="28"/>
          <w:szCs w:val="28"/>
        </w:rPr>
        <w:t>11.1.2.</w:t>
      </w:r>
      <w:r w:rsidR="002A6257" w:rsidRPr="004030DB">
        <w:rPr>
          <w:sz w:val="28"/>
          <w:szCs w:val="28"/>
        </w:rPr>
        <w:t> </w:t>
      </w:r>
      <w:r w:rsidRPr="004030DB">
        <w:rPr>
          <w:sz w:val="28"/>
          <w:szCs w:val="28"/>
        </w:rPr>
        <w:t>lietišķie pētījumi, kas ietver:</w:t>
      </w:r>
    </w:p>
    <w:p w14:paraId="58A69593" w14:textId="11D05E5B" w:rsidR="00AC67E4" w:rsidRPr="004030DB" w:rsidRDefault="00AC67E4" w:rsidP="00927DFA">
      <w:pPr>
        <w:ind w:firstLine="709"/>
        <w:jc w:val="both"/>
        <w:rPr>
          <w:sz w:val="28"/>
          <w:szCs w:val="28"/>
        </w:rPr>
      </w:pPr>
      <w:r w:rsidRPr="004030DB">
        <w:rPr>
          <w:sz w:val="28"/>
          <w:szCs w:val="28"/>
        </w:rPr>
        <w:t>11.1.2.1.</w:t>
      </w:r>
      <w:r w:rsidR="002A6257" w:rsidRPr="004030DB">
        <w:rPr>
          <w:sz w:val="28"/>
          <w:szCs w:val="28"/>
        </w:rPr>
        <w:t> </w:t>
      </w:r>
      <w:r w:rsidRPr="004030DB">
        <w:rPr>
          <w:sz w:val="28"/>
          <w:szCs w:val="28"/>
        </w:rPr>
        <w:t>rūpnieciskos pētījumus. Viena projekta ietvaros var apvienot rūpnieciskos pētījumus ar fundamentāliem pētījumiem;</w:t>
      </w:r>
    </w:p>
    <w:p w14:paraId="09C507DD" w14:textId="05CD492C" w:rsidR="00AC67E4" w:rsidRPr="004030DB" w:rsidRDefault="00AC67E4" w:rsidP="00927DFA">
      <w:pPr>
        <w:ind w:firstLine="709"/>
        <w:jc w:val="both"/>
        <w:rPr>
          <w:sz w:val="28"/>
          <w:szCs w:val="28"/>
        </w:rPr>
      </w:pPr>
      <w:r w:rsidRPr="004030DB">
        <w:rPr>
          <w:sz w:val="28"/>
          <w:szCs w:val="28"/>
        </w:rPr>
        <w:t>11.1.2.2.</w:t>
      </w:r>
      <w:r w:rsidR="002A6257" w:rsidRPr="004030DB">
        <w:rPr>
          <w:sz w:val="28"/>
          <w:szCs w:val="28"/>
        </w:rPr>
        <w:t> </w:t>
      </w:r>
      <w:r w:rsidRPr="004030DB">
        <w:rPr>
          <w:sz w:val="28"/>
          <w:szCs w:val="28"/>
        </w:rPr>
        <w:t>eksperimentālo izstrādi, ja tiek īstenoti rūpnieciskie pētījumi;</w:t>
      </w:r>
    </w:p>
    <w:p w14:paraId="66CB6C7E" w14:textId="6BF2FB3D" w:rsidR="00AC67E4" w:rsidRPr="004030DB" w:rsidRDefault="00AC67E4" w:rsidP="00927DFA">
      <w:pPr>
        <w:ind w:firstLine="709"/>
        <w:jc w:val="both"/>
        <w:rPr>
          <w:sz w:val="28"/>
          <w:szCs w:val="28"/>
        </w:rPr>
      </w:pPr>
      <w:r w:rsidRPr="004030DB">
        <w:rPr>
          <w:sz w:val="28"/>
          <w:szCs w:val="28"/>
        </w:rPr>
        <w:t>11.2.</w:t>
      </w:r>
      <w:r w:rsidR="002A6257" w:rsidRPr="004030DB">
        <w:rPr>
          <w:sz w:val="28"/>
          <w:szCs w:val="28"/>
        </w:rPr>
        <w:t> </w:t>
      </w:r>
      <w:r w:rsidRPr="004030DB">
        <w:rPr>
          <w:sz w:val="28"/>
          <w:szCs w:val="28"/>
        </w:rPr>
        <w:t>šo noteikumu 11.1.</w:t>
      </w:r>
      <w:r w:rsidR="002A6257" w:rsidRPr="004030DB">
        <w:rPr>
          <w:sz w:val="28"/>
          <w:szCs w:val="28"/>
        </w:rPr>
        <w:t> </w:t>
      </w:r>
      <w:r w:rsidRPr="004030DB">
        <w:rPr>
          <w:sz w:val="28"/>
          <w:szCs w:val="28"/>
        </w:rPr>
        <w:t xml:space="preserve">apakšpunktā minētie pētījumi ar </w:t>
      </w:r>
      <w:r w:rsidR="002A6257" w:rsidRPr="004030DB">
        <w:rPr>
          <w:sz w:val="28"/>
          <w:szCs w:val="28"/>
        </w:rPr>
        <w:t xml:space="preserve">ilgtspējīgas rīcībpolitikas </w:t>
      </w:r>
      <w:r w:rsidRPr="004030DB">
        <w:rPr>
          <w:sz w:val="28"/>
          <w:szCs w:val="28"/>
        </w:rPr>
        <w:t>risinājumiem;</w:t>
      </w:r>
    </w:p>
    <w:p w14:paraId="250E1B5B" w14:textId="1BC23F7A" w:rsidR="00AC67E4" w:rsidRPr="004030DB" w:rsidRDefault="00AC67E4" w:rsidP="00927DFA">
      <w:pPr>
        <w:ind w:firstLine="709"/>
        <w:jc w:val="both"/>
        <w:rPr>
          <w:sz w:val="28"/>
          <w:szCs w:val="28"/>
        </w:rPr>
      </w:pPr>
      <w:r w:rsidRPr="004030DB">
        <w:rPr>
          <w:sz w:val="28"/>
          <w:szCs w:val="28"/>
        </w:rPr>
        <w:t>11.3.</w:t>
      </w:r>
      <w:r w:rsidR="002A6257" w:rsidRPr="004030DB">
        <w:rPr>
          <w:sz w:val="28"/>
          <w:szCs w:val="28"/>
        </w:rPr>
        <w:t> </w:t>
      </w:r>
      <w:r w:rsidRPr="004030DB">
        <w:rPr>
          <w:sz w:val="28"/>
          <w:szCs w:val="28"/>
        </w:rPr>
        <w:t>no šo noteikumu 11.1.</w:t>
      </w:r>
      <w:r w:rsidR="002A6257" w:rsidRPr="004030DB">
        <w:rPr>
          <w:sz w:val="28"/>
          <w:szCs w:val="28"/>
        </w:rPr>
        <w:t> </w:t>
      </w:r>
      <w:r w:rsidRPr="004030DB">
        <w:rPr>
          <w:sz w:val="28"/>
          <w:szCs w:val="28"/>
        </w:rPr>
        <w:t>apakšpunktā veiktās darbības izrietošo tehnoloģiju tiesību (nemateriālo aktīvu) iegūšana, apstiprināšana un aizstāvēšana;</w:t>
      </w:r>
    </w:p>
    <w:p w14:paraId="293C3605" w14:textId="4A1C947F" w:rsidR="00AC67E4" w:rsidRPr="004030DB" w:rsidRDefault="00AC67E4" w:rsidP="00927DFA">
      <w:pPr>
        <w:ind w:firstLine="709"/>
        <w:jc w:val="both"/>
        <w:rPr>
          <w:sz w:val="28"/>
          <w:szCs w:val="28"/>
        </w:rPr>
      </w:pPr>
      <w:r w:rsidRPr="004030DB">
        <w:rPr>
          <w:sz w:val="28"/>
          <w:szCs w:val="28"/>
        </w:rPr>
        <w:t>11.4.</w:t>
      </w:r>
      <w:r w:rsidR="002A6257" w:rsidRPr="004030DB">
        <w:rPr>
          <w:sz w:val="28"/>
          <w:szCs w:val="28"/>
        </w:rPr>
        <w:t> </w:t>
      </w:r>
      <w:r w:rsidRPr="004030DB">
        <w:rPr>
          <w:sz w:val="28"/>
          <w:szCs w:val="28"/>
        </w:rPr>
        <w:t>projekta ietvaros radīto rezultātu izplatīšana mācību, publikāciju vai zināšanu un tehnoloģiju pārneses veidā;</w:t>
      </w:r>
    </w:p>
    <w:p w14:paraId="05F12DFE" w14:textId="2751499B" w:rsidR="00AC67E4" w:rsidRPr="004030DB" w:rsidRDefault="00AC67E4" w:rsidP="00927DFA">
      <w:pPr>
        <w:ind w:firstLine="709"/>
        <w:jc w:val="both"/>
        <w:rPr>
          <w:sz w:val="28"/>
          <w:szCs w:val="28"/>
        </w:rPr>
      </w:pPr>
      <w:r w:rsidRPr="004030DB">
        <w:rPr>
          <w:sz w:val="28"/>
          <w:szCs w:val="28"/>
        </w:rPr>
        <w:t>11.5.</w:t>
      </w:r>
      <w:r w:rsidR="002A6257" w:rsidRPr="004030DB">
        <w:rPr>
          <w:sz w:val="28"/>
          <w:szCs w:val="28"/>
        </w:rPr>
        <w:t> </w:t>
      </w:r>
      <w:r w:rsidRPr="004030DB">
        <w:rPr>
          <w:sz w:val="28"/>
          <w:szCs w:val="28"/>
        </w:rPr>
        <w:t>pasākumi sabiedrības iesaistīšanai un informēšanai par projekta mērķiem, norisi un rezultātiem.</w:t>
      </w:r>
    </w:p>
    <w:p w14:paraId="107E2A64" w14:textId="77777777" w:rsidR="00AC67E4" w:rsidRPr="004030DB" w:rsidRDefault="00AC67E4" w:rsidP="00927DFA">
      <w:pPr>
        <w:tabs>
          <w:tab w:val="left" w:pos="993"/>
          <w:tab w:val="left" w:pos="1276"/>
        </w:tabs>
        <w:ind w:firstLine="720"/>
        <w:jc w:val="both"/>
        <w:rPr>
          <w:sz w:val="28"/>
          <w:szCs w:val="28"/>
        </w:rPr>
      </w:pPr>
    </w:p>
    <w:p w14:paraId="532CEBE2" w14:textId="20EEDE42" w:rsidR="00AC67E4" w:rsidRPr="004030DB" w:rsidRDefault="00AC67E4" w:rsidP="00927DFA">
      <w:pPr>
        <w:tabs>
          <w:tab w:val="left" w:pos="993"/>
          <w:tab w:val="left" w:pos="1276"/>
        </w:tabs>
        <w:ind w:firstLine="720"/>
        <w:jc w:val="both"/>
        <w:rPr>
          <w:sz w:val="28"/>
          <w:szCs w:val="28"/>
        </w:rPr>
      </w:pPr>
      <w:r w:rsidRPr="004030DB">
        <w:rPr>
          <w:sz w:val="28"/>
          <w:szCs w:val="28"/>
        </w:rPr>
        <w:t>12.</w:t>
      </w:r>
      <w:r w:rsidR="002A6257" w:rsidRPr="004030DB">
        <w:rPr>
          <w:sz w:val="28"/>
          <w:szCs w:val="28"/>
        </w:rPr>
        <w:t> </w:t>
      </w:r>
      <w:r w:rsidRPr="004030DB">
        <w:rPr>
          <w:sz w:val="28"/>
          <w:szCs w:val="28"/>
        </w:rPr>
        <w:t>Projekta īstenošanas laikā sagaidāms viens vai vairāki šādi projekta rezultāti:</w:t>
      </w:r>
    </w:p>
    <w:p w14:paraId="7D0D7733" w14:textId="190DF44B" w:rsidR="00C34315" w:rsidRPr="004030DB" w:rsidRDefault="00AC67E4" w:rsidP="00927DFA">
      <w:pPr>
        <w:tabs>
          <w:tab w:val="left" w:pos="993"/>
          <w:tab w:val="left" w:pos="1276"/>
        </w:tabs>
        <w:ind w:firstLine="720"/>
        <w:jc w:val="both"/>
        <w:rPr>
          <w:sz w:val="28"/>
          <w:szCs w:val="28"/>
        </w:rPr>
      </w:pPr>
      <w:r w:rsidRPr="004030DB">
        <w:rPr>
          <w:sz w:val="28"/>
          <w:szCs w:val="28"/>
        </w:rPr>
        <w:t>12.1.</w:t>
      </w:r>
      <w:r w:rsidR="002A6257" w:rsidRPr="004030DB">
        <w:rPr>
          <w:sz w:val="28"/>
          <w:szCs w:val="28"/>
        </w:rPr>
        <w:t> </w:t>
      </w:r>
      <w:r w:rsidRPr="004030DB">
        <w:rPr>
          <w:sz w:val="28"/>
          <w:szCs w:val="28"/>
        </w:rPr>
        <w:t>pētniecības rezultātu publiskas pieejamības nodrošināšana, ta</w:t>
      </w:r>
      <w:r w:rsidR="002A6257" w:rsidRPr="004030DB">
        <w:rPr>
          <w:sz w:val="28"/>
          <w:szCs w:val="28"/>
        </w:rPr>
        <w:t>i</w:t>
      </w:r>
      <w:r w:rsidRPr="004030DB">
        <w:rPr>
          <w:sz w:val="28"/>
          <w:szCs w:val="28"/>
        </w:rPr>
        <w:t xml:space="preserve"> skaitā</w:t>
      </w:r>
      <w:r w:rsidR="00C34315" w:rsidRPr="004030DB">
        <w:rPr>
          <w:sz w:val="28"/>
          <w:szCs w:val="28"/>
        </w:rPr>
        <w:t>:</w:t>
      </w:r>
    </w:p>
    <w:p w14:paraId="5AACC647" w14:textId="4971A3F9" w:rsidR="00C34315" w:rsidRPr="004030DB" w:rsidRDefault="00AC67E4" w:rsidP="00927DFA">
      <w:pPr>
        <w:pStyle w:val="CommentText"/>
        <w:jc w:val="both"/>
        <w:rPr>
          <w:sz w:val="28"/>
          <w:szCs w:val="28"/>
        </w:rPr>
      </w:pPr>
      <w:r w:rsidRPr="004030DB">
        <w:rPr>
          <w:sz w:val="28"/>
          <w:szCs w:val="28"/>
        </w:rPr>
        <w:t xml:space="preserve"> </w:t>
      </w:r>
      <w:r w:rsidR="00C34315" w:rsidRPr="004030DB">
        <w:rPr>
          <w:sz w:val="28"/>
          <w:szCs w:val="28"/>
        </w:rPr>
        <w:tab/>
        <w:t>12.1.1.</w:t>
      </w:r>
      <w:r w:rsidR="002A6257" w:rsidRPr="004030DB">
        <w:rPr>
          <w:sz w:val="28"/>
          <w:szCs w:val="28"/>
        </w:rPr>
        <w:t> </w:t>
      </w:r>
      <w:r w:rsidR="00C34315" w:rsidRPr="004030DB">
        <w:rPr>
          <w:sz w:val="28"/>
          <w:szCs w:val="28"/>
        </w:rPr>
        <w:t>oriģināli zinātniskie raksti, kas publicēti žurnālos vai konferenču rakstu krājumos, kuru citēšanas indekss sasniedz vismaz 50 procentus no nozares vidējā citēšanas indeksa;</w:t>
      </w:r>
    </w:p>
    <w:p w14:paraId="4E8E3082" w14:textId="24F99A7C" w:rsidR="00C34315" w:rsidRPr="004030DB" w:rsidRDefault="002A6257" w:rsidP="002A6257">
      <w:pPr>
        <w:pStyle w:val="CommentText"/>
        <w:ind w:firstLine="709"/>
        <w:jc w:val="both"/>
        <w:rPr>
          <w:sz w:val="28"/>
          <w:szCs w:val="28"/>
        </w:rPr>
      </w:pPr>
      <w:r w:rsidRPr="004030DB">
        <w:rPr>
          <w:sz w:val="28"/>
          <w:szCs w:val="28"/>
        </w:rPr>
        <w:t>12.1.2. </w:t>
      </w:r>
      <w:r w:rsidR="00C34315" w:rsidRPr="004030DB">
        <w:rPr>
          <w:sz w:val="28"/>
          <w:szCs w:val="28"/>
        </w:rPr>
        <w:t xml:space="preserve">oriģināli zinātniskie raksti, kas publicēti </w:t>
      </w:r>
      <w:r w:rsidR="00C34315" w:rsidRPr="004030DB">
        <w:rPr>
          <w:i/>
          <w:sz w:val="28"/>
          <w:szCs w:val="28"/>
        </w:rPr>
        <w:t>Web of Science</w:t>
      </w:r>
      <w:r w:rsidR="00C34315" w:rsidRPr="004030DB">
        <w:rPr>
          <w:sz w:val="28"/>
          <w:szCs w:val="28"/>
        </w:rPr>
        <w:t xml:space="preserve"> vai </w:t>
      </w:r>
      <w:r w:rsidR="00C34315" w:rsidRPr="004030DB">
        <w:rPr>
          <w:i/>
          <w:sz w:val="28"/>
          <w:szCs w:val="28"/>
        </w:rPr>
        <w:t>SCOPUS</w:t>
      </w:r>
      <w:r w:rsidR="00C34315" w:rsidRPr="004030DB">
        <w:rPr>
          <w:sz w:val="28"/>
          <w:szCs w:val="28"/>
        </w:rPr>
        <w:t xml:space="preserve"> (A vai B) datubāzēs iekļaut</w:t>
      </w:r>
      <w:r w:rsidRPr="004030DB">
        <w:rPr>
          <w:sz w:val="28"/>
          <w:szCs w:val="28"/>
        </w:rPr>
        <w:t>aj</w:t>
      </w:r>
      <w:r w:rsidR="00C34315" w:rsidRPr="004030DB">
        <w:rPr>
          <w:sz w:val="28"/>
          <w:szCs w:val="28"/>
        </w:rPr>
        <w:t>os žurnālos vai konferenču rakstu krājumos</w:t>
      </w:r>
      <w:r w:rsidRPr="004030DB">
        <w:rPr>
          <w:sz w:val="28"/>
          <w:szCs w:val="28"/>
        </w:rPr>
        <w:t>;</w:t>
      </w:r>
    </w:p>
    <w:p w14:paraId="399AD041" w14:textId="77777777" w:rsidR="00AC67E4" w:rsidRPr="004030DB" w:rsidRDefault="00AC67E4" w:rsidP="00927DFA">
      <w:pPr>
        <w:tabs>
          <w:tab w:val="left" w:pos="993"/>
          <w:tab w:val="left" w:pos="1276"/>
        </w:tabs>
        <w:ind w:firstLine="720"/>
        <w:jc w:val="both"/>
        <w:rPr>
          <w:sz w:val="28"/>
          <w:szCs w:val="28"/>
        </w:rPr>
      </w:pPr>
      <w:r w:rsidRPr="004030DB">
        <w:rPr>
          <w:sz w:val="28"/>
          <w:szCs w:val="28"/>
        </w:rPr>
        <w:t>12.2. tehnoloģiju tiesības;</w:t>
      </w:r>
    </w:p>
    <w:p w14:paraId="033424C2" w14:textId="77777777" w:rsidR="00AC67E4" w:rsidRPr="004030DB" w:rsidRDefault="00AC67E4" w:rsidP="00927DFA">
      <w:pPr>
        <w:tabs>
          <w:tab w:val="left" w:pos="993"/>
          <w:tab w:val="left" w:pos="1276"/>
        </w:tabs>
        <w:ind w:firstLine="720"/>
        <w:jc w:val="both"/>
        <w:rPr>
          <w:sz w:val="28"/>
          <w:szCs w:val="28"/>
        </w:rPr>
      </w:pPr>
      <w:r w:rsidRPr="004030DB">
        <w:rPr>
          <w:sz w:val="28"/>
          <w:szCs w:val="28"/>
        </w:rPr>
        <w:t>12.3. intelektuālā īpašuma licences līgumi;</w:t>
      </w:r>
    </w:p>
    <w:p w14:paraId="0272E379" w14:textId="77777777" w:rsidR="00AC67E4" w:rsidRPr="004030DB" w:rsidRDefault="00AC67E4" w:rsidP="00927DFA">
      <w:pPr>
        <w:tabs>
          <w:tab w:val="left" w:pos="993"/>
          <w:tab w:val="left" w:pos="1276"/>
        </w:tabs>
        <w:ind w:firstLine="720"/>
        <w:jc w:val="both"/>
        <w:rPr>
          <w:sz w:val="28"/>
          <w:szCs w:val="28"/>
        </w:rPr>
      </w:pPr>
      <w:r w:rsidRPr="004030DB">
        <w:rPr>
          <w:sz w:val="28"/>
          <w:szCs w:val="28"/>
        </w:rPr>
        <w:t>12.4. jauna produkta vai jaunas tehnoloģijas prototips;</w:t>
      </w:r>
    </w:p>
    <w:p w14:paraId="0C8D46E5" w14:textId="10080492" w:rsidR="00AC67E4" w:rsidRPr="004030DB" w:rsidRDefault="00AC67E4" w:rsidP="00927DFA">
      <w:pPr>
        <w:tabs>
          <w:tab w:val="left" w:pos="993"/>
          <w:tab w:val="left" w:pos="1276"/>
        </w:tabs>
        <w:ind w:firstLine="720"/>
        <w:jc w:val="both"/>
        <w:rPr>
          <w:sz w:val="28"/>
          <w:szCs w:val="28"/>
        </w:rPr>
      </w:pPr>
      <w:r w:rsidRPr="004030DB">
        <w:rPr>
          <w:sz w:val="28"/>
          <w:szCs w:val="28"/>
        </w:rPr>
        <w:t>12.5.</w:t>
      </w:r>
      <w:r w:rsidR="002A6257" w:rsidRPr="004030DB">
        <w:rPr>
          <w:sz w:val="28"/>
          <w:szCs w:val="28"/>
        </w:rPr>
        <w:t> </w:t>
      </w:r>
      <w:r w:rsidRPr="004030DB">
        <w:rPr>
          <w:sz w:val="28"/>
          <w:szCs w:val="28"/>
        </w:rPr>
        <w:t>jaunas ārstniecības un diagnostikas metodes (tai skaitā nekomercia</w:t>
      </w:r>
      <w:r w:rsidR="002A6257" w:rsidRPr="004030DB">
        <w:rPr>
          <w:sz w:val="28"/>
          <w:szCs w:val="28"/>
        </w:rPr>
        <w:softHyphen/>
      </w:r>
      <w:r w:rsidRPr="004030DB">
        <w:rPr>
          <w:sz w:val="28"/>
          <w:szCs w:val="28"/>
        </w:rPr>
        <w:t>lizējama metode), kas papildina šo noteikumu 12.1., 12.2., 12.3. vai 12.4.</w:t>
      </w:r>
      <w:r w:rsidR="002A6257" w:rsidRPr="004030DB">
        <w:rPr>
          <w:sz w:val="28"/>
          <w:szCs w:val="28"/>
        </w:rPr>
        <w:t> </w:t>
      </w:r>
      <w:r w:rsidRPr="004030DB">
        <w:rPr>
          <w:sz w:val="28"/>
          <w:szCs w:val="28"/>
        </w:rPr>
        <w:t>apakš</w:t>
      </w:r>
      <w:r w:rsidR="002A6257" w:rsidRPr="004030DB">
        <w:rPr>
          <w:sz w:val="28"/>
          <w:szCs w:val="28"/>
        </w:rPr>
        <w:softHyphen/>
      </w:r>
      <w:r w:rsidRPr="004030DB">
        <w:rPr>
          <w:sz w:val="28"/>
          <w:szCs w:val="28"/>
        </w:rPr>
        <w:t>punktā minētos rezultātus;</w:t>
      </w:r>
    </w:p>
    <w:p w14:paraId="22E57091" w14:textId="3C980FBA" w:rsidR="00AC67E4" w:rsidRPr="004030DB" w:rsidRDefault="00AC67E4" w:rsidP="00927DFA">
      <w:pPr>
        <w:autoSpaceDE w:val="0"/>
        <w:autoSpaceDN w:val="0"/>
        <w:adjustRightInd w:val="0"/>
        <w:ind w:firstLine="720"/>
        <w:jc w:val="both"/>
        <w:rPr>
          <w:sz w:val="28"/>
          <w:szCs w:val="28"/>
        </w:rPr>
      </w:pPr>
      <w:r w:rsidRPr="004030DB">
        <w:rPr>
          <w:sz w:val="28"/>
          <w:szCs w:val="28"/>
        </w:rPr>
        <w:t>12.6.</w:t>
      </w:r>
      <w:r w:rsidR="002A6257" w:rsidRPr="004030DB">
        <w:rPr>
          <w:sz w:val="28"/>
          <w:szCs w:val="28"/>
        </w:rPr>
        <w:t> </w:t>
      </w:r>
      <w:r w:rsidRPr="004030DB">
        <w:rPr>
          <w:sz w:val="28"/>
          <w:szCs w:val="28"/>
        </w:rPr>
        <w:t>ziņojumi par rīcībpolitikas ieteikumiem un rīcībpolitiku ietekmi;</w:t>
      </w:r>
    </w:p>
    <w:p w14:paraId="571C316D" w14:textId="3D5F73E5" w:rsidR="00AC67E4" w:rsidRPr="004030DB" w:rsidRDefault="00AC67E4" w:rsidP="00927DFA">
      <w:pPr>
        <w:tabs>
          <w:tab w:val="left" w:pos="993"/>
          <w:tab w:val="left" w:pos="1276"/>
        </w:tabs>
        <w:ind w:firstLine="720"/>
        <w:jc w:val="both"/>
        <w:rPr>
          <w:rFonts w:ascii="ACaslonPro-Regular" w:eastAsia="Calibri" w:hAnsi="ACaslonPro-Regular" w:cs="ACaslonPro-Regular"/>
          <w:sz w:val="28"/>
          <w:szCs w:val="28"/>
        </w:rPr>
      </w:pPr>
      <w:r w:rsidRPr="004030DB">
        <w:rPr>
          <w:sz w:val="28"/>
          <w:szCs w:val="28"/>
        </w:rPr>
        <w:t>12.7.</w:t>
      </w:r>
      <w:r w:rsidR="002A6257" w:rsidRPr="004030DB">
        <w:rPr>
          <w:sz w:val="28"/>
          <w:szCs w:val="28"/>
        </w:rPr>
        <w:t> </w:t>
      </w:r>
      <w:r w:rsidRPr="004030DB">
        <w:rPr>
          <w:sz w:val="28"/>
          <w:szCs w:val="28"/>
        </w:rPr>
        <w:t>sekmīgi nokārtots maģistra valsts (gala) pārbaudījums un noteiktā kārtībā aizstāvēts promocijas darbs, ievērojot programmas mērķi un uzdevumus;</w:t>
      </w:r>
    </w:p>
    <w:p w14:paraId="6FA1068D" w14:textId="7144C4EB" w:rsidR="00AC67E4" w:rsidRPr="004030DB" w:rsidRDefault="00AC67E4" w:rsidP="00927DFA">
      <w:pPr>
        <w:tabs>
          <w:tab w:val="left" w:pos="993"/>
          <w:tab w:val="left" w:pos="1276"/>
        </w:tabs>
        <w:ind w:firstLine="720"/>
        <w:jc w:val="both"/>
        <w:rPr>
          <w:sz w:val="28"/>
          <w:szCs w:val="28"/>
        </w:rPr>
      </w:pPr>
      <w:r w:rsidRPr="004030DB">
        <w:rPr>
          <w:sz w:val="28"/>
          <w:szCs w:val="28"/>
        </w:rPr>
        <w:t>12.8.</w:t>
      </w:r>
      <w:r w:rsidR="002A6257" w:rsidRPr="004030DB">
        <w:rPr>
          <w:sz w:val="28"/>
          <w:szCs w:val="28"/>
        </w:rPr>
        <w:t> </w:t>
      </w:r>
      <w:r w:rsidRPr="004030DB">
        <w:rPr>
          <w:sz w:val="28"/>
          <w:szCs w:val="28"/>
        </w:rPr>
        <w:t>citi pētniecības specifikai atbilstoši projekta rezultāti (tai skaitā dati), kas papildina šo noteikumu 12.1., 12.2., 12.3., 12.4. vai 12.6.</w:t>
      </w:r>
      <w:r w:rsidR="002A6257" w:rsidRPr="004030DB">
        <w:rPr>
          <w:sz w:val="28"/>
          <w:szCs w:val="28"/>
        </w:rPr>
        <w:t> </w:t>
      </w:r>
      <w:r w:rsidRPr="004030DB">
        <w:rPr>
          <w:sz w:val="28"/>
          <w:szCs w:val="28"/>
        </w:rPr>
        <w:t>apakšpunktā minētos rezultātus.</w:t>
      </w:r>
    </w:p>
    <w:p w14:paraId="0F8534E7" w14:textId="77777777" w:rsidR="00AC67E4" w:rsidRPr="004030DB" w:rsidRDefault="00AC67E4" w:rsidP="00927DFA">
      <w:pPr>
        <w:tabs>
          <w:tab w:val="left" w:pos="993"/>
          <w:tab w:val="left" w:pos="1276"/>
        </w:tabs>
        <w:ind w:firstLine="720"/>
        <w:jc w:val="both"/>
        <w:rPr>
          <w:sz w:val="28"/>
          <w:szCs w:val="28"/>
        </w:rPr>
      </w:pPr>
    </w:p>
    <w:p w14:paraId="044B4821" w14:textId="75B14BBA" w:rsidR="00AC67E4" w:rsidRPr="004030DB" w:rsidRDefault="00AC67E4" w:rsidP="00927DFA">
      <w:pPr>
        <w:tabs>
          <w:tab w:val="left" w:pos="993"/>
          <w:tab w:val="left" w:pos="1276"/>
        </w:tabs>
        <w:ind w:firstLine="720"/>
        <w:jc w:val="both"/>
        <w:rPr>
          <w:sz w:val="28"/>
          <w:szCs w:val="28"/>
        </w:rPr>
      </w:pPr>
      <w:r w:rsidRPr="004030DB">
        <w:rPr>
          <w:sz w:val="28"/>
          <w:szCs w:val="28"/>
        </w:rPr>
        <w:t>13.</w:t>
      </w:r>
      <w:r w:rsidR="002A6257" w:rsidRPr="004030DB">
        <w:rPr>
          <w:sz w:val="28"/>
          <w:szCs w:val="28"/>
        </w:rPr>
        <w:t> </w:t>
      </w:r>
      <w:r w:rsidRPr="004030DB">
        <w:rPr>
          <w:sz w:val="28"/>
          <w:szCs w:val="28"/>
        </w:rPr>
        <w:t xml:space="preserve">Ja šo noteikumu </w:t>
      </w:r>
      <w:hyperlink r:id="rId17" w:anchor="p6" w:tgtFrame="_blank" w:history="1">
        <w:r w:rsidRPr="004030DB">
          <w:rPr>
            <w:sz w:val="28"/>
            <w:szCs w:val="28"/>
          </w:rPr>
          <w:t>1</w:t>
        </w:r>
        <w:r w:rsidR="008022D1" w:rsidRPr="004030DB">
          <w:rPr>
            <w:sz w:val="28"/>
            <w:szCs w:val="28"/>
          </w:rPr>
          <w:t>1</w:t>
        </w:r>
        <w:r w:rsidRPr="004030DB">
          <w:rPr>
            <w:sz w:val="28"/>
            <w:szCs w:val="28"/>
          </w:rPr>
          <w:t>.</w:t>
        </w:r>
        <w:r w:rsidR="002A6257" w:rsidRPr="004030DB">
          <w:rPr>
            <w:sz w:val="28"/>
            <w:szCs w:val="28"/>
          </w:rPr>
          <w:t> </w:t>
        </w:r>
        <w:r w:rsidRPr="004030DB">
          <w:rPr>
            <w:sz w:val="28"/>
            <w:szCs w:val="28"/>
          </w:rPr>
          <w:t>punktā</w:t>
        </w:r>
      </w:hyperlink>
      <w:r w:rsidRPr="004030DB">
        <w:rPr>
          <w:sz w:val="28"/>
          <w:szCs w:val="28"/>
        </w:rPr>
        <w:t xml:space="preserve"> minēto </w:t>
      </w:r>
      <w:r w:rsidR="008022D1" w:rsidRPr="004030DB">
        <w:rPr>
          <w:sz w:val="28"/>
          <w:szCs w:val="28"/>
        </w:rPr>
        <w:t xml:space="preserve">projektā atbalstāmo </w:t>
      </w:r>
      <w:r w:rsidRPr="004030DB">
        <w:rPr>
          <w:sz w:val="28"/>
          <w:szCs w:val="28"/>
        </w:rPr>
        <w:t xml:space="preserve">darbību rezultātā ir gūta peļņa, to pilnā apmērā iegulda zinātniskās institūcijas </w:t>
      </w:r>
      <w:r w:rsidR="002E741D" w:rsidRPr="004030DB">
        <w:rPr>
          <w:sz w:val="28"/>
          <w:szCs w:val="28"/>
        </w:rPr>
        <w:lastRenderedPageBreak/>
        <w:t>nesaimniecisk</w:t>
      </w:r>
      <w:r w:rsidR="002A6257" w:rsidRPr="004030DB">
        <w:rPr>
          <w:sz w:val="28"/>
          <w:szCs w:val="28"/>
        </w:rPr>
        <w:t>aj</w:t>
      </w:r>
      <w:r w:rsidR="002E741D" w:rsidRPr="004030DB">
        <w:rPr>
          <w:sz w:val="28"/>
          <w:szCs w:val="28"/>
        </w:rPr>
        <w:t xml:space="preserve">ā </w:t>
      </w:r>
      <w:r w:rsidRPr="004030DB">
        <w:rPr>
          <w:sz w:val="28"/>
          <w:szCs w:val="28"/>
        </w:rPr>
        <w:t>pamatdarbībā</w:t>
      </w:r>
      <w:r w:rsidR="002E741D" w:rsidRPr="004030DB">
        <w:rPr>
          <w:sz w:val="28"/>
          <w:szCs w:val="28"/>
        </w:rPr>
        <w:t>, ievērojot šo noteikumu 2.2.3.3</w:t>
      </w:r>
      <w:r w:rsidR="003E044B" w:rsidRPr="004030DB">
        <w:rPr>
          <w:sz w:val="28"/>
          <w:szCs w:val="28"/>
        </w:rPr>
        <w:t>.</w:t>
      </w:r>
      <w:r w:rsidR="002A6257" w:rsidRPr="004030DB">
        <w:rPr>
          <w:sz w:val="28"/>
          <w:szCs w:val="28"/>
        </w:rPr>
        <w:t> </w:t>
      </w:r>
      <w:r w:rsidR="003E044B" w:rsidRPr="004030DB">
        <w:rPr>
          <w:sz w:val="28"/>
          <w:szCs w:val="28"/>
        </w:rPr>
        <w:t>a</w:t>
      </w:r>
      <w:r w:rsidR="002E741D" w:rsidRPr="004030DB">
        <w:rPr>
          <w:sz w:val="28"/>
          <w:szCs w:val="28"/>
        </w:rPr>
        <w:t>pakšpunkt</w:t>
      </w:r>
      <w:r w:rsidR="002A6257" w:rsidRPr="004030DB">
        <w:rPr>
          <w:sz w:val="28"/>
          <w:szCs w:val="28"/>
        </w:rPr>
        <w:t>u</w:t>
      </w:r>
      <w:r w:rsidRPr="004030DB">
        <w:rPr>
          <w:sz w:val="28"/>
          <w:szCs w:val="28"/>
        </w:rPr>
        <w:t>. Minētais nosacījums piemērojams gan projekta īstenošanas laikā, gan arī pēc projekta pabeigšanas</w:t>
      </w:r>
      <w:r w:rsidRPr="004030DB">
        <w:rPr>
          <w:rFonts w:eastAsia="Calibri"/>
          <w:sz w:val="28"/>
          <w:szCs w:val="28"/>
        </w:rPr>
        <w:t xml:space="preserve"> visā zinātniskās institūcijas pastāvēšanas laikā. </w:t>
      </w:r>
    </w:p>
    <w:p w14:paraId="571AD508" w14:textId="77777777" w:rsidR="00AC67E4" w:rsidRPr="004030DB" w:rsidRDefault="00AC67E4" w:rsidP="00927DFA">
      <w:pPr>
        <w:tabs>
          <w:tab w:val="left" w:pos="993"/>
          <w:tab w:val="left" w:pos="1276"/>
        </w:tabs>
        <w:ind w:firstLine="720"/>
        <w:jc w:val="both"/>
        <w:rPr>
          <w:sz w:val="28"/>
          <w:szCs w:val="28"/>
        </w:rPr>
      </w:pPr>
    </w:p>
    <w:p w14:paraId="3B6B72D7" w14:textId="77777777" w:rsidR="00AC67E4" w:rsidRPr="004030DB" w:rsidRDefault="00AC67E4" w:rsidP="00927DFA">
      <w:pPr>
        <w:tabs>
          <w:tab w:val="left" w:pos="993"/>
          <w:tab w:val="left" w:pos="1276"/>
        </w:tabs>
        <w:ind w:firstLine="720"/>
        <w:jc w:val="both"/>
        <w:rPr>
          <w:sz w:val="28"/>
          <w:szCs w:val="28"/>
        </w:rPr>
      </w:pPr>
      <w:r w:rsidRPr="004030DB">
        <w:rPr>
          <w:sz w:val="28"/>
          <w:szCs w:val="28"/>
        </w:rPr>
        <w:t>14. Projekta ietvaros plāno šādus izmaksu veidus:</w:t>
      </w:r>
    </w:p>
    <w:p w14:paraId="24218144" w14:textId="66A51D90" w:rsidR="00AC67E4" w:rsidRPr="004030DB" w:rsidRDefault="00AC67E4" w:rsidP="00927DFA">
      <w:pPr>
        <w:tabs>
          <w:tab w:val="left" w:pos="993"/>
          <w:tab w:val="left" w:pos="1276"/>
        </w:tabs>
        <w:ind w:firstLine="720"/>
        <w:jc w:val="both"/>
        <w:rPr>
          <w:sz w:val="28"/>
          <w:szCs w:val="28"/>
        </w:rPr>
      </w:pPr>
      <w:r w:rsidRPr="004030DB">
        <w:rPr>
          <w:sz w:val="28"/>
          <w:szCs w:val="28"/>
        </w:rPr>
        <w:t>14.1.</w:t>
      </w:r>
      <w:r w:rsidR="00A53A50" w:rsidRPr="004030DB">
        <w:rPr>
          <w:sz w:val="28"/>
          <w:szCs w:val="28"/>
        </w:rPr>
        <w:t> </w:t>
      </w:r>
      <w:r w:rsidRPr="004030DB">
        <w:rPr>
          <w:sz w:val="28"/>
          <w:szCs w:val="28"/>
        </w:rPr>
        <w:t>tiešās attiecināmās izmaksas, kas ir tieši saistītas ar projekta īstenošanu un nepieciešamas rezultātu sasniegšanai:</w:t>
      </w:r>
    </w:p>
    <w:p w14:paraId="3468DB68" w14:textId="16A6A3B7" w:rsidR="00AC67E4" w:rsidRPr="004030DB" w:rsidRDefault="00AC67E4" w:rsidP="00927DFA">
      <w:pPr>
        <w:tabs>
          <w:tab w:val="left" w:pos="993"/>
          <w:tab w:val="left" w:pos="1276"/>
        </w:tabs>
        <w:ind w:firstLine="720"/>
        <w:jc w:val="both"/>
        <w:rPr>
          <w:sz w:val="28"/>
          <w:szCs w:val="28"/>
        </w:rPr>
      </w:pPr>
      <w:r w:rsidRPr="004030DB">
        <w:rPr>
          <w:sz w:val="28"/>
          <w:szCs w:val="28"/>
        </w:rPr>
        <w:t>14.1.1.</w:t>
      </w:r>
      <w:r w:rsidR="00A53A50" w:rsidRPr="004030DB">
        <w:rPr>
          <w:sz w:val="28"/>
          <w:szCs w:val="28"/>
        </w:rPr>
        <w:t> </w:t>
      </w:r>
      <w:r w:rsidRPr="004030DB">
        <w:rPr>
          <w:sz w:val="28"/>
          <w:szCs w:val="28"/>
        </w:rPr>
        <w:t xml:space="preserve">projekta īstenošanā iesaistītā personāla atlīdzība un ar to saistītās izmaksas, kas nepārsniedz projekta iesnieguma iesniedzēja atlīdzības likmes saskaņā ar iestādes </w:t>
      </w:r>
      <w:r w:rsidR="00DB6B13" w:rsidRPr="004030DB">
        <w:rPr>
          <w:sz w:val="28"/>
          <w:szCs w:val="28"/>
        </w:rPr>
        <w:t xml:space="preserve">noteikto darba samaksas </w:t>
      </w:r>
      <w:r w:rsidRPr="004030DB">
        <w:rPr>
          <w:sz w:val="28"/>
          <w:szCs w:val="28"/>
        </w:rPr>
        <w:t>politiku;</w:t>
      </w:r>
    </w:p>
    <w:p w14:paraId="35B5E61F" w14:textId="0814C411" w:rsidR="00AC67E4" w:rsidRPr="004030DB" w:rsidRDefault="00AC67E4" w:rsidP="00927DFA">
      <w:pPr>
        <w:tabs>
          <w:tab w:val="left" w:pos="993"/>
          <w:tab w:val="left" w:pos="1276"/>
        </w:tabs>
        <w:ind w:firstLine="720"/>
        <w:jc w:val="both"/>
        <w:rPr>
          <w:sz w:val="28"/>
          <w:szCs w:val="28"/>
        </w:rPr>
      </w:pPr>
      <w:r w:rsidRPr="004030DB">
        <w:rPr>
          <w:sz w:val="28"/>
          <w:szCs w:val="28"/>
        </w:rPr>
        <w:t>14.1.2.</w:t>
      </w:r>
      <w:r w:rsidR="00A53A50" w:rsidRPr="004030DB">
        <w:rPr>
          <w:sz w:val="28"/>
          <w:szCs w:val="28"/>
        </w:rPr>
        <w:t> </w:t>
      </w:r>
      <w:r w:rsidRPr="004030DB">
        <w:rPr>
          <w:sz w:val="28"/>
          <w:szCs w:val="28"/>
        </w:rPr>
        <w:t>darba devēja sociālās apdrošināšanas obligātās iemaksas par projekta īstenošanas personālu;</w:t>
      </w:r>
    </w:p>
    <w:p w14:paraId="1E49F5BA" w14:textId="477D0A34" w:rsidR="00AC67E4" w:rsidRPr="004030DB" w:rsidRDefault="00AC67E4" w:rsidP="00927DFA">
      <w:pPr>
        <w:tabs>
          <w:tab w:val="left" w:pos="993"/>
          <w:tab w:val="left" w:pos="1276"/>
        </w:tabs>
        <w:ind w:firstLine="720"/>
        <w:jc w:val="both"/>
        <w:rPr>
          <w:sz w:val="28"/>
          <w:szCs w:val="28"/>
        </w:rPr>
      </w:pPr>
      <w:r w:rsidRPr="004030DB">
        <w:rPr>
          <w:sz w:val="28"/>
          <w:szCs w:val="28"/>
        </w:rPr>
        <w:t>14.1.3.</w:t>
      </w:r>
      <w:r w:rsidR="00A53A50" w:rsidRPr="004030DB">
        <w:rPr>
          <w:sz w:val="28"/>
          <w:szCs w:val="28"/>
        </w:rPr>
        <w:t> </w:t>
      </w:r>
      <w:r w:rsidRPr="004030DB">
        <w:rPr>
          <w:sz w:val="28"/>
          <w:szCs w:val="28"/>
        </w:rPr>
        <w:t>vietējo un ārvalstu komandējumu un darba (dienesta) braucienu izdevumi šo noteikumu 14.1.1.</w:t>
      </w:r>
      <w:r w:rsidR="000036C9" w:rsidRPr="004030DB">
        <w:rPr>
          <w:sz w:val="28"/>
          <w:szCs w:val="28"/>
        </w:rPr>
        <w:t> </w:t>
      </w:r>
      <w:r w:rsidRPr="004030DB">
        <w:rPr>
          <w:sz w:val="28"/>
          <w:szCs w:val="28"/>
        </w:rPr>
        <w:t xml:space="preserve">apakšpunktā minētajam personālam atbilstoši </w:t>
      </w:r>
      <w:r w:rsidR="00D86819" w:rsidRPr="004030DB">
        <w:rPr>
          <w:sz w:val="28"/>
          <w:szCs w:val="28"/>
        </w:rPr>
        <w:t xml:space="preserve">normatīvajam regulējumam par </w:t>
      </w:r>
      <w:r w:rsidR="00D86819" w:rsidRPr="004030DB">
        <w:rPr>
          <w:bCs/>
          <w:sz w:val="28"/>
          <w:szCs w:val="28"/>
        </w:rPr>
        <w:t>kārtību, kādā atlīdzināmi ar komandējumiem saistītie izdevumi</w:t>
      </w:r>
      <w:r w:rsidRPr="004030DB">
        <w:rPr>
          <w:sz w:val="28"/>
          <w:szCs w:val="28"/>
        </w:rPr>
        <w:t>. Lidmašīnas biļešu cenas nedrīkst pārsniegt attiecīgā lidojuma ekonomiskās klases biļešu cenas;</w:t>
      </w:r>
    </w:p>
    <w:p w14:paraId="16649878" w14:textId="68F9E77D" w:rsidR="00AC67E4" w:rsidRPr="004030DB" w:rsidRDefault="00AC67E4" w:rsidP="00927DFA">
      <w:pPr>
        <w:tabs>
          <w:tab w:val="left" w:pos="993"/>
          <w:tab w:val="left" w:pos="1276"/>
        </w:tabs>
        <w:ind w:firstLine="720"/>
        <w:jc w:val="both"/>
        <w:rPr>
          <w:sz w:val="28"/>
          <w:szCs w:val="28"/>
        </w:rPr>
      </w:pPr>
      <w:r w:rsidRPr="004030DB">
        <w:rPr>
          <w:sz w:val="28"/>
          <w:szCs w:val="28"/>
        </w:rPr>
        <w:t>14.1.4.</w:t>
      </w:r>
      <w:r w:rsidR="000036C9" w:rsidRPr="004030DB">
        <w:rPr>
          <w:sz w:val="28"/>
          <w:szCs w:val="28"/>
        </w:rPr>
        <w:t> </w:t>
      </w:r>
      <w:r w:rsidRPr="004030DB">
        <w:rPr>
          <w:sz w:val="28"/>
          <w:szCs w:val="28"/>
        </w:rPr>
        <w:t xml:space="preserve">amortizācijas izmaksas (attiecināms uz projekta </w:t>
      </w:r>
      <w:r w:rsidR="007002B8" w:rsidRPr="004030DB">
        <w:rPr>
          <w:sz w:val="28"/>
          <w:szCs w:val="28"/>
        </w:rPr>
        <w:t xml:space="preserve">pieteikuma </w:t>
      </w:r>
      <w:r w:rsidRPr="004030DB">
        <w:rPr>
          <w:sz w:val="28"/>
          <w:szCs w:val="28"/>
        </w:rPr>
        <w:t>iesniedzēja un sadarbības partnera projekta ietvaros iegādātajiem un rīcībā esošajiem pamatlīdzekļiem, kurus izmanto pētniecībai, un no ārējiem avotiem iegādātu tehnisko zināšanu, patentu vai citu intelektuālā īpašuma tiesību licenču iegādes izmaksas (turpmāk – nemateriālie aktīvi)), ja darījums ir veikts konkurences apstākļos un nav bijis slepenu norunu. Ja pamatlīdzekļu vai nemateriālo aktīvu izmantošanas laiks projekta ietvaros neaptver visu to lietderīgās lietošanas laiku, par attiecināmām izmaksām uzskatāmas tikai tās nolietojuma izmaksas, kas atbilst projekta īstenošanas termiņam. Minētās izmaksas aprēķina proporcionāli pamatlīdzekļu vai nemateriālo aktīvu izmantošanas laikam un intensitātei saskaņā ar grāmatvedības uzskaites kārtību un labu grāmatvedības praksi;</w:t>
      </w:r>
    </w:p>
    <w:p w14:paraId="2C39FA67" w14:textId="51BFD155" w:rsidR="00AC67E4" w:rsidRPr="004030DB" w:rsidRDefault="00AC67E4" w:rsidP="00927DFA">
      <w:pPr>
        <w:tabs>
          <w:tab w:val="left" w:pos="993"/>
          <w:tab w:val="left" w:pos="1276"/>
        </w:tabs>
        <w:ind w:firstLine="720"/>
        <w:jc w:val="both"/>
        <w:rPr>
          <w:sz w:val="28"/>
          <w:szCs w:val="28"/>
        </w:rPr>
      </w:pPr>
      <w:r w:rsidRPr="004030DB">
        <w:rPr>
          <w:sz w:val="28"/>
          <w:szCs w:val="28"/>
        </w:rPr>
        <w:t>14.1.5.</w:t>
      </w:r>
      <w:r w:rsidR="000036C9" w:rsidRPr="004030DB">
        <w:rPr>
          <w:sz w:val="28"/>
          <w:szCs w:val="28"/>
        </w:rPr>
        <w:t> </w:t>
      </w:r>
      <w:r w:rsidRPr="004030DB">
        <w:rPr>
          <w:sz w:val="28"/>
          <w:szCs w:val="28"/>
        </w:rPr>
        <w:t>projekta īstenošanai nepieciešamā inventāra, instrumentu un materiālu (piemēram, fizikālie, bioloģiskie, ķīmiskie un citi materiāli, izmēģinājuma dzīvnieki, reaktīvi, ķimikālijas, laboratorijas trauki, medikamenti, aukstuma aģenti, siltumnesēji, nesējgāzes, eļļas, enerģētiskie materiāli un elektroenerģija, ciktāl to izmanto pētniecībai) iegādes izmaksas un piegādes izmaksas, kas uzskaitītas saskaņā ar grāmatvedības uzskaiti reglamentējošiem normatīvajiem aktiem;</w:t>
      </w:r>
    </w:p>
    <w:p w14:paraId="47480DD8" w14:textId="77777777" w:rsidR="00AC67E4" w:rsidRPr="004030DB" w:rsidRDefault="00AC67E4" w:rsidP="00927DFA">
      <w:pPr>
        <w:tabs>
          <w:tab w:val="left" w:pos="993"/>
          <w:tab w:val="left" w:pos="1276"/>
        </w:tabs>
        <w:ind w:firstLine="720"/>
        <w:jc w:val="both"/>
        <w:rPr>
          <w:sz w:val="28"/>
          <w:szCs w:val="28"/>
        </w:rPr>
      </w:pPr>
      <w:r w:rsidRPr="004030DB">
        <w:rPr>
          <w:sz w:val="28"/>
          <w:szCs w:val="28"/>
        </w:rPr>
        <w:t>14.1.6. citas projekta īstenošanai nepieciešamās izmaksas:</w:t>
      </w:r>
    </w:p>
    <w:p w14:paraId="3247FBCD" w14:textId="04DA9F0E" w:rsidR="00AC67E4" w:rsidRPr="004030DB" w:rsidRDefault="00AC67E4" w:rsidP="00927DFA">
      <w:pPr>
        <w:tabs>
          <w:tab w:val="left" w:pos="993"/>
          <w:tab w:val="left" w:pos="1276"/>
        </w:tabs>
        <w:ind w:firstLine="720"/>
        <w:jc w:val="both"/>
        <w:rPr>
          <w:sz w:val="28"/>
          <w:szCs w:val="28"/>
        </w:rPr>
      </w:pPr>
      <w:r w:rsidRPr="004030DB">
        <w:rPr>
          <w:sz w:val="28"/>
          <w:szCs w:val="28"/>
        </w:rPr>
        <w:t>14.1.6.1.</w:t>
      </w:r>
      <w:r w:rsidR="000036C9" w:rsidRPr="004030DB">
        <w:rPr>
          <w:sz w:val="28"/>
          <w:szCs w:val="28"/>
        </w:rPr>
        <w:t> </w:t>
      </w:r>
      <w:r w:rsidRPr="004030DB">
        <w:rPr>
          <w:sz w:val="28"/>
          <w:szCs w:val="28"/>
        </w:rPr>
        <w:t>ārējo pakalpojumu izmaksas (tai skaitā darbs saskaņā ar uzņēmuma līgumiem), pētniecības pakalpojumu nodrošināšanas izmaksas (piemēram, inspicēšanas, testēšanas, sertifikācijas un citas izmaksas, lai nodrošinātu tādus pētījumu datus, kas salīdzināmi ar citās valstīs veiktajiem pētījumiem),</w:t>
      </w:r>
      <w:r w:rsidR="007E22DB" w:rsidRPr="004030DB">
        <w:rPr>
          <w:sz w:val="28"/>
          <w:szCs w:val="28"/>
        </w:rPr>
        <w:t xml:space="preserve"> tehnoloģiju tiesību aizsardzības izmaksas,</w:t>
      </w:r>
      <w:r w:rsidRPr="004030DB">
        <w:rPr>
          <w:sz w:val="28"/>
          <w:szCs w:val="28"/>
        </w:rPr>
        <w:t xml:space="preserve"> tulkošana;</w:t>
      </w:r>
    </w:p>
    <w:p w14:paraId="0E93A345" w14:textId="37906E09" w:rsidR="00AC67E4" w:rsidRPr="004030DB" w:rsidRDefault="00AC67E4" w:rsidP="00927DFA">
      <w:pPr>
        <w:tabs>
          <w:tab w:val="left" w:pos="993"/>
          <w:tab w:val="left" w:pos="1276"/>
        </w:tabs>
        <w:ind w:firstLine="720"/>
        <w:jc w:val="both"/>
        <w:rPr>
          <w:sz w:val="28"/>
          <w:szCs w:val="28"/>
        </w:rPr>
      </w:pPr>
      <w:r w:rsidRPr="004030DB">
        <w:rPr>
          <w:sz w:val="28"/>
          <w:szCs w:val="28"/>
        </w:rPr>
        <w:t>14.1.6.2.</w:t>
      </w:r>
      <w:r w:rsidR="000036C9" w:rsidRPr="004030DB">
        <w:rPr>
          <w:sz w:val="28"/>
          <w:szCs w:val="28"/>
        </w:rPr>
        <w:t> </w:t>
      </w:r>
      <w:r w:rsidRPr="004030DB">
        <w:rPr>
          <w:sz w:val="28"/>
          <w:szCs w:val="28"/>
        </w:rPr>
        <w:t>informācijas un publicitātes pasākumu izmaksas (tai skaitā zinātnisko pētījumu publicēšanas izmaksas);</w:t>
      </w:r>
    </w:p>
    <w:p w14:paraId="50EB3F98" w14:textId="455AC8EC"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4.1.6.3.</w:t>
      </w:r>
      <w:r w:rsidR="000036C9" w:rsidRPr="004030DB">
        <w:rPr>
          <w:sz w:val="28"/>
          <w:szCs w:val="28"/>
        </w:rPr>
        <w:t> </w:t>
      </w:r>
      <w:r w:rsidRPr="004030DB">
        <w:rPr>
          <w:sz w:val="28"/>
          <w:szCs w:val="28"/>
        </w:rPr>
        <w:t>finanšu pakalpojumu izmaksas, kas ietver bankas pakalpojumu izmaksas par projekta ietvaros veiktajiem maksājumiem un vienreizēj</w:t>
      </w:r>
      <w:r w:rsidR="00E32587">
        <w:rPr>
          <w:sz w:val="28"/>
          <w:szCs w:val="28"/>
        </w:rPr>
        <w:t>u</w:t>
      </w:r>
      <w:r w:rsidRPr="004030DB">
        <w:rPr>
          <w:sz w:val="28"/>
          <w:szCs w:val="28"/>
        </w:rPr>
        <w:t xml:space="preserve"> maks</w:t>
      </w:r>
      <w:r w:rsidR="00E32587">
        <w:rPr>
          <w:sz w:val="28"/>
          <w:szCs w:val="28"/>
        </w:rPr>
        <w:t>u</w:t>
      </w:r>
      <w:r w:rsidRPr="004030DB">
        <w:rPr>
          <w:sz w:val="28"/>
          <w:szCs w:val="28"/>
        </w:rPr>
        <w:t xml:space="preserve"> par kredīta garantijas piešķiršanu</w:t>
      </w:r>
      <w:r w:rsidR="00E32587">
        <w:rPr>
          <w:sz w:val="28"/>
          <w:szCs w:val="28"/>
        </w:rPr>
        <w:t>,</w:t>
      </w:r>
      <w:r w:rsidRPr="004030DB">
        <w:rPr>
          <w:sz w:val="28"/>
          <w:szCs w:val="28"/>
        </w:rPr>
        <w:t xml:space="preserve"> – ne vairāk kā divu procentu apmērā no garan</w:t>
      </w:r>
      <w:r w:rsidR="00A108EF" w:rsidRPr="004030DB">
        <w:rPr>
          <w:sz w:val="28"/>
          <w:szCs w:val="28"/>
        </w:rPr>
        <w:t>tējamās summas (ja attiecināms);</w:t>
      </w:r>
    </w:p>
    <w:p w14:paraId="6BF38687" w14:textId="10FB4AC4" w:rsidR="00AC67E4" w:rsidRPr="004030DB" w:rsidRDefault="00AC67E4" w:rsidP="00927DFA">
      <w:pPr>
        <w:ind w:firstLine="709"/>
        <w:jc w:val="both"/>
        <w:rPr>
          <w:sz w:val="28"/>
          <w:szCs w:val="28"/>
        </w:rPr>
      </w:pPr>
      <w:r w:rsidRPr="004030DB">
        <w:rPr>
          <w:sz w:val="28"/>
          <w:szCs w:val="28"/>
        </w:rPr>
        <w:t>14.2.</w:t>
      </w:r>
      <w:r w:rsidR="000036C9" w:rsidRPr="004030DB">
        <w:rPr>
          <w:sz w:val="28"/>
          <w:szCs w:val="28"/>
        </w:rPr>
        <w:t> </w:t>
      </w:r>
      <w:r w:rsidRPr="004030DB">
        <w:rPr>
          <w:sz w:val="28"/>
          <w:szCs w:val="28"/>
        </w:rPr>
        <w:t>netiešās attiecināmās izmaksas, kas nav tieši saistītas ar projekta rezultātu sasniegšanu, bet atbalsta un nodrošina atbilstošus apstākļus atbalstāmo darbību īstenošanai un rezultātu sasniegšanai. Netiešās attiecināmās izmaksas plāno kā vienu izmaksu pozīciju, piemērojot netiešo izmaksu vienoto likmi 25</w:t>
      </w:r>
      <w:r w:rsidR="000036C9" w:rsidRPr="004030DB">
        <w:rPr>
          <w:sz w:val="28"/>
          <w:szCs w:val="28"/>
        </w:rPr>
        <w:t> </w:t>
      </w:r>
      <w:r w:rsidRPr="004030DB">
        <w:rPr>
          <w:sz w:val="28"/>
          <w:szCs w:val="28"/>
        </w:rPr>
        <w:t>procentu apmērā no šo noteikumu 14.1.</w:t>
      </w:r>
      <w:r w:rsidR="000036C9" w:rsidRPr="004030DB">
        <w:rPr>
          <w:sz w:val="28"/>
          <w:szCs w:val="28"/>
        </w:rPr>
        <w:t> </w:t>
      </w:r>
      <w:r w:rsidRPr="004030DB">
        <w:rPr>
          <w:sz w:val="28"/>
          <w:szCs w:val="28"/>
        </w:rPr>
        <w:t>apakšpunktā minēto tiešo attiecināmo izmaksu kopsummas.</w:t>
      </w:r>
    </w:p>
    <w:p w14:paraId="787CE0DA" w14:textId="77777777" w:rsidR="00AC67E4" w:rsidRPr="004030DB" w:rsidRDefault="00AC67E4" w:rsidP="00927DFA">
      <w:pPr>
        <w:tabs>
          <w:tab w:val="left" w:pos="993"/>
          <w:tab w:val="left" w:pos="1276"/>
        </w:tabs>
        <w:ind w:firstLine="720"/>
        <w:jc w:val="both"/>
        <w:rPr>
          <w:sz w:val="28"/>
          <w:szCs w:val="28"/>
        </w:rPr>
      </w:pPr>
    </w:p>
    <w:p w14:paraId="69CAF61E" w14:textId="3D99562A" w:rsidR="00AC67E4" w:rsidRPr="004030DB" w:rsidRDefault="00AC67E4" w:rsidP="00927DFA">
      <w:pPr>
        <w:tabs>
          <w:tab w:val="left" w:pos="993"/>
          <w:tab w:val="left" w:pos="1276"/>
        </w:tabs>
        <w:ind w:firstLine="720"/>
        <w:jc w:val="both"/>
        <w:rPr>
          <w:sz w:val="28"/>
          <w:szCs w:val="28"/>
        </w:rPr>
      </w:pPr>
      <w:r w:rsidRPr="004030DB">
        <w:rPr>
          <w:sz w:val="28"/>
          <w:szCs w:val="28"/>
        </w:rPr>
        <w:t>15.</w:t>
      </w:r>
      <w:r w:rsidR="000036C9" w:rsidRPr="004030DB">
        <w:rPr>
          <w:sz w:val="28"/>
          <w:szCs w:val="28"/>
        </w:rPr>
        <w:t> </w:t>
      </w:r>
      <w:r w:rsidRPr="004030DB">
        <w:rPr>
          <w:sz w:val="28"/>
          <w:szCs w:val="28"/>
        </w:rPr>
        <w:t>Konkursa nolikumu izstrādā nozares ministrija</w:t>
      </w:r>
      <w:r w:rsidR="008C110C" w:rsidRPr="004030DB">
        <w:rPr>
          <w:sz w:val="28"/>
          <w:szCs w:val="28"/>
        </w:rPr>
        <w:t xml:space="preserve"> sadarbībā ar padomi un administrāciju</w:t>
      </w:r>
      <w:r w:rsidRPr="004030DB">
        <w:rPr>
          <w:sz w:val="28"/>
          <w:szCs w:val="28"/>
        </w:rPr>
        <w:t xml:space="preserve"> vai padome nozares ministrijas uzdevumā</w:t>
      </w:r>
      <w:r w:rsidR="008C110C" w:rsidRPr="004030DB">
        <w:rPr>
          <w:sz w:val="28"/>
          <w:szCs w:val="28"/>
        </w:rPr>
        <w:t xml:space="preserve"> </w:t>
      </w:r>
      <w:r w:rsidRPr="004030DB">
        <w:rPr>
          <w:sz w:val="28"/>
          <w:szCs w:val="28"/>
        </w:rPr>
        <w:t>sadarb</w:t>
      </w:r>
      <w:r w:rsidR="000036C9" w:rsidRPr="004030DB">
        <w:rPr>
          <w:sz w:val="28"/>
          <w:szCs w:val="28"/>
        </w:rPr>
        <w:t>ībā</w:t>
      </w:r>
      <w:r w:rsidRPr="004030DB">
        <w:rPr>
          <w:sz w:val="28"/>
          <w:szCs w:val="28"/>
        </w:rPr>
        <w:t xml:space="preserve"> ar administrāciju. Konkursa nolikumu pirms tā apstiprināšanas komisijā saskaņo ar Izglītības un zinātnes ministriju.</w:t>
      </w:r>
    </w:p>
    <w:p w14:paraId="2A50BE88" w14:textId="77777777" w:rsidR="00AC67E4" w:rsidRPr="004030DB" w:rsidRDefault="00AC67E4" w:rsidP="00927DFA">
      <w:pPr>
        <w:tabs>
          <w:tab w:val="left" w:pos="993"/>
          <w:tab w:val="left" w:pos="1276"/>
        </w:tabs>
        <w:ind w:firstLine="720"/>
        <w:jc w:val="both"/>
        <w:rPr>
          <w:sz w:val="28"/>
          <w:szCs w:val="28"/>
        </w:rPr>
      </w:pPr>
    </w:p>
    <w:p w14:paraId="76AA34E1" w14:textId="77777777" w:rsidR="00AC67E4" w:rsidRPr="004030DB" w:rsidRDefault="00AC67E4" w:rsidP="00927DFA">
      <w:pPr>
        <w:tabs>
          <w:tab w:val="left" w:pos="993"/>
          <w:tab w:val="left" w:pos="1276"/>
        </w:tabs>
        <w:ind w:firstLine="720"/>
        <w:jc w:val="both"/>
        <w:rPr>
          <w:sz w:val="28"/>
          <w:szCs w:val="28"/>
        </w:rPr>
      </w:pPr>
      <w:r w:rsidRPr="004030DB">
        <w:rPr>
          <w:sz w:val="28"/>
          <w:szCs w:val="28"/>
        </w:rPr>
        <w:t>16. Konkursa nolikumā nosaka:</w:t>
      </w:r>
    </w:p>
    <w:p w14:paraId="7ABB94E5" w14:textId="79619DE2" w:rsidR="00AC67E4" w:rsidRPr="004030DB" w:rsidRDefault="00AC67E4" w:rsidP="00927DFA">
      <w:pPr>
        <w:tabs>
          <w:tab w:val="left" w:pos="993"/>
          <w:tab w:val="left" w:pos="1276"/>
        </w:tabs>
        <w:ind w:firstLine="720"/>
        <w:jc w:val="both"/>
        <w:rPr>
          <w:sz w:val="28"/>
          <w:szCs w:val="28"/>
        </w:rPr>
      </w:pPr>
      <w:r w:rsidRPr="004030DB">
        <w:rPr>
          <w:sz w:val="28"/>
          <w:szCs w:val="28"/>
        </w:rPr>
        <w:t>16.1.</w:t>
      </w:r>
      <w:r w:rsidR="00284FD7" w:rsidRPr="004030DB">
        <w:rPr>
          <w:sz w:val="28"/>
          <w:szCs w:val="28"/>
        </w:rPr>
        <w:t> </w:t>
      </w:r>
      <w:r w:rsidRPr="004030DB">
        <w:rPr>
          <w:sz w:val="28"/>
          <w:szCs w:val="28"/>
        </w:rPr>
        <w:t xml:space="preserve">projektu konkursa uzdevumus un sasniedzamos rezultātus, </w:t>
      </w:r>
      <w:r w:rsidR="006D024B" w:rsidRPr="004030DB">
        <w:rPr>
          <w:sz w:val="28"/>
          <w:szCs w:val="28"/>
        </w:rPr>
        <w:t>tostarp arī šo noteikumu 12.</w:t>
      </w:r>
      <w:r w:rsidR="00854867" w:rsidRPr="004030DB">
        <w:rPr>
          <w:sz w:val="28"/>
          <w:szCs w:val="28"/>
        </w:rPr>
        <w:t> </w:t>
      </w:r>
      <w:r w:rsidR="006D024B" w:rsidRPr="004030DB">
        <w:rPr>
          <w:sz w:val="28"/>
          <w:szCs w:val="28"/>
        </w:rPr>
        <w:t xml:space="preserve">punktā minētos projekta rezultātus, </w:t>
      </w:r>
      <w:r w:rsidRPr="004030DB">
        <w:rPr>
          <w:sz w:val="28"/>
          <w:szCs w:val="28"/>
        </w:rPr>
        <w:t>ievērojot Ministru kabineta rīkojumu;</w:t>
      </w:r>
    </w:p>
    <w:p w14:paraId="094C0A75" w14:textId="77777777" w:rsidR="00AC67E4" w:rsidRPr="004030DB" w:rsidRDefault="00AC67E4" w:rsidP="00927DFA">
      <w:pPr>
        <w:tabs>
          <w:tab w:val="left" w:pos="993"/>
          <w:tab w:val="left" w:pos="1276"/>
        </w:tabs>
        <w:ind w:firstLine="720"/>
        <w:jc w:val="both"/>
        <w:rPr>
          <w:sz w:val="28"/>
          <w:szCs w:val="28"/>
        </w:rPr>
      </w:pPr>
      <w:r w:rsidRPr="004030DB">
        <w:rPr>
          <w:sz w:val="28"/>
          <w:szCs w:val="28"/>
        </w:rPr>
        <w:t>16.2. projektu īstenošanai pieejamo finansējumu;</w:t>
      </w:r>
    </w:p>
    <w:p w14:paraId="4539E852" w14:textId="77777777" w:rsidR="00AC67E4" w:rsidRPr="004030DB" w:rsidRDefault="00AC67E4" w:rsidP="00927DFA">
      <w:pPr>
        <w:tabs>
          <w:tab w:val="left" w:pos="993"/>
          <w:tab w:val="left" w:pos="1276"/>
        </w:tabs>
        <w:ind w:firstLine="720"/>
        <w:jc w:val="both"/>
        <w:rPr>
          <w:sz w:val="28"/>
          <w:szCs w:val="28"/>
        </w:rPr>
      </w:pPr>
      <w:r w:rsidRPr="004030DB">
        <w:rPr>
          <w:sz w:val="28"/>
          <w:szCs w:val="28"/>
        </w:rPr>
        <w:t>16.3. projektu konkursa īstenošanas nosacījumus;</w:t>
      </w:r>
    </w:p>
    <w:p w14:paraId="59926602" w14:textId="011E6024" w:rsidR="00AC67E4" w:rsidRPr="004030DB" w:rsidRDefault="00AC67E4" w:rsidP="00927DFA">
      <w:pPr>
        <w:tabs>
          <w:tab w:val="left" w:pos="993"/>
          <w:tab w:val="left" w:pos="1276"/>
        </w:tabs>
        <w:ind w:firstLine="720"/>
        <w:jc w:val="both"/>
        <w:rPr>
          <w:sz w:val="28"/>
          <w:szCs w:val="28"/>
        </w:rPr>
      </w:pPr>
      <w:r w:rsidRPr="004030DB">
        <w:rPr>
          <w:sz w:val="28"/>
          <w:szCs w:val="28"/>
        </w:rPr>
        <w:t>16.4.</w:t>
      </w:r>
      <w:r w:rsidR="00854867" w:rsidRPr="004030DB">
        <w:rPr>
          <w:sz w:val="28"/>
          <w:szCs w:val="28"/>
        </w:rPr>
        <w:t> </w:t>
      </w:r>
      <w:r w:rsidRPr="004030DB">
        <w:rPr>
          <w:sz w:val="28"/>
          <w:szCs w:val="28"/>
        </w:rPr>
        <w:t>viena projekta īstenošanas termiņu, maksimālo un minimālo finansējumu;</w:t>
      </w:r>
    </w:p>
    <w:p w14:paraId="60603ADC" w14:textId="66CC86E6" w:rsidR="00AC67E4" w:rsidRPr="004030DB" w:rsidRDefault="00AC67E4" w:rsidP="00927DFA">
      <w:pPr>
        <w:tabs>
          <w:tab w:val="left" w:pos="993"/>
          <w:tab w:val="left" w:pos="1276"/>
        </w:tabs>
        <w:ind w:firstLine="720"/>
        <w:jc w:val="both"/>
        <w:rPr>
          <w:sz w:val="28"/>
          <w:szCs w:val="28"/>
        </w:rPr>
      </w:pPr>
      <w:r w:rsidRPr="004030DB">
        <w:rPr>
          <w:sz w:val="28"/>
          <w:szCs w:val="28"/>
        </w:rPr>
        <w:t>16.5.</w:t>
      </w:r>
      <w:r w:rsidR="00854867" w:rsidRPr="004030DB">
        <w:rPr>
          <w:sz w:val="28"/>
          <w:szCs w:val="28"/>
        </w:rPr>
        <w:t> </w:t>
      </w:r>
      <w:r w:rsidRPr="004030DB">
        <w:rPr>
          <w:sz w:val="28"/>
          <w:szCs w:val="28"/>
        </w:rPr>
        <w:t>zinātniskās grupas, projekta iesniedzēja un sadarbības partnera dalības nosacījumus projektā, arī</w:t>
      </w:r>
      <w:r w:rsidR="00DB6B13" w:rsidRPr="004030DB">
        <w:rPr>
          <w:sz w:val="28"/>
          <w:szCs w:val="28"/>
        </w:rPr>
        <w:t xml:space="preserve"> to,</w:t>
      </w:r>
      <w:r w:rsidRPr="004030DB">
        <w:rPr>
          <w:sz w:val="28"/>
          <w:szCs w:val="28"/>
        </w:rPr>
        <w:t xml:space="preserve"> </w:t>
      </w:r>
      <w:r w:rsidR="00F51921">
        <w:rPr>
          <w:sz w:val="28"/>
          <w:szCs w:val="28"/>
        </w:rPr>
        <w:t>ka</w:t>
      </w:r>
      <w:r w:rsidR="00DB6B13" w:rsidRPr="004030DB">
        <w:rPr>
          <w:sz w:val="28"/>
          <w:szCs w:val="28"/>
        </w:rPr>
        <w:t xml:space="preserve"> </w:t>
      </w:r>
      <w:r w:rsidRPr="004030DB">
        <w:rPr>
          <w:sz w:val="28"/>
          <w:szCs w:val="28"/>
        </w:rPr>
        <w:t xml:space="preserve">sadarbības partneris zinātniskajai institūcijai </w:t>
      </w:r>
      <w:r w:rsidR="00854867" w:rsidRPr="004030DB">
        <w:rPr>
          <w:sz w:val="28"/>
          <w:szCs w:val="28"/>
        </w:rPr>
        <w:t xml:space="preserve">nodrošina </w:t>
      </w:r>
      <w:r w:rsidRPr="004030DB">
        <w:rPr>
          <w:sz w:val="28"/>
          <w:szCs w:val="28"/>
        </w:rPr>
        <w:t xml:space="preserve">pieeju </w:t>
      </w:r>
      <w:r w:rsidR="00854867" w:rsidRPr="004030DB">
        <w:rPr>
          <w:sz w:val="28"/>
          <w:szCs w:val="28"/>
        </w:rPr>
        <w:t>savai</w:t>
      </w:r>
      <w:r w:rsidR="005C1EB0" w:rsidRPr="004030DB">
        <w:rPr>
          <w:sz w:val="28"/>
          <w:szCs w:val="28"/>
        </w:rPr>
        <w:t xml:space="preserve"> pētniecības infrastruktūrai</w:t>
      </w:r>
      <w:r w:rsidR="005E3FAF" w:rsidRPr="004030DB">
        <w:rPr>
          <w:sz w:val="28"/>
          <w:szCs w:val="28"/>
        </w:rPr>
        <w:t xml:space="preserve"> (ja tādu ir paredzēts izmantot projektā)</w:t>
      </w:r>
      <w:r w:rsidR="005C1EB0" w:rsidRPr="004030DB">
        <w:rPr>
          <w:sz w:val="28"/>
          <w:szCs w:val="28"/>
        </w:rPr>
        <w:t>, tostarp</w:t>
      </w:r>
      <w:r w:rsidRPr="004030DB">
        <w:rPr>
          <w:sz w:val="28"/>
          <w:szCs w:val="28"/>
        </w:rPr>
        <w:t xml:space="preserve"> ievērojot šo noteikumu 9.3</w:t>
      </w:r>
      <w:r w:rsidR="003E044B" w:rsidRPr="004030DB">
        <w:rPr>
          <w:sz w:val="28"/>
          <w:szCs w:val="28"/>
        </w:rPr>
        <w:t>.</w:t>
      </w:r>
      <w:r w:rsidR="00854867" w:rsidRPr="004030DB">
        <w:rPr>
          <w:sz w:val="28"/>
          <w:szCs w:val="28"/>
        </w:rPr>
        <w:t> </w:t>
      </w:r>
      <w:r w:rsidR="003E044B" w:rsidRPr="004030DB">
        <w:rPr>
          <w:sz w:val="28"/>
          <w:szCs w:val="28"/>
        </w:rPr>
        <w:t>a</w:t>
      </w:r>
      <w:r w:rsidRPr="004030DB">
        <w:rPr>
          <w:sz w:val="28"/>
          <w:szCs w:val="28"/>
        </w:rPr>
        <w:t>pakšpunkt</w:t>
      </w:r>
      <w:r w:rsidR="00854867" w:rsidRPr="004030DB">
        <w:rPr>
          <w:sz w:val="28"/>
          <w:szCs w:val="28"/>
        </w:rPr>
        <w:t>u</w:t>
      </w:r>
      <w:r w:rsidRPr="004030DB">
        <w:rPr>
          <w:sz w:val="28"/>
          <w:szCs w:val="28"/>
        </w:rPr>
        <w:t>;</w:t>
      </w:r>
    </w:p>
    <w:p w14:paraId="66BEE57B" w14:textId="0D221062" w:rsidR="00AC67E4" w:rsidRPr="004030DB" w:rsidRDefault="00AC67E4" w:rsidP="00927DFA">
      <w:pPr>
        <w:tabs>
          <w:tab w:val="left" w:pos="993"/>
          <w:tab w:val="left" w:pos="1276"/>
        </w:tabs>
        <w:ind w:firstLine="720"/>
        <w:jc w:val="both"/>
        <w:rPr>
          <w:sz w:val="28"/>
          <w:szCs w:val="28"/>
        </w:rPr>
      </w:pPr>
      <w:r w:rsidRPr="004030DB">
        <w:rPr>
          <w:sz w:val="28"/>
          <w:szCs w:val="28"/>
        </w:rPr>
        <w:t>16.6.</w:t>
      </w:r>
      <w:r w:rsidR="00854867" w:rsidRPr="004030DB">
        <w:rPr>
          <w:sz w:val="28"/>
          <w:szCs w:val="28"/>
        </w:rPr>
        <w:t> </w:t>
      </w:r>
      <w:r w:rsidRPr="004030DB">
        <w:rPr>
          <w:sz w:val="28"/>
          <w:szCs w:val="28"/>
        </w:rPr>
        <w:t>projekta pieteikuma iesniegšanas</w:t>
      </w:r>
      <w:r w:rsidR="002D1016" w:rsidRPr="004030DB">
        <w:rPr>
          <w:sz w:val="28"/>
          <w:szCs w:val="28"/>
        </w:rPr>
        <w:t xml:space="preserve"> metodiku vai vadlīnijas,</w:t>
      </w:r>
      <w:r w:rsidRPr="004030DB">
        <w:rPr>
          <w:sz w:val="28"/>
          <w:szCs w:val="28"/>
        </w:rPr>
        <w:t xml:space="preserve"> kārtību un termiņu;</w:t>
      </w:r>
    </w:p>
    <w:p w14:paraId="44769E8A" w14:textId="1D937416" w:rsidR="00AC67E4" w:rsidRPr="004030DB" w:rsidRDefault="00AC67E4" w:rsidP="00927DFA">
      <w:pPr>
        <w:tabs>
          <w:tab w:val="left" w:pos="993"/>
          <w:tab w:val="left" w:pos="1276"/>
        </w:tabs>
        <w:ind w:firstLine="720"/>
        <w:jc w:val="both"/>
        <w:rPr>
          <w:sz w:val="28"/>
          <w:szCs w:val="28"/>
        </w:rPr>
      </w:pPr>
      <w:r w:rsidRPr="004030DB">
        <w:rPr>
          <w:sz w:val="28"/>
          <w:szCs w:val="28"/>
        </w:rPr>
        <w:t>16.7.</w:t>
      </w:r>
      <w:r w:rsidR="00854867" w:rsidRPr="004030DB">
        <w:rPr>
          <w:sz w:val="28"/>
          <w:szCs w:val="28"/>
        </w:rPr>
        <w:t> </w:t>
      </w:r>
      <w:r w:rsidRPr="004030DB">
        <w:rPr>
          <w:sz w:val="28"/>
          <w:szCs w:val="28"/>
        </w:rPr>
        <w:t>projekta pieteikuma, projekta vidusposma zinātniskā pārskata (ja projekta ilgums ir</w:t>
      </w:r>
      <w:r w:rsidR="006D024B" w:rsidRPr="004030DB">
        <w:rPr>
          <w:sz w:val="28"/>
          <w:szCs w:val="28"/>
        </w:rPr>
        <w:t xml:space="preserve"> ne mazāk</w:t>
      </w:r>
      <w:r w:rsidRPr="004030DB">
        <w:rPr>
          <w:sz w:val="28"/>
          <w:szCs w:val="28"/>
        </w:rPr>
        <w:t xml:space="preserve"> kā </w:t>
      </w:r>
      <w:r w:rsidR="006D024B" w:rsidRPr="004030DB">
        <w:rPr>
          <w:sz w:val="28"/>
          <w:szCs w:val="28"/>
        </w:rPr>
        <w:t>24</w:t>
      </w:r>
      <w:r w:rsidR="00854867" w:rsidRPr="004030DB">
        <w:rPr>
          <w:sz w:val="28"/>
          <w:szCs w:val="28"/>
        </w:rPr>
        <w:t> </w:t>
      </w:r>
      <w:r w:rsidRPr="004030DB">
        <w:rPr>
          <w:sz w:val="28"/>
          <w:szCs w:val="28"/>
        </w:rPr>
        <w:t>mēneši), projekta noslēguma zinātniskā pārskata veidlapas (tai skaitā šo veidlapu angļu valodā iesniedzamās sadaļas) paraugu;</w:t>
      </w:r>
    </w:p>
    <w:p w14:paraId="15ACDB78" w14:textId="4E4E241E" w:rsidR="00AC67E4" w:rsidRPr="004030DB" w:rsidRDefault="00AC67E4" w:rsidP="00927DFA">
      <w:pPr>
        <w:tabs>
          <w:tab w:val="left" w:pos="993"/>
          <w:tab w:val="left" w:pos="1276"/>
        </w:tabs>
        <w:ind w:firstLine="720"/>
        <w:jc w:val="both"/>
        <w:rPr>
          <w:sz w:val="28"/>
          <w:szCs w:val="28"/>
        </w:rPr>
      </w:pPr>
      <w:r w:rsidRPr="004030DB">
        <w:rPr>
          <w:sz w:val="28"/>
          <w:szCs w:val="28"/>
        </w:rPr>
        <w:t>16.8.</w:t>
      </w:r>
      <w:r w:rsidR="00854867" w:rsidRPr="004030DB">
        <w:rPr>
          <w:sz w:val="28"/>
          <w:szCs w:val="28"/>
        </w:rPr>
        <w:t> </w:t>
      </w:r>
      <w:r w:rsidR="00167EAC" w:rsidRPr="004030DB">
        <w:rPr>
          <w:sz w:val="28"/>
          <w:szCs w:val="28"/>
        </w:rPr>
        <w:t xml:space="preserve">projekta pieteikuma administratīvās vērtēšanas kārtību, norādot arī papildu administratīvos kritērijus (ja tādi nepieciešami) un </w:t>
      </w:r>
      <w:r w:rsidR="00854867" w:rsidRPr="004030DB">
        <w:rPr>
          <w:sz w:val="28"/>
          <w:szCs w:val="28"/>
        </w:rPr>
        <w:t xml:space="preserve">norādot, </w:t>
      </w:r>
      <w:r w:rsidR="00167EAC" w:rsidRPr="004030DB">
        <w:rPr>
          <w:sz w:val="28"/>
          <w:szCs w:val="28"/>
        </w:rPr>
        <w:t xml:space="preserve">kuri administratīvie kritēriji ir papildināmi un kuri – </w:t>
      </w:r>
      <w:r w:rsidR="00854867" w:rsidRPr="004030DB">
        <w:rPr>
          <w:sz w:val="28"/>
          <w:szCs w:val="28"/>
        </w:rPr>
        <w:t xml:space="preserve">nav </w:t>
      </w:r>
      <w:r w:rsidR="00167EAC" w:rsidRPr="004030DB">
        <w:rPr>
          <w:sz w:val="28"/>
          <w:szCs w:val="28"/>
        </w:rPr>
        <w:t>papildināmi</w:t>
      </w:r>
      <w:r w:rsidR="00E32587">
        <w:rPr>
          <w:sz w:val="28"/>
          <w:szCs w:val="28"/>
        </w:rPr>
        <w:t>,</w:t>
      </w:r>
      <w:r w:rsidR="00167EAC" w:rsidRPr="004030DB">
        <w:rPr>
          <w:sz w:val="28"/>
          <w:szCs w:val="28"/>
        </w:rPr>
        <w:t xml:space="preserve"> </w:t>
      </w:r>
      <w:r w:rsidR="00854867" w:rsidRPr="004030DB">
        <w:rPr>
          <w:sz w:val="28"/>
          <w:szCs w:val="28"/>
        </w:rPr>
        <w:t xml:space="preserve">kā arī </w:t>
      </w:r>
      <w:r w:rsidR="00167EAC" w:rsidRPr="004030DB">
        <w:rPr>
          <w:sz w:val="28"/>
          <w:szCs w:val="28"/>
        </w:rPr>
        <w:t>šīs vērtēšanas veidlapas paraugu;</w:t>
      </w:r>
      <w:r w:rsidR="00167EAC" w:rsidRPr="004030DB" w:rsidDel="008022D1">
        <w:rPr>
          <w:sz w:val="28"/>
          <w:szCs w:val="28"/>
        </w:rPr>
        <w:t xml:space="preserve"> </w:t>
      </w:r>
    </w:p>
    <w:p w14:paraId="6E3DB35C" w14:textId="173FAF53" w:rsidR="00931EB5" w:rsidRPr="004030DB" w:rsidRDefault="00AC67E4" w:rsidP="00927DFA">
      <w:pPr>
        <w:tabs>
          <w:tab w:val="left" w:pos="993"/>
          <w:tab w:val="left" w:pos="1276"/>
        </w:tabs>
        <w:ind w:firstLine="720"/>
        <w:jc w:val="both"/>
        <w:rPr>
          <w:sz w:val="28"/>
          <w:szCs w:val="28"/>
        </w:rPr>
      </w:pPr>
      <w:r w:rsidRPr="004030DB">
        <w:rPr>
          <w:sz w:val="28"/>
          <w:szCs w:val="28"/>
        </w:rPr>
        <w:t>16.9.</w:t>
      </w:r>
      <w:r w:rsidR="00854867" w:rsidRPr="004030DB">
        <w:rPr>
          <w:sz w:val="28"/>
          <w:szCs w:val="28"/>
        </w:rPr>
        <w:t> </w:t>
      </w:r>
      <w:r w:rsidRPr="004030DB">
        <w:rPr>
          <w:sz w:val="28"/>
          <w:szCs w:val="28"/>
        </w:rPr>
        <w:t xml:space="preserve">projekta pieteikuma precizēšanas kārtību un termiņus, ja projekta pieteikums </w:t>
      </w:r>
      <w:r w:rsidR="00A91AC4" w:rsidRPr="004030DB">
        <w:rPr>
          <w:sz w:val="28"/>
          <w:szCs w:val="28"/>
        </w:rPr>
        <w:t>ir precizējams atbilstoši papildināmajam administratīvajam kritērijam</w:t>
      </w:r>
      <w:r w:rsidR="00167EAC" w:rsidRPr="004030DB">
        <w:rPr>
          <w:sz w:val="28"/>
          <w:szCs w:val="28"/>
        </w:rPr>
        <w:t>;</w:t>
      </w:r>
    </w:p>
    <w:p w14:paraId="0A230F63" w14:textId="5E427E3E" w:rsidR="00AC67E4" w:rsidRPr="004030DB" w:rsidRDefault="00AC67E4" w:rsidP="00927DFA">
      <w:pPr>
        <w:tabs>
          <w:tab w:val="left" w:pos="993"/>
          <w:tab w:val="left" w:pos="1276"/>
        </w:tabs>
        <w:ind w:firstLine="720"/>
        <w:jc w:val="both"/>
        <w:rPr>
          <w:sz w:val="28"/>
          <w:szCs w:val="28"/>
        </w:rPr>
      </w:pPr>
      <w:r w:rsidRPr="004030DB">
        <w:rPr>
          <w:sz w:val="28"/>
          <w:szCs w:val="28"/>
        </w:rPr>
        <w:t>16.10.</w:t>
      </w:r>
      <w:r w:rsidR="00854867" w:rsidRPr="004030DB">
        <w:rPr>
          <w:sz w:val="28"/>
          <w:szCs w:val="28"/>
        </w:rPr>
        <w:t> </w:t>
      </w:r>
      <w:r w:rsidRPr="004030DB">
        <w:rPr>
          <w:sz w:val="28"/>
          <w:szCs w:val="28"/>
        </w:rPr>
        <w:t>nozares kritērijus</w:t>
      </w:r>
      <w:r w:rsidR="0060406C" w:rsidRPr="004030DB">
        <w:rPr>
          <w:sz w:val="28"/>
          <w:szCs w:val="28"/>
        </w:rPr>
        <w:t xml:space="preserve"> un</w:t>
      </w:r>
      <w:r w:rsidRPr="004030DB">
        <w:rPr>
          <w:sz w:val="28"/>
          <w:szCs w:val="28"/>
        </w:rPr>
        <w:t xml:space="preserve"> to vērtēšanas veidlapas paraugu, kā arī šīs vērtēšanas metodiku, kārtību un termiņu</w:t>
      </w:r>
      <w:r w:rsidR="00E816E2" w:rsidRPr="004030DB">
        <w:rPr>
          <w:sz w:val="28"/>
          <w:szCs w:val="28"/>
        </w:rPr>
        <w:t>s</w:t>
      </w:r>
      <w:r w:rsidRPr="004030DB">
        <w:rPr>
          <w:sz w:val="28"/>
          <w:szCs w:val="28"/>
        </w:rPr>
        <w:t>;</w:t>
      </w:r>
    </w:p>
    <w:p w14:paraId="7E120760" w14:textId="5E7235FF" w:rsidR="00AC67E4" w:rsidRPr="004030DB" w:rsidRDefault="00AC67E4" w:rsidP="00927DFA">
      <w:pPr>
        <w:tabs>
          <w:tab w:val="left" w:pos="993"/>
          <w:tab w:val="left" w:pos="1276"/>
        </w:tabs>
        <w:ind w:firstLine="720"/>
        <w:jc w:val="both"/>
        <w:rPr>
          <w:sz w:val="28"/>
          <w:szCs w:val="28"/>
        </w:rPr>
      </w:pPr>
      <w:r w:rsidRPr="004030DB">
        <w:rPr>
          <w:sz w:val="28"/>
          <w:szCs w:val="28"/>
        </w:rPr>
        <w:t>16.11.</w:t>
      </w:r>
      <w:r w:rsidR="00854867" w:rsidRPr="004030DB">
        <w:rPr>
          <w:sz w:val="28"/>
          <w:szCs w:val="28"/>
        </w:rPr>
        <w:t> </w:t>
      </w:r>
      <w:r w:rsidRPr="004030DB">
        <w:rPr>
          <w:sz w:val="28"/>
          <w:szCs w:val="28"/>
        </w:rPr>
        <w:t>ekspertu piesaistes nosacījumus</w:t>
      </w:r>
      <w:r w:rsidR="00E732B3" w:rsidRPr="004030DB">
        <w:rPr>
          <w:sz w:val="28"/>
          <w:szCs w:val="28"/>
        </w:rPr>
        <w:t>, tostarp var paredzēt ekspertu paneļdiskusiju organizēšanu un īstenošanu (ja nepieciešams)</w:t>
      </w:r>
      <w:r w:rsidRPr="004030DB">
        <w:rPr>
          <w:sz w:val="28"/>
          <w:szCs w:val="28"/>
        </w:rPr>
        <w:t>;</w:t>
      </w:r>
    </w:p>
    <w:p w14:paraId="14B1F9D8" w14:textId="5CC6BE57"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6.12.</w:t>
      </w:r>
      <w:r w:rsidR="00854867" w:rsidRPr="004030DB">
        <w:rPr>
          <w:sz w:val="28"/>
          <w:szCs w:val="28"/>
        </w:rPr>
        <w:t> </w:t>
      </w:r>
      <w:r w:rsidRPr="004030DB">
        <w:rPr>
          <w:sz w:val="28"/>
          <w:szCs w:val="28"/>
        </w:rPr>
        <w:t>ekspertīzes nosacījumus</w:t>
      </w:r>
      <w:r w:rsidR="007A336F" w:rsidRPr="004030DB">
        <w:rPr>
          <w:sz w:val="28"/>
          <w:szCs w:val="28"/>
        </w:rPr>
        <w:t xml:space="preserve"> (izvērtējot gadījumu, kad ekspertiem būs būtiska viedokļu atšķirība)</w:t>
      </w:r>
      <w:r w:rsidRPr="004030DB">
        <w:rPr>
          <w:sz w:val="28"/>
          <w:szCs w:val="28"/>
        </w:rPr>
        <w:t xml:space="preserve"> un tās veikšanas metodiku</w:t>
      </w:r>
      <w:r w:rsidR="007A336F" w:rsidRPr="004030DB">
        <w:rPr>
          <w:sz w:val="28"/>
          <w:szCs w:val="28"/>
        </w:rPr>
        <w:t xml:space="preserve">, paredzot projekta pieteikuma </w:t>
      </w:r>
      <w:r w:rsidRPr="004030DB">
        <w:rPr>
          <w:sz w:val="28"/>
          <w:szCs w:val="28"/>
        </w:rPr>
        <w:t xml:space="preserve">vērtējuma punktu atbilstību kvantitatīviem un kvalitatīviem rādītājiem), projekta pieteikuma individuālās ekspertīzes veidlapas paraugu un projekta pieteikuma </w:t>
      </w:r>
      <w:r w:rsidR="005E3FAF" w:rsidRPr="004030DB">
        <w:rPr>
          <w:sz w:val="28"/>
          <w:szCs w:val="28"/>
        </w:rPr>
        <w:t xml:space="preserve">ekspertu </w:t>
      </w:r>
      <w:r w:rsidRPr="004030DB">
        <w:rPr>
          <w:sz w:val="28"/>
          <w:szCs w:val="28"/>
        </w:rPr>
        <w:t>konsolidētās ekspertīzes veidlapas paraugu;</w:t>
      </w:r>
    </w:p>
    <w:p w14:paraId="0ACA92A3" w14:textId="3F151A8D" w:rsidR="00AC67E4" w:rsidRPr="004030DB" w:rsidRDefault="00AC67E4" w:rsidP="00927DFA">
      <w:pPr>
        <w:tabs>
          <w:tab w:val="left" w:pos="993"/>
          <w:tab w:val="left" w:pos="1276"/>
        </w:tabs>
        <w:ind w:firstLine="720"/>
        <w:jc w:val="both"/>
        <w:rPr>
          <w:sz w:val="28"/>
          <w:szCs w:val="28"/>
        </w:rPr>
      </w:pPr>
      <w:r w:rsidRPr="004030DB">
        <w:rPr>
          <w:sz w:val="28"/>
          <w:szCs w:val="28"/>
        </w:rPr>
        <w:t>16.13.</w:t>
      </w:r>
      <w:r w:rsidR="00854867" w:rsidRPr="004030DB">
        <w:rPr>
          <w:sz w:val="28"/>
          <w:szCs w:val="28"/>
        </w:rPr>
        <w:t> </w:t>
      </w:r>
      <w:r w:rsidR="000A1225" w:rsidRPr="004030DB">
        <w:rPr>
          <w:sz w:val="28"/>
          <w:szCs w:val="28"/>
        </w:rPr>
        <w:t xml:space="preserve">padomes veiktā </w:t>
      </w:r>
      <w:r w:rsidRPr="004030DB">
        <w:rPr>
          <w:sz w:val="28"/>
          <w:szCs w:val="28"/>
        </w:rPr>
        <w:t>projekta pieteikuma ekspertīzes konsolidētā vērtējuma (turpmāk</w:t>
      </w:r>
      <w:r w:rsidR="00854867" w:rsidRPr="004030DB">
        <w:rPr>
          <w:sz w:val="28"/>
          <w:szCs w:val="28"/>
        </w:rPr>
        <w:t> </w:t>
      </w:r>
      <w:r w:rsidRPr="004030DB">
        <w:rPr>
          <w:sz w:val="28"/>
          <w:szCs w:val="28"/>
        </w:rPr>
        <w:t>– ekspertīzes vērtējums</w:t>
      </w:r>
      <w:r w:rsidR="000A1225" w:rsidRPr="004030DB">
        <w:rPr>
          <w:sz w:val="28"/>
          <w:szCs w:val="28"/>
        </w:rPr>
        <w:t>)</w:t>
      </w:r>
      <w:r w:rsidRPr="004030DB">
        <w:rPr>
          <w:sz w:val="28"/>
          <w:szCs w:val="28"/>
        </w:rPr>
        <w:t xml:space="preserve"> metodiku, ievērojot šo noteikumu 31</w:t>
      </w:r>
      <w:r w:rsidR="003E044B" w:rsidRPr="004030DB">
        <w:rPr>
          <w:sz w:val="28"/>
          <w:szCs w:val="28"/>
        </w:rPr>
        <w:t>.</w:t>
      </w:r>
      <w:r w:rsidR="000A1225" w:rsidRPr="004030DB">
        <w:rPr>
          <w:sz w:val="28"/>
          <w:szCs w:val="28"/>
        </w:rPr>
        <w:t> </w:t>
      </w:r>
      <w:r w:rsidR="003E044B" w:rsidRPr="004030DB">
        <w:rPr>
          <w:sz w:val="28"/>
          <w:szCs w:val="28"/>
        </w:rPr>
        <w:t>p</w:t>
      </w:r>
      <w:r w:rsidRPr="004030DB">
        <w:rPr>
          <w:sz w:val="28"/>
          <w:szCs w:val="28"/>
        </w:rPr>
        <w:t>unkt</w:t>
      </w:r>
      <w:r w:rsidR="000A1225" w:rsidRPr="004030DB">
        <w:rPr>
          <w:sz w:val="28"/>
          <w:szCs w:val="28"/>
        </w:rPr>
        <w:t>u</w:t>
      </w:r>
      <w:r w:rsidRPr="004030DB">
        <w:rPr>
          <w:sz w:val="28"/>
          <w:szCs w:val="28"/>
        </w:rPr>
        <w:t xml:space="preserve"> un paredzot šo noteikumu 2.</w:t>
      </w:r>
      <w:r w:rsidR="004400D1" w:rsidRPr="004030DB">
        <w:rPr>
          <w:sz w:val="28"/>
          <w:szCs w:val="28"/>
        </w:rPr>
        <w:t>9</w:t>
      </w:r>
      <w:r w:rsidRPr="004030DB">
        <w:rPr>
          <w:sz w:val="28"/>
          <w:szCs w:val="28"/>
        </w:rPr>
        <w:t>.</w:t>
      </w:r>
      <w:r w:rsidR="000A1225" w:rsidRPr="004030DB">
        <w:rPr>
          <w:sz w:val="28"/>
          <w:szCs w:val="28"/>
        </w:rPr>
        <w:t> </w:t>
      </w:r>
      <w:r w:rsidRPr="004030DB">
        <w:rPr>
          <w:sz w:val="28"/>
          <w:szCs w:val="28"/>
        </w:rPr>
        <w:t>apakšpunktā minēto kvalitātes slieksni;</w:t>
      </w:r>
    </w:p>
    <w:p w14:paraId="0935C08B" w14:textId="4C040AE7" w:rsidR="00167EAC" w:rsidRPr="004030DB" w:rsidRDefault="00AC67E4" w:rsidP="00927DFA">
      <w:pPr>
        <w:ind w:firstLine="720"/>
        <w:jc w:val="both"/>
        <w:rPr>
          <w:sz w:val="28"/>
          <w:szCs w:val="28"/>
        </w:rPr>
      </w:pPr>
      <w:r w:rsidRPr="004030DB">
        <w:rPr>
          <w:sz w:val="28"/>
          <w:szCs w:val="28"/>
        </w:rPr>
        <w:t>16.14.</w:t>
      </w:r>
      <w:r w:rsidR="000A1225" w:rsidRPr="004030DB">
        <w:rPr>
          <w:sz w:val="28"/>
          <w:szCs w:val="28"/>
        </w:rPr>
        <w:t> </w:t>
      </w:r>
      <w:r w:rsidR="00167EAC" w:rsidRPr="004030DB">
        <w:rPr>
          <w:sz w:val="28"/>
          <w:szCs w:val="28"/>
        </w:rPr>
        <w:t>projekta līguma</w:t>
      </w:r>
      <w:r w:rsidR="000A1225" w:rsidRPr="004030DB">
        <w:rPr>
          <w:sz w:val="28"/>
          <w:szCs w:val="28"/>
        </w:rPr>
        <w:t xml:space="preserve"> (arī tā pielikuma) paraugu</w:t>
      </w:r>
      <w:r w:rsidR="00167EAC" w:rsidRPr="004030DB">
        <w:rPr>
          <w:sz w:val="28"/>
          <w:szCs w:val="28"/>
        </w:rPr>
        <w:t>, projekta līguma slēgšanas kārtību un termiņus</w:t>
      </w:r>
      <w:r w:rsidR="00E1183E">
        <w:rPr>
          <w:sz w:val="28"/>
          <w:szCs w:val="28"/>
        </w:rPr>
        <w:t>,</w:t>
      </w:r>
      <w:r w:rsidR="00167EAC" w:rsidRPr="004030DB">
        <w:rPr>
          <w:sz w:val="28"/>
          <w:szCs w:val="28"/>
        </w:rPr>
        <w:t xml:space="preserve"> nosacījumus par projekta īstenošanas gaitā sasniedzamajiem rezultātiem, ievērojot projekta pieteikumā norādīto, un to sasniegšanas posmiem</w:t>
      </w:r>
      <w:r w:rsidR="000A1225" w:rsidRPr="004030DB">
        <w:rPr>
          <w:sz w:val="28"/>
          <w:szCs w:val="28"/>
        </w:rPr>
        <w:t>,</w:t>
      </w:r>
      <w:r w:rsidR="00167EAC" w:rsidRPr="004030DB">
        <w:rPr>
          <w:sz w:val="28"/>
          <w:szCs w:val="28"/>
        </w:rPr>
        <w:t xml:space="preserve"> </w:t>
      </w:r>
      <w:r w:rsidR="009E11F2" w:rsidRPr="004030DB">
        <w:rPr>
          <w:sz w:val="28"/>
          <w:szCs w:val="28"/>
        </w:rPr>
        <w:t xml:space="preserve">risku vadības pasākumus projekta īstenošanas laikā un </w:t>
      </w:r>
      <w:proofErr w:type="gramStart"/>
      <w:r w:rsidR="009E11F2" w:rsidRPr="004030DB">
        <w:rPr>
          <w:sz w:val="28"/>
          <w:szCs w:val="28"/>
        </w:rPr>
        <w:t>pēc projekta pabeigšanas</w:t>
      </w:r>
      <w:r w:rsidR="00E1183E">
        <w:rPr>
          <w:sz w:val="28"/>
          <w:szCs w:val="28"/>
        </w:rPr>
        <w:t>,</w:t>
      </w:r>
      <w:r w:rsidR="009E11F2" w:rsidRPr="004030DB">
        <w:rPr>
          <w:sz w:val="28"/>
          <w:szCs w:val="28"/>
        </w:rPr>
        <w:t xml:space="preserve"> </w:t>
      </w:r>
      <w:r w:rsidR="00167EAC" w:rsidRPr="004030DB">
        <w:rPr>
          <w:sz w:val="28"/>
          <w:szCs w:val="28"/>
        </w:rPr>
        <w:t xml:space="preserve">saturisko un finanšu </w:t>
      </w:r>
      <w:r w:rsidR="000A1225" w:rsidRPr="004030DB">
        <w:rPr>
          <w:sz w:val="28"/>
          <w:szCs w:val="28"/>
        </w:rPr>
        <w:t>pārskatu</w:t>
      </w:r>
      <w:r w:rsidR="00167EAC" w:rsidRPr="004030DB">
        <w:rPr>
          <w:sz w:val="28"/>
          <w:szCs w:val="28"/>
        </w:rPr>
        <w:t xml:space="preserve"> veidlapas un to iesniegšanas kārtību un termiņus</w:t>
      </w:r>
      <w:proofErr w:type="gramEnd"/>
      <w:r w:rsidR="00167EAC" w:rsidRPr="004030DB">
        <w:rPr>
          <w:sz w:val="28"/>
          <w:szCs w:val="28"/>
        </w:rPr>
        <w:t>;</w:t>
      </w:r>
    </w:p>
    <w:p w14:paraId="6FEFB1D3" w14:textId="1A264E31" w:rsidR="00AC67E4" w:rsidRPr="004030DB" w:rsidRDefault="00AC67E4" w:rsidP="00927DFA">
      <w:pPr>
        <w:tabs>
          <w:tab w:val="left" w:pos="993"/>
          <w:tab w:val="left" w:pos="1276"/>
        </w:tabs>
        <w:ind w:firstLine="720"/>
        <w:jc w:val="both"/>
        <w:rPr>
          <w:sz w:val="28"/>
          <w:szCs w:val="28"/>
        </w:rPr>
      </w:pPr>
      <w:r w:rsidRPr="004030DB">
        <w:rPr>
          <w:sz w:val="28"/>
          <w:szCs w:val="28"/>
        </w:rPr>
        <w:t>16.15.</w:t>
      </w:r>
      <w:r w:rsidR="000A1225" w:rsidRPr="004030DB">
        <w:rPr>
          <w:sz w:val="28"/>
          <w:szCs w:val="28"/>
        </w:rPr>
        <w:t> </w:t>
      </w:r>
      <w:r w:rsidRPr="004030DB">
        <w:rPr>
          <w:sz w:val="28"/>
          <w:szCs w:val="28"/>
        </w:rPr>
        <w:t xml:space="preserve">padomes vidusposma un gala ziņojuma par programmas īstenošanu </w:t>
      </w:r>
      <w:r w:rsidR="007730A3" w:rsidRPr="004030DB">
        <w:rPr>
          <w:sz w:val="28"/>
          <w:szCs w:val="28"/>
        </w:rPr>
        <w:t xml:space="preserve">(turpmāk – padomes ziņojums) </w:t>
      </w:r>
      <w:r w:rsidRPr="004030DB">
        <w:rPr>
          <w:sz w:val="28"/>
          <w:szCs w:val="28"/>
        </w:rPr>
        <w:t>saturu;</w:t>
      </w:r>
    </w:p>
    <w:p w14:paraId="5985CDF5" w14:textId="43DBEA9D" w:rsidR="00AC67E4" w:rsidRPr="004030DB" w:rsidRDefault="00AC67E4" w:rsidP="00927DFA">
      <w:pPr>
        <w:tabs>
          <w:tab w:val="left" w:pos="993"/>
          <w:tab w:val="left" w:pos="1276"/>
        </w:tabs>
        <w:ind w:firstLine="720"/>
        <w:jc w:val="both"/>
        <w:rPr>
          <w:sz w:val="28"/>
          <w:szCs w:val="28"/>
        </w:rPr>
      </w:pPr>
      <w:r w:rsidRPr="004030DB">
        <w:rPr>
          <w:sz w:val="28"/>
          <w:szCs w:val="28"/>
        </w:rPr>
        <w:t>16.16.</w:t>
      </w:r>
      <w:r w:rsidR="000A1225" w:rsidRPr="004030DB">
        <w:rPr>
          <w:sz w:val="28"/>
          <w:szCs w:val="28"/>
        </w:rPr>
        <w:t xml:space="preserve"> kārtību, kādā pieņem </w:t>
      </w:r>
      <w:r w:rsidRPr="004030DB">
        <w:rPr>
          <w:sz w:val="28"/>
          <w:szCs w:val="28"/>
        </w:rPr>
        <w:t>lēmum</w:t>
      </w:r>
      <w:r w:rsidR="000A1225" w:rsidRPr="004030DB">
        <w:rPr>
          <w:sz w:val="28"/>
          <w:szCs w:val="28"/>
        </w:rPr>
        <w:t>u</w:t>
      </w:r>
      <w:r w:rsidRPr="004030DB">
        <w:rPr>
          <w:sz w:val="28"/>
          <w:szCs w:val="28"/>
        </w:rPr>
        <w:t xml:space="preserve"> par finansējuma piešķiršanu projekta īstenošanai vai lēmum</w:t>
      </w:r>
      <w:r w:rsidR="000A1225" w:rsidRPr="004030DB">
        <w:rPr>
          <w:sz w:val="28"/>
          <w:szCs w:val="28"/>
        </w:rPr>
        <w:t>u</w:t>
      </w:r>
      <w:r w:rsidRPr="004030DB">
        <w:rPr>
          <w:sz w:val="28"/>
          <w:szCs w:val="28"/>
        </w:rPr>
        <w:t xml:space="preserve"> par projekta pieteikuma noraidīšanu</w:t>
      </w:r>
      <w:r w:rsidR="000A1225" w:rsidRPr="004030DB">
        <w:rPr>
          <w:sz w:val="28"/>
          <w:szCs w:val="28"/>
        </w:rPr>
        <w:t>,</w:t>
      </w:r>
      <w:r w:rsidRPr="004030DB">
        <w:rPr>
          <w:sz w:val="28"/>
          <w:szCs w:val="28"/>
        </w:rPr>
        <w:t xml:space="preserve"> un </w:t>
      </w:r>
      <w:r w:rsidR="00E37A5C" w:rsidRPr="004030DB">
        <w:rPr>
          <w:sz w:val="28"/>
          <w:szCs w:val="28"/>
        </w:rPr>
        <w:t xml:space="preserve">pieņemšanas </w:t>
      </w:r>
      <w:r w:rsidRPr="004030DB">
        <w:rPr>
          <w:sz w:val="28"/>
          <w:szCs w:val="28"/>
        </w:rPr>
        <w:t>termiņus;</w:t>
      </w:r>
    </w:p>
    <w:p w14:paraId="7D3B15D4" w14:textId="73137CDF" w:rsidR="00AC67E4" w:rsidRPr="004030DB" w:rsidRDefault="00AC67E4" w:rsidP="00927DFA">
      <w:pPr>
        <w:tabs>
          <w:tab w:val="left" w:pos="993"/>
          <w:tab w:val="left" w:pos="1276"/>
        </w:tabs>
        <w:ind w:firstLine="720"/>
        <w:jc w:val="both"/>
        <w:rPr>
          <w:sz w:val="28"/>
          <w:szCs w:val="28"/>
        </w:rPr>
      </w:pPr>
      <w:r w:rsidRPr="004030DB">
        <w:rPr>
          <w:sz w:val="28"/>
          <w:szCs w:val="28"/>
        </w:rPr>
        <w:t>16.17.</w:t>
      </w:r>
      <w:r w:rsidR="00E37A5C" w:rsidRPr="004030DB">
        <w:rPr>
          <w:sz w:val="28"/>
          <w:szCs w:val="28"/>
        </w:rPr>
        <w:t> </w:t>
      </w:r>
      <w:r w:rsidRPr="004030DB">
        <w:rPr>
          <w:sz w:val="28"/>
          <w:szCs w:val="28"/>
        </w:rPr>
        <w:t>citus nosacījumus un nepieciešamo dokumentu veidlapu paraugus (ja nepieciešams) projektu konkursa un projekta īstenošanai (piemēram, līgums par ekspertīzes veikšanu, eksperta apliecinājums).</w:t>
      </w:r>
    </w:p>
    <w:p w14:paraId="5EC16072" w14:textId="77777777" w:rsidR="00AC67E4" w:rsidRPr="004030DB" w:rsidRDefault="00AC67E4" w:rsidP="00927DFA">
      <w:pPr>
        <w:tabs>
          <w:tab w:val="left" w:pos="709"/>
          <w:tab w:val="left" w:pos="993"/>
        </w:tabs>
        <w:jc w:val="both"/>
        <w:rPr>
          <w:sz w:val="28"/>
          <w:szCs w:val="28"/>
        </w:rPr>
      </w:pPr>
    </w:p>
    <w:p w14:paraId="3B9DEE20" w14:textId="77777777" w:rsidR="00AC67E4" w:rsidRPr="004030DB" w:rsidRDefault="00AC67E4" w:rsidP="00927DFA">
      <w:pPr>
        <w:jc w:val="center"/>
        <w:rPr>
          <w:b/>
          <w:sz w:val="28"/>
          <w:szCs w:val="28"/>
        </w:rPr>
      </w:pPr>
      <w:r w:rsidRPr="004030DB">
        <w:rPr>
          <w:b/>
          <w:sz w:val="28"/>
          <w:szCs w:val="28"/>
        </w:rPr>
        <w:t>II. Projektu pieteikumu pieteikšana</w:t>
      </w:r>
    </w:p>
    <w:p w14:paraId="34C50D01" w14:textId="77777777" w:rsidR="00AC67E4" w:rsidRPr="004030DB" w:rsidRDefault="00AC67E4" w:rsidP="00927DFA">
      <w:pPr>
        <w:tabs>
          <w:tab w:val="left" w:pos="709"/>
          <w:tab w:val="left" w:pos="993"/>
        </w:tabs>
        <w:ind w:firstLine="709"/>
        <w:jc w:val="center"/>
        <w:rPr>
          <w:sz w:val="28"/>
          <w:szCs w:val="28"/>
        </w:rPr>
      </w:pPr>
    </w:p>
    <w:p w14:paraId="0690AEDE" w14:textId="7FCB073E" w:rsidR="00AC67E4" w:rsidRPr="004030DB" w:rsidRDefault="00AC67E4" w:rsidP="00927DFA">
      <w:pPr>
        <w:tabs>
          <w:tab w:val="left" w:pos="709"/>
          <w:tab w:val="left" w:pos="993"/>
        </w:tabs>
        <w:ind w:firstLine="720"/>
        <w:jc w:val="both"/>
        <w:rPr>
          <w:sz w:val="28"/>
          <w:szCs w:val="28"/>
        </w:rPr>
      </w:pPr>
      <w:r w:rsidRPr="004030DB">
        <w:rPr>
          <w:sz w:val="28"/>
          <w:szCs w:val="28"/>
        </w:rPr>
        <w:t>17.</w:t>
      </w:r>
      <w:r w:rsidR="00E37A5C" w:rsidRPr="004030DB">
        <w:rPr>
          <w:sz w:val="28"/>
          <w:szCs w:val="28"/>
        </w:rPr>
        <w:t> </w:t>
      </w:r>
      <w:r w:rsidRPr="004030DB">
        <w:rPr>
          <w:sz w:val="28"/>
          <w:szCs w:val="28"/>
        </w:rPr>
        <w:t xml:space="preserve">Padome izsludina projektu konkursu, publicējot paziņojumu oficiālajā izdevumā </w:t>
      </w:r>
      <w:r w:rsidR="003E044B" w:rsidRPr="004030DB">
        <w:rPr>
          <w:sz w:val="28"/>
          <w:szCs w:val="28"/>
        </w:rPr>
        <w:t>"</w:t>
      </w:r>
      <w:r w:rsidRPr="004030DB">
        <w:rPr>
          <w:sz w:val="28"/>
          <w:szCs w:val="28"/>
        </w:rPr>
        <w:t>Latvijas Vēstnesis</w:t>
      </w:r>
      <w:r w:rsidR="003E044B" w:rsidRPr="004030DB">
        <w:rPr>
          <w:sz w:val="28"/>
          <w:szCs w:val="28"/>
        </w:rPr>
        <w:t>"</w:t>
      </w:r>
      <w:r w:rsidRPr="004030DB">
        <w:rPr>
          <w:sz w:val="28"/>
          <w:szCs w:val="28"/>
        </w:rPr>
        <w:t xml:space="preserve"> un Nacionālajā zinātniskās darbības informācijas sistēmā (turpmāk – informācijas sistēma), ievērojot normatīvo regulējumu par </w:t>
      </w:r>
      <w:r w:rsidRPr="004030DB">
        <w:rPr>
          <w:bCs/>
          <w:sz w:val="28"/>
          <w:szCs w:val="28"/>
        </w:rPr>
        <w:t>Nacionālās zinātniskās darbības informācijas sistēmu</w:t>
      </w:r>
      <w:r w:rsidRPr="004030DB">
        <w:rPr>
          <w:sz w:val="28"/>
          <w:szCs w:val="28"/>
        </w:rPr>
        <w:t xml:space="preserve">. Nozares ministrija paziņojumu par projektu konkursa izsludināšanu </w:t>
      </w:r>
      <w:r w:rsidR="001B1008" w:rsidRPr="004030DB">
        <w:rPr>
          <w:sz w:val="28"/>
          <w:szCs w:val="28"/>
        </w:rPr>
        <w:t xml:space="preserve">publicē </w:t>
      </w:r>
      <w:r w:rsidRPr="004030DB">
        <w:rPr>
          <w:sz w:val="28"/>
          <w:szCs w:val="28"/>
        </w:rPr>
        <w:t xml:space="preserve">savā </w:t>
      </w:r>
      <w:r w:rsidR="001B1008" w:rsidRPr="004030DB">
        <w:rPr>
          <w:sz w:val="28"/>
          <w:szCs w:val="28"/>
        </w:rPr>
        <w:t>tīmekļvietnē</w:t>
      </w:r>
      <w:r w:rsidRPr="004030DB">
        <w:rPr>
          <w:sz w:val="28"/>
          <w:szCs w:val="28"/>
        </w:rPr>
        <w:t>.</w:t>
      </w:r>
    </w:p>
    <w:p w14:paraId="77912368" w14:textId="77777777" w:rsidR="00AC67E4" w:rsidRPr="004030DB" w:rsidRDefault="00AC67E4" w:rsidP="00927DFA">
      <w:pPr>
        <w:tabs>
          <w:tab w:val="left" w:pos="709"/>
          <w:tab w:val="left" w:pos="993"/>
        </w:tabs>
        <w:ind w:firstLine="720"/>
        <w:jc w:val="both"/>
        <w:rPr>
          <w:sz w:val="28"/>
          <w:szCs w:val="28"/>
        </w:rPr>
      </w:pPr>
    </w:p>
    <w:p w14:paraId="160845CB" w14:textId="556DE530" w:rsidR="00AC67E4" w:rsidRPr="004030DB" w:rsidRDefault="00AC67E4" w:rsidP="00927DFA">
      <w:pPr>
        <w:tabs>
          <w:tab w:val="left" w:pos="709"/>
          <w:tab w:val="left" w:pos="993"/>
        </w:tabs>
        <w:ind w:firstLine="720"/>
        <w:jc w:val="both"/>
        <w:rPr>
          <w:sz w:val="28"/>
          <w:szCs w:val="28"/>
        </w:rPr>
      </w:pPr>
      <w:r w:rsidRPr="004030DB">
        <w:rPr>
          <w:sz w:val="28"/>
          <w:szCs w:val="28"/>
        </w:rPr>
        <w:t>18.</w:t>
      </w:r>
      <w:r w:rsidR="001B1008" w:rsidRPr="004030DB">
        <w:rPr>
          <w:sz w:val="28"/>
          <w:szCs w:val="28"/>
        </w:rPr>
        <w:t> </w:t>
      </w:r>
      <w:r w:rsidRPr="004030DB">
        <w:rPr>
          <w:sz w:val="28"/>
          <w:szCs w:val="28"/>
        </w:rPr>
        <w:t>Projekta iesniedzējs projekta pieteikumu iesniedz konkursa nolikumā noteiktajā kārtībā un termiņā, izmantojot informācijas sistēmu.</w:t>
      </w:r>
    </w:p>
    <w:p w14:paraId="566A3DB5" w14:textId="77777777" w:rsidR="00AC67E4" w:rsidRPr="004030DB" w:rsidRDefault="00AC67E4" w:rsidP="00927DFA">
      <w:pPr>
        <w:tabs>
          <w:tab w:val="left" w:pos="709"/>
          <w:tab w:val="left" w:pos="993"/>
        </w:tabs>
        <w:ind w:firstLine="720"/>
        <w:jc w:val="both"/>
        <w:rPr>
          <w:sz w:val="28"/>
          <w:szCs w:val="28"/>
        </w:rPr>
      </w:pPr>
    </w:p>
    <w:p w14:paraId="44CE351A" w14:textId="3B7AC7AA" w:rsidR="00AC67E4" w:rsidRPr="004030DB" w:rsidRDefault="00AC67E4" w:rsidP="00927DFA">
      <w:pPr>
        <w:tabs>
          <w:tab w:val="left" w:pos="709"/>
          <w:tab w:val="left" w:pos="993"/>
        </w:tabs>
        <w:ind w:firstLine="720"/>
        <w:jc w:val="both"/>
        <w:rPr>
          <w:sz w:val="28"/>
          <w:szCs w:val="28"/>
        </w:rPr>
      </w:pPr>
      <w:r w:rsidRPr="004030DB">
        <w:rPr>
          <w:sz w:val="28"/>
          <w:szCs w:val="28"/>
        </w:rPr>
        <w:t>19.</w:t>
      </w:r>
      <w:r w:rsidR="001B1008" w:rsidRPr="004030DB">
        <w:rPr>
          <w:sz w:val="28"/>
          <w:szCs w:val="28"/>
        </w:rPr>
        <w:t> </w:t>
      </w:r>
      <w:r w:rsidRPr="004030DB">
        <w:rPr>
          <w:sz w:val="28"/>
          <w:szCs w:val="28"/>
        </w:rPr>
        <w:t>Projekt</w:t>
      </w:r>
      <w:r w:rsidR="001B1008" w:rsidRPr="004030DB">
        <w:rPr>
          <w:sz w:val="28"/>
          <w:szCs w:val="28"/>
        </w:rPr>
        <w:t>a</w:t>
      </w:r>
      <w:r w:rsidRPr="004030DB">
        <w:rPr>
          <w:sz w:val="28"/>
          <w:szCs w:val="28"/>
        </w:rPr>
        <w:t xml:space="preserve"> pieteikumu vērtē atbilstoši šādiem administratīvajiem kritērijiem:</w:t>
      </w:r>
    </w:p>
    <w:p w14:paraId="35D7F2F3" w14:textId="63871650" w:rsidR="00AC67E4" w:rsidRPr="004030DB" w:rsidRDefault="00AC67E4" w:rsidP="00927DFA">
      <w:pPr>
        <w:tabs>
          <w:tab w:val="left" w:pos="709"/>
          <w:tab w:val="left" w:pos="993"/>
        </w:tabs>
        <w:ind w:firstLine="720"/>
        <w:jc w:val="both"/>
        <w:rPr>
          <w:sz w:val="28"/>
          <w:szCs w:val="28"/>
        </w:rPr>
      </w:pPr>
      <w:r w:rsidRPr="004030DB">
        <w:rPr>
          <w:sz w:val="28"/>
          <w:szCs w:val="28"/>
        </w:rPr>
        <w:t>19.1.</w:t>
      </w:r>
      <w:r w:rsidR="001B1008" w:rsidRPr="004030DB">
        <w:rPr>
          <w:sz w:val="28"/>
          <w:szCs w:val="28"/>
        </w:rPr>
        <w:t> </w:t>
      </w:r>
      <w:r w:rsidRPr="004030DB">
        <w:rPr>
          <w:sz w:val="28"/>
          <w:szCs w:val="28"/>
        </w:rPr>
        <w:t>projekta pieteikums ir pilnībā aizpildīts, noformēts un iesniegts, izmantojot informācijas sistēmu;</w:t>
      </w:r>
    </w:p>
    <w:p w14:paraId="38901936" w14:textId="3B425283" w:rsidR="00AC67E4" w:rsidRPr="004030DB" w:rsidRDefault="00AC67E4" w:rsidP="00927DFA">
      <w:pPr>
        <w:tabs>
          <w:tab w:val="left" w:pos="709"/>
          <w:tab w:val="left" w:pos="993"/>
        </w:tabs>
        <w:ind w:firstLine="720"/>
        <w:jc w:val="both"/>
        <w:rPr>
          <w:sz w:val="28"/>
          <w:szCs w:val="28"/>
        </w:rPr>
      </w:pPr>
      <w:r w:rsidRPr="004030DB">
        <w:rPr>
          <w:sz w:val="28"/>
          <w:szCs w:val="28"/>
        </w:rPr>
        <w:t>19.2.</w:t>
      </w:r>
      <w:r w:rsidR="001B1008" w:rsidRPr="004030DB">
        <w:rPr>
          <w:sz w:val="28"/>
          <w:szCs w:val="28"/>
        </w:rPr>
        <w:t> </w:t>
      </w:r>
      <w:r w:rsidRPr="004030DB">
        <w:rPr>
          <w:sz w:val="28"/>
          <w:szCs w:val="28"/>
        </w:rPr>
        <w:t>ir iesniegts projekta pieteikuma attiecīgo sadaļu tulkojums angļu valodā atbilstoši konkursa nolikuma prasībām;</w:t>
      </w:r>
    </w:p>
    <w:p w14:paraId="0B240AA8" w14:textId="174A12BC" w:rsidR="00AC67E4" w:rsidRPr="004030DB" w:rsidRDefault="00AC67E4" w:rsidP="00927DFA">
      <w:pPr>
        <w:tabs>
          <w:tab w:val="left" w:pos="709"/>
          <w:tab w:val="left" w:pos="993"/>
        </w:tabs>
        <w:ind w:firstLine="720"/>
        <w:jc w:val="both"/>
        <w:rPr>
          <w:sz w:val="28"/>
          <w:szCs w:val="28"/>
        </w:rPr>
      </w:pPr>
      <w:r w:rsidRPr="004030DB">
        <w:rPr>
          <w:sz w:val="28"/>
          <w:szCs w:val="28"/>
        </w:rPr>
        <w:t>19.3.</w:t>
      </w:r>
      <w:r w:rsidR="001B1008" w:rsidRPr="004030DB">
        <w:rPr>
          <w:sz w:val="28"/>
          <w:szCs w:val="28"/>
        </w:rPr>
        <w:t> </w:t>
      </w:r>
      <w:r w:rsidRPr="004030DB">
        <w:rPr>
          <w:sz w:val="28"/>
          <w:szCs w:val="28"/>
        </w:rPr>
        <w:t>ir izpildītas konkursa nolikuma prasības par zinātniskās grupas dalības nosacījumiem;</w:t>
      </w:r>
    </w:p>
    <w:p w14:paraId="00B980F0" w14:textId="61FAE1EE" w:rsidR="00AC67E4" w:rsidRPr="004030DB" w:rsidRDefault="00AC67E4" w:rsidP="00927DFA">
      <w:pPr>
        <w:tabs>
          <w:tab w:val="left" w:pos="709"/>
          <w:tab w:val="left" w:pos="993"/>
        </w:tabs>
        <w:ind w:firstLine="720"/>
        <w:jc w:val="both"/>
        <w:rPr>
          <w:sz w:val="28"/>
          <w:szCs w:val="28"/>
        </w:rPr>
      </w:pPr>
      <w:r w:rsidRPr="004030DB">
        <w:rPr>
          <w:sz w:val="28"/>
          <w:szCs w:val="28"/>
        </w:rPr>
        <w:t>19.4.</w:t>
      </w:r>
      <w:r w:rsidR="001B1008" w:rsidRPr="004030DB">
        <w:rPr>
          <w:sz w:val="28"/>
          <w:szCs w:val="28"/>
        </w:rPr>
        <w:t> </w:t>
      </w:r>
      <w:r w:rsidRPr="004030DB">
        <w:rPr>
          <w:sz w:val="28"/>
          <w:szCs w:val="28"/>
        </w:rPr>
        <w:t>projektu īsteno zinātniskajā institūcijā, kas atbilst šo noteikumu prasībām;</w:t>
      </w:r>
    </w:p>
    <w:p w14:paraId="6794299D" w14:textId="69075739" w:rsidR="00AC67E4" w:rsidRPr="004030DB" w:rsidRDefault="00AC67E4" w:rsidP="00927DFA">
      <w:pPr>
        <w:tabs>
          <w:tab w:val="left" w:pos="709"/>
          <w:tab w:val="left" w:pos="993"/>
        </w:tabs>
        <w:ind w:firstLine="720"/>
        <w:jc w:val="both"/>
        <w:rPr>
          <w:sz w:val="28"/>
          <w:szCs w:val="28"/>
        </w:rPr>
      </w:pPr>
      <w:r w:rsidRPr="004030DB">
        <w:rPr>
          <w:sz w:val="28"/>
          <w:szCs w:val="28"/>
        </w:rPr>
        <w:lastRenderedPageBreak/>
        <w:t>19.5.</w:t>
      </w:r>
      <w:r w:rsidR="001B1008" w:rsidRPr="004030DB">
        <w:rPr>
          <w:sz w:val="28"/>
          <w:szCs w:val="28"/>
        </w:rPr>
        <w:t> </w:t>
      </w:r>
      <w:r w:rsidR="00DB6B13" w:rsidRPr="004030DB">
        <w:rPr>
          <w:sz w:val="28"/>
          <w:szCs w:val="28"/>
        </w:rPr>
        <w:t xml:space="preserve">ja </w:t>
      </w:r>
      <w:r w:rsidRPr="004030DB">
        <w:rPr>
          <w:sz w:val="28"/>
          <w:szCs w:val="28"/>
        </w:rPr>
        <w:t xml:space="preserve">projekta īstenošanā piedalās sadarbības partneris, </w:t>
      </w:r>
      <w:r w:rsidR="00DB6B13" w:rsidRPr="004030DB">
        <w:rPr>
          <w:sz w:val="28"/>
          <w:szCs w:val="28"/>
        </w:rPr>
        <w:t>t</w:t>
      </w:r>
      <w:r w:rsidRPr="004030DB">
        <w:rPr>
          <w:sz w:val="28"/>
          <w:szCs w:val="28"/>
        </w:rPr>
        <w:t>as atbilst šo noteikumu un konkursa nolikuma prasībām;</w:t>
      </w:r>
    </w:p>
    <w:p w14:paraId="3A0D4F3E" w14:textId="5DF23D8C" w:rsidR="00AC67E4" w:rsidRPr="004030DB" w:rsidRDefault="00AC67E4" w:rsidP="00927DFA">
      <w:pPr>
        <w:tabs>
          <w:tab w:val="left" w:pos="709"/>
          <w:tab w:val="left" w:pos="993"/>
        </w:tabs>
        <w:ind w:firstLine="720"/>
        <w:jc w:val="both"/>
        <w:rPr>
          <w:sz w:val="28"/>
          <w:szCs w:val="28"/>
        </w:rPr>
      </w:pPr>
      <w:r w:rsidRPr="004030DB">
        <w:rPr>
          <w:sz w:val="28"/>
          <w:szCs w:val="28"/>
        </w:rPr>
        <w:t>19.6.</w:t>
      </w:r>
      <w:r w:rsidR="001B1008" w:rsidRPr="004030DB">
        <w:rPr>
          <w:sz w:val="28"/>
          <w:szCs w:val="28"/>
        </w:rPr>
        <w:t> </w:t>
      </w:r>
      <w:r w:rsidRPr="004030DB">
        <w:rPr>
          <w:sz w:val="28"/>
          <w:szCs w:val="28"/>
        </w:rPr>
        <w:t>projekta iesniegumā norādītās attiecināmās izmaksas atbilst konkursa nolikumā noteiktajām prasībām;</w:t>
      </w:r>
    </w:p>
    <w:p w14:paraId="2BA5CF59" w14:textId="4BF41B28" w:rsidR="00AC67E4" w:rsidRPr="004030DB" w:rsidRDefault="00AC67E4" w:rsidP="00927DFA">
      <w:pPr>
        <w:tabs>
          <w:tab w:val="left" w:pos="709"/>
          <w:tab w:val="left" w:pos="993"/>
        </w:tabs>
        <w:ind w:firstLine="720"/>
        <w:jc w:val="both"/>
        <w:rPr>
          <w:rFonts w:eastAsia="Calibri"/>
          <w:iCs/>
          <w:sz w:val="28"/>
          <w:szCs w:val="28"/>
        </w:rPr>
      </w:pPr>
      <w:r w:rsidRPr="004030DB">
        <w:rPr>
          <w:sz w:val="28"/>
          <w:szCs w:val="28"/>
        </w:rPr>
        <w:t>19.7.</w:t>
      </w:r>
      <w:r w:rsidR="001B1008" w:rsidRPr="004030DB">
        <w:rPr>
          <w:sz w:val="28"/>
          <w:szCs w:val="28"/>
        </w:rPr>
        <w:t> </w:t>
      </w:r>
      <w:r w:rsidRPr="004030DB">
        <w:rPr>
          <w:rFonts w:eastAsia="Calibri"/>
          <w:iCs/>
          <w:sz w:val="28"/>
          <w:szCs w:val="28"/>
        </w:rPr>
        <w:t>projekts atbilst šo noteikumu 2.1.</w:t>
      </w:r>
      <w:r w:rsidR="001B1008" w:rsidRPr="004030DB">
        <w:rPr>
          <w:rFonts w:eastAsia="Calibri"/>
          <w:iCs/>
          <w:sz w:val="28"/>
          <w:szCs w:val="28"/>
        </w:rPr>
        <w:t> </w:t>
      </w:r>
      <w:r w:rsidRPr="004030DB">
        <w:rPr>
          <w:rFonts w:eastAsia="Calibri"/>
          <w:iCs/>
          <w:sz w:val="28"/>
          <w:szCs w:val="28"/>
        </w:rPr>
        <w:t>apakšpunkt</w:t>
      </w:r>
      <w:r w:rsidR="001B1008" w:rsidRPr="004030DB">
        <w:rPr>
          <w:rFonts w:eastAsia="Calibri"/>
          <w:iCs/>
          <w:sz w:val="28"/>
          <w:szCs w:val="28"/>
        </w:rPr>
        <w:t>am</w:t>
      </w:r>
      <w:r w:rsidRPr="004030DB">
        <w:rPr>
          <w:rFonts w:eastAsia="Calibri"/>
          <w:iCs/>
          <w:sz w:val="28"/>
          <w:szCs w:val="28"/>
        </w:rPr>
        <w:t>;</w:t>
      </w:r>
    </w:p>
    <w:p w14:paraId="673F2F9E" w14:textId="77777777" w:rsidR="001B1008" w:rsidRPr="004030DB" w:rsidRDefault="00A53845" w:rsidP="00927DFA">
      <w:pPr>
        <w:tabs>
          <w:tab w:val="left" w:pos="709"/>
          <w:tab w:val="left" w:pos="993"/>
        </w:tabs>
        <w:ind w:firstLine="720"/>
        <w:jc w:val="both"/>
        <w:rPr>
          <w:sz w:val="28"/>
          <w:szCs w:val="28"/>
        </w:rPr>
      </w:pPr>
      <w:r w:rsidRPr="004030DB">
        <w:rPr>
          <w:rFonts w:eastAsia="Calibri"/>
          <w:iCs/>
          <w:sz w:val="28"/>
          <w:szCs w:val="28"/>
        </w:rPr>
        <w:t>19.8.</w:t>
      </w:r>
      <w:r w:rsidR="001B1008" w:rsidRPr="004030DB">
        <w:rPr>
          <w:rFonts w:eastAsia="Calibri"/>
          <w:iCs/>
          <w:sz w:val="28"/>
          <w:szCs w:val="28"/>
        </w:rPr>
        <w:t> </w:t>
      </w:r>
      <w:r w:rsidR="002D1016" w:rsidRPr="004030DB">
        <w:rPr>
          <w:sz w:val="28"/>
          <w:szCs w:val="28"/>
        </w:rPr>
        <w:t>dubultā finansējuma riska neesība</w:t>
      </w:r>
      <w:r w:rsidR="006A23CD" w:rsidRPr="004030DB">
        <w:rPr>
          <w:rFonts w:eastAsia="Calibri"/>
          <w:iCs/>
          <w:sz w:val="28"/>
          <w:szCs w:val="28"/>
        </w:rPr>
        <w:t xml:space="preserve"> ar citiem publiskajiem finansēšanas avotiem</w:t>
      </w:r>
      <w:r w:rsidRPr="004030DB">
        <w:rPr>
          <w:rFonts w:eastAsia="Calibri"/>
          <w:iCs/>
          <w:sz w:val="28"/>
          <w:szCs w:val="28"/>
        </w:rPr>
        <w:t>,</w:t>
      </w:r>
      <w:r w:rsidRPr="004030DB">
        <w:rPr>
          <w:sz w:val="28"/>
          <w:szCs w:val="28"/>
        </w:rPr>
        <w:t xml:space="preserve"> </w:t>
      </w:r>
      <w:r w:rsidR="006A23CD" w:rsidRPr="004030DB">
        <w:rPr>
          <w:sz w:val="28"/>
          <w:szCs w:val="28"/>
        </w:rPr>
        <w:t>ta</w:t>
      </w:r>
      <w:r w:rsidR="001B1008" w:rsidRPr="004030DB">
        <w:rPr>
          <w:sz w:val="28"/>
          <w:szCs w:val="28"/>
        </w:rPr>
        <w:t>i</w:t>
      </w:r>
      <w:r w:rsidR="006A23CD" w:rsidRPr="004030DB">
        <w:rPr>
          <w:sz w:val="28"/>
          <w:szCs w:val="28"/>
        </w:rPr>
        <w:t xml:space="preserve"> skaitā </w:t>
      </w:r>
      <w:r w:rsidR="008A0B5E" w:rsidRPr="004030DB">
        <w:rPr>
          <w:sz w:val="28"/>
          <w:szCs w:val="28"/>
        </w:rPr>
        <w:t xml:space="preserve">ar </w:t>
      </w:r>
      <w:r w:rsidRPr="004030DB">
        <w:rPr>
          <w:sz w:val="28"/>
          <w:szCs w:val="28"/>
        </w:rPr>
        <w:t>Eiropas Savienības fondu finansējum</w:t>
      </w:r>
      <w:r w:rsidR="006A23CD" w:rsidRPr="004030DB">
        <w:rPr>
          <w:sz w:val="28"/>
          <w:szCs w:val="28"/>
        </w:rPr>
        <w:t>u</w:t>
      </w:r>
      <w:r w:rsidR="002D1016" w:rsidRPr="004030DB">
        <w:rPr>
          <w:sz w:val="28"/>
          <w:szCs w:val="28"/>
        </w:rPr>
        <w:t xml:space="preserve">, ko apliecina projekta iesniedzēja </w:t>
      </w:r>
      <w:r w:rsidR="00595491" w:rsidRPr="004030DB">
        <w:rPr>
          <w:sz w:val="28"/>
          <w:szCs w:val="28"/>
        </w:rPr>
        <w:t>projekta pieteikuma</w:t>
      </w:r>
      <w:r w:rsidR="001B1008" w:rsidRPr="004030DB">
        <w:rPr>
          <w:sz w:val="28"/>
          <w:szCs w:val="28"/>
        </w:rPr>
        <w:t>m</w:t>
      </w:r>
      <w:r w:rsidR="00595491" w:rsidRPr="004030DB">
        <w:rPr>
          <w:sz w:val="28"/>
          <w:szCs w:val="28"/>
        </w:rPr>
        <w:t xml:space="preserve"> pievienots apliecinājums</w:t>
      </w:r>
      <w:r w:rsidR="00FD114D" w:rsidRPr="004030DB">
        <w:rPr>
          <w:sz w:val="28"/>
          <w:szCs w:val="28"/>
        </w:rPr>
        <w:t>;</w:t>
      </w:r>
    </w:p>
    <w:p w14:paraId="13104A4C" w14:textId="0815D6A9" w:rsidR="00AC67E4" w:rsidRPr="004030DB" w:rsidRDefault="00AC67E4" w:rsidP="00927DFA">
      <w:pPr>
        <w:tabs>
          <w:tab w:val="left" w:pos="709"/>
          <w:tab w:val="left" w:pos="993"/>
        </w:tabs>
        <w:ind w:firstLine="720"/>
        <w:jc w:val="both"/>
        <w:rPr>
          <w:sz w:val="28"/>
          <w:szCs w:val="28"/>
        </w:rPr>
      </w:pPr>
      <w:r w:rsidRPr="004030DB">
        <w:rPr>
          <w:sz w:val="28"/>
          <w:szCs w:val="28"/>
        </w:rPr>
        <w:t>19.</w:t>
      </w:r>
      <w:r w:rsidR="00A53845" w:rsidRPr="004030DB">
        <w:rPr>
          <w:sz w:val="28"/>
          <w:szCs w:val="28"/>
        </w:rPr>
        <w:t>9</w:t>
      </w:r>
      <w:r w:rsidRPr="004030DB">
        <w:rPr>
          <w:sz w:val="28"/>
          <w:szCs w:val="28"/>
        </w:rPr>
        <w:t>.</w:t>
      </w:r>
      <w:r w:rsidR="001B1008" w:rsidRPr="004030DB">
        <w:rPr>
          <w:sz w:val="28"/>
          <w:szCs w:val="28"/>
        </w:rPr>
        <w:t> </w:t>
      </w:r>
      <w:r w:rsidRPr="004030DB">
        <w:rPr>
          <w:sz w:val="28"/>
          <w:szCs w:val="28"/>
        </w:rPr>
        <w:t>citi papildu administratīvie kritēriji, ja tādi ir noteikti konkursa nolikumā.</w:t>
      </w:r>
    </w:p>
    <w:p w14:paraId="72FF0B97" w14:textId="77777777" w:rsidR="00AC67E4" w:rsidRPr="004030DB" w:rsidRDefault="00AC67E4" w:rsidP="00927DFA">
      <w:pPr>
        <w:tabs>
          <w:tab w:val="left" w:pos="709"/>
          <w:tab w:val="left" w:pos="993"/>
        </w:tabs>
        <w:ind w:firstLine="720"/>
        <w:jc w:val="both"/>
        <w:rPr>
          <w:sz w:val="28"/>
          <w:szCs w:val="28"/>
        </w:rPr>
      </w:pPr>
    </w:p>
    <w:p w14:paraId="3D6C92B9" w14:textId="22E30E15" w:rsidR="00AC67E4" w:rsidRPr="004030DB" w:rsidRDefault="00AC67E4" w:rsidP="00927DFA">
      <w:pPr>
        <w:tabs>
          <w:tab w:val="left" w:pos="709"/>
          <w:tab w:val="left" w:pos="993"/>
        </w:tabs>
        <w:ind w:firstLine="720"/>
        <w:jc w:val="both"/>
        <w:rPr>
          <w:sz w:val="28"/>
          <w:szCs w:val="28"/>
        </w:rPr>
      </w:pPr>
      <w:r w:rsidRPr="004030DB">
        <w:rPr>
          <w:sz w:val="28"/>
          <w:szCs w:val="28"/>
        </w:rPr>
        <w:t>20.</w:t>
      </w:r>
      <w:r w:rsidR="001B1008" w:rsidRPr="004030DB">
        <w:rPr>
          <w:sz w:val="28"/>
          <w:szCs w:val="28"/>
        </w:rPr>
        <w:t> </w:t>
      </w:r>
      <w:r w:rsidRPr="004030DB">
        <w:rPr>
          <w:sz w:val="28"/>
          <w:szCs w:val="28"/>
        </w:rPr>
        <w:t xml:space="preserve">Padome sadarbībā ar administrāciju </w:t>
      </w:r>
      <w:r w:rsidR="00900FA2" w:rsidRPr="004030DB">
        <w:rPr>
          <w:sz w:val="28"/>
          <w:szCs w:val="28"/>
        </w:rPr>
        <w:t xml:space="preserve">divu nedēļu laikā no konkursa nolikumā noteiktā projektu konkursa noslēguma dienas </w:t>
      </w:r>
      <w:r w:rsidRPr="004030DB">
        <w:rPr>
          <w:sz w:val="28"/>
          <w:szCs w:val="28"/>
        </w:rPr>
        <w:t>izvērtē projekta pieteikuma atbilstību administratīvajiem kritērijiem, ievērojot konkursa nolikumā noteikto projektu pieteikumu administratīvās</w:t>
      </w:r>
      <w:r w:rsidR="001D24E6" w:rsidRPr="004030DB">
        <w:rPr>
          <w:sz w:val="28"/>
          <w:szCs w:val="28"/>
        </w:rPr>
        <w:t xml:space="preserve"> vērtēšanas</w:t>
      </w:r>
      <w:r w:rsidRPr="004030DB">
        <w:rPr>
          <w:sz w:val="28"/>
          <w:szCs w:val="28"/>
        </w:rPr>
        <w:t xml:space="preserve"> kārtību, aizpildot projekta pieteikuma administratīvās vērtēšanas </w:t>
      </w:r>
      <w:r w:rsidR="00316984" w:rsidRPr="004030DB">
        <w:rPr>
          <w:sz w:val="28"/>
          <w:szCs w:val="28"/>
        </w:rPr>
        <w:t>veidlapu</w:t>
      </w:r>
      <w:r w:rsidRPr="004030DB">
        <w:rPr>
          <w:sz w:val="28"/>
          <w:szCs w:val="28"/>
        </w:rPr>
        <w:t xml:space="preserve">, </w:t>
      </w:r>
      <w:r w:rsidR="00C82CE5" w:rsidRPr="004030DB">
        <w:rPr>
          <w:sz w:val="28"/>
          <w:szCs w:val="28"/>
        </w:rPr>
        <w:t>kurā izdalīti papildināmie un nepapildināmie administratīvie kritēriji</w:t>
      </w:r>
      <w:r w:rsidRPr="004030DB">
        <w:rPr>
          <w:sz w:val="28"/>
          <w:szCs w:val="28"/>
        </w:rPr>
        <w:t xml:space="preserve">. Projekta pieteikuma atbilstību administratīvajiem kritērijiem vērtē ar </w:t>
      </w:r>
      <w:r w:rsidR="003E044B" w:rsidRPr="004030DB">
        <w:rPr>
          <w:sz w:val="28"/>
          <w:szCs w:val="28"/>
        </w:rPr>
        <w:t>"</w:t>
      </w:r>
      <w:r w:rsidRPr="004030DB">
        <w:rPr>
          <w:sz w:val="28"/>
          <w:szCs w:val="28"/>
        </w:rPr>
        <w:t>jā</w:t>
      </w:r>
      <w:r w:rsidR="003E044B" w:rsidRPr="004030DB">
        <w:rPr>
          <w:sz w:val="28"/>
          <w:szCs w:val="28"/>
        </w:rPr>
        <w:t>"</w:t>
      </w:r>
      <w:r w:rsidRPr="004030DB">
        <w:rPr>
          <w:sz w:val="28"/>
          <w:szCs w:val="28"/>
        </w:rPr>
        <w:t xml:space="preserve"> vai </w:t>
      </w:r>
      <w:r w:rsidR="003E044B" w:rsidRPr="004030DB">
        <w:rPr>
          <w:sz w:val="28"/>
          <w:szCs w:val="28"/>
        </w:rPr>
        <w:t>"</w:t>
      </w:r>
      <w:r w:rsidRPr="004030DB">
        <w:rPr>
          <w:sz w:val="28"/>
          <w:szCs w:val="28"/>
        </w:rPr>
        <w:t>nē</w:t>
      </w:r>
      <w:r w:rsidR="003E044B" w:rsidRPr="004030DB">
        <w:rPr>
          <w:sz w:val="28"/>
          <w:szCs w:val="28"/>
        </w:rPr>
        <w:t>"</w:t>
      </w:r>
      <w:r w:rsidRPr="004030DB">
        <w:rPr>
          <w:sz w:val="28"/>
          <w:szCs w:val="28"/>
        </w:rPr>
        <w:t xml:space="preserve"> (</w:t>
      </w:r>
      <w:r w:rsidR="003E044B" w:rsidRPr="004030DB">
        <w:rPr>
          <w:sz w:val="28"/>
          <w:szCs w:val="28"/>
        </w:rPr>
        <w:t>"</w:t>
      </w:r>
      <w:r w:rsidRPr="004030DB">
        <w:rPr>
          <w:sz w:val="28"/>
          <w:szCs w:val="28"/>
        </w:rPr>
        <w:t>jā</w:t>
      </w:r>
      <w:r w:rsidR="003E044B" w:rsidRPr="004030DB">
        <w:rPr>
          <w:sz w:val="28"/>
          <w:szCs w:val="28"/>
        </w:rPr>
        <w:t>"</w:t>
      </w:r>
      <w:r w:rsidRPr="004030DB">
        <w:rPr>
          <w:sz w:val="28"/>
          <w:szCs w:val="28"/>
        </w:rPr>
        <w:t xml:space="preserve"> – atbilst administratīvajiem kritērijiem, </w:t>
      </w:r>
      <w:r w:rsidR="003E044B" w:rsidRPr="004030DB">
        <w:rPr>
          <w:sz w:val="28"/>
          <w:szCs w:val="28"/>
        </w:rPr>
        <w:t>"</w:t>
      </w:r>
      <w:r w:rsidRPr="004030DB">
        <w:rPr>
          <w:sz w:val="28"/>
          <w:szCs w:val="28"/>
        </w:rPr>
        <w:t>nē</w:t>
      </w:r>
      <w:r w:rsidR="003E044B" w:rsidRPr="004030DB">
        <w:rPr>
          <w:sz w:val="28"/>
          <w:szCs w:val="28"/>
        </w:rPr>
        <w:t>"</w:t>
      </w:r>
      <w:r w:rsidRPr="004030DB">
        <w:rPr>
          <w:sz w:val="28"/>
          <w:szCs w:val="28"/>
        </w:rPr>
        <w:t xml:space="preserve"> – neatbilst administratīvajiem kritērijiem). </w:t>
      </w:r>
      <w:r w:rsidR="00C82CE5" w:rsidRPr="004030DB">
        <w:rPr>
          <w:sz w:val="28"/>
          <w:szCs w:val="28"/>
        </w:rPr>
        <w:t xml:space="preserve">Atbilstoši administratīvajiem kritērijiem </w:t>
      </w:r>
      <w:r w:rsidRPr="004030DB">
        <w:rPr>
          <w:sz w:val="28"/>
          <w:szCs w:val="28"/>
        </w:rPr>
        <w:t>novērtēts projekta pieteikums ir tāds, kas ieguvis</w:t>
      </w:r>
      <w:r w:rsidR="007A32A7" w:rsidRPr="004030DB">
        <w:rPr>
          <w:sz w:val="28"/>
          <w:szCs w:val="28"/>
        </w:rPr>
        <w:t xml:space="preserve"> vērtējumu </w:t>
      </w:r>
      <w:r w:rsidR="003E044B" w:rsidRPr="004030DB">
        <w:rPr>
          <w:sz w:val="28"/>
          <w:szCs w:val="28"/>
        </w:rPr>
        <w:t>"</w:t>
      </w:r>
      <w:r w:rsidR="007A32A7" w:rsidRPr="004030DB">
        <w:rPr>
          <w:sz w:val="28"/>
          <w:szCs w:val="28"/>
        </w:rPr>
        <w:t>jā</w:t>
      </w:r>
      <w:r w:rsidR="003E044B" w:rsidRPr="004030DB">
        <w:rPr>
          <w:sz w:val="28"/>
          <w:szCs w:val="28"/>
        </w:rPr>
        <w:t>"</w:t>
      </w:r>
      <w:r w:rsidRPr="004030DB">
        <w:rPr>
          <w:sz w:val="28"/>
          <w:szCs w:val="28"/>
        </w:rPr>
        <w:t xml:space="preserve"> visos administratīvajos kritērijos.</w:t>
      </w:r>
    </w:p>
    <w:p w14:paraId="09458838" w14:textId="77777777" w:rsidR="00AC67E4" w:rsidRPr="004030DB" w:rsidRDefault="00AC67E4" w:rsidP="00927DFA">
      <w:pPr>
        <w:tabs>
          <w:tab w:val="left" w:pos="709"/>
          <w:tab w:val="left" w:pos="993"/>
        </w:tabs>
        <w:ind w:firstLine="720"/>
        <w:jc w:val="both"/>
        <w:rPr>
          <w:sz w:val="28"/>
          <w:szCs w:val="28"/>
        </w:rPr>
      </w:pPr>
    </w:p>
    <w:p w14:paraId="4B878AFC" w14:textId="3159B424" w:rsidR="00AC67E4" w:rsidRPr="004030DB" w:rsidRDefault="00AC67E4" w:rsidP="00927DFA">
      <w:pPr>
        <w:tabs>
          <w:tab w:val="left" w:pos="709"/>
          <w:tab w:val="left" w:pos="993"/>
        </w:tabs>
        <w:ind w:firstLine="720"/>
        <w:jc w:val="both"/>
        <w:rPr>
          <w:sz w:val="28"/>
          <w:szCs w:val="28"/>
        </w:rPr>
      </w:pPr>
      <w:r w:rsidRPr="004030DB">
        <w:rPr>
          <w:sz w:val="28"/>
          <w:szCs w:val="28"/>
        </w:rPr>
        <w:t>21. Ja konkursa nolikumā ir noteikti papildināmi administratīvie kritēriji un projekta pieteikums neatbilst kādam no papildināmajiem administratīvajiem kritērijiem, tad padome pieprasa projekta iesniedzējam precizēt projekta pieteikumu un iesniegt to padomei konkursa nolikumā noteiktajā kārtībā un termiņā. Ja projekta pieteikums neatbilst kādam no nepapildināmajiem administratīvajiem kritērijiem vai ja projekta pieteikums neatbilst kādam no papildinām</w:t>
      </w:r>
      <w:r w:rsidR="00CD5DE0">
        <w:rPr>
          <w:sz w:val="28"/>
          <w:szCs w:val="28"/>
        </w:rPr>
        <w:t>aj</w:t>
      </w:r>
      <w:r w:rsidRPr="004030DB">
        <w:rPr>
          <w:sz w:val="28"/>
          <w:szCs w:val="28"/>
        </w:rPr>
        <w:t>iem administratīvajiem kritērijiem, kurš nav izpildīts pēc precizēta projekt</w:t>
      </w:r>
      <w:r w:rsidR="00CD5DE0">
        <w:rPr>
          <w:sz w:val="28"/>
          <w:szCs w:val="28"/>
        </w:rPr>
        <w:t>a</w:t>
      </w:r>
      <w:r w:rsidRPr="004030DB">
        <w:rPr>
          <w:sz w:val="28"/>
          <w:szCs w:val="28"/>
        </w:rPr>
        <w:t xml:space="preserve"> pieteikuma iesniegšanas, padome pēc administratīvās izvērtēšanas pabeigšanas nosūta komisijai projektu pieteikumu sarakstu, kuri neatbilst konkursa nolikumā noteiktajiem administratīvaji</w:t>
      </w:r>
      <w:r w:rsidR="005C1EB0" w:rsidRPr="004030DB">
        <w:rPr>
          <w:sz w:val="28"/>
          <w:szCs w:val="28"/>
        </w:rPr>
        <w:t>em kritērijiem, šo noteikumu 8.3</w:t>
      </w:r>
      <w:r w:rsidRPr="004030DB">
        <w:rPr>
          <w:sz w:val="28"/>
          <w:szCs w:val="28"/>
        </w:rPr>
        <w:t xml:space="preserve">.2. apakšpunktā minētā lēmuma pieņemšanai. </w:t>
      </w:r>
    </w:p>
    <w:p w14:paraId="29EBB9B1" w14:textId="77777777" w:rsidR="00AC67E4" w:rsidRPr="004030DB" w:rsidRDefault="00AC67E4" w:rsidP="00927DFA">
      <w:pPr>
        <w:ind w:firstLine="709"/>
        <w:jc w:val="both"/>
        <w:rPr>
          <w:sz w:val="28"/>
          <w:szCs w:val="28"/>
        </w:rPr>
      </w:pPr>
    </w:p>
    <w:p w14:paraId="533F9477" w14:textId="77777777" w:rsidR="00AC67E4" w:rsidRPr="004030DB" w:rsidRDefault="00AC67E4" w:rsidP="00927DFA">
      <w:pPr>
        <w:jc w:val="center"/>
        <w:rPr>
          <w:b/>
          <w:sz w:val="28"/>
          <w:szCs w:val="28"/>
        </w:rPr>
      </w:pPr>
      <w:r w:rsidRPr="004030DB">
        <w:rPr>
          <w:b/>
          <w:sz w:val="28"/>
          <w:szCs w:val="28"/>
        </w:rPr>
        <w:t>III. Projektu pieteikumu ekspertīze</w:t>
      </w:r>
    </w:p>
    <w:p w14:paraId="492F78EA" w14:textId="77777777" w:rsidR="00AC67E4" w:rsidRPr="004030DB" w:rsidRDefault="00AC67E4" w:rsidP="00927DFA">
      <w:pPr>
        <w:jc w:val="both"/>
        <w:rPr>
          <w:sz w:val="28"/>
          <w:szCs w:val="28"/>
        </w:rPr>
      </w:pPr>
    </w:p>
    <w:p w14:paraId="31339601" w14:textId="6640348C" w:rsidR="00C82CE5" w:rsidRPr="004030DB" w:rsidRDefault="00AC67E4" w:rsidP="00927DFA">
      <w:pPr>
        <w:pStyle w:val="CommentText"/>
        <w:ind w:firstLine="709"/>
        <w:jc w:val="both"/>
        <w:rPr>
          <w:sz w:val="28"/>
          <w:szCs w:val="28"/>
        </w:rPr>
      </w:pPr>
      <w:r w:rsidRPr="004030DB">
        <w:rPr>
          <w:sz w:val="28"/>
          <w:szCs w:val="28"/>
        </w:rPr>
        <w:t>22.</w:t>
      </w:r>
      <w:r w:rsidR="00D42A02" w:rsidRPr="004030DB">
        <w:rPr>
          <w:sz w:val="28"/>
          <w:szCs w:val="28"/>
        </w:rPr>
        <w:t> </w:t>
      </w:r>
      <w:r w:rsidRPr="004030DB">
        <w:rPr>
          <w:sz w:val="28"/>
          <w:szCs w:val="28"/>
        </w:rPr>
        <w:t xml:space="preserve">Padome </w:t>
      </w:r>
      <w:r w:rsidR="00C82CE5" w:rsidRPr="004030DB">
        <w:rPr>
          <w:sz w:val="28"/>
          <w:szCs w:val="28"/>
        </w:rPr>
        <w:t>tr</w:t>
      </w:r>
      <w:r w:rsidR="00D42A02" w:rsidRPr="004030DB">
        <w:rPr>
          <w:sz w:val="28"/>
          <w:szCs w:val="28"/>
        </w:rPr>
        <w:t>iju</w:t>
      </w:r>
      <w:r w:rsidR="00C82CE5" w:rsidRPr="004030DB">
        <w:rPr>
          <w:sz w:val="28"/>
          <w:szCs w:val="28"/>
        </w:rPr>
        <w:t xml:space="preserve"> mēnešu laikā </w:t>
      </w:r>
      <w:r w:rsidR="00D42A02" w:rsidRPr="004030DB">
        <w:rPr>
          <w:sz w:val="28"/>
          <w:szCs w:val="28"/>
        </w:rPr>
        <w:t>pēc</w:t>
      </w:r>
      <w:r w:rsidR="00C82CE5" w:rsidRPr="004030DB">
        <w:rPr>
          <w:sz w:val="28"/>
          <w:szCs w:val="28"/>
        </w:rPr>
        <w:t xml:space="preserve"> šo noteikumu 20.</w:t>
      </w:r>
      <w:r w:rsidR="00D42A02" w:rsidRPr="004030DB">
        <w:rPr>
          <w:sz w:val="28"/>
          <w:szCs w:val="28"/>
        </w:rPr>
        <w:t> </w:t>
      </w:r>
      <w:r w:rsidR="00C82CE5" w:rsidRPr="004030DB">
        <w:rPr>
          <w:sz w:val="28"/>
          <w:szCs w:val="28"/>
        </w:rPr>
        <w:t xml:space="preserve">punktā minētās vērtēšanas pabeigšanas </w:t>
      </w:r>
      <w:r w:rsidRPr="004030DB">
        <w:rPr>
          <w:sz w:val="28"/>
          <w:szCs w:val="28"/>
        </w:rPr>
        <w:t>organizē ekspertīzi</w:t>
      </w:r>
      <w:r w:rsidR="00C82CE5" w:rsidRPr="004030DB">
        <w:rPr>
          <w:sz w:val="28"/>
          <w:szCs w:val="28"/>
        </w:rPr>
        <w:t xml:space="preserve"> projekta pieteikumiem, kuri ir atzīti par atbilstošiem administratīvajiem kritērijiem saskaņā ar šo noteikumu 20. un 21.</w:t>
      </w:r>
      <w:r w:rsidR="00D42A02" w:rsidRPr="004030DB">
        <w:rPr>
          <w:sz w:val="28"/>
          <w:szCs w:val="28"/>
        </w:rPr>
        <w:t> </w:t>
      </w:r>
      <w:r w:rsidR="00C82CE5" w:rsidRPr="004030DB">
        <w:rPr>
          <w:sz w:val="28"/>
          <w:szCs w:val="28"/>
        </w:rPr>
        <w:t>punktu.</w:t>
      </w:r>
      <w:r w:rsidRPr="004030DB">
        <w:rPr>
          <w:sz w:val="28"/>
          <w:szCs w:val="28"/>
        </w:rPr>
        <w:t xml:space="preserve"> </w:t>
      </w:r>
      <w:r w:rsidR="00C82CE5" w:rsidRPr="004030DB">
        <w:rPr>
          <w:sz w:val="28"/>
          <w:szCs w:val="28"/>
        </w:rPr>
        <w:t>Ekspertīzi atbilstoši šo noteikumu 23.</w:t>
      </w:r>
      <w:r w:rsidR="00D42A02" w:rsidRPr="004030DB">
        <w:rPr>
          <w:sz w:val="28"/>
          <w:szCs w:val="28"/>
        </w:rPr>
        <w:t> </w:t>
      </w:r>
      <w:r w:rsidR="00C82CE5" w:rsidRPr="004030DB">
        <w:rPr>
          <w:sz w:val="28"/>
          <w:szCs w:val="28"/>
        </w:rPr>
        <w:t xml:space="preserve">punktam veic padomes </w:t>
      </w:r>
      <w:r w:rsidR="00D42A02" w:rsidRPr="004030DB">
        <w:rPr>
          <w:sz w:val="28"/>
          <w:szCs w:val="28"/>
        </w:rPr>
        <w:t>izvēlē</w:t>
      </w:r>
      <w:r w:rsidR="00C82CE5" w:rsidRPr="004030DB">
        <w:rPr>
          <w:sz w:val="28"/>
          <w:szCs w:val="28"/>
        </w:rPr>
        <w:t>ti eksperti, ar kuriem administrācija slēdz līgumus.</w:t>
      </w:r>
    </w:p>
    <w:p w14:paraId="21EC737B" w14:textId="77777777" w:rsidR="00AC67E4" w:rsidRPr="004030DB" w:rsidRDefault="00AC67E4" w:rsidP="00927DFA">
      <w:pPr>
        <w:ind w:firstLine="720"/>
        <w:jc w:val="both"/>
        <w:rPr>
          <w:sz w:val="28"/>
          <w:szCs w:val="28"/>
        </w:rPr>
      </w:pPr>
    </w:p>
    <w:p w14:paraId="0716FAC5" w14:textId="5AABBBAF" w:rsidR="00AC67E4" w:rsidRPr="004030DB" w:rsidRDefault="00AC67E4" w:rsidP="00927DFA">
      <w:pPr>
        <w:ind w:firstLine="720"/>
        <w:jc w:val="both"/>
        <w:rPr>
          <w:sz w:val="28"/>
          <w:szCs w:val="28"/>
        </w:rPr>
      </w:pPr>
      <w:r w:rsidRPr="004030DB">
        <w:rPr>
          <w:sz w:val="28"/>
          <w:szCs w:val="28"/>
        </w:rPr>
        <w:t>23.</w:t>
      </w:r>
      <w:r w:rsidR="00D42A02" w:rsidRPr="004030DB">
        <w:rPr>
          <w:sz w:val="28"/>
          <w:szCs w:val="28"/>
        </w:rPr>
        <w:t> </w:t>
      </w:r>
      <w:r w:rsidRPr="004030DB">
        <w:rPr>
          <w:sz w:val="28"/>
          <w:szCs w:val="28"/>
        </w:rPr>
        <w:t xml:space="preserve">Projekta pieteikuma ekspertīzei padome </w:t>
      </w:r>
      <w:r w:rsidR="00D42A02" w:rsidRPr="004030DB">
        <w:rPr>
          <w:sz w:val="28"/>
          <w:szCs w:val="28"/>
        </w:rPr>
        <w:t>izvēlas</w:t>
      </w:r>
      <w:r w:rsidRPr="004030DB">
        <w:rPr>
          <w:sz w:val="28"/>
          <w:szCs w:val="28"/>
        </w:rPr>
        <w:t xml:space="preserve"> ne mazāk kā divus ekspertus, ievērojot šādus nosacījumus:</w:t>
      </w:r>
    </w:p>
    <w:p w14:paraId="179F1D2D" w14:textId="091FF77A" w:rsidR="00AC67E4" w:rsidRPr="004030DB" w:rsidRDefault="00AC67E4" w:rsidP="00927DFA">
      <w:pPr>
        <w:ind w:firstLine="720"/>
        <w:jc w:val="both"/>
        <w:rPr>
          <w:sz w:val="28"/>
          <w:szCs w:val="28"/>
        </w:rPr>
      </w:pPr>
      <w:r w:rsidRPr="004030DB">
        <w:rPr>
          <w:sz w:val="28"/>
          <w:szCs w:val="28"/>
        </w:rPr>
        <w:lastRenderedPageBreak/>
        <w:t>23.1.</w:t>
      </w:r>
      <w:r w:rsidR="00D42A02" w:rsidRPr="004030DB">
        <w:rPr>
          <w:sz w:val="28"/>
          <w:szCs w:val="28"/>
        </w:rPr>
        <w:t> </w:t>
      </w:r>
      <w:r w:rsidRPr="004030DB">
        <w:rPr>
          <w:sz w:val="28"/>
          <w:szCs w:val="28"/>
        </w:rPr>
        <w:t>ekspertam ir doktora zinātniskais grāds;</w:t>
      </w:r>
    </w:p>
    <w:p w14:paraId="4E2F175F" w14:textId="47CEB8CF" w:rsidR="00AC67E4" w:rsidRPr="004030DB" w:rsidRDefault="00AC67E4" w:rsidP="00927DFA">
      <w:pPr>
        <w:ind w:firstLine="720"/>
        <w:jc w:val="both"/>
        <w:rPr>
          <w:sz w:val="28"/>
          <w:szCs w:val="28"/>
        </w:rPr>
      </w:pPr>
      <w:r w:rsidRPr="004030DB">
        <w:rPr>
          <w:sz w:val="28"/>
          <w:szCs w:val="28"/>
        </w:rPr>
        <w:t>23.2.</w:t>
      </w:r>
      <w:r w:rsidR="00D42A02" w:rsidRPr="004030DB">
        <w:rPr>
          <w:sz w:val="28"/>
          <w:szCs w:val="28"/>
        </w:rPr>
        <w:t> </w:t>
      </w:r>
      <w:r w:rsidRPr="004030DB">
        <w:rPr>
          <w:sz w:val="28"/>
          <w:szCs w:val="28"/>
        </w:rPr>
        <w:t xml:space="preserve">eksperta zinātniskā kvalifikācija atbilst </w:t>
      </w:r>
      <w:r w:rsidR="009E5414" w:rsidRPr="004030DB">
        <w:rPr>
          <w:sz w:val="28"/>
          <w:szCs w:val="28"/>
        </w:rPr>
        <w:t xml:space="preserve">konkrētajā </w:t>
      </w:r>
      <w:r w:rsidRPr="004030DB">
        <w:rPr>
          <w:sz w:val="28"/>
          <w:szCs w:val="28"/>
        </w:rPr>
        <w:t>projekta pieteikumā norādītajai zinātnes nozarei un tematikai;</w:t>
      </w:r>
    </w:p>
    <w:p w14:paraId="7FA0710C" w14:textId="07608FFA" w:rsidR="00AC67E4" w:rsidRPr="004030DB" w:rsidRDefault="00AC67E4" w:rsidP="00927DFA">
      <w:pPr>
        <w:ind w:firstLine="720"/>
        <w:jc w:val="both"/>
        <w:rPr>
          <w:sz w:val="28"/>
          <w:szCs w:val="28"/>
        </w:rPr>
      </w:pPr>
      <w:r w:rsidRPr="004030DB">
        <w:rPr>
          <w:sz w:val="28"/>
          <w:szCs w:val="28"/>
        </w:rPr>
        <w:t>23.3.</w:t>
      </w:r>
      <w:r w:rsidR="00D42A02" w:rsidRPr="004030DB">
        <w:rPr>
          <w:sz w:val="28"/>
          <w:szCs w:val="28"/>
        </w:rPr>
        <w:t> </w:t>
      </w:r>
      <w:r w:rsidRPr="004030DB">
        <w:rPr>
          <w:sz w:val="28"/>
          <w:szCs w:val="28"/>
        </w:rPr>
        <w:t>eksperta līdzšinējā projektu zinātniskās vērtēšanas kompetence un darba pieredze atbilst konkrētā projekta pieteikumā norādītajai zinātnes nozarei un tematikai;</w:t>
      </w:r>
    </w:p>
    <w:p w14:paraId="491DDBE2" w14:textId="6C4642C3" w:rsidR="00AC67E4" w:rsidRPr="004030DB" w:rsidRDefault="00AC67E4" w:rsidP="00927DFA">
      <w:pPr>
        <w:ind w:firstLine="720"/>
        <w:jc w:val="both"/>
        <w:rPr>
          <w:sz w:val="28"/>
          <w:szCs w:val="28"/>
        </w:rPr>
      </w:pPr>
      <w:r w:rsidRPr="004030DB">
        <w:rPr>
          <w:sz w:val="28"/>
          <w:szCs w:val="28"/>
        </w:rPr>
        <w:t>23.4.</w:t>
      </w:r>
      <w:r w:rsidR="00D42A02" w:rsidRPr="004030DB">
        <w:rPr>
          <w:sz w:val="28"/>
          <w:szCs w:val="28"/>
        </w:rPr>
        <w:t> </w:t>
      </w:r>
      <w:r w:rsidRPr="004030DB">
        <w:rPr>
          <w:sz w:val="28"/>
          <w:szCs w:val="28"/>
        </w:rPr>
        <w:t>eksperts projekta pieteikuma zinātnisko vērtējumu veic neatkarīgi un nepārstāv projekta pieteikuma iesniedzēja institūciju, viņa darbībā nav tādu apstākļu, kas izraisa interešu konfliktu, tai skaitā nerada un neradīs ekspertam personisku vai mantisku ieinteresētību.</w:t>
      </w:r>
    </w:p>
    <w:p w14:paraId="19895721" w14:textId="77777777" w:rsidR="00AC67E4" w:rsidRPr="004030DB" w:rsidRDefault="00AC67E4" w:rsidP="00927DFA">
      <w:pPr>
        <w:ind w:firstLine="720"/>
        <w:jc w:val="both"/>
        <w:rPr>
          <w:sz w:val="28"/>
          <w:szCs w:val="28"/>
        </w:rPr>
      </w:pPr>
    </w:p>
    <w:p w14:paraId="44E0414A" w14:textId="18122359" w:rsidR="00AC67E4" w:rsidRPr="004030DB" w:rsidRDefault="00AC67E4" w:rsidP="00927DFA">
      <w:pPr>
        <w:ind w:firstLine="720"/>
        <w:jc w:val="both"/>
        <w:rPr>
          <w:sz w:val="28"/>
          <w:szCs w:val="28"/>
        </w:rPr>
      </w:pPr>
      <w:r w:rsidRPr="004030DB">
        <w:rPr>
          <w:sz w:val="28"/>
          <w:szCs w:val="28"/>
        </w:rPr>
        <w:t>24.</w:t>
      </w:r>
      <w:r w:rsidR="00D76F0D" w:rsidRPr="004030DB">
        <w:rPr>
          <w:sz w:val="28"/>
          <w:szCs w:val="28"/>
        </w:rPr>
        <w:t> </w:t>
      </w:r>
      <w:r w:rsidRPr="004030DB">
        <w:rPr>
          <w:sz w:val="28"/>
          <w:szCs w:val="28"/>
        </w:rPr>
        <w:t xml:space="preserve">Izvērtējot projekta pieteikumu, eksperts nedrīkst nonākt interešu konfliktā un projekta pieteikumā ietverto informāciju </w:t>
      </w:r>
      <w:r w:rsidR="00D76F0D" w:rsidRPr="004030DB">
        <w:rPr>
          <w:sz w:val="28"/>
          <w:szCs w:val="28"/>
        </w:rPr>
        <w:t xml:space="preserve">nedrīkst izpaust </w:t>
      </w:r>
      <w:r w:rsidRPr="004030DB">
        <w:rPr>
          <w:sz w:val="28"/>
          <w:szCs w:val="28"/>
        </w:rPr>
        <w:t xml:space="preserve">vērtēšanā neiesaistītām personām. Interešu konflikta neesību un apņemšanos ievērot konfidencialitāti eksperts apliecina pirms līguma par ekspertīzes veikšanu noslēgšanas un projekta pieteikuma izvērtēšanas uzsākšanas, parakstot eksperta apliecinājumu, kuru sagatavo padome. </w:t>
      </w:r>
      <w:r w:rsidR="00A108EF" w:rsidRPr="004030DB">
        <w:rPr>
          <w:sz w:val="28"/>
          <w:szCs w:val="28"/>
        </w:rPr>
        <w:t>Administrācija slēdz ekspertīzes</w:t>
      </w:r>
      <w:r w:rsidRPr="004030DB">
        <w:rPr>
          <w:sz w:val="28"/>
          <w:szCs w:val="28"/>
        </w:rPr>
        <w:t xml:space="preserve"> līgumu </w:t>
      </w:r>
      <w:r w:rsidR="00A108EF" w:rsidRPr="004030DB">
        <w:rPr>
          <w:sz w:val="28"/>
          <w:szCs w:val="28"/>
        </w:rPr>
        <w:t>ar ekspertu</w:t>
      </w:r>
      <w:r w:rsidRPr="004030DB">
        <w:rPr>
          <w:sz w:val="28"/>
          <w:szCs w:val="28"/>
        </w:rPr>
        <w:t>, paredzot tajā atbildību par eksperta parakstīt</w:t>
      </w:r>
      <w:r w:rsidR="006A19F6" w:rsidRPr="004030DB">
        <w:rPr>
          <w:sz w:val="28"/>
          <w:szCs w:val="28"/>
        </w:rPr>
        <w:t>ā</w:t>
      </w:r>
      <w:r w:rsidRPr="004030DB">
        <w:rPr>
          <w:sz w:val="28"/>
          <w:szCs w:val="28"/>
        </w:rPr>
        <w:t xml:space="preserve"> apliecinājuma neievērošanu.</w:t>
      </w:r>
    </w:p>
    <w:p w14:paraId="6A35857A" w14:textId="77777777" w:rsidR="00AC67E4" w:rsidRPr="004030DB" w:rsidRDefault="00AC67E4" w:rsidP="00927DFA">
      <w:pPr>
        <w:ind w:firstLine="720"/>
        <w:jc w:val="both"/>
        <w:rPr>
          <w:sz w:val="28"/>
          <w:szCs w:val="28"/>
        </w:rPr>
      </w:pPr>
    </w:p>
    <w:p w14:paraId="224E921B" w14:textId="4EC9A94B" w:rsidR="00AC67E4" w:rsidRPr="004030DB" w:rsidRDefault="00AC67E4" w:rsidP="00927DFA">
      <w:pPr>
        <w:ind w:firstLine="720"/>
        <w:jc w:val="both"/>
        <w:rPr>
          <w:sz w:val="28"/>
          <w:szCs w:val="28"/>
        </w:rPr>
      </w:pPr>
      <w:r w:rsidRPr="004030DB">
        <w:rPr>
          <w:sz w:val="28"/>
          <w:szCs w:val="28"/>
        </w:rPr>
        <w:t>25.</w:t>
      </w:r>
      <w:r w:rsidR="006A19F6" w:rsidRPr="004030DB">
        <w:rPr>
          <w:sz w:val="28"/>
          <w:szCs w:val="28"/>
        </w:rPr>
        <w:t> </w:t>
      </w:r>
      <w:r w:rsidRPr="004030DB">
        <w:rPr>
          <w:sz w:val="28"/>
          <w:szCs w:val="28"/>
        </w:rPr>
        <w:t xml:space="preserve">Katrs eksperts izvērtē projekta pieteikumu, aizpildot projekta pieteikuma individuālās ekspertīzes veidlapu. Viens no ekspertiem aizpilda projekta pieteikuma </w:t>
      </w:r>
      <w:r w:rsidR="005E3FAF" w:rsidRPr="004030DB">
        <w:rPr>
          <w:sz w:val="28"/>
          <w:szCs w:val="28"/>
        </w:rPr>
        <w:t xml:space="preserve">ekspertu </w:t>
      </w:r>
      <w:r w:rsidRPr="004030DB">
        <w:rPr>
          <w:sz w:val="28"/>
          <w:szCs w:val="28"/>
        </w:rPr>
        <w:t>konsolidētās ekspertīzes veidlapu, pārējie projekta pieteikuma ekspertīzē iesaistītie eksperti to apstiprina. Abas minētās veidlapas eksperti aizpilda, ievērojot konkursa nolikumā noteikto ekspertīzes veikšanas metodiku.</w:t>
      </w:r>
    </w:p>
    <w:p w14:paraId="3B47E828" w14:textId="77777777" w:rsidR="00AC67E4" w:rsidRPr="004030DB" w:rsidRDefault="00AC67E4" w:rsidP="00927DFA">
      <w:pPr>
        <w:ind w:firstLine="720"/>
        <w:jc w:val="both"/>
        <w:rPr>
          <w:sz w:val="28"/>
          <w:szCs w:val="28"/>
        </w:rPr>
      </w:pPr>
    </w:p>
    <w:p w14:paraId="50A211E9" w14:textId="61C1034C" w:rsidR="00AC67E4" w:rsidRPr="004030DB" w:rsidRDefault="00AC67E4" w:rsidP="00927DFA">
      <w:pPr>
        <w:ind w:firstLine="720"/>
        <w:jc w:val="both"/>
        <w:rPr>
          <w:sz w:val="28"/>
          <w:szCs w:val="28"/>
        </w:rPr>
      </w:pPr>
      <w:r w:rsidRPr="004030DB">
        <w:rPr>
          <w:sz w:val="28"/>
          <w:szCs w:val="28"/>
        </w:rPr>
        <w:t>26.</w:t>
      </w:r>
      <w:r w:rsidR="006A19F6" w:rsidRPr="004030DB">
        <w:rPr>
          <w:sz w:val="28"/>
          <w:szCs w:val="28"/>
        </w:rPr>
        <w:t> </w:t>
      </w:r>
      <w:r w:rsidRPr="004030DB">
        <w:rPr>
          <w:sz w:val="28"/>
          <w:szCs w:val="28"/>
        </w:rPr>
        <w:t>Projekta pieteikumu eksperts vērtē, piešķirot no viena līdz pieciem punktiem</w:t>
      </w:r>
      <w:r w:rsidR="001560CC" w:rsidRPr="004030DB">
        <w:rPr>
          <w:sz w:val="28"/>
          <w:szCs w:val="28"/>
        </w:rPr>
        <w:t xml:space="preserve"> un</w:t>
      </w:r>
      <w:r w:rsidRPr="004030DB">
        <w:rPr>
          <w:sz w:val="28"/>
          <w:szCs w:val="28"/>
        </w:rPr>
        <w:t xml:space="preserve"> ievērojot šādus zinātniskos kritērijus:</w:t>
      </w:r>
    </w:p>
    <w:p w14:paraId="7495E724" w14:textId="4F5D3E77" w:rsidR="00AC67E4" w:rsidRPr="004030DB" w:rsidRDefault="00AC67E4" w:rsidP="00927DFA">
      <w:pPr>
        <w:ind w:firstLine="720"/>
        <w:jc w:val="both"/>
        <w:rPr>
          <w:sz w:val="28"/>
          <w:szCs w:val="28"/>
        </w:rPr>
      </w:pPr>
      <w:r w:rsidRPr="004030DB">
        <w:rPr>
          <w:sz w:val="28"/>
          <w:szCs w:val="28"/>
        </w:rPr>
        <w:t>26.1.</w:t>
      </w:r>
      <w:r w:rsidR="006A19F6" w:rsidRPr="004030DB">
        <w:rPr>
          <w:sz w:val="28"/>
          <w:szCs w:val="28"/>
        </w:rPr>
        <w:t> </w:t>
      </w:r>
      <w:r w:rsidRPr="004030DB">
        <w:rPr>
          <w:sz w:val="28"/>
          <w:szCs w:val="28"/>
        </w:rPr>
        <w:t xml:space="preserve">projekta zinātniskā kvalitāte atbilstoši šo noteikumu </w:t>
      </w:r>
      <w:hyperlink r:id="rId18" w:anchor="p20" w:tgtFrame="_blank" w:history="1">
        <w:r w:rsidRPr="004030DB">
          <w:rPr>
            <w:sz w:val="28"/>
            <w:szCs w:val="28"/>
          </w:rPr>
          <w:t>27.</w:t>
        </w:r>
      </w:hyperlink>
      <w:r w:rsidRPr="004030DB">
        <w:rPr>
          <w:sz w:val="28"/>
          <w:szCs w:val="28"/>
        </w:rPr>
        <w:t> punktam;</w:t>
      </w:r>
    </w:p>
    <w:p w14:paraId="35D14591" w14:textId="3F262F5C" w:rsidR="00AC67E4" w:rsidRPr="004030DB" w:rsidRDefault="00AC67E4" w:rsidP="00927DFA">
      <w:pPr>
        <w:ind w:firstLine="720"/>
        <w:jc w:val="both"/>
        <w:rPr>
          <w:sz w:val="28"/>
          <w:szCs w:val="28"/>
        </w:rPr>
      </w:pPr>
      <w:r w:rsidRPr="004030DB">
        <w:rPr>
          <w:sz w:val="28"/>
          <w:szCs w:val="28"/>
        </w:rPr>
        <w:t>26.2.</w:t>
      </w:r>
      <w:r w:rsidR="006A19F6" w:rsidRPr="004030DB">
        <w:rPr>
          <w:sz w:val="28"/>
          <w:szCs w:val="28"/>
        </w:rPr>
        <w:t> </w:t>
      </w:r>
      <w:r w:rsidRPr="004030DB">
        <w:rPr>
          <w:sz w:val="28"/>
          <w:szCs w:val="28"/>
        </w:rPr>
        <w:t xml:space="preserve">projekta rezultātu ietekme atbilstoši šo noteikumu </w:t>
      </w:r>
      <w:hyperlink r:id="rId19" w:anchor="p21" w:tgtFrame="_blank" w:history="1">
        <w:r w:rsidRPr="004030DB">
          <w:rPr>
            <w:sz w:val="28"/>
            <w:szCs w:val="28"/>
          </w:rPr>
          <w:t>28.</w:t>
        </w:r>
      </w:hyperlink>
      <w:r w:rsidRPr="004030DB">
        <w:rPr>
          <w:sz w:val="28"/>
          <w:szCs w:val="28"/>
        </w:rPr>
        <w:t> punktam;</w:t>
      </w:r>
    </w:p>
    <w:p w14:paraId="38669E53" w14:textId="0D5006F4" w:rsidR="00AC67E4" w:rsidRPr="004030DB" w:rsidRDefault="00AC67E4" w:rsidP="00927DFA">
      <w:pPr>
        <w:ind w:firstLine="720"/>
        <w:jc w:val="both"/>
        <w:rPr>
          <w:sz w:val="28"/>
          <w:szCs w:val="28"/>
        </w:rPr>
      </w:pPr>
      <w:r w:rsidRPr="004030DB">
        <w:rPr>
          <w:sz w:val="28"/>
          <w:szCs w:val="28"/>
        </w:rPr>
        <w:t>26.3.</w:t>
      </w:r>
      <w:r w:rsidR="006A19F6" w:rsidRPr="004030DB">
        <w:rPr>
          <w:sz w:val="28"/>
          <w:szCs w:val="28"/>
        </w:rPr>
        <w:t> </w:t>
      </w:r>
      <w:r w:rsidRPr="004030DB">
        <w:rPr>
          <w:sz w:val="28"/>
          <w:szCs w:val="28"/>
        </w:rPr>
        <w:t xml:space="preserve">projekta īstenošanas iespējas un nodrošinājums atbilstoši šo noteikumu </w:t>
      </w:r>
      <w:hyperlink r:id="rId20" w:anchor="p22" w:tgtFrame="_blank" w:history="1">
        <w:r w:rsidRPr="004030DB">
          <w:rPr>
            <w:sz w:val="28"/>
            <w:szCs w:val="28"/>
          </w:rPr>
          <w:t>29.</w:t>
        </w:r>
      </w:hyperlink>
      <w:r w:rsidRPr="004030DB">
        <w:rPr>
          <w:sz w:val="28"/>
          <w:szCs w:val="28"/>
        </w:rPr>
        <w:t> punktam.</w:t>
      </w:r>
    </w:p>
    <w:p w14:paraId="53D4970A" w14:textId="77777777" w:rsidR="00AC67E4" w:rsidRPr="004030DB" w:rsidRDefault="00AC67E4" w:rsidP="00927DFA">
      <w:pPr>
        <w:ind w:firstLine="720"/>
        <w:jc w:val="both"/>
        <w:rPr>
          <w:sz w:val="28"/>
          <w:szCs w:val="28"/>
        </w:rPr>
      </w:pPr>
    </w:p>
    <w:p w14:paraId="1DB34003" w14:textId="6CA62F86" w:rsidR="00AC67E4" w:rsidRPr="004030DB" w:rsidRDefault="00AC67E4" w:rsidP="00927DFA">
      <w:pPr>
        <w:ind w:firstLine="720"/>
        <w:jc w:val="both"/>
        <w:rPr>
          <w:sz w:val="28"/>
          <w:szCs w:val="28"/>
        </w:rPr>
      </w:pPr>
      <w:r w:rsidRPr="004030DB">
        <w:rPr>
          <w:sz w:val="28"/>
          <w:szCs w:val="28"/>
        </w:rPr>
        <w:t>27.</w:t>
      </w:r>
      <w:r w:rsidR="001560CC" w:rsidRPr="004030DB">
        <w:rPr>
          <w:sz w:val="28"/>
          <w:szCs w:val="28"/>
        </w:rPr>
        <w:t> </w:t>
      </w:r>
      <w:r w:rsidRPr="004030DB">
        <w:rPr>
          <w:sz w:val="28"/>
          <w:szCs w:val="28"/>
        </w:rPr>
        <w:t>Projekta zinātnisko kvalitāti vērtē, ņemot vērā projekta pieteikumā norādīto informāciju un šādus apsvērumus:</w:t>
      </w:r>
    </w:p>
    <w:p w14:paraId="00AB83B8" w14:textId="24148CDB" w:rsidR="00AC67E4" w:rsidRPr="004030DB" w:rsidRDefault="00AC67E4" w:rsidP="00927DFA">
      <w:pPr>
        <w:ind w:firstLine="720"/>
        <w:jc w:val="both"/>
        <w:rPr>
          <w:sz w:val="28"/>
          <w:szCs w:val="28"/>
        </w:rPr>
      </w:pPr>
      <w:r w:rsidRPr="004030DB">
        <w:rPr>
          <w:sz w:val="28"/>
          <w:szCs w:val="28"/>
        </w:rPr>
        <w:t>27.1.</w:t>
      </w:r>
      <w:r w:rsidR="001560CC" w:rsidRPr="004030DB">
        <w:rPr>
          <w:sz w:val="28"/>
          <w:szCs w:val="28"/>
        </w:rPr>
        <w:t> </w:t>
      </w:r>
      <w:r w:rsidRPr="004030DB">
        <w:rPr>
          <w:sz w:val="28"/>
          <w:szCs w:val="28"/>
        </w:rPr>
        <w:t>pētījuma zinātniskā kvalitāte, ticamība un novitāte;</w:t>
      </w:r>
    </w:p>
    <w:p w14:paraId="4EE8C80A" w14:textId="501A3263" w:rsidR="00AC67E4" w:rsidRPr="004030DB" w:rsidRDefault="00AC67E4" w:rsidP="00927DFA">
      <w:pPr>
        <w:ind w:firstLine="720"/>
        <w:jc w:val="both"/>
        <w:rPr>
          <w:sz w:val="28"/>
          <w:szCs w:val="28"/>
        </w:rPr>
      </w:pPr>
      <w:r w:rsidRPr="004030DB">
        <w:rPr>
          <w:sz w:val="28"/>
          <w:szCs w:val="28"/>
        </w:rPr>
        <w:t>27.2.</w:t>
      </w:r>
      <w:r w:rsidR="001560CC" w:rsidRPr="004030DB">
        <w:rPr>
          <w:sz w:val="28"/>
          <w:szCs w:val="28"/>
        </w:rPr>
        <w:t> </w:t>
      </w:r>
      <w:r w:rsidRPr="004030DB">
        <w:rPr>
          <w:sz w:val="28"/>
          <w:szCs w:val="28"/>
        </w:rPr>
        <w:t>izvēlētās pētījuma stratēģijas un metodisko risinājumu zinātniskā kvalitāte, kā arī atbilstība noteikto mērķu un uzdevumu sasniegšanai;</w:t>
      </w:r>
    </w:p>
    <w:p w14:paraId="534F0931" w14:textId="7A2654F6" w:rsidR="00AC67E4" w:rsidRPr="004030DB" w:rsidRDefault="00AC67E4" w:rsidP="00927DFA">
      <w:pPr>
        <w:ind w:firstLine="720"/>
        <w:jc w:val="both"/>
        <w:rPr>
          <w:sz w:val="28"/>
          <w:szCs w:val="28"/>
        </w:rPr>
      </w:pPr>
      <w:r w:rsidRPr="004030DB">
        <w:rPr>
          <w:sz w:val="28"/>
          <w:szCs w:val="28"/>
        </w:rPr>
        <w:t>27.3.</w:t>
      </w:r>
      <w:r w:rsidR="001560CC" w:rsidRPr="004030DB">
        <w:rPr>
          <w:sz w:val="28"/>
          <w:szCs w:val="28"/>
        </w:rPr>
        <w:t> </w:t>
      </w:r>
      <w:r w:rsidRPr="004030DB">
        <w:rPr>
          <w:sz w:val="28"/>
          <w:szCs w:val="28"/>
        </w:rPr>
        <w:t>spēja radīt jaunas zināšanas vai tehnoloģiskās atziņas;</w:t>
      </w:r>
    </w:p>
    <w:p w14:paraId="1A206EC6" w14:textId="7B7D96E4" w:rsidR="00AC67E4" w:rsidRPr="004030DB" w:rsidRDefault="00AC67E4" w:rsidP="00927DFA">
      <w:pPr>
        <w:ind w:firstLine="720"/>
        <w:jc w:val="both"/>
        <w:rPr>
          <w:sz w:val="28"/>
          <w:szCs w:val="28"/>
        </w:rPr>
      </w:pPr>
      <w:r w:rsidRPr="004030DB">
        <w:rPr>
          <w:sz w:val="28"/>
          <w:szCs w:val="28"/>
        </w:rPr>
        <w:t>27.4.</w:t>
      </w:r>
      <w:r w:rsidR="001560CC" w:rsidRPr="004030DB">
        <w:rPr>
          <w:sz w:val="28"/>
          <w:szCs w:val="28"/>
        </w:rPr>
        <w:t> </w:t>
      </w:r>
      <w:r w:rsidRPr="004030DB">
        <w:rPr>
          <w:sz w:val="28"/>
          <w:szCs w:val="28"/>
        </w:rPr>
        <w:t>sadarbības partneru (ja tādi paredzēti) ieguldījums, to zinātniskā kapacitāte, plānotā sadarbības kvalitāte.</w:t>
      </w:r>
    </w:p>
    <w:p w14:paraId="694670D4" w14:textId="77777777" w:rsidR="00AC67E4" w:rsidRPr="004030DB" w:rsidRDefault="00AC67E4" w:rsidP="00927DFA">
      <w:pPr>
        <w:ind w:firstLine="720"/>
        <w:jc w:val="both"/>
        <w:rPr>
          <w:sz w:val="28"/>
          <w:szCs w:val="28"/>
        </w:rPr>
      </w:pPr>
    </w:p>
    <w:p w14:paraId="4E63591F" w14:textId="77777777" w:rsidR="00AC67E4" w:rsidRPr="004030DB" w:rsidRDefault="00AC67E4" w:rsidP="00927DFA">
      <w:pPr>
        <w:ind w:firstLine="720"/>
        <w:jc w:val="both"/>
        <w:rPr>
          <w:sz w:val="28"/>
          <w:szCs w:val="28"/>
        </w:rPr>
      </w:pPr>
      <w:r w:rsidRPr="004030DB">
        <w:rPr>
          <w:sz w:val="28"/>
          <w:szCs w:val="28"/>
        </w:rPr>
        <w:lastRenderedPageBreak/>
        <w:t>28. Projekta rezultātu ietekmi izvērtē, ņemot vērā projekta pieteikumā norādīto informāciju un šādus apsvērumus:</w:t>
      </w:r>
    </w:p>
    <w:p w14:paraId="545EC783" w14:textId="77777777" w:rsidR="00AC67E4" w:rsidRPr="004030DB" w:rsidRDefault="00AC67E4" w:rsidP="00927DFA">
      <w:pPr>
        <w:ind w:firstLine="720"/>
        <w:jc w:val="both"/>
        <w:rPr>
          <w:sz w:val="28"/>
          <w:szCs w:val="28"/>
        </w:rPr>
      </w:pPr>
      <w:r w:rsidRPr="004030DB">
        <w:rPr>
          <w:sz w:val="28"/>
          <w:szCs w:val="28"/>
        </w:rPr>
        <w:t>28.1. iegūto zināšanu un prasmju paredzamā pārnese turpmākajā darbībā un zinātniskās kapacitātes attīstībā;</w:t>
      </w:r>
    </w:p>
    <w:p w14:paraId="5318D0D8" w14:textId="77777777" w:rsidR="00AC67E4" w:rsidRPr="004030DB" w:rsidRDefault="00AC67E4" w:rsidP="00927DFA">
      <w:pPr>
        <w:ind w:firstLine="720"/>
        <w:jc w:val="both"/>
        <w:rPr>
          <w:sz w:val="28"/>
          <w:szCs w:val="28"/>
        </w:rPr>
      </w:pPr>
      <w:r w:rsidRPr="004030DB">
        <w:rPr>
          <w:sz w:val="28"/>
          <w:szCs w:val="28"/>
        </w:rPr>
        <w:t>28.2. pētniecības attīstības iespējas, ieskaitot ieguldījumu jaunu projektu sagatavošanā iesniegšanai Eiropas Savienības pētniecības un inovācijas pamatprogrammu konkursos un citās pētniecības un inovācijas atbalsta programmās un tehnoloģiju ierosmēs;</w:t>
      </w:r>
    </w:p>
    <w:p w14:paraId="7A10C9A7" w14:textId="77777777" w:rsidR="00AC67E4" w:rsidRPr="004030DB" w:rsidRDefault="00AC67E4" w:rsidP="00927DFA">
      <w:pPr>
        <w:ind w:firstLine="720"/>
        <w:jc w:val="both"/>
        <w:rPr>
          <w:sz w:val="28"/>
          <w:szCs w:val="28"/>
        </w:rPr>
      </w:pPr>
      <w:r w:rsidRPr="004030DB">
        <w:rPr>
          <w:sz w:val="28"/>
          <w:szCs w:val="28"/>
        </w:rPr>
        <w:t>28.3. pētījuma rezultātā tiks radītas programmas mērķu sasniegšanai, attiecīgajai nozarei, tautsaimniecības un sabiedrības attīstībai nozīmīgas zināšanas vai rīcībpolitikas ieteikumi un risinājumi;</w:t>
      </w:r>
    </w:p>
    <w:p w14:paraId="71150E0A" w14:textId="77777777" w:rsidR="00AC67E4" w:rsidRPr="004030DB" w:rsidRDefault="00AC67E4" w:rsidP="00927DFA">
      <w:pPr>
        <w:ind w:firstLine="720"/>
        <w:jc w:val="both"/>
        <w:rPr>
          <w:sz w:val="28"/>
          <w:szCs w:val="28"/>
        </w:rPr>
      </w:pPr>
      <w:r w:rsidRPr="004030DB">
        <w:rPr>
          <w:sz w:val="28"/>
          <w:szCs w:val="28"/>
        </w:rPr>
        <w:t>28.4. iegūto zināšanu ilgtspēja un kvalitatīvs to izplatības plāns, tai skaitā paredzētās zinātniskās publikācijas un sabiedrības informēšana;</w:t>
      </w:r>
    </w:p>
    <w:p w14:paraId="4FC897EF" w14:textId="77777777" w:rsidR="00AC67E4" w:rsidRPr="004030DB" w:rsidRDefault="00AC67E4" w:rsidP="00927DFA">
      <w:pPr>
        <w:ind w:firstLine="720"/>
        <w:jc w:val="both"/>
        <w:rPr>
          <w:sz w:val="28"/>
          <w:szCs w:val="28"/>
        </w:rPr>
      </w:pPr>
      <w:r w:rsidRPr="004030DB">
        <w:rPr>
          <w:sz w:val="28"/>
          <w:szCs w:val="28"/>
        </w:rPr>
        <w:t>28.5. pētījuma īstenošana sekmē pētījuma zinātniskā personāla, tai skaitā studējošo, zinātnisko spēju stiprināšanu.</w:t>
      </w:r>
    </w:p>
    <w:p w14:paraId="5D7980DE" w14:textId="77777777" w:rsidR="00AC67E4" w:rsidRPr="004030DB" w:rsidRDefault="00AC67E4" w:rsidP="00927DFA">
      <w:pPr>
        <w:ind w:firstLine="720"/>
        <w:jc w:val="both"/>
        <w:rPr>
          <w:sz w:val="28"/>
          <w:szCs w:val="28"/>
        </w:rPr>
      </w:pPr>
    </w:p>
    <w:p w14:paraId="1951A4B6" w14:textId="77777777" w:rsidR="00AC67E4" w:rsidRPr="004030DB" w:rsidRDefault="00AC67E4" w:rsidP="00927DFA">
      <w:pPr>
        <w:ind w:firstLine="720"/>
        <w:jc w:val="both"/>
        <w:rPr>
          <w:sz w:val="28"/>
          <w:szCs w:val="28"/>
        </w:rPr>
      </w:pPr>
      <w:r w:rsidRPr="004030DB">
        <w:rPr>
          <w:sz w:val="28"/>
          <w:szCs w:val="28"/>
        </w:rPr>
        <w:t>29. Projekta īstenošanas iespējas un nodrošinājumu izvērtē, ņemot vērā projekta pieteikumā norādīto informāciju un šādus apsvērumus:</w:t>
      </w:r>
    </w:p>
    <w:p w14:paraId="6C288858" w14:textId="77777777" w:rsidR="00AC67E4" w:rsidRPr="004030DB" w:rsidRDefault="00AC67E4" w:rsidP="00927DFA">
      <w:pPr>
        <w:ind w:firstLine="720"/>
        <w:jc w:val="both"/>
        <w:rPr>
          <w:sz w:val="28"/>
          <w:szCs w:val="28"/>
        </w:rPr>
      </w:pPr>
      <w:r w:rsidRPr="004030DB">
        <w:rPr>
          <w:sz w:val="28"/>
          <w:szCs w:val="28"/>
        </w:rPr>
        <w:t>29.1. pētījuma darba plāna kvalitāte un tā atbilstība izvirzītajam mērķim. Paredzētie resursi ir atbilstoši un pietiekami mērķa sasniegšanai. Pētījumā paredzēts nodrošināt efektīvu resursu izmantošanu. Plānotie darba posmi un uzdevumi ir skaidri definēti, atbilstoši un ticami;</w:t>
      </w:r>
    </w:p>
    <w:p w14:paraId="6A039AF1" w14:textId="77777777" w:rsidR="00AC67E4" w:rsidRPr="004030DB" w:rsidRDefault="00AC67E4" w:rsidP="00927DFA">
      <w:pPr>
        <w:ind w:firstLine="720"/>
        <w:jc w:val="both"/>
        <w:rPr>
          <w:sz w:val="28"/>
          <w:szCs w:val="28"/>
        </w:rPr>
      </w:pPr>
      <w:r w:rsidRPr="004030DB">
        <w:rPr>
          <w:sz w:val="28"/>
          <w:szCs w:val="28"/>
        </w:rPr>
        <w:t>29.2. projekta vadītāja un projekta galveno izpildītāju zinātniskā kvalifikācija, pamatojoties uz iesniegtajiem dzīvesgaitas aprakstiem (CV);</w:t>
      </w:r>
    </w:p>
    <w:p w14:paraId="275BFCDF" w14:textId="77777777" w:rsidR="00AC67E4" w:rsidRPr="004030DB" w:rsidRDefault="00AC67E4" w:rsidP="00927DFA">
      <w:pPr>
        <w:ind w:firstLine="720"/>
        <w:jc w:val="both"/>
        <w:rPr>
          <w:sz w:val="28"/>
          <w:szCs w:val="28"/>
        </w:rPr>
      </w:pPr>
      <w:r w:rsidRPr="004030DB">
        <w:rPr>
          <w:sz w:val="28"/>
          <w:szCs w:val="28"/>
        </w:rPr>
        <w:t>29.3. paredzēta projekta kvalitātes vadība. Vadības organizācija ļauj sekot pētījuma izpildes gaitai. Izvērtēti iespējamie riski un izstrādāts to novēršanas vai negatīvā efekta samazināšanas plāns;</w:t>
      </w:r>
    </w:p>
    <w:p w14:paraId="0F00D161" w14:textId="313DC746" w:rsidR="00AC67E4" w:rsidRPr="004030DB" w:rsidRDefault="00AC67E4" w:rsidP="00927DFA">
      <w:pPr>
        <w:ind w:firstLine="720"/>
        <w:jc w:val="both"/>
        <w:rPr>
          <w:sz w:val="28"/>
          <w:szCs w:val="28"/>
        </w:rPr>
      </w:pPr>
      <w:r w:rsidRPr="004030DB">
        <w:rPr>
          <w:sz w:val="28"/>
          <w:szCs w:val="28"/>
        </w:rPr>
        <w:t>29.4. </w:t>
      </w:r>
      <w:r w:rsidR="001560CC" w:rsidRPr="004030DB">
        <w:rPr>
          <w:sz w:val="28"/>
          <w:szCs w:val="28"/>
        </w:rPr>
        <w:t xml:space="preserve">ir </w:t>
      </w:r>
      <w:r w:rsidRPr="004030DB">
        <w:rPr>
          <w:sz w:val="28"/>
          <w:szCs w:val="28"/>
        </w:rPr>
        <w:t>pētījuma veikšanai nepiecieša</w:t>
      </w:r>
      <w:r w:rsidR="00F268BC" w:rsidRPr="004030DB">
        <w:rPr>
          <w:sz w:val="28"/>
          <w:szCs w:val="28"/>
        </w:rPr>
        <w:t>mā pētniecības infrastruktūra</w:t>
      </w:r>
      <w:r w:rsidRPr="004030DB">
        <w:rPr>
          <w:sz w:val="28"/>
          <w:szCs w:val="28"/>
        </w:rPr>
        <w:t xml:space="preserve"> un pieeja citai sadarbības partneru pētniecības infrastruktūrai (ja attiecināms); </w:t>
      </w:r>
    </w:p>
    <w:p w14:paraId="2D6D2BF7" w14:textId="6AD81F32" w:rsidR="00AC67E4" w:rsidRPr="004030DB" w:rsidRDefault="00AC67E4" w:rsidP="00927DFA">
      <w:pPr>
        <w:ind w:firstLine="720"/>
        <w:jc w:val="both"/>
        <w:rPr>
          <w:sz w:val="28"/>
          <w:szCs w:val="28"/>
        </w:rPr>
      </w:pPr>
      <w:r w:rsidRPr="004030DB">
        <w:rPr>
          <w:sz w:val="28"/>
          <w:szCs w:val="28"/>
        </w:rPr>
        <w:t>29.5. institūcijai, kas īsteno pētījumu, un tās sadarbības partneriem (ja attiecināms) ir projekta īstenošanai</w:t>
      </w:r>
      <w:r w:rsidR="001560CC" w:rsidRPr="004030DB">
        <w:rPr>
          <w:sz w:val="28"/>
          <w:szCs w:val="28"/>
        </w:rPr>
        <w:t xml:space="preserve"> nepieciešamā pieredze</w:t>
      </w:r>
      <w:r w:rsidRPr="004030DB">
        <w:rPr>
          <w:sz w:val="28"/>
          <w:szCs w:val="28"/>
        </w:rPr>
        <w:t>.</w:t>
      </w:r>
    </w:p>
    <w:p w14:paraId="503C5F46" w14:textId="77777777" w:rsidR="00AC67E4" w:rsidRPr="004030DB" w:rsidRDefault="00AC67E4" w:rsidP="00927DFA">
      <w:pPr>
        <w:ind w:firstLine="720"/>
        <w:jc w:val="both"/>
        <w:rPr>
          <w:sz w:val="28"/>
          <w:szCs w:val="28"/>
        </w:rPr>
      </w:pPr>
    </w:p>
    <w:p w14:paraId="371FD147" w14:textId="4DD5926D" w:rsidR="00AC67E4" w:rsidRPr="004030DB" w:rsidRDefault="00A108EF" w:rsidP="00927DFA">
      <w:pPr>
        <w:ind w:firstLine="720"/>
        <w:jc w:val="both"/>
        <w:rPr>
          <w:sz w:val="28"/>
          <w:szCs w:val="28"/>
        </w:rPr>
      </w:pPr>
      <w:r w:rsidRPr="004030DB">
        <w:rPr>
          <w:sz w:val="28"/>
          <w:szCs w:val="28"/>
        </w:rPr>
        <w:t>30.</w:t>
      </w:r>
      <w:r w:rsidR="001560CC" w:rsidRPr="004030DB">
        <w:rPr>
          <w:sz w:val="28"/>
          <w:szCs w:val="28"/>
        </w:rPr>
        <w:t> </w:t>
      </w:r>
      <w:r w:rsidRPr="004030DB">
        <w:rPr>
          <w:sz w:val="28"/>
          <w:szCs w:val="28"/>
        </w:rPr>
        <w:t>Ekspertīzes vērtējumu projekta pieteikumam padome aprēķina punktos, ievērojot šo noteikumu 31.</w:t>
      </w:r>
      <w:r w:rsidR="001560CC" w:rsidRPr="004030DB">
        <w:rPr>
          <w:sz w:val="28"/>
          <w:szCs w:val="28"/>
        </w:rPr>
        <w:t> </w:t>
      </w:r>
      <w:r w:rsidRPr="004030DB">
        <w:rPr>
          <w:sz w:val="28"/>
          <w:szCs w:val="28"/>
        </w:rPr>
        <w:t>punktā no</w:t>
      </w:r>
      <w:r w:rsidR="001560CC" w:rsidRPr="004030DB">
        <w:rPr>
          <w:sz w:val="28"/>
          <w:szCs w:val="28"/>
        </w:rPr>
        <w:t>rādī</w:t>
      </w:r>
      <w:r w:rsidRPr="004030DB">
        <w:rPr>
          <w:sz w:val="28"/>
          <w:szCs w:val="28"/>
        </w:rPr>
        <w:t>to zinātniskā kritērija īpatsvaru.</w:t>
      </w:r>
    </w:p>
    <w:p w14:paraId="5AAC6A42" w14:textId="77777777" w:rsidR="00AC67E4" w:rsidRPr="004030DB" w:rsidRDefault="00AC67E4" w:rsidP="00927DFA">
      <w:pPr>
        <w:ind w:firstLine="720"/>
        <w:jc w:val="both"/>
        <w:rPr>
          <w:sz w:val="28"/>
          <w:szCs w:val="28"/>
        </w:rPr>
      </w:pPr>
    </w:p>
    <w:p w14:paraId="23753B2C" w14:textId="77DE64BF" w:rsidR="00AC67E4" w:rsidRPr="004030DB" w:rsidRDefault="00AC67E4" w:rsidP="00927DFA">
      <w:pPr>
        <w:ind w:firstLine="720"/>
        <w:jc w:val="both"/>
        <w:rPr>
          <w:sz w:val="28"/>
          <w:szCs w:val="28"/>
        </w:rPr>
      </w:pPr>
      <w:r w:rsidRPr="004030DB">
        <w:rPr>
          <w:sz w:val="28"/>
          <w:szCs w:val="28"/>
        </w:rPr>
        <w:t>31.</w:t>
      </w:r>
      <w:r w:rsidR="001560CC" w:rsidRPr="004030DB">
        <w:rPr>
          <w:sz w:val="28"/>
          <w:szCs w:val="28"/>
        </w:rPr>
        <w:t> </w:t>
      </w:r>
      <w:r w:rsidRPr="004030DB">
        <w:rPr>
          <w:sz w:val="28"/>
          <w:szCs w:val="28"/>
        </w:rPr>
        <w:t>Ekspertīzes vērtējumu projekta pieteikumam padome aprēķina punktos, ņemot vērā:</w:t>
      </w:r>
    </w:p>
    <w:p w14:paraId="636BCE9D" w14:textId="1FED75F7" w:rsidR="00AC67E4" w:rsidRPr="004030DB" w:rsidRDefault="00AC67E4" w:rsidP="00927DFA">
      <w:pPr>
        <w:ind w:firstLine="720"/>
        <w:jc w:val="both"/>
        <w:rPr>
          <w:sz w:val="28"/>
          <w:szCs w:val="28"/>
        </w:rPr>
      </w:pPr>
      <w:r w:rsidRPr="004030DB">
        <w:rPr>
          <w:sz w:val="28"/>
          <w:szCs w:val="28"/>
        </w:rPr>
        <w:t>31.1.</w:t>
      </w:r>
      <w:r w:rsidR="001560CC" w:rsidRPr="004030DB">
        <w:rPr>
          <w:sz w:val="28"/>
          <w:szCs w:val="28"/>
        </w:rPr>
        <w:t> </w:t>
      </w:r>
      <w:r w:rsidRPr="004030DB">
        <w:rPr>
          <w:sz w:val="28"/>
          <w:szCs w:val="28"/>
        </w:rPr>
        <w:t>šo noteikumu 26.1. apakšpunktā minētā zinātniskā kritērija īpatsvaru 30</w:t>
      </w:r>
      <w:r w:rsidR="001560CC" w:rsidRPr="004030DB">
        <w:rPr>
          <w:sz w:val="28"/>
          <w:szCs w:val="28"/>
        </w:rPr>
        <w:t> </w:t>
      </w:r>
      <w:r w:rsidRPr="004030DB">
        <w:rPr>
          <w:sz w:val="28"/>
          <w:szCs w:val="28"/>
        </w:rPr>
        <w:t>procentu apmērā no projekta pieteikuma ekspertīzes kopējā vērtējuma;</w:t>
      </w:r>
    </w:p>
    <w:p w14:paraId="39E24FC0" w14:textId="441F7C78" w:rsidR="00AC67E4" w:rsidRPr="004030DB" w:rsidRDefault="00AC67E4" w:rsidP="00927DFA">
      <w:pPr>
        <w:ind w:firstLine="720"/>
        <w:jc w:val="both"/>
        <w:rPr>
          <w:sz w:val="28"/>
          <w:szCs w:val="28"/>
        </w:rPr>
      </w:pPr>
      <w:r w:rsidRPr="004030DB">
        <w:rPr>
          <w:sz w:val="28"/>
          <w:szCs w:val="28"/>
        </w:rPr>
        <w:t>31.2.</w:t>
      </w:r>
      <w:r w:rsidR="001560CC" w:rsidRPr="004030DB">
        <w:rPr>
          <w:sz w:val="28"/>
          <w:szCs w:val="28"/>
        </w:rPr>
        <w:t> </w:t>
      </w:r>
      <w:r w:rsidRPr="004030DB">
        <w:rPr>
          <w:sz w:val="28"/>
          <w:szCs w:val="28"/>
        </w:rPr>
        <w:t>šo noteikumu 26.2. apakšpunktā minētā zinātniskā kritērija īpatsvaru 50</w:t>
      </w:r>
      <w:r w:rsidR="001560CC" w:rsidRPr="004030DB">
        <w:rPr>
          <w:sz w:val="28"/>
          <w:szCs w:val="28"/>
        </w:rPr>
        <w:t> </w:t>
      </w:r>
      <w:r w:rsidRPr="004030DB">
        <w:rPr>
          <w:sz w:val="28"/>
          <w:szCs w:val="28"/>
        </w:rPr>
        <w:t>procentu apmērā no projekta pieteikuma ekspertīzes kopējā vērtējuma;</w:t>
      </w:r>
    </w:p>
    <w:p w14:paraId="3A1A561D" w14:textId="6C3BE6E9" w:rsidR="00AC67E4" w:rsidRPr="004030DB" w:rsidRDefault="00AC67E4" w:rsidP="00927DFA">
      <w:pPr>
        <w:ind w:firstLine="720"/>
        <w:jc w:val="both"/>
        <w:rPr>
          <w:sz w:val="28"/>
          <w:szCs w:val="28"/>
        </w:rPr>
      </w:pPr>
      <w:r w:rsidRPr="004030DB">
        <w:rPr>
          <w:sz w:val="28"/>
          <w:szCs w:val="28"/>
        </w:rPr>
        <w:t>31.3.</w:t>
      </w:r>
      <w:r w:rsidR="001560CC" w:rsidRPr="004030DB">
        <w:rPr>
          <w:sz w:val="28"/>
          <w:szCs w:val="28"/>
        </w:rPr>
        <w:t> </w:t>
      </w:r>
      <w:r w:rsidRPr="004030DB">
        <w:rPr>
          <w:sz w:val="28"/>
          <w:szCs w:val="28"/>
        </w:rPr>
        <w:t>šo noteikumu 26.3. apakšpunktā minētā zinātniskā kritērija īpatsvaru 20</w:t>
      </w:r>
      <w:r w:rsidR="001560CC" w:rsidRPr="004030DB">
        <w:rPr>
          <w:sz w:val="28"/>
          <w:szCs w:val="28"/>
        </w:rPr>
        <w:t> </w:t>
      </w:r>
      <w:r w:rsidRPr="004030DB">
        <w:rPr>
          <w:sz w:val="28"/>
          <w:szCs w:val="28"/>
        </w:rPr>
        <w:t>procentu apmērā no projekta pieteikuma ekspertīzes kopējā vērtējuma.</w:t>
      </w:r>
    </w:p>
    <w:p w14:paraId="1F665674" w14:textId="77777777" w:rsidR="00AC67E4" w:rsidRPr="004030DB" w:rsidRDefault="00AC67E4" w:rsidP="00927DFA">
      <w:pPr>
        <w:ind w:firstLine="720"/>
        <w:jc w:val="both"/>
        <w:rPr>
          <w:sz w:val="28"/>
          <w:szCs w:val="28"/>
        </w:rPr>
      </w:pPr>
    </w:p>
    <w:p w14:paraId="340F514B" w14:textId="6981A74F" w:rsidR="00AC67E4" w:rsidRPr="004030DB" w:rsidRDefault="00AC67E4" w:rsidP="00927DFA">
      <w:pPr>
        <w:ind w:firstLine="720"/>
        <w:jc w:val="both"/>
        <w:rPr>
          <w:sz w:val="28"/>
          <w:szCs w:val="28"/>
        </w:rPr>
      </w:pPr>
      <w:r w:rsidRPr="004030DB">
        <w:rPr>
          <w:sz w:val="28"/>
          <w:szCs w:val="28"/>
        </w:rPr>
        <w:lastRenderedPageBreak/>
        <w:t>32.</w:t>
      </w:r>
      <w:r w:rsidR="001560CC" w:rsidRPr="004030DB">
        <w:rPr>
          <w:sz w:val="28"/>
          <w:szCs w:val="28"/>
        </w:rPr>
        <w:t> </w:t>
      </w:r>
      <w:r w:rsidRPr="004030DB">
        <w:rPr>
          <w:sz w:val="28"/>
          <w:szCs w:val="28"/>
        </w:rPr>
        <w:t xml:space="preserve">Ievērojot </w:t>
      </w:r>
      <w:r w:rsidR="00783D60" w:rsidRPr="004030DB">
        <w:rPr>
          <w:sz w:val="28"/>
          <w:szCs w:val="28"/>
        </w:rPr>
        <w:t xml:space="preserve">atbilstoši šo noteikumu 31. punktam ekspertīzes vērtējumā </w:t>
      </w:r>
      <w:r w:rsidRPr="004030DB">
        <w:rPr>
          <w:sz w:val="28"/>
          <w:szCs w:val="28"/>
        </w:rPr>
        <w:t>projekta pieteikumam aprēķinātos punktus, padome sagatavo ekspertīzes vērtējuma projektu pieteikumu sarakstu (turpmāk – projektu pieteikumu ekspertīzes saraksts)</w:t>
      </w:r>
      <w:r w:rsidR="00783D60" w:rsidRPr="004030DB">
        <w:rPr>
          <w:sz w:val="28"/>
          <w:szCs w:val="28"/>
        </w:rPr>
        <w:t>.</w:t>
      </w:r>
      <w:r w:rsidRPr="004030DB">
        <w:rPr>
          <w:sz w:val="28"/>
          <w:szCs w:val="28"/>
        </w:rPr>
        <w:t xml:space="preserve"> </w:t>
      </w:r>
      <w:r w:rsidR="00783D60" w:rsidRPr="004030DB">
        <w:rPr>
          <w:sz w:val="28"/>
          <w:szCs w:val="28"/>
        </w:rPr>
        <w:t xml:space="preserve">Projektu pieteikumus projektu pieteikumu ekspertīzes sarakstā </w:t>
      </w:r>
      <w:r w:rsidRPr="004030DB">
        <w:rPr>
          <w:sz w:val="28"/>
          <w:szCs w:val="28"/>
        </w:rPr>
        <w:t xml:space="preserve">sarindo prioritārā secībā pēc iegūto punktu skaita, sākot ar visvairāk punktu ieguvušo, </w:t>
      </w:r>
      <w:r w:rsidR="00783D60" w:rsidRPr="004030DB">
        <w:rPr>
          <w:sz w:val="28"/>
          <w:szCs w:val="28"/>
        </w:rPr>
        <w:t xml:space="preserve">un </w:t>
      </w:r>
      <w:r w:rsidRPr="004030DB">
        <w:rPr>
          <w:sz w:val="28"/>
          <w:szCs w:val="28"/>
        </w:rPr>
        <w:t>norād</w:t>
      </w:r>
      <w:r w:rsidR="00783D60" w:rsidRPr="004030DB">
        <w:rPr>
          <w:sz w:val="28"/>
          <w:szCs w:val="28"/>
        </w:rPr>
        <w:t>a</w:t>
      </w:r>
      <w:r w:rsidRPr="004030DB">
        <w:rPr>
          <w:sz w:val="28"/>
          <w:szCs w:val="28"/>
        </w:rPr>
        <w:t xml:space="preserve"> virs kvalitātes sliekšņa novērtētos projektu pieteikumus</w:t>
      </w:r>
      <w:r w:rsidR="00783D60" w:rsidRPr="004030DB">
        <w:rPr>
          <w:sz w:val="28"/>
          <w:szCs w:val="28"/>
        </w:rPr>
        <w:t>. Projektu pieteikumu ekspertīzes sarakstu</w:t>
      </w:r>
      <w:r w:rsidRPr="004030DB">
        <w:rPr>
          <w:sz w:val="28"/>
          <w:szCs w:val="28"/>
        </w:rPr>
        <w:t xml:space="preserve"> iesniedz komisijai.</w:t>
      </w:r>
    </w:p>
    <w:p w14:paraId="2F6C8B7D" w14:textId="77777777" w:rsidR="00F961D1" w:rsidRPr="004030DB" w:rsidRDefault="00F961D1" w:rsidP="00927DFA">
      <w:pPr>
        <w:ind w:firstLine="720"/>
        <w:jc w:val="both"/>
        <w:rPr>
          <w:sz w:val="28"/>
          <w:szCs w:val="28"/>
        </w:rPr>
      </w:pPr>
      <w:bookmarkStart w:id="1" w:name="p-641012"/>
      <w:bookmarkStart w:id="2" w:name="p18"/>
      <w:bookmarkStart w:id="3" w:name="p-641013"/>
      <w:bookmarkStart w:id="4" w:name="p19"/>
      <w:bookmarkStart w:id="5" w:name="p-641014"/>
      <w:bookmarkStart w:id="6" w:name="p20"/>
      <w:bookmarkStart w:id="7" w:name="p-641015"/>
      <w:bookmarkStart w:id="8" w:name="p21"/>
      <w:bookmarkStart w:id="9" w:name="p-641016"/>
      <w:bookmarkStart w:id="10" w:name="p22"/>
      <w:bookmarkStart w:id="11" w:name="p-641017"/>
      <w:bookmarkStart w:id="12" w:name="p23"/>
      <w:bookmarkEnd w:id="1"/>
      <w:bookmarkEnd w:id="2"/>
      <w:bookmarkEnd w:id="3"/>
      <w:bookmarkEnd w:id="4"/>
      <w:bookmarkEnd w:id="5"/>
      <w:bookmarkEnd w:id="6"/>
      <w:bookmarkEnd w:id="7"/>
      <w:bookmarkEnd w:id="8"/>
      <w:bookmarkEnd w:id="9"/>
      <w:bookmarkEnd w:id="10"/>
      <w:bookmarkEnd w:id="11"/>
      <w:bookmarkEnd w:id="12"/>
    </w:p>
    <w:p w14:paraId="43D0DDAA" w14:textId="2DC8BFE2" w:rsidR="00007E8C" w:rsidRPr="004030DB" w:rsidRDefault="00A43641" w:rsidP="00927DFA">
      <w:pPr>
        <w:ind w:firstLine="720"/>
        <w:jc w:val="both"/>
        <w:rPr>
          <w:sz w:val="28"/>
          <w:szCs w:val="28"/>
        </w:rPr>
      </w:pPr>
      <w:r w:rsidRPr="004030DB">
        <w:rPr>
          <w:sz w:val="28"/>
          <w:szCs w:val="28"/>
        </w:rPr>
        <w:t>3</w:t>
      </w:r>
      <w:r w:rsidR="00BE67BB" w:rsidRPr="004030DB">
        <w:rPr>
          <w:sz w:val="28"/>
          <w:szCs w:val="28"/>
        </w:rPr>
        <w:t>3</w:t>
      </w:r>
      <w:r w:rsidR="00574717" w:rsidRPr="004030DB">
        <w:rPr>
          <w:sz w:val="28"/>
          <w:szCs w:val="28"/>
        </w:rPr>
        <w:t xml:space="preserve">. </w:t>
      </w:r>
      <w:r w:rsidR="00C31271" w:rsidRPr="004030DB">
        <w:rPr>
          <w:sz w:val="28"/>
          <w:szCs w:val="28"/>
        </w:rPr>
        <w:t>Ja konkursa nolikumā</w:t>
      </w:r>
      <w:r w:rsidR="00007E8C" w:rsidRPr="004030DB">
        <w:rPr>
          <w:sz w:val="28"/>
          <w:szCs w:val="28"/>
        </w:rPr>
        <w:t xml:space="preserve"> nozares kritēriji:</w:t>
      </w:r>
    </w:p>
    <w:p w14:paraId="258BAD41" w14:textId="3ADB7BCC" w:rsidR="00007E8C" w:rsidRPr="004030DB" w:rsidRDefault="00007E8C" w:rsidP="00927DFA">
      <w:pPr>
        <w:ind w:firstLine="720"/>
        <w:jc w:val="both"/>
        <w:rPr>
          <w:sz w:val="28"/>
          <w:szCs w:val="28"/>
        </w:rPr>
      </w:pPr>
      <w:r w:rsidRPr="004030DB">
        <w:rPr>
          <w:sz w:val="28"/>
          <w:szCs w:val="28"/>
        </w:rPr>
        <w:t>33.1.</w:t>
      </w:r>
      <w:r w:rsidR="00783D60" w:rsidRPr="004030DB">
        <w:rPr>
          <w:sz w:val="28"/>
          <w:szCs w:val="28"/>
        </w:rPr>
        <w:t> </w:t>
      </w:r>
      <w:r w:rsidRPr="004030DB">
        <w:rPr>
          <w:sz w:val="28"/>
          <w:szCs w:val="28"/>
        </w:rPr>
        <w:t>nav noteikti</w:t>
      </w:r>
      <w:r w:rsidR="00C31271" w:rsidRPr="004030DB">
        <w:rPr>
          <w:sz w:val="28"/>
          <w:szCs w:val="28"/>
        </w:rPr>
        <w:t>,</w:t>
      </w:r>
      <w:r w:rsidRPr="004030DB">
        <w:rPr>
          <w:sz w:val="28"/>
          <w:szCs w:val="28"/>
        </w:rPr>
        <w:t xml:space="preserve"> </w:t>
      </w:r>
      <w:r w:rsidR="00C31271" w:rsidRPr="004030DB">
        <w:rPr>
          <w:sz w:val="28"/>
          <w:szCs w:val="28"/>
        </w:rPr>
        <w:t>k</w:t>
      </w:r>
      <w:r w:rsidR="00B70502" w:rsidRPr="004030DB">
        <w:rPr>
          <w:sz w:val="28"/>
          <w:szCs w:val="28"/>
        </w:rPr>
        <w:t xml:space="preserve">omisija </w:t>
      </w:r>
      <w:r w:rsidR="00BE1407" w:rsidRPr="004030DB">
        <w:rPr>
          <w:sz w:val="28"/>
          <w:szCs w:val="28"/>
        </w:rPr>
        <w:t xml:space="preserve">apstiprina </w:t>
      </w:r>
      <w:r w:rsidR="009A02AF" w:rsidRPr="004030DB">
        <w:rPr>
          <w:sz w:val="28"/>
          <w:szCs w:val="28"/>
        </w:rPr>
        <w:t>projektu</w:t>
      </w:r>
      <w:r w:rsidR="00D83810" w:rsidRPr="004030DB">
        <w:rPr>
          <w:sz w:val="28"/>
          <w:szCs w:val="28"/>
        </w:rPr>
        <w:t xml:space="preserve"> pieteikumu</w:t>
      </w:r>
      <w:r w:rsidR="009A02AF" w:rsidRPr="004030DB">
        <w:rPr>
          <w:sz w:val="28"/>
          <w:szCs w:val="28"/>
        </w:rPr>
        <w:t xml:space="preserve"> </w:t>
      </w:r>
      <w:r w:rsidR="00B70502" w:rsidRPr="004030DB">
        <w:rPr>
          <w:sz w:val="28"/>
          <w:szCs w:val="28"/>
        </w:rPr>
        <w:t>ekspertīzes sarakst</w:t>
      </w:r>
      <w:r w:rsidR="00BE1407" w:rsidRPr="004030DB">
        <w:rPr>
          <w:sz w:val="28"/>
          <w:szCs w:val="28"/>
        </w:rPr>
        <w:t>u</w:t>
      </w:r>
      <w:r w:rsidR="00C31271" w:rsidRPr="004030DB">
        <w:rPr>
          <w:sz w:val="28"/>
          <w:szCs w:val="28"/>
        </w:rPr>
        <w:t xml:space="preserve"> un pieņem šo noteikumu 8.3.1. apakšpunktā minēto lēmumu par šajā sarakstā virs kvalitātes sliekšņa novērtētajiem projektiem, ievērojot konkursa nolikumā noteikto projektu</w:t>
      </w:r>
      <w:r w:rsidRPr="004030DB">
        <w:rPr>
          <w:sz w:val="28"/>
          <w:szCs w:val="28"/>
        </w:rPr>
        <w:t xml:space="preserve"> konkursam pieejamo finansējumu;</w:t>
      </w:r>
    </w:p>
    <w:p w14:paraId="63B3F0CD" w14:textId="7C30FE26" w:rsidR="00BE67BB" w:rsidRPr="004030DB" w:rsidRDefault="00007E8C" w:rsidP="00927DFA">
      <w:pPr>
        <w:ind w:firstLine="720"/>
        <w:jc w:val="both"/>
        <w:rPr>
          <w:sz w:val="28"/>
          <w:szCs w:val="28"/>
        </w:rPr>
      </w:pPr>
      <w:r w:rsidRPr="004030DB">
        <w:rPr>
          <w:sz w:val="28"/>
          <w:szCs w:val="28"/>
        </w:rPr>
        <w:t>33.2.</w:t>
      </w:r>
      <w:r w:rsidR="00783D60" w:rsidRPr="004030DB">
        <w:rPr>
          <w:sz w:val="28"/>
          <w:szCs w:val="28"/>
        </w:rPr>
        <w:t> </w:t>
      </w:r>
      <w:r w:rsidRPr="004030DB">
        <w:rPr>
          <w:sz w:val="28"/>
          <w:szCs w:val="28"/>
        </w:rPr>
        <w:t>ir noteikti</w:t>
      </w:r>
      <w:r w:rsidR="00BE1407" w:rsidRPr="004030DB">
        <w:rPr>
          <w:sz w:val="28"/>
          <w:szCs w:val="28"/>
        </w:rPr>
        <w:t xml:space="preserve">, </w:t>
      </w:r>
      <w:r w:rsidRPr="004030DB">
        <w:rPr>
          <w:sz w:val="28"/>
          <w:szCs w:val="28"/>
        </w:rPr>
        <w:t xml:space="preserve">komisija </w:t>
      </w:r>
      <w:r w:rsidR="00BE1407" w:rsidRPr="004030DB">
        <w:rPr>
          <w:sz w:val="28"/>
          <w:szCs w:val="28"/>
        </w:rPr>
        <w:t xml:space="preserve">vērtē </w:t>
      </w:r>
      <w:r w:rsidRPr="004030DB">
        <w:rPr>
          <w:sz w:val="28"/>
          <w:szCs w:val="28"/>
        </w:rPr>
        <w:t xml:space="preserve">projektu pieteikumu ekspertīzes </w:t>
      </w:r>
      <w:r w:rsidR="00BE1407" w:rsidRPr="004030DB">
        <w:rPr>
          <w:sz w:val="28"/>
          <w:szCs w:val="28"/>
        </w:rPr>
        <w:t xml:space="preserve">sarakstā </w:t>
      </w:r>
      <w:r w:rsidR="00B70502" w:rsidRPr="004030DB">
        <w:rPr>
          <w:sz w:val="28"/>
          <w:szCs w:val="28"/>
        </w:rPr>
        <w:t xml:space="preserve">virs kvalitātes sliekšņa novērtēto projektu pieteikumu atbilstību programmas mērķiem un uzdevumiem, </w:t>
      </w:r>
      <w:r w:rsidR="00BE1407" w:rsidRPr="004030DB">
        <w:rPr>
          <w:sz w:val="28"/>
          <w:szCs w:val="28"/>
        </w:rPr>
        <w:t xml:space="preserve">ievērojot </w:t>
      </w:r>
      <w:r w:rsidR="005125EF" w:rsidRPr="004030DB">
        <w:rPr>
          <w:sz w:val="28"/>
          <w:szCs w:val="28"/>
        </w:rPr>
        <w:t>nozares</w:t>
      </w:r>
      <w:r w:rsidR="00B70502" w:rsidRPr="004030DB">
        <w:rPr>
          <w:sz w:val="28"/>
          <w:szCs w:val="28"/>
        </w:rPr>
        <w:t xml:space="preserve"> kritērij</w:t>
      </w:r>
      <w:r w:rsidR="009A02AF" w:rsidRPr="004030DB">
        <w:rPr>
          <w:sz w:val="28"/>
          <w:szCs w:val="28"/>
        </w:rPr>
        <w:t>us</w:t>
      </w:r>
      <w:r w:rsidR="00016D94" w:rsidRPr="004030DB">
        <w:rPr>
          <w:sz w:val="28"/>
          <w:szCs w:val="28"/>
        </w:rPr>
        <w:t xml:space="preserve">, </w:t>
      </w:r>
      <w:r w:rsidR="0079335E" w:rsidRPr="004030DB">
        <w:rPr>
          <w:sz w:val="28"/>
          <w:szCs w:val="28"/>
        </w:rPr>
        <w:t xml:space="preserve">un </w:t>
      </w:r>
      <w:r w:rsidR="00016D94" w:rsidRPr="004030DB">
        <w:rPr>
          <w:sz w:val="28"/>
          <w:szCs w:val="28"/>
        </w:rPr>
        <w:t>piešķir noteiktu punktu skaitu katram</w:t>
      </w:r>
      <w:r w:rsidR="00BE1407" w:rsidRPr="004030DB">
        <w:rPr>
          <w:sz w:val="28"/>
          <w:szCs w:val="28"/>
        </w:rPr>
        <w:t xml:space="preserve"> </w:t>
      </w:r>
      <w:r w:rsidR="005125EF" w:rsidRPr="004030DB">
        <w:rPr>
          <w:sz w:val="28"/>
          <w:szCs w:val="28"/>
        </w:rPr>
        <w:t>nozares</w:t>
      </w:r>
      <w:r w:rsidR="00016D94" w:rsidRPr="004030DB">
        <w:rPr>
          <w:sz w:val="28"/>
          <w:szCs w:val="28"/>
        </w:rPr>
        <w:t xml:space="preserve"> kritērijam</w:t>
      </w:r>
      <w:r w:rsidR="00B70502" w:rsidRPr="004030DB">
        <w:rPr>
          <w:sz w:val="28"/>
          <w:szCs w:val="28"/>
        </w:rPr>
        <w:t>.</w:t>
      </w:r>
      <w:r w:rsidR="00BE67BB" w:rsidRPr="004030DB">
        <w:rPr>
          <w:sz w:val="28"/>
          <w:szCs w:val="28"/>
        </w:rPr>
        <w:t xml:space="preserve"> </w:t>
      </w:r>
      <w:r w:rsidR="00D83810" w:rsidRPr="004030DB">
        <w:rPr>
          <w:sz w:val="28"/>
          <w:szCs w:val="28"/>
        </w:rPr>
        <w:t>Projekta pieteikuma</w:t>
      </w:r>
      <w:r w:rsidR="00D8575E" w:rsidRPr="004030DB">
        <w:rPr>
          <w:sz w:val="28"/>
          <w:szCs w:val="28"/>
        </w:rPr>
        <w:t>m</w:t>
      </w:r>
      <w:r w:rsidR="00BE67BB" w:rsidRPr="004030DB">
        <w:rPr>
          <w:sz w:val="28"/>
          <w:szCs w:val="28"/>
        </w:rPr>
        <w:t xml:space="preserve"> piešķirt</w:t>
      </w:r>
      <w:r w:rsidR="002F08F1">
        <w:rPr>
          <w:sz w:val="28"/>
          <w:szCs w:val="28"/>
        </w:rPr>
        <w:t>ā</w:t>
      </w:r>
      <w:r w:rsidR="00BE67BB" w:rsidRPr="004030DB">
        <w:rPr>
          <w:sz w:val="28"/>
          <w:szCs w:val="28"/>
        </w:rPr>
        <w:t xml:space="preserve"> kopējā punktu summa nozares kritērijos ir ne vairāk kā </w:t>
      </w:r>
      <w:r w:rsidR="001E0E27" w:rsidRPr="004030DB">
        <w:rPr>
          <w:sz w:val="28"/>
          <w:szCs w:val="28"/>
        </w:rPr>
        <w:t xml:space="preserve">30 </w:t>
      </w:r>
      <w:r w:rsidR="00BE67BB" w:rsidRPr="004030DB">
        <w:rPr>
          <w:sz w:val="28"/>
          <w:szCs w:val="28"/>
        </w:rPr>
        <w:t xml:space="preserve">procenti no kopējās </w:t>
      </w:r>
      <w:r w:rsidR="00B444A1">
        <w:rPr>
          <w:sz w:val="28"/>
          <w:szCs w:val="28"/>
        </w:rPr>
        <w:t xml:space="preserve">maksimālās </w:t>
      </w:r>
      <w:r w:rsidR="00BE67BB" w:rsidRPr="004030DB">
        <w:rPr>
          <w:sz w:val="28"/>
          <w:szCs w:val="28"/>
        </w:rPr>
        <w:t xml:space="preserve">piešķirtās punktu summas zinātniskajos kritērijos. </w:t>
      </w:r>
    </w:p>
    <w:p w14:paraId="0AA0C98B" w14:textId="77777777" w:rsidR="00BE67BB" w:rsidRPr="004030DB" w:rsidRDefault="00BE67BB" w:rsidP="00927DFA">
      <w:pPr>
        <w:ind w:firstLine="720"/>
        <w:jc w:val="both"/>
        <w:rPr>
          <w:sz w:val="28"/>
          <w:szCs w:val="28"/>
        </w:rPr>
      </w:pPr>
    </w:p>
    <w:p w14:paraId="72301140" w14:textId="1F871794" w:rsidR="00953467" w:rsidRPr="004030DB" w:rsidRDefault="00BE67BB" w:rsidP="00927DFA">
      <w:pPr>
        <w:ind w:firstLine="720"/>
        <w:jc w:val="both"/>
        <w:rPr>
          <w:sz w:val="28"/>
          <w:szCs w:val="28"/>
        </w:rPr>
      </w:pPr>
      <w:r w:rsidRPr="004030DB">
        <w:rPr>
          <w:sz w:val="28"/>
          <w:szCs w:val="28"/>
        </w:rPr>
        <w:t>34.</w:t>
      </w:r>
      <w:r w:rsidR="00D8575E" w:rsidRPr="004030DB">
        <w:rPr>
          <w:sz w:val="28"/>
          <w:szCs w:val="28"/>
        </w:rPr>
        <w:t> </w:t>
      </w:r>
      <w:r w:rsidR="00007E8C" w:rsidRPr="004030DB">
        <w:rPr>
          <w:sz w:val="28"/>
          <w:szCs w:val="28"/>
        </w:rPr>
        <w:t>Ja projektu pieteikumi ir vērtēti atbilstoši nozares kritērijiem, k</w:t>
      </w:r>
      <w:r w:rsidR="00D67986" w:rsidRPr="004030DB">
        <w:rPr>
          <w:sz w:val="28"/>
          <w:szCs w:val="28"/>
        </w:rPr>
        <w:t>omisija izveido</w:t>
      </w:r>
      <w:r w:rsidR="00016D94" w:rsidRPr="004030DB">
        <w:rPr>
          <w:sz w:val="28"/>
          <w:szCs w:val="28"/>
        </w:rPr>
        <w:t xml:space="preserve"> projektu konkursa </w:t>
      </w:r>
      <w:r w:rsidR="00B37578" w:rsidRPr="004030DB">
        <w:rPr>
          <w:sz w:val="28"/>
          <w:szCs w:val="28"/>
        </w:rPr>
        <w:t xml:space="preserve">kopējo </w:t>
      </w:r>
      <w:r w:rsidR="00FE57F4" w:rsidRPr="004030DB">
        <w:rPr>
          <w:sz w:val="28"/>
          <w:szCs w:val="28"/>
        </w:rPr>
        <w:t>projektu</w:t>
      </w:r>
      <w:r w:rsidR="00BE683A" w:rsidRPr="004030DB">
        <w:rPr>
          <w:sz w:val="28"/>
          <w:szCs w:val="28"/>
        </w:rPr>
        <w:t xml:space="preserve"> pieteikumu</w:t>
      </w:r>
      <w:r w:rsidR="00FE57F4" w:rsidRPr="004030DB">
        <w:rPr>
          <w:sz w:val="28"/>
          <w:szCs w:val="28"/>
        </w:rPr>
        <w:t xml:space="preserve"> sarakstu</w:t>
      </w:r>
      <w:r w:rsidR="00016D94" w:rsidRPr="004030DB">
        <w:rPr>
          <w:sz w:val="28"/>
          <w:szCs w:val="28"/>
        </w:rPr>
        <w:t xml:space="preserve"> (turpmāk</w:t>
      </w:r>
      <w:r w:rsidR="00D8575E" w:rsidRPr="004030DB">
        <w:rPr>
          <w:sz w:val="28"/>
          <w:szCs w:val="28"/>
        </w:rPr>
        <w:t> </w:t>
      </w:r>
      <w:r w:rsidR="00016D94" w:rsidRPr="004030DB">
        <w:rPr>
          <w:sz w:val="28"/>
          <w:szCs w:val="28"/>
        </w:rPr>
        <w:t xml:space="preserve">– </w:t>
      </w:r>
      <w:r w:rsidRPr="004030DB">
        <w:rPr>
          <w:sz w:val="28"/>
          <w:szCs w:val="28"/>
        </w:rPr>
        <w:t xml:space="preserve">projektu pieteikumu </w:t>
      </w:r>
      <w:r w:rsidR="00016D94" w:rsidRPr="004030DB">
        <w:rPr>
          <w:sz w:val="28"/>
          <w:szCs w:val="28"/>
        </w:rPr>
        <w:t>kopējais saraksts)</w:t>
      </w:r>
      <w:r w:rsidRPr="004030DB">
        <w:rPr>
          <w:sz w:val="28"/>
          <w:szCs w:val="28"/>
        </w:rPr>
        <w:t>, kurā projektu pieteikumus</w:t>
      </w:r>
      <w:r w:rsidR="009C7A19">
        <w:rPr>
          <w:sz w:val="28"/>
          <w:szCs w:val="28"/>
        </w:rPr>
        <w:t>,</w:t>
      </w:r>
      <w:r w:rsidRPr="004030DB">
        <w:rPr>
          <w:sz w:val="28"/>
          <w:szCs w:val="28"/>
        </w:rPr>
        <w:t xml:space="preserve"> </w:t>
      </w:r>
      <w:r w:rsidR="009C7A19" w:rsidRPr="004030DB">
        <w:rPr>
          <w:sz w:val="28"/>
          <w:szCs w:val="28"/>
        </w:rPr>
        <w:t>sākot ar visvairāk punktu ieguvušo projektu pieteikumu</w:t>
      </w:r>
      <w:r w:rsidR="009C7A19">
        <w:rPr>
          <w:sz w:val="28"/>
          <w:szCs w:val="28"/>
        </w:rPr>
        <w:t>,</w:t>
      </w:r>
      <w:r w:rsidR="009C7A19" w:rsidRPr="004030DB">
        <w:rPr>
          <w:sz w:val="28"/>
          <w:szCs w:val="28"/>
        </w:rPr>
        <w:t xml:space="preserve"> </w:t>
      </w:r>
      <w:r w:rsidRPr="004030DB">
        <w:rPr>
          <w:sz w:val="28"/>
          <w:szCs w:val="28"/>
        </w:rPr>
        <w:t xml:space="preserve">sarindo prioritārā secībā pēc </w:t>
      </w:r>
      <w:r w:rsidR="00D8575E" w:rsidRPr="004030DB">
        <w:rPr>
          <w:sz w:val="28"/>
          <w:szCs w:val="28"/>
        </w:rPr>
        <w:t xml:space="preserve">projektu konkursā </w:t>
      </w:r>
      <w:r w:rsidR="00D8575E" w:rsidRPr="002F55F3">
        <w:rPr>
          <w:sz w:val="28"/>
          <w:szCs w:val="28"/>
        </w:rPr>
        <w:t xml:space="preserve">kopumā </w:t>
      </w:r>
      <w:r w:rsidR="002F55F3" w:rsidRPr="002F55F3">
        <w:rPr>
          <w:sz w:val="28"/>
          <w:szCs w:val="28"/>
        </w:rPr>
        <w:t>vai programmas uzdevumā</w:t>
      </w:r>
      <w:r w:rsidR="002F55F3" w:rsidRPr="004030DB">
        <w:rPr>
          <w:sz w:val="28"/>
          <w:szCs w:val="28"/>
        </w:rPr>
        <w:t xml:space="preserve"> </w:t>
      </w:r>
      <w:proofErr w:type="gramStart"/>
      <w:r w:rsidR="002F55F3" w:rsidRPr="004030DB">
        <w:rPr>
          <w:sz w:val="28"/>
          <w:szCs w:val="28"/>
        </w:rPr>
        <w:t>(</w:t>
      </w:r>
      <w:proofErr w:type="gramEnd"/>
      <w:r w:rsidR="002F55F3" w:rsidRPr="004030DB">
        <w:rPr>
          <w:sz w:val="28"/>
          <w:szCs w:val="28"/>
        </w:rPr>
        <w:t>ja to paredz konkursa nolikums)</w:t>
      </w:r>
      <w:r w:rsidR="002F55F3">
        <w:rPr>
          <w:sz w:val="28"/>
          <w:szCs w:val="28"/>
        </w:rPr>
        <w:t xml:space="preserve"> </w:t>
      </w:r>
      <w:r w:rsidRPr="004030DB">
        <w:rPr>
          <w:sz w:val="28"/>
          <w:szCs w:val="28"/>
        </w:rPr>
        <w:t>iegūt</w:t>
      </w:r>
      <w:r w:rsidR="00D8575E" w:rsidRPr="004030DB">
        <w:rPr>
          <w:sz w:val="28"/>
          <w:szCs w:val="28"/>
        </w:rPr>
        <w:t>o</w:t>
      </w:r>
      <w:r w:rsidRPr="004030DB">
        <w:rPr>
          <w:sz w:val="28"/>
          <w:szCs w:val="28"/>
        </w:rPr>
        <w:t xml:space="preserve"> punktu summas</w:t>
      </w:r>
      <w:r w:rsidR="00007E8C" w:rsidRPr="004030DB">
        <w:rPr>
          <w:sz w:val="28"/>
          <w:szCs w:val="28"/>
        </w:rPr>
        <w:t>, k</w:t>
      </w:r>
      <w:r w:rsidR="00D8575E" w:rsidRPr="004030DB">
        <w:rPr>
          <w:sz w:val="28"/>
          <w:szCs w:val="28"/>
        </w:rPr>
        <w:t>o</w:t>
      </w:r>
      <w:r w:rsidR="00007E8C" w:rsidRPr="004030DB">
        <w:rPr>
          <w:sz w:val="28"/>
          <w:szCs w:val="28"/>
        </w:rPr>
        <w:t xml:space="preserve"> veido zinātniskajā un nozares kritēriju izvērtēj</w:t>
      </w:r>
      <w:r w:rsidR="00D8575E" w:rsidRPr="004030DB">
        <w:rPr>
          <w:sz w:val="28"/>
          <w:szCs w:val="28"/>
        </w:rPr>
        <w:t>u</w:t>
      </w:r>
      <w:r w:rsidR="00007E8C" w:rsidRPr="004030DB">
        <w:rPr>
          <w:sz w:val="28"/>
          <w:szCs w:val="28"/>
        </w:rPr>
        <w:t>mā iegūtie punkti</w:t>
      </w:r>
      <w:r w:rsidR="00AC67E4" w:rsidRPr="004030DB">
        <w:rPr>
          <w:sz w:val="28"/>
          <w:szCs w:val="28"/>
        </w:rPr>
        <w:t>.</w:t>
      </w:r>
    </w:p>
    <w:p w14:paraId="3912B218" w14:textId="77777777" w:rsidR="00016D94" w:rsidRPr="004030DB" w:rsidRDefault="00016D94" w:rsidP="00927DFA">
      <w:pPr>
        <w:jc w:val="both"/>
        <w:rPr>
          <w:sz w:val="28"/>
          <w:szCs w:val="28"/>
        </w:rPr>
      </w:pPr>
    </w:p>
    <w:p w14:paraId="1D4727A6" w14:textId="5A9D5AA0" w:rsidR="007E612A" w:rsidRPr="004030DB" w:rsidRDefault="00A43641" w:rsidP="00927DFA">
      <w:pPr>
        <w:ind w:firstLine="720"/>
        <w:jc w:val="both"/>
        <w:rPr>
          <w:sz w:val="28"/>
          <w:szCs w:val="28"/>
        </w:rPr>
      </w:pPr>
      <w:r w:rsidRPr="004030DB">
        <w:rPr>
          <w:sz w:val="28"/>
          <w:szCs w:val="28"/>
        </w:rPr>
        <w:t>3</w:t>
      </w:r>
      <w:r w:rsidR="000A3E17" w:rsidRPr="004030DB">
        <w:rPr>
          <w:sz w:val="28"/>
          <w:szCs w:val="28"/>
        </w:rPr>
        <w:t>5</w:t>
      </w:r>
      <w:r w:rsidR="00574717" w:rsidRPr="004030DB">
        <w:rPr>
          <w:sz w:val="28"/>
          <w:szCs w:val="28"/>
        </w:rPr>
        <w:t>.</w:t>
      </w:r>
      <w:r w:rsidR="00FB1B0C" w:rsidRPr="004030DB">
        <w:rPr>
          <w:sz w:val="28"/>
          <w:szCs w:val="28"/>
        </w:rPr>
        <w:t> </w:t>
      </w:r>
      <w:r w:rsidR="00D67986" w:rsidRPr="004030DB">
        <w:rPr>
          <w:sz w:val="28"/>
          <w:szCs w:val="28"/>
        </w:rPr>
        <w:t>K</w:t>
      </w:r>
      <w:r w:rsidR="00E140DF" w:rsidRPr="004030DB">
        <w:rPr>
          <w:sz w:val="28"/>
          <w:szCs w:val="28"/>
        </w:rPr>
        <w:t>omisija</w:t>
      </w:r>
      <w:r w:rsidR="00E22869" w:rsidRPr="004030DB">
        <w:rPr>
          <w:sz w:val="28"/>
          <w:szCs w:val="28"/>
        </w:rPr>
        <w:t xml:space="preserve"> </w:t>
      </w:r>
      <w:r w:rsidR="006B3F91" w:rsidRPr="004030DB">
        <w:rPr>
          <w:sz w:val="28"/>
          <w:szCs w:val="28"/>
        </w:rPr>
        <w:t>apstiprina</w:t>
      </w:r>
      <w:r w:rsidR="00574717" w:rsidRPr="004030DB">
        <w:rPr>
          <w:sz w:val="28"/>
          <w:szCs w:val="28"/>
        </w:rPr>
        <w:t xml:space="preserve"> </w:t>
      </w:r>
      <w:r w:rsidR="00BE67BB" w:rsidRPr="004030DB">
        <w:rPr>
          <w:sz w:val="28"/>
          <w:szCs w:val="28"/>
        </w:rPr>
        <w:t xml:space="preserve">projektu pieteikumu </w:t>
      </w:r>
      <w:r w:rsidR="00491710" w:rsidRPr="004030DB">
        <w:rPr>
          <w:sz w:val="28"/>
          <w:szCs w:val="28"/>
        </w:rPr>
        <w:t>kopējo</w:t>
      </w:r>
      <w:r w:rsidR="00574717" w:rsidRPr="004030DB">
        <w:rPr>
          <w:sz w:val="28"/>
          <w:szCs w:val="28"/>
        </w:rPr>
        <w:t xml:space="preserve"> sarakstu </w:t>
      </w:r>
      <w:r w:rsidRPr="004030DB">
        <w:rPr>
          <w:sz w:val="28"/>
          <w:szCs w:val="28"/>
        </w:rPr>
        <w:t>un</w:t>
      </w:r>
      <w:r w:rsidR="00EA2FDF" w:rsidRPr="004030DB">
        <w:rPr>
          <w:sz w:val="28"/>
          <w:szCs w:val="28"/>
        </w:rPr>
        <w:t xml:space="preserve"> </w:t>
      </w:r>
      <w:r w:rsidRPr="004030DB">
        <w:rPr>
          <w:sz w:val="28"/>
          <w:szCs w:val="28"/>
        </w:rPr>
        <w:t xml:space="preserve">pieņem </w:t>
      </w:r>
      <w:r w:rsidR="000A3E17" w:rsidRPr="004030DB">
        <w:rPr>
          <w:sz w:val="28"/>
          <w:szCs w:val="28"/>
        </w:rPr>
        <w:t xml:space="preserve">šo noteikumu </w:t>
      </w:r>
      <w:r w:rsidR="008C110C" w:rsidRPr="004030DB">
        <w:rPr>
          <w:sz w:val="28"/>
          <w:szCs w:val="28"/>
        </w:rPr>
        <w:t>8.3</w:t>
      </w:r>
      <w:r w:rsidR="000E4C9C" w:rsidRPr="004030DB">
        <w:rPr>
          <w:sz w:val="28"/>
          <w:szCs w:val="28"/>
        </w:rPr>
        <w:t>.1</w:t>
      </w:r>
      <w:r w:rsidR="000A3E17" w:rsidRPr="004030DB">
        <w:rPr>
          <w:sz w:val="28"/>
          <w:szCs w:val="28"/>
        </w:rPr>
        <w:t>.</w:t>
      </w:r>
      <w:r w:rsidR="00901BA3" w:rsidRPr="004030DB">
        <w:rPr>
          <w:sz w:val="28"/>
          <w:szCs w:val="28"/>
        </w:rPr>
        <w:t> </w:t>
      </w:r>
      <w:r w:rsidR="000A3E17" w:rsidRPr="004030DB">
        <w:rPr>
          <w:sz w:val="28"/>
          <w:szCs w:val="28"/>
        </w:rPr>
        <w:t>apakš</w:t>
      </w:r>
      <w:r w:rsidR="00094BAA" w:rsidRPr="004030DB">
        <w:rPr>
          <w:sz w:val="28"/>
          <w:szCs w:val="28"/>
        </w:rPr>
        <w:t>punktā minēto lēmumu</w:t>
      </w:r>
      <w:r w:rsidR="00F33FCF" w:rsidRPr="004030DB">
        <w:rPr>
          <w:sz w:val="28"/>
          <w:szCs w:val="28"/>
        </w:rPr>
        <w:t>, ievērojot projektu konkursam pieejamo finansējumu</w:t>
      </w:r>
      <w:r w:rsidR="00007E8C" w:rsidRPr="004030DB">
        <w:rPr>
          <w:sz w:val="28"/>
          <w:szCs w:val="28"/>
        </w:rPr>
        <w:t>.</w:t>
      </w:r>
      <w:r w:rsidR="00E171A6" w:rsidRPr="004030DB">
        <w:rPr>
          <w:sz w:val="28"/>
          <w:szCs w:val="28"/>
        </w:rPr>
        <w:t xml:space="preserve"> Š</w:t>
      </w:r>
      <w:r w:rsidR="00007E8C" w:rsidRPr="004030DB">
        <w:rPr>
          <w:sz w:val="28"/>
          <w:szCs w:val="28"/>
        </w:rPr>
        <w:t>o noteikumu 33.1.</w:t>
      </w:r>
      <w:r w:rsidR="008227BF" w:rsidRPr="004030DB">
        <w:rPr>
          <w:sz w:val="28"/>
          <w:szCs w:val="28"/>
        </w:rPr>
        <w:t> </w:t>
      </w:r>
      <w:r w:rsidR="00007E8C" w:rsidRPr="004030DB">
        <w:rPr>
          <w:sz w:val="28"/>
          <w:szCs w:val="28"/>
        </w:rPr>
        <w:t>apakšpunktā un šajā punktā minēto lēmumu</w:t>
      </w:r>
      <w:r w:rsidR="00094BAA" w:rsidRPr="004030DB">
        <w:rPr>
          <w:sz w:val="28"/>
          <w:szCs w:val="28"/>
        </w:rPr>
        <w:t xml:space="preserve"> komisija noformē kā administratīvo aktu un nosūta projekta pieteikuma iesniedzējam, padomei un administrācijai. </w:t>
      </w:r>
      <w:r w:rsidR="000A3E17" w:rsidRPr="004030DB">
        <w:rPr>
          <w:sz w:val="28"/>
          <w:szCs w:val="28"/>
        </w:rPr>
        <w:t xml:space="preserve"> </w:t>
      </w:r>
    </w:p>
    <w:p w14:paraId="4DC8D87B" w14:textId="77777777" w:rsidR="000A3E17" w:rsidRPr="004030DB" w:rsidRDefault="000A3E17" w:rsidP="00927DFA">
      <w:pPr>
        <w:jc w:val="both"/>
        <w:rPr>
          <w:sz w:val="28"/>
          <w:szCs w:val="28"/>
        </w:rPr>
      </w:pPr>
    </w:p>
    <w:p w14:paraId="2D25C3F9" w14:textId="77777777" w:rsidR="004327F2" w:rsidRPr="004030DB" w:rsidRDefault="00A43641" w:rsidP="00927DFA">
      <w:pPr>
        <w:jc w:val="center"/>
        <w:rPr>
          <w:b/>
          <w:sz w:val="28"/>
          <w:szCs w:val="28"/>
        </w:rPr>
      </w:pPr>
      <w:r w:rsidRPr="004030DB">
        <w:rPr>
          <w:b/>
          <w:sz w:val="28"/>
          <w:szCs w:val="28"/>
        </w:rPr>
        <w:t>IV. Projektu finansēšana</w:t>
      </w:r>
    </w:p>
    <w:p w14:paraId="1CDBE068" w14:textId="77777777" w:rsidR="004327F2" w:rsidRPr="004030DB" w:rsidRDefault="004327F2" w:rsidP="00927DFA">
      <w:pPr>
        <w:rPr>
          <w:sz w:val="28"/>
          <w:szCs w:val="28"/>
        </w:rPr>
      </w:pPr>
    </w:p>
    <w:p w14:paraId="163F429E" w14:textId="63427017" w:rsidR="007508D3" w:rsidRPr="004030DB" w:rsidRDefault="00A43641" w:rsidP="00927DFA">
      <w:pPr>
        <w:ind w:firstLine="720"/>
        <w:jc w:val="both"/>
        <w:rPr>
          <w:sz w:val="28"/>
          <w:szCs w:val="28"/>
        </w:rPr>
      </w:pPr>
      <w:r w:rsidRPr="004030DB">
        <w:rPr>
          <w:sz w:val="28"/>
          <w:szCs w:val="28"/>
        </w:rPr>
        <w:t>3</w:t>
      </w:r>
      <w:r w:rsidR="00094BAA" w:rsidRPr="004030DB">
        <w:rPr>
          <w:sz w:val="28"/>
          <w:szCs w:val="28"/>
        </w:rPr>
        <w:t>6</w:t>
      </w:r>
      <w:r w:rsidRPr="004030DB">
        <w:rPr>
          <w:sz w:val="28"/>
          <w:szCs w:val="28"/>
        </w:rPr>
        <w:t>.</w:t>
      </w:r>
      <w:r w:rsidR="008227BF" w:rsidRPr="004030DB">
        <w:rPr>
          <w:sz w:val="28"/>
          <w:szCs w:val="28"/>
        </w:rPr>
        <w:t> </w:t>
      </w:r>
      <w:r w:rsidR="0003496B" w:rsidRPr="004030DB">
        <w:rPr>
          <w:sz w:val="28"/>
          <w:szCs w:val="28"/>
        </w:rPr>
        <w:t xml:space="preserve">Projektu finansē no nozares ministrijai </w:t>
      </w:r>
      <w:r w:rsidR="008227BF" w:rsidRPr="004030DB">
        <w:rPr>
          <w:sz w:val="28"/>
          <w:szCs w:val="28"/>
        </w:rPr>
        <w:t xml:space="preserve">kārtējam gadam </w:t>
      </w:r>
      <w:r w:rsidR="0003496B" w:rsidRPr="004030DB">
        <w:rPr>
          <w:sz w:val="28"/>
          <w:szCs w:val="28"/>
        </w:rPr>
        <w:t>piešķirtajiem valsts budžeta līdzekļiem programmas īstenošanas nodrošināšanai. Šo noteikumu 37</w:t>
      </w:r>
      <w:r w:rsidR="003E044B" w:rsidRPr="004030DB">
        <w:rPr>
          <w:sz w:val="28"/>
          <w:szCs w:val="28"/>
        </w:rPr>
        <w:t>.</w:t>
      </w:r>
      <w:r w:rsidR="008227BF" w:rsidRPr="004030DB">
        <w:rPr>
          <w:sz w:val="28"/>
          <w:szCs w:val="28"/>
        </w:rPr>
        <w:t> </w:t>
      </w:r>
      <w:r w:rsidR="003E044B" w:rsidRPr="004030DB">
        <w:rPr>
          <w:sz w:val="28"/>
          <w:szCs w:val="28"/>
        </w:rPr>
        <w:t>p</w:t>
      </w:r>
      <w:r w:rsidR="0003496B" w:rsidRPr="004030DB">
        <w:rPr>
          <w:sz w:val="28"/>
          <w:szCs w:val="28"/>
        </w:rPr>
        <w:t xml:space="preserve">unktā minētos pasākumus finansē no nozares ministrijai </w:t>
      </w:r>
      <w:r w:rsidR="008227BF" w:rsidRPr="004030DB">
        <w:rPr>
          <w:sz w:val="28"/>
          <w:szCs w:val="28"/>
        </w:rPr>
        <w:t xml:space="preserve">programmas īstenošanas nodrošināšanai </w:t>
      </w:r>
      <w:r w:rsidR="0003496B" w:rsidRPr="004030DB">
        <w:rPr>
          <w:sz w:val="28"/>
          <w:szCs w:val="28"/>
        </w:rPr>
        <w:t xml:space="preserve">piešķirtajiem valsts budžeta līdzekļiem. </w:t>
      </w:r>
      <w:r w:rsidR="008227BF" w:rsidRPr="004030DB">
        <w:rPr>
          <w:sz w:val="28"/>
          <w:szCs w:val="28"/>
        </w:rPr>
        <w:t>Programmas īstenošanas nodrošināšanai p</w:t>
      </w:r>
      <w:r w:rsidR="007508D3" w:rsidRPr="004030DB">
        <w:rPr>
          <w:sz w:val="28"/>
          <w:szCs w:val="28"/>
        </w:rPr>
        <w:t>iešķirtos valsts budžeta līdzekļus administrē:</w:t>
      </w:r>
    </w:p>
    <w:p w14:paraId="7C46E258" w14:textId="6952935D" w:rsidR="007508D3" w:rsidRPr="004030DB" w:rsidRDefault="007508D3" w:rsidP="00927DFA">
      <w:pPr>
        <w:ind w:firstLine="720"/>
        <w:jc w:val="both"/>
        <w:rPr>
          <w:sz w:val="28"/>
          <w:szCs w:val="28"/>
        </w:rPr>
      </w:pPr>
      <w:r w:rsidRPr="004030DB">
        <w:rPr>
          <w:sz w:val="28"/>
          <w:szCs w:val="28"/>
        </w:rPr>
        <w:t>36.1.</w:t>
      </w:r>
      <w:r w:rsidR="008227BF" w:rsidRPr="004030DB">
        <w:rPr>
          <w:sz w:val="28"/>
          <w:szCs w:val="28"/>
        </w:rPr>
        <w:t> </w:t>
      </w:r>
      <w:r w:rsidRPr="004030DB">
        <w:rPr>
          <w:sz w:val="28"/>
          <w:szCs w:val="28"/>
        </w:rPr>
        <w:t>a</w:t>
      </w:r>
      <w:r w:rsidR="0003496B" w:rsidRPr="004030DB">
        <w:rPr>
          <w:sz w:val="28"/>
          <w:szCs w:val="28"/>
        </w:rPr>
        <w:t xml:space="preserve">dministrācija </w:t>
      </w:r>
      <w:r w:rsidR="00413CAD" w:rsidRPr="004030DB">
        <w:rPr>
          <w:sz w:val="28"/>
          <w:szCs w:val="28"/>
        </w:rPr>
        <w:t>–</w:t>
      </w:r>
      <w:r w:rsidRPr="004030DB">
        <w:rPr>
          <w:sz w:val="28"/>
          <w:szCs w:val="28"/>
        </w:rPr>
        <w:t xml:space="preserve"> </w:t>
      </w:r>
      <w:r w:rsidR="008227BF" w:rsidRPr="004030DB">
        <w:rPr>
          <w:sz w:val="28"/>
          <w:szCs w:val="28"/>
        </w:rPr>
        <w:t xml:space="preserve">līdzekļus, </w:t>
      </w:r>
      <w:r w:rsidR="009C05CF" w:rsidRPr="004030DB">
        <w:rPr>
          <w:sz w:val="28"/>
          <w:szCs w:val="28"/>
        </w:rPr>
        <w:t xml:space="preserve">kas piešķirti </w:t>
      </w:r>
      <w:r w:rsidR="0003496B" w:rsidRPr="004030DB">
        <w:rPr>
          <w:sz w:val="28"/>
          <w:szCs w:val="28"/>
        </w:rPr>
        <w:t>projekta īstenošanai un šo noteikumu 37.1., 37.2., 37.3.</w:t>
      </w:r>
      <w:r w:rsidRPr="004030DB">
        <w:rPr>
          <w:sz w:val="28"/>
          <w:szCs w:val="28"/>
        </w:rPr>
        <w:t>, 37.6., 37.7. un 37.8.</w:t>
      </w:r>
      <w:r w:rsidR="008227BF" w:rsidRPr="004030DB">
        <w:rPr>
          <w:sz w:val="28"/>
          <w:szCs w:val="28"/>
        </w:rPr>
        <w:t> </w:t>
      </w:r>
      <w:r w:rsidRPr="004030DB">
        <w:rPr>
          <w:sz w:val="28"/>
          <w:szCs w:val="28"/>
        </w:rPr>
        <w:t>apakš</w:t>
      </w:r>
      <w:r w:rsidR="0003496B" w:rsidRPr="004030DB">
        <w:rPr>
          <w:sz w:val="28"/>
          <w:szCs w:val="28"/>
        </w:rPr>
        <w:t>punktā minēt</w:t>
      </w:r>
      <w:r w:rsidR="009C05CF" w:rsidRPr="004030DB">
        <w:rPr>
          <w:sz w:val="28"/>
          <w:szCs w:val="28"/>
        </w:rPr>
        <w:t>ajiem</w:t>
      </w:r>
      <w:r w:rsidR="0003496B" w:rsidRPr="004030DB">
        <w:rPr>
          <w:sz w:val="28"/>
          <w:szCs w:val="28"/>
        </w:rPr>
        <w:t xml:space="preserve"> </w:t>
      </w:r>
      <w:r w:rsidRPr="004030DB">
        <w:rPr>
          <w:sz w:val="28"/>
          <w:szCs w:val="28"/>
        </w:rPr>
        <w:t>pasākumiem;</w:t>
      </w:r>
    </w:p>
    <w:p w14:paraId="38F84B6A" w14:textId="1C88906B" w:rsidR="007508D3" w:rsidRPr="004030DB" w:rsidRDefault="007508D3" w:rsidP="00927DFA">
      <w:pPr>
        <w:ind w:firstLine="720"/>
        <w:jc w:val="both"/>
        <w:rPr>
          <w:sz w:val="28"/>
          <w:szCs w:val="28"/>
        </w:rPr>
      </w:pPr>
      <w:r w:rsidRPr="004030DB">
        <w:rPr>
          <w:sz w:val="28"/>
          <w:szCs w:val="28"/>
        </w:rPr>
        <w:lastRenderedPageBreak/>
        <w:t>36.2.</w:t>
      </w:r>
      <w:r w:rsidR="009C05CF" w:rsidRPr="004030DB">
        <w:rPr>
          <w:sz w:val="28"/>
          <w:szCs w:val="28"/>
        </w:rPr>
        <w:t> </w:t>
      </w:r>
      <w:r w:rsidRPr="004030DB">
        <w:rPr>
          <w:sz w:val="28"/>
          <w:szCs w:val="28"/>
        </w:rPr>
        <w:t>n</w:t>
      </w:r>
      <w:r w:rsidR="0003496B" w:rsidRPr="004030DB">
        <w:rPr>
          <w:sz w:val="28"/>
          <w:szCs w:val="28"/>
        </w:rPr>
        <w:t xml:space="preserve">ozares ministrija </w:t>
      </w:r>
      <w:r w:rsidR="00413CAD" w:rsidRPr="004030DB">
        <w:rPr>
          <w:sz w:val="28"/>
          <w:szCs w:val="28"/>
        </w:rPr>
        <w:t>–</w:t>
      </w:r>
      <w:r w:rsidR="0003496B" w:rsidRPr="004030DB">
        <w:rPr>
          <w:sz w:val="28"/>
          <w:szCs w:val="28"/>
        </w:rPr>
        <w:t xml:space="preserve"> </w:t>
      </w:r>
      <w:r w:rsidR="009C05CF" w:rsidRPr="004030DB">
        <w:rPr>
          <w:sz w:val="28"/>
          <w:szCs w:val="28"/>
        </w:rPr>
        <w:t xml:space="preserve">līdzekļus, kas piešķirti </w:t>
      </w:r>
      <w:r w:rsidR="0003496B" w:rsidRPr="004030DB">
        <w:rPr>
          <w:sz w:val="28"/>
          <w:szCs w:val="28"/>
        </w:rPr>
        <w:t>šo noteikumu 37.4., 37.5.</w:t>
      </w:r>
      <w:r w:rsidR="009C05CF" w:rsidRPr="004030DB">
        <w:rPr>
          <w:sz w:val="28"/>
          <w:szCs w:val="28"/>
        </w:rPr>
        <w:t> </w:t>
      </w:r>
      <w:r w:rsidRPr="004030DB">
        <w:rPr>
          <w:sz w:val="28"/>
          <w:szCs w:val="28"/>
        </w:rPr>
        <w:t>un 37.9</w:t>
      </w:r>
      <w:r w:rsidR="003E044B" w:rsidRPr="004030DB">
        <w:rPr>
          <w:sz w:val="28"/>
          <w:szCs w:val="28"/>
        </w:rPr>
        <w:t>.</w:t>
      </w:r>
      <w:r w:rsidR="009C05CF" w:rsidRPr="004030DB">
        <w:rPr>
          <w:sz w:val="28"/>
          <w:szCs w:val="28"/>
        </w:rPr>
        <w:t> </w:t>
      </w:r>
      <w:r w:rsidR="003E044B" w:rsidRPr="004030DB">
        <w:rPr>
          <w:sz w:val="28"/>
          <w:szCs w:val="28"/>
        </w:rPr>
        <w:t>a</w:t>
      </w:r>
      <w:r w:rsidR="0003496B" w:rsidRPr="004030DB">
        <w:rPr>
          <w:sz w:val="28"/>
          <w:szCs w:val="28"/>
        </w:rPr>
        <w:t>pakšpunktā minētajiem pasākumiem</w:t>
      </w:r>
      <w:r w:rsidRPr="004030DB">
        <w:rPr>
          <w:sz w:val="28"/>
          <w:szCs w:val="28"/>
        </w:rPr>
        <w:t>;</w:t>
      </w:r>
    </w:p>
    <w:p w14:paraId="5687B772" w14:textId="4F842CD6" w:rsidR="0003496B" w:rsidRPr="004030DB" w:rsidRDefault="007508D3" w:rsidP="00927DFA">
      <w:pPr>
        <w:tabs>
          <w:tab w:val="left" w:pos="1418"/>
        </w:tabs>
        <w:ind w:firstLine="720"/>
        <w:jc w:val="both"/>
        <w:rPr>
          <w:sz w:val="28"/>
          <w:szCs w:val="28"/>
        </w:rPr>
      </w:pPr>
      <w:r w:rsidRPr="004030DB">
        <w:rPr>
          <w:sz w:val="28"/>
          <w:szCs w:val="28"/>
        </w:rPr>
        <w:t>36.3.</w:t>
      </w:r>
      <w:r w:rsidR="009C05CF" w:rsidRPr="004030DB">
        <w:rPr>
          <w:sz w:val="28"/>
          <w:szCs w:val="28"/>
        </w:rPr>
        <w:t> </w:t>
      </w:r>
      <w:r w:rsidRPr="004030DB">
        <w:rPr>
          <w:sz w:val="28"/>
          <w:szCs w:val="28"/>
        </w:rPr>
        <w:t xml:space="preserve">administrācija vai nozares ministrija </w:t>
      </w:r>
      <w:r w:rsidR="00413CAD" w:rsidRPr="004030DB">
        <w:rPr>
          <w:sz w:val="28"/>
          <w:szCs w:val="28"/>
        </w:rPr>
        <w:t>–</w:t>
      </w:r>
      <w:r w:rsidRPr="004030DB">
        <w:rPr>
          <w:sz w:val="28"/>
          <w:szCs w:val="28"/>
        </w:rPr>
        <w:t xml:space="preserve"> </w:t>
      </w:r>
      <w:r w:rsidR="009C05CF" w:rsidRPr="004030DB">
        <w:rPr>
          <w:sz w:val="28"/>
          <w:szCs w:val="28"/>
        </w:rPr>
        <w:t xml:space="preserve">līdzekļus, kas piešķirti </w:t>
      </w:r>
      <w:r w:rsidRPr="004030DB">
        <w:rPr>
          <w:sz w:val="28"/>
          <w:szCs w:val="28"/>
        </w:rPr>
        <w:t>šo noteikumu 37.10</w:t>
      </w:r>
      <w:r w:rsidR="003E044B" w:rsidRPr="004030DB">
        <w:rPr>
          <w:sz w:val="28"/>
          <w:szCs w:val="28"/>
        </w:rPr>
        <w:t>.</w:t>
      </w:r>
      <w:r w:rsidR="009C05CF" w:rsidRPr="004030DB">
        <w:rPr>
          <w:sz w:val="28"/>
          <w:szCs w:val="28"/>
        </w:rPr>
        <w:t> </w:t>
      </w:r>
      <w:r w:rsidR="003E044B" w:rsidRPr="004030DB">
        <w:rPr>
          <w:sz w:val="28"/>
          <w:szCs w:val="28"/>
        </w:rPr>
        <w:t>a</w:t>
      </w:r>
      <w:r w:rsidRPr="004030DB">
        <w:rPr>
          <w:sz w:val="28"/>
          <w:szCs w:val="28"/>
        </w:rPr>
        <w:t>pakšpunktā</w:t>
      </w:r>
      <w:r w:rsidR="00DD3DD9" w:rsidRPr="004030DB">
        <w:rPr>
          <w:sz w:val="28"/>
          <w:szCs w:val="28"/>
        </w:rPr>
        <w:t xml:space="preserve"> minētajam</w:t>
      </w:r>
      <w:r w:rsidRPr="004030DB">
        <w:rPr>
          <w:sz w:val="28"/>
          <w:szCs w:val="28"/>
        </w:rPr>
        <w:t xml:space="preserve"> pasākumam </w:t>
      </w:r>
      <w:r w:rsidR="00DD3DD9" w:rsidRPr="004030DB">
        <w:rPr>
          <w:sz w:val="28"/>
          <w:szCs w:val="28"/>
        </w:rPr>
        <w:t xml:space="preserve">(ievērojot, kurš veic sekretariāta pienākumus). </w:t>
      </w:r>
    </w:p>
    <w:p w14:paraId="41DE2037" w14:textId="77777777" w:rsidR="00312A83" w:rsidRPr="004030DB" w:rsidRDefault="00312A83" w:rsidP="00927DFA">
      <w:pPr>
        <w:ind w:firstLine="720"/>
        <w:jc w:val="both"/>
        <w:rPr>
          <w:sz w:val="28"/>
          <w:szCs w:val="28"/>
        </w:rPr>
      </w:pPr>
    </w:p>
    <w:p w14:paraId="41431912" w14:textId="6F2C1FCF" w:rsidR="00953467" w:rsidRPr="004030DB" w:rsidRDefault="00A43641" w:rsidP="00927DFA">
      <w:pPr>
        <w:ind w:firstLine="720"/>
        <w:jc w:val="both"/>
        <w:rPr>
          <w:sz w:val="28"/>
          <w:szCs w:val="28"/>
        </w:rPr>
      </w:pPr>
      <w:r w:rsidRPr="004030DB">
        <w:rPr>
          <w:sz w:val="28"/>
          <w:szCs w:val="28"/>
        </w:rPr>
        <w:t>37.</w:t>
      </w:r>
      <w:r w:rsidR="009C05CF" w:rsidRPr="004030DB">
        <w:rPr>
          <w:sz w:val="28"/>
          <w:szCs w:val="28"/>
        </w:rPr>
        <w:t> </w:t>
      </w:r>
      <w:r w:rsidR="000D2465" w:rsidRPr="004030DB">
        <w:rPr>
          <w:sz w:val="28"/>
          <w:szCs w:val="28"/>
        </w:rPr>
        <w:t>Nozares m</w:t>
      </w:r>
      <w:r w:rsidR="00ED0A61" w:rsidRPr="004030DB">
        <w:rPr>
          <w:sz w:val="28"/>
          <w:szCs w:val="28"/>
        </w:rPr>
        <w:t xml:space="preserve">inistrija </w:t>
      </w:r>
      <w:r w:rsidR="003F13D5" w:rsidRPr="004030DB">
        <w:rPr>
          <w:sz w:val="28"/>
          <w:szCs w:val="28"/>
        </w:rPr>
        <w:t xml:space="preserve">plāno </w:t>
      </w:r>
      <w:r w:rsidR="00ED0A61" w:rsidRPr="004030DB">
        <w:rPr>
          <w:sz w:val="28"/>
          <w:szCs w:val="28"/>
        </w:rPr>
        <w:t xml:space="preserve">finanšu līdzekļus ne vairāk kā </w:t>
      </w:r>
      <w:r w:rsidR="00015219" w:rsidRPr="004030DB">
        <w:rPr>
          <w:sz w:val="28"/>
          <w:szCs w:val="28"/>
        </w:rPr>
        <w:t xml:space="preserve">septiņu </w:t>
      </w:r>
      <w:r w:rsidR="00ED0A61" w:rsidRPr="004030DB">
        <w:rPr>
          <w:sz w:val="28"/>
          <w:szCs w:val="28"/>
        </w:rPr>
        <w:t xml:space="preserve">procentu apmērā no </w:t>
      </w:r>
      <w:r w:rsidR="000D2465" w:rsidRPr="004030DB">
        <w:rPr>
          <w:sz w:val="28"/>
          <w:szCs w:val="28"/>
        </w:rPr>
        <w:t>nozares</w:t>
      </w:r>
      <w:r w:rsidR="00ED0A61" w:rsidRPr="004030DB">
        <w:rPr>
          <w:sz w:val="28"/>
          <w:szCs w:val="28"/>
        </w:rPr>
        <w:t xml:space="preserve"> ministrija</w:t>
      </w:r>
      <w:r w:rsidR="00B44080" w:rsidRPr="004030DB">
        <w:rPr>
          <w:sz w:val="28"/>
          <w:szCs w:val="28"/>
        </w:rPr>
        <w:t>i</w:t>
      </w:r>
      <w:r w:rsidR="00ED0A61" w:rsidRPr="004030DB">
        <w:rPr>
          <w:sz w:val="28"/>
          <w:szCs w:val="28"/>
        </w:rPr>
        <w:t xml:space="preserve"> </w:t>
      </w:r>
      <w:r w:rsidR="009E11F2" w:rsidRPr="004030DB">
        <w:rPr>
          <w:sz w:val="28"/>
          <w:szCs w:val="28"/>
        </w:rPr>
        <w:t xml:space="preserve">programmas īstenošanai piešķirtā kopējā valsts budžeta finansējuma </w:t>
      </w:r>
      <w:r w:rsidR="0003496B" w:rsidRPr="004030DB">
        <w:rPr>
          <w:sz w:val="28"/>
          <w:szCs w:val="28"/>
        </w:rPr>
        <w:t xml:space="preserve">šādiem </w:t>
      </w:r>
      <w:r w:rsidR="00ED0A61" w:rsidRPr="004030DB">
        <w:rPr>
          <w:sz w:val="28"/>
          <w:szCs w:val="28"/>
        </w:rPr>
        <w:t>pasākumiem:</w:t>
      </w:r>
    </w:p>
    <w:p w14:paraId="46259EC1" w14:textId="14572767" w:rsidR="00953467" w:rsidRPr="004030DB" w:rsidRDefault="00A43641" w:rsidP="00927DFA">
      <w:pPr>
        <w:ind w:firstLine="720"/>
        <w:jc w:val="both"/>
        <w:rPr>
          <w:sz w:val="28"/>
          <w:szCs w:val="28"/>
        </w:rPr>
      </w:pPr>
      <w:r w:rsidRPr="004030DB">
        <w:rPr>
          <w:sz w:val="28"/>
          <w:szCs w:val="28"/>
        </w:rPr>
        <w:t>37</w:t>
      </w:r>
      <w:r w:rsidR="00ED0A61" w:rsidRPr="004030DB">
        <w:rPr>
          <w:sz w:val="28"/>
          <w:szCs w:val="28"/>
        </w:rPr>
        <w:t>.1.</w:t>
      </w:r>
      <w:r w:rsidR="00FB70F5" w:rsidRPr="004030DB">
        <w:rPr>
          <w:sz w:val="28"/>
          <w:szCs w:val="28"/>
        </w:rPr>
        <w:t> </w:t>
      </w:r>
      <w:r w:rsidR="00B910DC" w:rsidRPr="004030DB">
        <w:rPr>
          <w:sz w:val="28"/>
          <w:szCs w:val="28"/>
        </w:rPr>
        <w:t xml:space="preserve">projektu </w:t>
      </w:r>
      <w:r w:rsidR="00ED0A61" w:rsidRPr="004030DB">
        <w:rPr>
          <w:sz w:val="28"/>
          <w:szCs w:val="28"/>
        </w:rPr>
        <w:t>konkursa organizēšana</w:t>
      </w:r>
      <w:r w:rsidR="00C80ECE" w:rsidRPr="004030DB">
        <w:rPr>
          <w:sz w:val="28"/>
          <w:szCs w:val="28"/>
        </w:rPr>
        <w:t xml:space="preserve"> un</w:t>
      </w:r>
      <w:r w:rsidR="00ED0A61" w:rsidRPr="004030DB">
        <w:rPr>
          <w:sz w:val="28"/>
          <w:szCs w:val="28"/>
        </w:rPr>
        <w:t xml:space="preserve"> īstenošana</w:t>
      </w:r>
      <w:r w:rsidR="00C80ECE" w:rsidRPr="004030DB">
        <w:rPr>
          <w:sz w:val="28"/>
          <w:szCs w:val="28"/>
        </w:rPr>
        <w:t>;</w:t>
      </w:r>
    </w:p>
    <w:p w14:paraId="2C483C70" w14:textId="2B201CA5" w:rsidR="00953467" w:rsidRPr="004030DB" w:rsidRDefault="00A43641" w:rsidP="00927DFA">
      <w:pPr>
        <w:ind w:firstLine="720"/>
        <w:jc w:val="both"/>
        <w:rPr>
          <w:sz w:val="28"/>
          <w:szCs w:val="28"/>
        </w:rPr>
      </w:pPr>
      <w:r w:rsidRPr="004030DB">
        <w:rPr>
          <w:sz w:val="28"/>
          <w:szCs w:val="28"/>
        </w:rPr>
        <w:t>37</w:t>
      </w:r>
      <w:r w:rsidR="00ED0A61" w:rsidRPr="004030DB">
        <w:rPr>
          <w:sz w:val="28"/>
          <w:szCs w:val="28"/>
        </w:rPr>
        <w:t>.2.</w:t>
      </w:r>
      <w:r w:rsidR="00FB70F5" w:rsidRPr="004030DB">
        <w:rPr>
          <w:sz w:val="28"/>
          <w:szCs w:val="28"/>
        </w:rPr>
        <w:t> </w:t>
      </w:r>
      <w:r w:rsidR="00ED0A61" w:rsidRPr="004030DB">
        <w:rPr>
          <w:sz w:val="28"/>
          <w:szCs w:val="28"/>
        </w:rPr>
        <w:t>p</w:t>
      </w:r>
      <w:r w:rsidR="004327F2" w:rsidRPr="004030DB">
        <w:rPr>
          <w:sz w:val="28"/>
          <w:szCs w:val="28"/>
        </w:rPr>
        <w:t>rojekta</w:t>
      </w:r>
      <w:r w:rsidR="001367CE" w:rsidRPr="004030DB">
        <w:rPr>
          <w:sz w:val="28"/>
          <w:szCs w:val="28"/>
        </w:rPr>
        <w:t xml:space="preserve"> </w:t>
      </w:r>
      <w:r w:rsidR="00B23969" w:rsidRPr="004030DB">
        <w:rPr>
          <w:sz w:val="28"/>
          <w:szCs w:val="28"/>
        </w:rPr>
        <w:t>pieteikuma</w:t>
      </w:r>
      <w:r w:rsidR="004327F2" w:rsidRPr="004030DB">
        <w:rPr>
          <w:sz w:val="28"/>
          <w:szCs w:val="28"/>
        </w:rPr>
        <w:t xml:space="preserve">, </w:t>
      </w:r>
      <w:r w:rsidR="00491710" w:rsidRPr="004030DB">
        <w:rPr>
          <w:sz w:val="28"/>
          <w:szCs w:val="28"/>
        </w:rPr>
        <w:t xml:space="preserve">projekta </w:t>
      </w:r>
      <w:r w:rsidR="004327F2" w:rsidRPr="004030DB">
        <w:rPr>
          <w:sz w:val="28"/>
          <w:szCs w:val="28"/>
        </w:rPr>
        <w:t>vidusposma</w:t>
      </w:r>
      <w:r w:rsidR="007205D6" w:rsidRPr="004030DB">
        <w:rPr>
          <w:sz w:val="28"/>
          <w:szCs w:val="28"/>
        </w:rPr>
        <w:t xml:space="preserve"> zinātnisk</w:t>
      </w:r>
      <w:r w:rsidR="00EF450C" w:rsidRPr="004030DB">
        <w:rPr>
          <w:sz w:val="28"/>
          <w:szCs w:val="28"/>
        </w:rPr>
        <w:t>ā</w:t>
      </w:r>
      <w:r w:rsidR="001367CE" w:rsidRPr="004030DB">
        <w:rPr>
          <w:sz w:val="28"/>
          <w:szCs w:val="28"/>
        </w:rPr>
        <w:t xml:space="preserve"> pārskata (ja tas ir noteikts konkursa nolikumā)</w:t>
      </w:r>
      <w:r w:rsidR="004327F2" w:rsidRPr="004030DB">
        <w:rPr>
          <w:sz w:val="28"/>
          <w:szCs w:val="28"/>
        </w:rPr>
        <w:t xml:space="preserve"> un </w:t>
      </w:r>
      <w:r w:rsidR="00491710" w:rsidRPr="004030DB">
        <w:rPr>
          <w:sz w:val="28"/>
          <w:szCs w:val="28"/>
        </w:rPr>
        <w:t xml:space="preserve">projekta </w:t>
      </w:r>
      <w:r w:rsidR="004327F2" w:rsidRPr="004030DB">
        <w:rPr>
          <w:sz w:val="28"/>
          <w:szCs w:val="28"/>
        </w:rPr>
        <w:t>noslēguma zinātnisk</w:t>
      </w:r>
      <w:r w:rsidR="00427C97" w:rsidRPr="004030DB">
        <w:rPr>
          <w:sz w:val="28"/>
          <w:szCs w:val="28"/>
        </w:rPr>
        <w:t>ā</w:t>
      </w:r>
      <w:r w:rsidR="004327F2" w:rsidRPr="004030DB">
        <w:rPr>
          <w:sz w:val="28"/>
          <w:szCs w:val="28"/>
        </w:rPr>
        <w:t xml:space="preserve"> pārskata </w:t>
      </w:r>
      <w:r w:rsidR="00ED0A61" w:rsidRPr="004030DB">
        <w:rPr>
          <w:sz w:val="28"/>
          <w:szCs w:val="28"/>
        </w:rPr>
        <w:t>ekspertīzes organizēšana;</w:t>
      </w:r>
    </w:p>
    <w:p w14:paraId="6127D1EA" w14:textId="6B5DBF03" w:rsidR="00D2748F" w:rsidRPr="004030DB" w:rsidRDefault="00A43641" w:rsidP="00927DFA">
      <w:pPr>
        <w:ind w:firstLine="720"/>
        <w:jc w:val="both"/>
        <w:rPr>
          <w:rFonts w:eastAsia="Calibri"/>
          <w:noProof/>
          <w:sz w:val="28"/>
          <w:szCs w:val="28"/>
          <w:lang w:eastAsia="en-US"/>
        </w:rPr>
      </w:pPr>
      <w:r w:rsidRPr="004030DB">
        <w:rPr>
          <w:sz w:val="28"/>
          <w:szCs w:val="28"/>
        </w:rPr>
        <w:t>37</w:t>
      </w:r>
      <w:r w:rsidR="00ED0A61" w:rsidRPr="004030DB">
        <w:rPr>
          <w:sz w:val="28"/>
          <w:szCs w:val="28"/>
        </w:rPr>
        <w:t>.3.</w:t>
      </w:r>
      <w:r w:rsidR="00FB70F5" w:rsidRPr="004030DB">
        <w:rPr>
          <w:sz w:val="28"/>
          <w:szCs w:val="28"/>
        </w:rPr>
        <w:t> </w:t>
      </w:r>
      <w:r w:rsidR="00ED0A61" w:rsidRPr="004030DB">
        <w:rPr>
          <w:sz w:val="28"/>
          <w:szCs w:val="28"/>
        </w:rPr>
        <w:t>ekspertu</w:t>
      </w:r>
      <w:r w:rsidR="0003496B" w:rsidRPr="004030DB">
        <w:rPr>
          <w:sz w:val="28"/>
          <w:szCs w:val="28"/>
        </w:rPr>
        <w:t xml:space="preserve"> atlīdzība</w:t>
      </w:r>
      <w:r w:rsidR="00D2748F" w:rsidRPr="004030DB">
        <w:rPr>
          <w:sz w:val="28"/>
          <w:szCs w:val="28"/>
        </w:rPr>
        <w:t xml:space="preserve"> un ekspertu (ja rīko ekspertu paneļdiskusiju) tra</w:t>
      </w:r>
      <w:r w:rsidR="0003496B" w:rsidRPr="004030DB">
        <w:rPr>
          <w:sz w:val="28"/>
          <w:szCs w:val="28"/>
        </w:rPr>
        <w:t>nsporta un uzturēšanās izdevumu segšana</w:t>
      </w:r>
      <w:r w:rsidR="00D2748F" w:rsidRPr="004030DB">
        <w:rPr>
          <w:sz w:val="28"/>
          <w:szCs w:val="28"/>
        </w:rPr>
        <w:t xml:space="preserve"> atbilstoši normatīvajam regulējumam par </w:t>
      </w:r>
      <w:r w:rsidR="00D2748F" w:rsidRPr="004030DB">
        <w:rPr>
          <w:bCs/>
          <w:sz w:val="28"/>
          <w:szCs w:val="28"/>
        </w:rPr>
        <w:t>kārtību, kādā atlīdzināmi ar komandējumiem saistītie izdevumi</w:t>
      </w:r>
      <w:r w:rsidR="00D2748F" w:rsidRPr="004030DB">
        <w:rPr>
          <w:sz w:val="28"/>
          <w:szCs w:val="28"/>
        </w:rPr>
        <w:t>;</w:t>
      </w:r>
      <w:r w:rsidR="00332C7F" w:rsidRPr="004030DB">
        <w:rPr>
          <w:rFonts w:eastAsia="Calibri"/>
          <w:noProof/>
          <w:sz w:val="28"/>
          <w:szCs w:val="28"/>
          <w:lang w:eastAsia="en-US"/>
        </w:rPr>
        <w:t xml:space="preserve"> </w:t>
      </w:r>
    </w:p>
    <w:p w14:paraId="6A4364DC" w14:textId="50D36738" w:rsidR="00953467" w:rsidRPr="004030DB" w:rsidRDefault="00D2748F" w:rsidP="00927DFA">
      <w:pPr>
        <w:ind w:firstLine="720"/>
        <w:jc w:val="both"/>
        <w:rPr>
          <w:sz w:val="28"/>
          <w:szCs w:val="28"/>
        </w:rPr>
      </w:pPr>
      <w:r w:rsidRPr="004030DB">
        <w:rPr>
          <w:rFonts w:eastAsia="Calibri"/>
          <w:noProof/>
          <w:sz w:val="28"/>
          <w:szCs w:val="28"/>
          <w:lang w:eastAsia="en-US"/>
        </w:rPr>
        <w:t>37.4.</w:t>
      </w:r>
      <w:r w:rsidR="00FB70F5" w:rsidRPr="004030DB">
        <w:rPr>
          <w:rFonts w:eastAsia="Calibri"/>
          <w:noProof/>
          <w:sz w:val="28"/>
          <w:szCs w:val="28"/>
          <w:lang w:eastAsia="en-US"/>
        </w:rPr>
        <w:t> </w:t>
      </w:r>
      <w:r w:rsidR="00332C7F" w:rsidRPr="004030DB">
        <w:rPr>
          <w:rFonts w:eastAsia="Calibri"/>
          <w:noProof/>
          <w:sz w:val="28"/>
          <w:szCs w:val="28"/>
          <w:lang w:eastAsia="en-US"/>
        </w:rPr>
        <w:t>nozares ekspertu,</w:t>
      </w:r>
      <w:r w:rsidRPr="004030DB">
        <w:rPr>
          <w:rFonts w:eastAsia="Calibri"/>
          <w:noProof/>
          <w:sz w:val="28"/>
          <w:szCs w:val="28"/>
          <w:lang w:eastAsia="en-US"/>
        </w:rPr>
        <w:t xml:space="preserve"> kā arī</w:t>
      </w:r>
      <w:r w:rsidR="00332C7F" w:rsidRPr="004030DB">
        <w:rPr>
          <w:rFonts w:eastAsia="Calibri"/>
          <w:noProof/>
          <w:sz w:val="28"/>
          <w:szCs w:val="28"/>
          <w:lang w:eastAsia="en-US"/>
        </w:rPr>
        <w:t xml:space="preserve"> iekšējo un ārējo auditoru</w:t>
      </w:r>
      <w:r w:rsidR="00ED0A61" w:rsidRPr="004030DB">
        <w:rPr>
          <w:sz w:val="28"/>
          <w:szCs w:val="28"/>
        </w:rPr>
        <w:t xml:space="preserve"> atlīdzība;</w:t>
      </w:r>
    </w:p>
    <w:p w14:paraId="39C9845E" w14:textId="27B1A767" w:rsidR="00E732B3" w:rsidRPr="004030DB" w:rsidRDefault="00E732B3" w:rsidP="00927DFA">
      <w:pPr>
        <w:ind w:firstLine="720"/>
        <w:jc w:val="both"/>
        <w:rPr>
          <w:sz w:val="28"/>
          <w:szCs w:val="28"/>
        </w:rPr>
      </w:pPr>
      <w:r w:rsidRPr="004030DB">
        <w:rPr>
          <w:sz w:val="28"/>
          <w:szCs w:val="28"/>
        </w:rPr>
        <w:t>37.</w:t>
      </w:r>
      <w:r w:rsidR="00D2748F" w:rsidRPr="004030DB">
        <w:rPr>
          <w:sz w:val="28"/>
          <w:szCs w:val="28"/>
        </w:rPr>
        <w:t>5</w:t>
      </w:r>
      <w:r w:rsidRPr="004030DB">
        <w:rPr>
          <w:sz w:val="28"/>
          <w:szCs w:val="28"/>
        </w:rPr>
        <w:t>.</w:t>
      </w:r>
      <w:r w:rsidR="00FB70F5" w:rsidRPr="004030DB">
        <w:rPr>
          <w:sz w:val="28"/>
          <w:szCs w:val="28"/>
        </w:rPr>
        <w:t> </w:t>
      </w:r>
      <w:r w:rsidR="008A6A20" w:rsidRPr="004030DB">
        <w:rPr>
          <w:sz w:val="28"/>
          <w:szCs w:val="28"/>
        </w:rPr>
        <w:t xml:space="preserve">programmas </w:t>
      </w:r>
      <w:r w:rsidR="00F33FCF" w:rsidRPr="004030DB">
        <w:rPr>
          <w:sz w:val="28"/>
          <w:szCs w:val="28"/>
        </w:rPr>
        <w:t>stratēģiskās</w:t>
      </w:r>
      <w:r w:rsidR="008A6A20" w:rsidRPr="004030DB">
        <w:rPr>
          <w:sz w:val="28"/>
          <w:szCs w:val="28"/>
        </w:rPr>
        <w:t xml:space="preserve"> vadības</w:t>
      </w:r>
      <w:r w:rsidR="00F33FCF" w:rsidRPr="004030DB">
        <w:rPr>
          <w:sz w:val="28"/>
          <w:szCs w:val="28"/>
        </w:rPr>
        <w:t xml:space="preserve"> padomes ārvalstu locekļu (ja tādi ir) </w:t>
      </w:r>
      <w:r w:rsidRPr="004030DB">
        <w:rPr>
          <w:sz w:val="28"/>
          <w:szCs w:val="28"/>
        </w:rPr>
        <w:t>transporta un uzturēšanās izdevum</w:t>
      </w:r>
      <w:r w:rsidR="0003496B" w:rsidRPr="004030DB">
        <w:rPr>
          <w:sz w:val="28"/>
          <w:szCs w:val="28"/>
        </w:rPr>
        <w:t>u segšana</w:t>
      </w:r>
      <w:r w:rsidRPr="004030DB">
        <w:rPr>
          <w:sz w:val="28"/>
          <w:szCs w:val="28"/>
        </w:rPr>
        <w:t xml:space="preserve"> atbilstoši normatīvajam regulējumam par </w:t>
      </w:r>
      <w:r w:rsidRPr="004030DB">
        <w:rPr>
          <w:bCs/>
          <w:sz w:val="28"/>
          <w:szCs w:val="28"/>
        </w:rPr>
        <w:t>kārtību, kādā atlīdzināmi ar komandējumiem saistītie izdevumi</w:t>
      </w:r>
      <w:r w:rsidRPr="004030DB">
        <w:rPr>
          <w:sz w:val="28"/>
          <w:szCs w:val="28"/>
        </w:rPr>
        <w:t>;</w:t>
      </w:r>
    </w:p>
    <w:p w14:paraId="36813366" w14:textId="5B1B2BAE"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6</w:t>
      </w:r>
      <w:r w:rsidR="00ED0A61" w:rsidRPr="004030DB">
        <w:rPr>
          <w:sz w:val="28"/>
          <w:szCs w:val="28"/>
        </w:rPr>
        <w:t>.</w:t>
      </w:r>
      <w:r w:rsidR="00FB70F5" w:rsidRPr="004030DB">
        <w:rPr>
          <w:sz w:val="28"/>
          <w:szCs w:val="28"/>
        </w:rPr>
        <w:t> </w:t>
      </w:r>
      <w:r w:rsidR="004327F2" w:rsidRPr="004030DB">
        <w:rPr>
          <w:sz w:val="28"/>
          <w:szCs w:val="28"/>
        </w:rPr>
        <w:t>projektu īstenošanai piešķirto valsts budž</w:t>
      </w:r>
      <w:r w:rsidR="00ED0A61" w:rsidRPr="004030DB">
        <w:rPr>
          <w:sz w:val="28"/>
          <w:szCs w:val="28"/>
        </w:rPr>
        <w:t>eta līdzekļu administrēšana;</w:t>
      </w:r>
    </w:p>
    <w:p w14:paraId="159DA3FA" w14:textId="249966D4"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7</w:t>
      </w:r>
      <w:r w:rsidR="00ED0A61" w:rsidRPr="004030DB">
        <w:rPr>
          <w:sz w:val="28"/>
          <w:szCs w:val="28"/>
        </w:rPr>
        <w:t>.</w:t>
      </w:r>
      <w:r w:rsidR="00FB70F5" w:rsidRPr="004030DB">
        <w:rPr>
          <w:sz w:val="28"/>
          <w:szCs w:val="28"/>
        </w:rPr>
        <w:t> </w:t>
      </w:r>
      <w:r w:rsidR="004327F2" w:rsidRPr="004030DB">
        <w:rPr>
          <w:sz w:val="28"/>
          <w:szCs w:val="28"/>
        </w:rPr>
        <w:t>projekta īstenošanai piešķirto finanšu līdzek</w:t>
      </w:r>
      <w:r w:rsidR="00ED0A61" w:rsidRPr="004030DB">
        <w:rPr>
          <w:sz w:val="28"/>
          <w:szCs w:val="28"/>
        </w:rPr>
        <w:t>ļu izlietojuma kontrole;</w:t>
      </w:r>
    </w:p>
    <w:p w14:paraId="5BA87214" w14:textId="18DD0244"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8</w:t>
      </w:r>
      <w:r w:rsidR="00ED0A61" w:rsidRPr="004030DB">
        <w:rPr>
          <w:sz w:val="28"/>
          <w:szCs w:val="28"/>
        </w:rPr>
        <w:t>.</w:t>
      </w:r>
      <w:r w:rsidR="00FB70F5" w:rsidRPr="004030DB">
        <w:rPr>
          <w:sz w:val="28"/>
          <w:szCs w:val="28"/>
        </w:rPr>
        <w:t> </w:t>
      </w:r>
      <w:r w:rsidR="00F961D1" w:rsidRPr="004030DB">
        <w:rPr>
          <w:sz w:val="28"/>
          <w:szCs w:val="28"/>
        </w:rPr>
        <w:t>sabiedrības informēšanas</w:t>
      </w:r>
      <w:r w:rsidR="000B08BD" w:rsidRPr="004030DB">
        <w:rPr>
          <w:sz w:val="28"/>
          <w:szCs w:val="28"/>
        </w:rPr>
        <w:t xml:space="preserve"> pasākumi</w:t>
      </w:r>
      <w:r w:rsidR="00F961D1" w:rsidRPr="004030DB">
        <w:rPr>
          <w:sz w:val="28"/>
          <w:szCs w:val="28"/>
        </w:rPr>
        <w:t>, kas saistīti ar programmas īstenošanu</w:t>
      </w:r>
      <w:r w:rsidR="00015219" w:rsidRPr="004030DB">
        <w:rPr>
          <w:sz w:val="28"/>
          <w:szCs w:val="28"/>
        </w:rPr>
        <w:t>;</w:t>
      </w:r>
    </w:p>
    <w:p w14:paraId="4F8F366B" w14:textId="5B634798" w:rsidR="007508D3" w:rsidRPr="004030DB" w:rsidRDefault="00B00BD6" w:rsidP="00927DFA">
      <w:pPr>
        <w:ind w:firstLine="720"/>
        <w:jc w:val="both"/>
        <w:rPr>
          <w:sz w:val="28"/>
          <w:szCs w:val="28"/>
        </w:rPr>
      </w:pPr>
      <w:r w:rsidRPr="004030DB">
        <w:rPr>
          <w:sz w:val="28"/>
          <w:szCs w:val="28"/>
        </w:rPr>
        <w:t>37.</w:t>
      </w:r>
      <w:r w:rsidR="007508D3" w:rsidRPr="004030DB">
        <w:rPr>
          <w:sz w:val="28"/>
          <w:szCs w:val="28"/>
        </w:rPr>
        <w:t>9</w:t>
      </w:r>
      <w:r w:rsidR="00A43641" w:rsidRPr="004030DB">
        <w:rPr>
          <w:sz w:val="28"/>
          <w:szCs w:val="28"/>
        </w:rPr>
        <w:t>.</w:t>
      </w:r>
      <w:r w:rsidR="00FB70F5" w:rsidRPr="004030DB">
        <w:rPr>
          <w:sz w:val="28"/>
          <w:szCs w:val="28"/>
        </w:rPr>
        <w:t> </w:t>
      </w:r>
      <w:r w:rsidR="00A43641" w:rsidRPr="004030DB">
        <w:rPr>
          <w:sz w:val="28"/>
          <w:szCs w:val="28"/>
        </w:rPr>
        <w:t xml:space="preserve">komisijas </w:t>
      </w:r>
      <w:r w:rsidR="007508D3" w:rsidRPr="004030DB">
        <w:rPr>
          <w:sz w:val="28"/>
          <w:szCs w:val="28"/>
        </w:rPr>
        <w:t>darbības nodrošināšana;</w:t>
      </w:r>
    </w:p>
    <w:p w14:paraId="682D554F" w14:textId="3CDDDD02" w:rsidR="00953467" w:rsidRPr="004030DB" w:rsidRDefault="007508D3" w:rsidP="00927DFA">
      <w:pPr>
        <w:ind w:firstLine="720"/>
        <w:jc w:val="both"/>
        <w:rPr>
          <w:sz w:val="28"/>
          <w:szCs w:val="28"/>
        </w:rPr>
      </w:pPr>
      <w:r w:rsidRPr="004030DB">
        <w:rPr>
          <w:sz w:val="28"/>
          <w:szCs w:val="28"/>
        </w:rPr>
        <w:t>37.10.</w:t>
      </w:r>
      <w:r w:rsidR="00413CAD" w:rsidRPr="004030DB">
        <w:rPr>
          <w:sz w:val="28"/>
          <w:szCs w:val="28"/>
        </w:rPr>
        <w:t xml:space="preserve"> </w:t>
      </w:r>
      <w:r w:rsidR="00A43641" w:rsidRPr="004030DB">
        <w:rPr>
          <w:sz w:val="28"/>
          <w:szCs w:val="28"/>
        </w:rPr>
        <w:t>sekretariāta darbības nodrošināšana</w:t>
      </w:r>
      <w:r w:rsidR="00FD6801" w:rsidRPr="004030DB">
        <w:rPr>
          <w:sz w:val="28"/>
          <w:szCs w:val="28"/>
        </w:rPr>
        <w:t>.</w:t>
      </w:r>
    </w:p>
    <w:p w14:paraId="2E2EB50E" w14:textId="77777777" w:rsidR="00E140DF" w:rsidRPr="004030DB" w:rsidRDefault="00E140DF" w:rsidP="00927DFA">
      <w:pPr>
        <w:jc w:val="both"/>
        <w:rPr>
          <w:sz w:val="28"/>
          <w:szCs w:val="28"/>
        </w:rPr>
      </w:pPr>
    </w:p>
    <w:p w14:paraId="50E4AF81" w14:textId="77777777" w:rsidR="009F71C5" w:rsidRPr="004030DB" w:rsidRDefault="00A43641" w:rsidP="00927DFA">
      <w:pPr>
        <w:ind w:firstLine="720"/>
        <w:jc w:val="both"/>
        <w:rPr>
          <w:sz w:val="28"/>
          <w:szCs w:val="28"/>
        </w:rPr>
      </w:pPr>
      <w:r w:rsidRPr="004030DB">
        <w:rPr>
          <w:sz w:val="28"/>
          <w:szCs w:val="28"/>
        </w:rPr>
        <w:t>38.</w:t>
      </w:r>
      <w:r w:rsidR="00E140DF" w:rsidRPr="004030DB">
        <w:rPr>
          <w:sz w:val="28"/>
          <w:szCs w:val="28"/>
        </w:rPr>
        <w:t xml:space="preserve"> </w:t>
      </w:r>
      <w:r w:rsidR="00E44B7C" w:rsidRPr="004030DB">
        <w:rPr>
          <w:sz w:val="28"/>
          <w:szCs w:val="28"/>
        </w:rPr>
        <w:t>Administrācija</w:t>
      </w:r>
      <w:r w:rsidRPr="004030DB">
        <w:rPr>
          <w:sz w:val="28"/>
          <w:szCs w:val="28"/>
        </w:rPr>
        <w:t>:</w:t>
      </w:r>
      <w:r w:rsidR="00E44B7C" w:rsidRPr="004030DB">
        <w:rPr>
          <w:sz w:val="28"/>
          <w:szCs w:val="28"/>
        </w:rPr>
        <w:t xml:space="preserve"> </w:t>
      </w:r>
    </w:p>
    <w:p w14:paraId="702DC466" w14:textId="3E7B3411" w:rsidR="00E44B7C" w:rsidRPr="004030DB" w:rsidRDefault="00A43641" w:rsidP="00927DFA">
      <w:pPr>
        <w:ind w:firstLine="720"/>
        <w:jc w:val="both"/>
        <w:rPr>
          <w:sz w:val="28"/>
          <w:szCs w:val="28"/>
        </w:rPr>
      </w:pPr>
      <w:r w:rsidRPr="004030DB">
        <w:rPr>
          <w:sz w:val="28"/>
          <w:szCs w:val="28"/>
        </w:rPr>
        <w:t>38.1.</w:t>
      </w:r>
      <w:r w:rsidR="00FB70F5" w:rsidRPr="004030DB">
        <w:rPr>
          <w:sz w:val="28"/>
          <w:szCs w:val="28"/>
        </w:rPr>
        <w:t> </w:t>
      </w:r>
      <w:r w:rsidRPr="004030DB">
        <w:rPr>
          <w:sz w:val="28"/>
          <w:szCs w:val="28"/>
        </w:rPr>
        <w:t xml:space="preserve">pārskaita </w:t>
      </w:r>
      <w:r w:rsidR="00E61B9A" w:rsidRPr="004030DB">
        <w:rPr>
          <w:sz w:val="28"/>
          <w:szCs w:val="28"/>
        </w:rPr>
        <w:t>zinātniskajai institūcijai</w:t>
      </w:r>
      <w:r w:rsidR="00E140DF" w:rsidRPr="004030DB">
        <w:rPr>
          <w:sz w:val="28"/>
          <w:szCs w:val="28"/>
        </w:rPr>
        <w:t xml:space="preserve"> avansa </w:t>
      </w:r>
      <w:r w:rsidRPr="004030DB">
        <w:rPr>
          <w:sz w:val="28"/>
          <w:szCs w:val="28"/>
        </w:rPr>
        <w:t>maksājumu</w:t>
      </w:r>
      <w:r w:rsidR="00E36D45" w:rsidRPr="004030DB">
        <w:rPr>
          <w:sz w:val="28"/>
          <w:szCs w:val="28"/>
        </w:rPr>
        <w:t xml:space="preserve"> uz kontu Valsts kasē</w:t>
      </w:r>
      <w:r w:rsidRPr="004030DB">
        <w:rPr>
          <w:sz w:val="28"/>
          <w:szCs w:val="28"/>
        </w:rPr>
        <w:t>, nepārsniedzot 30</w:t>
      </w:r>
      <w:r w:rsidR="00FB70F5" w:rsidRPr="004030DB">
        <w:rPr>
          <w:sz w:val="28"/>
          <w:szCs w:val="28"/>
        </w:rPr>
        <w:t> </w:t>
      </w:r>
      <w:r w:rsidR="00E61B9A" w:rsidRPr="004030DB">
        <w:rPr>
          <w:sz w:val="28"/>
          <w:szCs w:val="28"/>
        </w:rPr>
        <w:t>procentus</w:t>
      </w:r>
      <w:r w:rsidRPr="004030DB">
        <w:rPr>
          <w:sz w:val="28"/>
          <w:szCs w:val="28"/>
        </w:rPr>
        <w:t xml:space="preserve"> no projektam </w:t>
      </w:r>
      <w:r w:rsidR="00E61B9A" w:rsidRPr="004030DB">
        <w:rPr>
          <w:sz w:val="28"/>
          <w:szCs w:val="28"/>
        </w:rPr>
        <w:t>piešķirtā</w:t>
      </w:r>
      <w:r w:rsidRPr="004030DB">
        <w:rPr>
          <w:sz w:val="28"/>
          <w:szCs w:val="28"/>
        </w:rPr>
        <w:t xml:space="preserve"> </w:t>
      </w:r>
      <w:r w:rsidR="006253B6" w:rsidRPr="004030DB">
        <w:rPr>
          <w:sz w:val="28"/>
          <w:szCs w:val="28"/>
        </w:rPr>
        <w:t xml:space="preserve">kopējā </w:t>
      </w:r>
      <w:r w:rsidRPr="004030DB">
        <w:rPr>
          <w:sz w:val="28"/>
          <w:szCs w:val="28"/>
        </w:rPr>
        <w:t xml:space="preserve">finansējuma, </w:t>
      </w:r>
      <w:r w:rsidR="00E75A89" w:rsidRPr="004030DB">
        <w:rPr>
          <w:sz w:val="28"/>
          <w:szCs w:val="28"/>
        </w:rPr>
        <w:t>ievērojot projekta līgum</w:t>
      </w:r>
      <w:r w:rsidR="009A3F97">
        <w:rPr>
          <w:sz w:val="28"/>
          <w:szCs w:val="28"/>
        </w:rPr>
        <w:t>ā</w:t>
      </w:r>
      <w:r w:rsidR="00E75A89" w:rsidRPr="004030DB">
        <w:rPr>
          <w:sz w:val="28"/>
          <w:szCs w:val="28"/>
        </w:rPr>
        <w:t xml:space="preserve"> noteiktos termiņus un </w:t>
      </w:r>
      <w:r w:rsidR="00A52E7F" w:rsidRPr="004030DB">
        <w:rPr>
          <w:sz w:val="28"/>
          <w:szCs w:val="28"/>
        </w:rPr>
        <w:t>samaksa</w:t>
      </w:r>
      <w:r w:rsidR="00E75A89" w:rsidRPr="004030DB">
        <w:rPr>
          <w:sz w:val="28"/>
          <w:szCs w:val="28"/>
        </w:rPr>
        <w:t>s kārtību</w:t>
      </w:r>
      <w:r w:rsidRPr="004030DB">
        <w:rPr>
          <w:sz w:val="28"/>
          <w:szCs w:val="28"/>
        </w:rPr>
        <w:t>;</w:t>
      </w:r>
    </w:p>
    <w:p w14:paraId="26D46369" w14:textId="17046580" w:rsidR="003E1381" w:rsidRPr="004030DB" w:rsidRDefault="00A43641" w:rsidP="00927DFA">
      <w:pPr>
        <w:ind w:firstLine="720"/>
        <w:jc w:val="both"/>
        <w:rPr>
          <w:sz w:val="28"/>
          <w:szCs w:val="28"/>
        </w:rPr>
      </w:pPr>
      <w:r w:rsidRPr="004030DB">
        <w:rPr>
          <w:sz w:val="28"/>
          <w:szCs w:val="28"/>
        </w:rPr>
        <w:t>38.2.</w:t>
      </w:r>
      <w:r w:rsidR="00FB70F5" w:rsidRPr="004030DB">
        <w:rPr>
          <w:sz w:val="28"/>
          <w:szCs w:val="28"/>
        </w:rPr>
        <w:t> </w:t>
      </w:r>
      <w:r w:rsidR="00E44B7C" w:rsidRPr="004030DB">
        <w:rPr>
          <w:sz w:val="28"/>
          <w:szCs w:val="28"/>
        </w:rPr>
        <w:t xml:space="preserve">turpmākos maksājumus </w:t>
      </w:r>
      <w:r w:rsidR="00E61B9A" w:rsidRPr="004030DB">
        <w:rPr>
          <w:sz w:val="28"/>
          <w:szCs w:val="28"/>
        </w:rPr>
        <w:t>zinātniskajai institūcijai</w:t>
      </w:r>
      <w:r w:rsidR="00E44B7C" w:rsidRPr="004030DB">
        <w:rPr>
          <w:sz w:val="28"/>
          <w:szCs w:val="28"/>
        </w:rPr>
        <w:t xml:space="preserve"> veic saskaņā ar projekta līguma nosacījumiem, ievērojot, ka noslēguma maksājums, kas nepārsniedz 10 </w:t>
      </w:r>
      <w:r w:rsidR="00E61B9A" w:rsidRPr="004030DB">
        <w:rPr>
          <w:sz w:val="28"/>
          <w:szCs w:val="28"/>
        </w:rPr>
        <w:t>procentus</w:t>
      </w:r>
      <w:r w:rsidR="00E44B7C" w:rsidRPr="004030DB">
        <w:rPr>
          <w:sz w:val="28"/>
          <w:szCs w:val="28"/>
        </w:rPr>
        <w:t xml:space="preserve"> no projektam </w:t>
      </w:r>
      <w:r w:rsidR="00E61B9A" w:rsidRPr="004030DB">
        <w:rPr>
          <w:sz w:val="28"/>
          <w:szCs w:val="28"/>
        </w:rPr>
        <w:t>piešķirtā</w:t>
      </w:r>
      <w:r w:rsidR="00E44B7C" w:rsidRPr="004030DB">
        <w:rPr>
          <w:sz w:val="28"/>
          <w:szCs w:val="28"/>
        </w:rPr>
        <w:t xml:space="preserve"> </w:t>
      </w:r>
      <w:r w:rsidR="00E61B9A" w:rsidRPr="004030DB">
        <w:rPr>
          <w:sz w:val="28"/>
          <w:szCs w:val="28"/>
        </w:rPr>
        <w:t xml:space="preserve">kopējā </w:t>
      </w:r>
      <w:r w:rsidR="00E44B7C" w:rsidRPr="004030DB">
        <w:rPr>
          <w:sz w:val="28"/>
          <w:szCs w:val="28"/>
        </w:rPr>
        <w:t xml:space="preserve">finansējuma un </w:t>
      </w:r>
      <w:r w:rsidR="00A52E7F" w:rsidRPr="004030DB">
        <w:rPr>
          <w:sz w:val="28"/>
          <w:szCs w:val="28"/>
        </w:rPr>
        <w:t xml:space="preserve">ir </w:t>
      </w:r>
      <w:r w:rsidR="00E44B7C" w:rsidRPr="004030DB">
        <w:rPr>
          <w:sz w:val="28"/>
          <w:szCs w:val="28"/>
        </w:rPr>
        <w:t xml:space="preserve">noteikts atbilstoši projekta ietvaros faktiski izlietotajai attiecināmo izmaksu kopsummai un sasniegtajiem projektā plānotajiem rezultātiem, </w:t>
      </w:r>
      <w:r w:rsidR="00E61B9A" w:rsidRPr="004030DB">
        <w:rPr>
          <w:sz w:val="28"/>
          <w:szCs w:val="28"/>
        </w:rPr>
        <w:t>zinātniskajai institūcijai</w:t>
      </w:r>
      <w:r w:rsidR="00E44B7C" w:rsidRPr="004030DB">
        <w:rPr>
          <w:sz w:val="28"/>
          <w:szCs w:val="28"/>
        </w:rPr>
        <w:t xml:space="preserve"> izmaksā pēc tam, kad</w:t>
      </w:r>
      <w:r w:rsidR="00E61B9A" w:rsidRPr="004030DB">
        <w:rPr>
          <w:sz w:val="28"/>
          <w:szCs w:val="28"/>
        </w:rPr>
        <w:t xml:space="preserve"> atbilstoši projekta līguma nosacījumiem administrācij</w:t>
      </w:r>
      <w:r w:rsidR="00E21CCF" w:rsidRPr="004030DB">
        <w:rPr>
          <w:sz w:val="28"/>
          <w:szCs w:val="28"/>
        </w:rPr>
        <w:t>ai</w:t>
      </w:r>
      <w:r w:rsidR="00E44B7C" w:rsidRPr="004030DB">
        <w:rPr>
          <w:sz w:val="28"/>
          <w:szCs w:val="28"/>
        </w:rPr>
        <w:t xml:space="preserve"> ir</w:t>
      </w:r>
      <w:r w:rsidR="00E61B9A" w:rsidRPr="004030DB">
        <w:rPr>
          <w:sz w:val="28"/>
          <w:szCs w:val="28"/>
        </w:rPr>
        <w:t xml:space="preserve"> iesniegts</w:t>
      </w:r>
      <w:r w:rsidRPr="004030DB">
        <w:rPr>
          <w:sz w:val="28"/>
          <w:szCs w:val="28"/>
        </w:rPr>
        <w:t xml:space="preserve"> un apstiprināts</w:t>
      </w:r>
      <w:r w:rsidR="00E44B7C" w:rsidRPr="004030DB">
        <w:rPr>
          <w:sz w:val="28"/>
          <w:szCs w:val="28"/>
        </w:rPr>
        <w:t xml:space="preserve"> projekta noslēguma zinātniskais pārskats un projekta noslēguma finanšu pārskats</w:t>
      </w:r>
      <w:r w:rsidR="00FB70F5" w:rsidRPr="004030DB">
        <w:rPr>
          <w:sz w:val="28"/>
          <w:szCs w:val="28"/>
        </w:rPr>
        <w:t>;</w:t>
      </w:r>
      <w:r w:rsidRPr="004030DB">
        <w:rPr>
          <w:sz w:val="28"/>
          <w:szCs w:val="28"/>
        </w:rPr>
        <w:t xml:space="preserve"> </w:t>
      </w:r>
    </w:p>
    <w:p w14:paraId="3CF66B6B" w14:textId="20D5FFFD" w:rsidR="00E44B7C" w:rsidRPr="004030DB" w:rsidRDefault="00A43641" w:rsidP="00927DFA">
      <w:pPr>
        <w:ind w:firstLine="720"/>
        <w:jc w:val="both"/>
        <w:rPr>
          <w:sz w:val="28"/>
          <w:szCs w:val="28"/>
        </w:rPr>
      </w:pPr>
      <w:r w:rsidRPr="004030DB">
        <w:rPr>
          <w:sz w:val="28"/>
          <w:szCs w:val="28"/>
        </w:rPr>
        <w:t>38.3.</w:t>
      </w:r>
      <w:r w:rsidR="00FB70F5" w:rsidRPr="004030DB">
        <w:rPr>
          <w:sz w:val="28"/>
          <w:szCs w:val="28"/>
        </w:rPr>
        <w:t> </w:t>
      </w:r>
      <w:r w:rsidRPr="004030DB">
        <w:rPr>
          <w:sz w:val="28"/>
          <w:szCs w:val="28"/>
        </w:rPr>
        <w:t xml:space="preserve">kontrolē, </w:t>
      </w:r>
      <w:r w:rsidR="00702818" w:rsidRPr="004030DB">
        <w:rPr>
          <w:sz w:val="28"/>
          <w:szCs w:val="28"/>
        </w:rPr>
        <w:t xml:space="preserve">kā </w:t>
      </w:r>
      <w:r w:rsidRPr="004030DB">
        <w:rPr>
          <w:sz w:val="28"/>
          <w:szCs w:val="28"/>
        </w:rPr>
        <w:t>zinātniskā institūcija nodrošina projekta īstenošanas finanšu plūsmas un darbību veidu skaidru nodalīšanu no citu zinātniskās institūcijas darbību finanšu plūsmām un darbību veidiem.</w:t>
      </w:r>
    </w:p>
    <w:p w14:paraId="5483AB28" w14:textId="77777777" w:rsidR="00953467" w:rsidRPr="004030DB" w:rsidRDefault="00953467" w:rsidP="00927DFA">
      <w:pPr>
        <w:jc w:val="both"/>
        <w:rPr>
          <w:sz w:val="28"/>
          <w:szCs w:val="28"/>
        </w:rPr>
      </w:pPr>
    </w:p>
    <w:p w14:paraId="5A49FBB7" w14:textId="0725A494" w:rsidR="00953467" w:rsidRPr="004030DB" w:rsidRDefault="00A43641" w:rsidP="00927DFA">
      <w:pPr>
        <w:ind w:firstLine="720"/>
        <w:jc w:val="both"/>
        <w:rPr>
          <w:sz w:val="28"/>
          <w:szCs w:val="28"/>
        </w:rPr>
      </w:pPr>
      <w:r w:rsidRPr="004030DB">
        <w:rPr>
          <w:sz w:val="28"/>
          <w:szCs w:val="28"/>
        </w:rPr>
        <w:lastRenderedPageBreak/>
        <w:t>39</w:t>
      </w:r>
      <w:r w:rsidR="008E2AE0" w:rsidRPr="004030DB">
        <w:rPr>
          <w:sz w:val="28"/>
          <w:szCs w:val="28"/>
        </w:rPr>
        <w:t>.</w:t>
      </w:r>
      <w:r w:rsidR="00FB70F5" w:rsidRPr="004030DB">
        <w:rPr>
          <w:sz w:val="28"/>
          <w:szCs w:val="28"/>
        </w:rPr>
        <w:t> </w:t>
      </w:r>
      <w:r w:rsidR="001143A1" w:rsidRPr="004030DB">
        <w:rPr>
          <w:sz w:val="28"/>
          <w:szCs w:val="28"/>
        </w:rPr>
        <w:t xml:space="preserve">Projekta īstenošanas laiku </w:t>
      </w:r>
      <w:r w:rsidR="00EE34AA" w:rsidRPr="004030DB">
        <w:rPr>
          <w:sz w:val="28"/>
          <w:szCs w:val="28"/>
        </w:rPr>
        <w:t xml:space="preserve">bez papildu finansējuma piešķiršanas un atkārtotas projekta noslēguma zinātniskā pārskata ekspertīzes veikšanas var </w:t>
      </w:r>
      <w:r w:rsidR="001143A1" w:rsidRPr="004030DB">
        <w:rPr>
          <w:sz w:val="28"/>
          <w:szCs w:val="28"/>
        </w:rPr>
        <w:t>pagarināt uz laiku līdz vienam gadam</w:t>
      </w:r>
      <w:r w:rsidR="004C080F" w:rsidRPr="004030DB">
        <w:rPr>
          <w:sz w:val="28"/>
          <w:szCs w:val="28"/>
        </w:rPr>
        <w:t>, pamatojoties uz projekta īstenotāja rakstveida iesniegum</w:t>
      </w:r>
      <w:r w:rsidR="00E21508" w:rsidRPr="004030DB">
        <w:rPr>
          <w:sz w:val="28"/>
          <w:szCs w:val="28"/>
        </w:rPr>
        <w:t>u</w:t>
      </w:r>
      <w:r w:rsidR="004C080F" w:rsidRPr="004030DB">
        <w:rPr>
          <w:sz w:val="28"/>
          <w:szCs w:val="28"/>
        </w:rPr>
        <w:t xml:space="preserve"> administrācijai</w:t>
      </w:r>
      <w:r w:rsidR="001143A1" w:rsidRPr="004030DB">
        <w:rPr>
          <w:sz w:val="28"/>
          <w:szCs w:val="28"/>
        </w:rPr>
        <w:t>, ja tas nepieciešams projekta rezultātu nostiprināšanai un publiskošanai.</w:t>
      </w:r>
    </w:p>
    <w:p w14:paraId="634A81AE" w14:textId="77777777" w:rsidR="00953467" w:rsidRPr="004030DB" w:rsidRDefault="00953467" w:rsidP="00927DFA">
      <w:pPr>
        <w:ind w:firstLine="720"/>
        <w:jc w:val="both"/>
        <w:rPr>
          <w:sz w:val="28"/>
          <w:szCs w:val="28"/>
        </w:rPr>
      </w:pPr>
    </w:p>
    <w:p w14:paraId="3C5DE71F" w14:textId="5A327488" w:rsidR="00953467" w:rsidRPr="004030DB" w:rsidRDefault="00A43641" w:rsidP="00927DFA">
      <w:pPr>
        <w:ind w:firstLine="720"/>
        <w:jc w:val="both"/>
        <w:rPr>
          <w:sz w:val="28"/>
          <w:szCs w:val="28"/>
        </w:rPr>
      </w:pPr>
      <w:r w:rsidRPr="004030DB">
        <w:rPr>
          <w:sz w:val="28"/>
          <w:szCs w:val="28"/>
        </w:rPr>
        <w:t>4</w:t>
      </w:r>
      <w:r w:rsidR="00B03C6E" w:rsidRPr="004030DB">
        <w:rPr>
          <w:sz w:val="28"/>
          <w:szCs w:val="28"/>
        </w:rPr>
        <w:t>0</w:t>
      </w:r>
      <w:r w:rsidR="004327F2" w:rsidRPr="004030DB">
        <w:rPr>
          <w:sz w:val="28"/>
          <w:szCs w:val="28"/>
        </w:rPr>
        <w:t>. </w:t>
      </w:r>
      <w:r w:rsidR="00492F0A" w:rsidRPr="004030DB">
        <w:rPr>
          <w:sz w:val="28"/>
          <w:szCs w:val="28"/>
        </w:rPr>
        <w:t xml:space="preserve">Padome divu darbdienu laikā </w:t>
      </w:r>
      <w:r w:rsidR="00E21508" w:rsidRPr="004030DB">
        <w:rPr>
          <w:sz w:val="28"/>
          <w:szCs w:val="28"/>
        </w:rPr>
        <w:t>pēc</w:t>
      </w:r>
      <w:r w:rsidR="004327F2" w:rsidRPr="004030DB">
        <w:rPr>
          <w:sz w:val="28"/>
          <w:szCs w:val="28"/>
        </w:rPr>
        <w:t xml:space="preserve"> šo noteikumu </w:t>
      </w:r>
      <w:r w:rsidR="00492F0A" w:rsidRPr="004030DB">
        <w:rPr>
          <w:sz w:val="28"/>
          <w:szCs w:val="28"/>
        </w:rPr>
        <w:t>3</w:t>
      </w:r>
      <w:r w:rsidR="008E2AE0" w:rsidRPr="004030DB">
        <w:rPr>
          <w:sz w:val="28"/>
          <w:szCs w:val="28"/>
        </w:rPr>
        <w:t>5</w:t>
      </w:r>
      <w:r w:rsidR="00492F0A" w:rsidRPr="004030DB">
        <w:rPr>
          <w:sz w:val="28"/>
          <w:szCs w:val="28"/>
        </w:rPr>
        <w:t>.</w:t>
      </w:r>
      <w:r w:rsidR="00901BA3" w:rsidRPr="004030DB">
        <w:rPr>
          <w:sz w:val="28"/>
          <w:szCs w:val="28"/>
        </w:rPr>
        <w:t> </w:t>
      </w:r>
      <w:r w:rsidR="00492F0A" w:rsidRPr="004030DB">
        <w:rPr>
          <w:sz w:val="28"/>
          <w:szCs w:val="28"/>
        </w:rPr>
        <w:t>punktā</w:t>
      </w:r>
      <w:r w:rsidR="004327F2" w:rsidRPr="004030DB">
        <w:rPr>
          <w:sz w:val="28"/>
          <w:szCs w:val="28"/>
        </w:rPr>
        <w:t xml:space="preserve"> minētā lēmuma </w:t>
      </w:r>
      <w:r w:rsidR="00492F0A" w:rsidRPr="004030DB">
        <w:rPr>
          <w:sz w:val="28"/>
          <w:szCs w:val="28"/>
        </w:rPr>
        <w:t xml:space="preserve">saņemšanas </w:t>
      </w:r>
      <w:r w:rsidR="00E21508" w:rsidRPr="004030DB">
        <w:rPr>
          <w:sz w:val="28"/>
          <w:szCs w:val="28"/>
        </w:rPr>
        <w:t xml:space="preserve">ievada </w:t>
      </w:r>
      <w:r w:rsidR="00702818" w:rsidRPr="004030DB">
        <w:rPr>
          <w:sz w:val="28"/>
          <w:szCs w:val="28"/>
        </w:rPr>
        <w:t>informācijas sistēmā ziņas par finansējamo projektu atbilstoši normatīvajiem aktiem par zinātniskās darbības projektu datubāzi un paziņo par to administrācijai un zinātniskajai institūcijai</w:t>
      </w:r>
      <w:r w:rsidR="004327F2" w:rsidRPr="004030DB">
        <w:rPr>
          <w:sz w:val="28"/>
          <w:szCs w:val="28"/>
        </w:rPr>
        <w:t>.</w:t>
      </w:r>
    </w:p>
    <w:p w14:paraId="79787436" w14:textId="77777777" w:rsidR="00953467" w:rsidRPr="004030DB" w:rsidRDefault="00953467" w:rsidP="00927DFA">
      <w:pPr>
        <w:ind w:firstLine="720"/>
        <w:jc w:val="both"/>
        <w:rPr>
          <w:sz w:val="28"/>
          <w:szCs w:val="28"/>
        </w:rPr>
      </w:pPr>
    </w:p>
    <w:p w14:paraId="1D0F47A9" w14:textId="1CF32A66" w:rsidR="00953467" w:rsidRPr="004030DB" w:rsidRDefault="00A43641" w:rsidP="00927DFA">
      <w:pPr>
        <w:ind w:firstLine="720"/>
        <w:jc w:val="both"/>
        <w:rPr>
          <w:sz w:val="28"/>
          <w:szCs w:val="28"/>
        </w:rPr>
      </w:pPr>
      <w:r w:rsidRPr="004030DB">
        <w:rPr>
          <w:sz w:val="28"/>
          <w:szCs w:val="28"/>
        </w:rPr>
        <w:t>4</w:t>
      </w:r>
      <w:r w:rsidR="00B03C6E" w:rsidRPr="004030DB">
        <w:rPr>
          <w:sz w:val="28"/>
          <w:szCs w:val="28"/>
        </w:rPr>
        <w:t>1</w:t>
      </w:r>
      <w:r w:rsidR="004327F2" w:rsidRPr="004030DB">
        <w:rPr>
          <w:sz w:val="28"/>
          <w:szCs w:val="28"/>
        </w:rPr>
        <w:t>. </w:t>
      </w:r>
      <w:r w:rsidR="000D2465" w:rsidRPr="004030DB">
        <w:rPr>
          <w:sz w:val="28"/>
          <w:szCs w:val="28"/>
        </w:rPr>
        <w:t>Nozares m</w:t>
      </w:r>
      <w:r w:rsidR="008E2AE0" w:rsidRPr="004030DB">
        <w:rPr>
          <w:sz w:val="28"/>
          <w:szCs w:val="28"/>
        </w:rPr>
        <w:t>inistrija un padome f</w:t>
      </w:r>
      <w:r w:rsidR="004327F2" w:rsidRPr="004030DB">
        <w:rPr>
          <w:sz w:val="28"/>
          <w:szCs w:val="28"/>
        </w:rPr>
        <w:t xml:space="preserve">inansējamo projektu sarakstu </w:t>
      </w:r>
      <w:r w:rsidR="00EE34AA" w:rsidRPr="004030DB">
        <w:rPr>
          <w:sz w:val="28"/>
          <w:szCs w:val="28"/>
        </w:rPr>
        <w:t xml:space="preserve">publicē </w:t>
      </w:r>
      <w:r w:rsidR="000D2465" w:rsidRPr="004030DB">
        <w:rPr>
          <w:sz w:val="28"/>
          <w:szCs w:val="28"/>
        </w:rPr>
        <w:t xml:space="preserve">nozares </w:t>
      </w:r>
      <w:r w:rsidR="001143A1" w:rsidRPr="004030DB">
        <w:rPr>
          <w:sz w:val="28"/>
          <w:szCs w:val="28"/>
        </w:rPr>
        <w:t>ministrijas</w:t>
      </w:r>
      <w:r w:rsidR="00DE5ECF" w:rsidRPr="004030DB">
        <w:rPr>
          <w:sz w:val="28"/>
          <w:szCs w:val="28"/>
        </w:rPr>
        <w:t xml:space="preserve"> </w:t>
      </w:r>
      <w:r w:rsidR="001143A1" w:rsidRPr="004030DB">
        <w:rPr>
          <w:sz w:val="28"/>
          <w:szCs w:val="28"/>
        </w:rPr>
        <w:t>un padomes</w:t>
      </w:r>
      <w:r w:rsidR="004327F2" w:rsidRPr="004030DB">
        <w:rPr>
          <w:sz w:val="28"/>
          <w:szCs w:val="28"/>
        </w:rPr>
        <w:t xml:space="preserve"> </w:t>
      </w:r>
      <w:r w:rsidR="00E21508" w:rsidRPr="004030DB">
        <w:rPr>
          <w:sz w:val="28"/>
          <w:szCs w:val="28"/>
        </w:rPr>
        <w:t>tīmekļvietnē</w:t>
      </w:r>
      <w:r w:rsidR="004327F2" w:rsidRPr="004030DB">
        <w:rPr>
          <w:sz w:val="28"/>
          <w:szCs w:val="28"/>
        </w:rPr>
        <w:t xml:space="preserve">, norādot katra projekta nosaukumu un numuru, </w:t>
      </w:r>
      <w:r w:rsidR="00EA2FDF" w:rsidRPr="004030DB">
        <w:rPr>
          <w:sz w:val="28"/>
          <w:szCs w:val="28"/>
        </w:rPr>
        <w:t>projekt</w:t>
      </w:r>
      <w:r w:rsidR="00EE34AA">
        <w:rPr>
          <w:sz w:val="28"/>
          <w:szCs w:val="28"/>
        </w:rPr>
        <w:t>u</w:t>
      </w:r>
      <w:r w:rsidR="00EA2FDF" w:rsidRPr="004030DB">
        <w:rPr>
          <w:sz w:val="28"/>
          <w:szCs w:val="28"/>
        </w:rPr>
        <w:t xml:space="preserve"> īstenojošo zinātnisko institūciju, </w:t>
      </w:r>
      <w:r w:rsidR="004327F2" w:rsidRPr="004030DB">
        <w:rPr>
          <w:sz w:val="28"/>
          <w:szCs w:val="28"/>
        </w:rPr>
        <w:t xml:space="preserve">projekta vadītāja vārdu un uzvārdu </w:t>
      </w:r>
      <w:r w:rsidR="00470364" w:rsidRPr="004030DB">
        <w:rPr>
          <w:sz w:val="28"/>
          <w:szCs w:val="28"/>
        </w:rPr>
        <w:t xml:space="preserve">un </w:t>
      </w:r>
      <w:r w:rsidR="004327F2" w:rsidRPr="004030DB">
        <w:rPr>
          <w:sz w:val="28"/>
          <w:szCs w:val="28"/>
        </w:rPr>
        <w:t>projektam</w:t>
      </w:r>
      <w:r w:rsidR="001143A1" w:rsidRPr="004030DB">
        <w:rPr>
          <w:sz w:val="28"/>
          <w:szCs w:val="28"/>
        </w:rPr>
        <w:t xml:space="preserve"> piešķir</w:t>
      </w:r>
      <w:r w:rsidR="008E2AE0" w:rsidRPr="004030DB">
        <w:rPr>
          <w:sz w:val="28"/>
          <w:szCs w:val="28"/>
        </w:rPr>
        <w:t>tā</w:t>
      </w:r>
      <w:r w:rsidR="001143A1" w:rsidRPr="004030DB">
        <w:rPr>
          <w:sz w:val="28"/>
          <w:szCs w:val="28"/>
        </w:rPr>
        <w:t xml:space="preserve"> finansējuma apmēru.</w:t>
      </w:r>
    </w:p>
    <w:p w14:paraId="6E3CE49A" w14:textId="77777777" w:rsidR="00953467" w:rsidRPr="004030DB" w:rsidRDefault="00953467" w:rsidP="00927DFA">
      <w:pPr>
        <w:ind w:firstLine="720"/>
        <w:jc w:val="both"/>
        <w:rPr>
          <w:sz w:val="28"/>
          <w:szCs w:val="28"/>
        </w:rPr>
      </w:pPr>
    </w:p>
    <w:p w14:paraId="311AC95A" w14:textId="22EB6868" w:rsidR="004327F2" w:rsidRPr="004030DB" w:rsidRDefault="00A43641" w:rsidP="00927DFA">
      <w:pPr>
        <w:ind w:firstLine="720"/>
        <w:jc w:val="both"/>
        <w:rPr>
          <w:sz w:val="28"/>
          <w:szCs w:val="28"/>
        </w:rPr>
      </w:pPr>
      <w:r w:rsidRPr="004030DB">
        <w:rPr>
          <w:sz w:val="28"/>
          <w:szCs w:val="28"/>
        </w:rPr>
        <w:t>4</w:t>
      </w:r>
      <w:r w:rsidR="00B03C6E" w:rsidRPr="004030DB">
        <w:rPr>
          <w:sz w:val="28"/>
          <w:szCs w:val="28"/>
        </w:rPr>
        <w:t>2</w:t>
      </w:r>
      <w:r w:rsidRPr="004030DB">
        <w:rPr>
          <w:sz w:val="28"/>
          <w:szCs w:val="28"/>
        </w:rPr>
        <w:t xml:space="preserve">. Zinātniskā institūcija </w:t>
      </w:r>
      <w:r w:rsidR="00B51982" w:rsidRPr="004030DB">
        <w:rPr>
          <w:sz w:val="28"/>
          <w:szCs w:val="28"/>
        </w:rPr>
        <w:t>tr</w:t>
      </w:r>
      <w:r w:rsidR="00E21508" w:rsidRPr="004030DB">
        <w:rPr>
          <w:sz w:val="28"/>
          <w:szCs w:val="28"/>
        </w:rPr>
        <w:t>iju</w:t>
      </w:r>
      <w:r w:rsidR="00B51982" w:rsidRPr="004030DB">
        <w:rPr>
          <w:sz w:val="28"/>
          <w:szCs w:val="28"/>
        </w:rPr>
        <w:t xml:space="preserve"> darbdienu laikā </w:t>
      </w:r>
      <w:r w:rsidR="00E21508" w:rsidRPr="004030DB">
        <w:rPr>
          <w:sz w:val="28"/>
          <w:szCs w:val="28"/>
        </w:rPr>
        <w:t>pēc</w:t>
      </w:r>
      <w:r w:rsidR="00B51982" w:rsidRPr="004030DB">
        <w:rPr>
          <w:sz w:val="28"/>
          <w:szCs w:val="28"/>
        </w:rPr>
        <w:t xml:space="preserve"> </w:t>
      </w:r>
      <w:r w:rsidRPr="004030DB">
        <w:rPr>
          <w:sz w:val="28"/>
          <w:szCs w:val="28"/>
        </w:rPr>
        <w:t>šo noteikumu 40</w:t>
      </w:r>
      <w:r w:rsidR="00492F0A" w:rsidRPr="004030DB">
        <w:rPr>
          <w:sz w:val="28"/>
          <w:szCs w:val="28"/>
        </w:rPr>
        <w:t>.</w:t>
      </w:r>
      <w:r w:rsidR="00E21508" w:rsidRPr="004030DB">
        <w:rPr>
          <w:sz w:val="28"/>
          <w:szCs w:val="28"/>
        </w:rPr>
        <w:t> </w:t>
      </w:r>
      <w:r w:rsidR="00492F0A" w:rsidRPr="004030DB">
        <w:rPr>
          <w:sz w:val="28"/>
          <w:szCs w:val="28"/>
        </w:rPr>
        <w:t xml:space="preserve">punktā minētā </w:t>
      </w:r>
      <w:r w:rsidRPr="004030DB">
        <w:rPr>
          <w:sz w:val="28"/>
          <w:szCs w:val="28"/>
        </w:rPr>
        <w:t xml:space="preserve">paziņojuma </w:t>
      </w:r>
      <w:r w:rsidR="005E2B5B" w:rsidRPr="004030DB">
        <w:rPr>
          <w:sz w:val="28"/>
          <w:szCs w:val="28"/>
        </w:rPr>
        <w:t xml:space="preserve">saņemšanas </w:t>
      </w:r>
      <w:r w:rsidRPr="004030DB">
        <w:rPr>
          <w:sz w:val="28"/>
          <w:szCs w:val="28"/>
        </w:rPr>
        <w:t xml:space="preserve">pārbauda </w:t>
      </w:r>
      <w:r w:rsidR="00B51982" w:rsidRPr="004030DB">
        <w:rPr>
          <w:sz w:val="28"/>
          <w:szCs w:val="28"/>
        </w:rPr>
        <w:t xml:space="preserve">ievadītās ziņas, ja nepieciešams, precizē tās </w:t>
      </w:r>
      <w:r w:rsidRPr="004030DB">
        <w:rPr>
          <w:sz w:val="28"/>
          <w:szCs w:val="28"/>
        </w:rPr>
        <w:t>un veiktās darbības</w:t>
      </w:r>
      <w:r w:rsidR="00B51982" w:rsidRPr="004030DB">
        <w:rPr>
          <w:sz w:val="28"/>
          <w:szCs w:val="28"/>
        </w:rPr>
        <w:t xml:space="preserve"> </w:t>
      </w:r>
      <w:r w:rsidR="00EE34AA" w:rsidRPr="004030DB">
        <w:rPr>
          <w:sz w:val="28"/>
          <w:szCs w:val="28"/>
        </w:rPr>
        <w:t xml:space="preserve">apstiprina </w:t>
      </w:r>
      <w:r w:rsidR="00B51982" w:rsidRPr="004030DB">
        <w:rPr>
          <w:sz w:val="28"/>
          <w:szCs w:val="28"/>
        </w:rPr>
        <w:t>informācijas sistēmā</w:t>
      </w:r>
      <w:r w:rsidRPr="004030DB">
        <w:rPr>
          <w:sz w:val="28"/>
          <w:szCs w:val="28"/>
        </w:rPr>
        <w:t xml:space="preserve">. </w:t>
      </w:r>
    </w:p>
    <w:p w14:paraId="6BAB60A1" w14:textId="77777777" w:rsidR="00A737E0" w:rsidRPr="004030DB" w:rsidRDefault="00A737E0" w:rsidP="00927DFA">
      <w:pPr>
        <w:jc w:val="both"/>
        <w:rPr>
          <w:sz w:val="28"/>
          <w:szCs w:val="28"/>
        </w:rPr>
      </w:pPr>
    </w:p>
    <w:p w14:paraId="28A6DFA6" w14:textId="77777777" w:rsidR="00A737E0" w:rsidRPr="004030DB" w:rsidRDefault="00A43641" w:rsidP="00927DFA">
      <w:pPr>
        <w:jc w:val="center"/>
        <w:rPr>
          <w:b/>
          <w:sz w:val="28"/>
          <w:szCs w:val="28"/>
        </w:rPr>
      </w:pPr>
      <w:r w:rsidRPr="004030DB">
        <w:rPr>
          <w:b/>
          <w:sz w:val="28"/>
          <w:szCs w:val="28"/>
        </w:rPr>
        <w:t>V. Projektu īstenošana</w:t>
      </w:r>
      <w:r w:rsidR="009220F0" w:rsidRPr="004030DB">
        <w:rPr>
          <w:b/>
          <w:sz w:val="28"/>
          <w:szCs w:val="28"/>
        </w:rPr>
        <w:t xml:space="preserve"> </w:t>
      </w:r>
    </w:p>
    <w:p w14:paraId="24DEB128" w14:textId="77777777" w:rsidR="00721B64" w:rsidRPr="004030DB" w:rsidRDefault="00721B64" w:rsidP="00927DFA">
      <w:pPr>
        <w:rPr>
          <w:sz w:val="28"/>
          <w:szCs w:val="28"/>
        </w:rPr>
      </w:pPr>
    </w:p>
    <w:p w14:paraId="0E3F1ACF" w14:textId="77777777" w:rsidR="00953467" w:rsidRPr="004030DB" w:rsidRDefault="00A43641" w:rsidP="00927DFA">
      <w:pPr>
        <w:ind w:firstLine="720"/>
        <w:jc w:val="both"/>
        <w:rPr>
          <w:sz w:val="28"/>
          <w:szCs w:val="28"/>
        </w:rPr>
      </w:pPr>
      <w:r w:rsidRPr="004030DB">
        <w:rPr>
          <w:sz w:val="28"/>
          <w:szCs w:val="28"/>
        </w:rPr>
        <w:t>43</w:t>
      </w:r>
      <w:r w:rsidR="001143A1" w:rsidRPr="004030DB">
        <w:rPr>
          <w:sz w:val="28"/>
          <w:szCs w:val="28"/>
        </w:rPr>
        <w:t xml:space="preserve">. Administrācija pēc šo noteikumu </w:t>
      </w:r>
      <w:r w:rsidRPr="004030DB">
        <w:rPr>
          <w:sz w:val="28"/>
          <w:szCs w:val="28"/>
        </w:rPr>
        <w:t>3</w:t>
      </w:r>
      <w:r w:rsidR="00BD5CBF" w:rsidRPr="004030DB">
        <w:rPr>
          <w:sz w:val="28"/>
          <w:szCs w:val="28"/>
        </w:rPr>
        <w:t>5</w:t>
      </w:r>
      <w:r w:rsidR="001143A1" w:rsidRPr="004030DB">
        <w:rPr>
          <w:sz w:val="28"/>
          <w:szCs w:val="28"/>
        </w:rPr>
        <w:t>.</w:t>
      </w:r>
      <w:r w:rsidR="00BD5CBF" w:rsidRPr="004030DB">
        <w:rPr>
          <w:sz w:val="28"/>
          <w:szCs w:val="28"/>
        </w:rPr>
        <w:t>, 4</w:t>
      </w:r>
      <w:r w:rsidR="00B03C6E" w:rsidRPr="004030DB">
        <w:rPr>
          <w:sz w:val="28"/>
          <w:szCs w:val="28"/>
        </w:rPr>
        <w:t>0</w:t>
      </w:r>
      <w:r w:rsidR="00BD5CBF" w:rsidRPr="004030DB">
        <w:rPr>
          <w:sz w:val="28"/>
          <w:szCs w:val="28"/>
        </w:rPr>
        <w:t>.</w:t>
      </w:r>
      <w:r w:rsidR="001143A1" w:rsidRPr="004030DB">
        <w:rPr>
          <w:sz w:val="28"/>
          <w:szCs w:val="28"/>
        </w:rPr>
        <w:t xml:space="preserve"> un </w:t>
      </w:r>
      <w:r w:rsidRPr="004030DB">
        <w:rPr>
          <w:sz w:val="28"/>
          <w:szCs w:val="28"/>
        </w:rPr>
        <w:t>4</w:t>
      </w:r>
      <w:r w:rsidR="00B03C6E" w:rsidRPr="004030DB">
        <w:rPr>
          <w:sz w:val="28"/>
          <w:szCs w:val="28"/>
        </w:rPr>
        <w:t>2</w:t>
      </w:r>
      <w:r w:rsidR="001143A1" w:rsidRPr="004030DB">
        <w:rPr>
          <w:sz w:val="28"/>
          <w:szCs w:val="28"/>
        </w:rPr>
        <w:t>. punktā minētās informācijas saņemšanas</w:t>
      </w:r>
      <w:r w:rsidR="00FD6801" w:rsidRPr="004030DB">
        <w:rPr>
          <w:sz w:val="28"/>
          <w:szCs w:val="28"/>
        </w:rPr>
        <w:t>,</w:t>
      </w:r>
      <w:r w:rsidR="00840775" w:rsidRPr="004030DB">
        <w:rPr>
          <w:sz w:val="28"/>
          <w:szCs w:val="28"/>
        </w:rPr>
        <w:t xml:space="preserve"> </w:t>
      </w:r>
      <w:r w:rsidR="00010DEB" w:rsidRPr="004030DB">
        <w:rPr>
          <w:sz w:val="28"/>
          <w:szCs w:val="28"/>
        </w:rPr>
        <w:t>ievērojot</w:t>
      </w:r>
      <w:r w:rsidR="001143A1" w:rsidRPr="004030DB">
        <w:rPr>
          <w:sz w:val="28"/>
          <w:szCs w:val="28"/>
        </w:rPr>
        <w:t xml:space="preserve"> </w:t>
      </w:r>
      <w:r w:rsidR="00010DEB" w:rsidRPr="004030DB">
        <w:rPr>
          <w:sz w:val="28"/>
          <w:szCs w:val="28"/>
        </w:rPr>
        <w:t>konkursa nolikumā noteikto</w:t>
      </w:r>
      <w:r w:rsidR="00897A28" w:rsidRPr="004030DB">
        <w:rPr>
          <w:sz w:val="28"/>
          <w:szCs w:val="28"/>
        </w:rPr>
        <w:t xml:space="preserve"> </w:t>
      </w:r>
      <w:r w:rsidR="00D20CEA" w:rsidRPr="004030DB">
        <w:rPr>
          <w:sz w:val="28"/>
          <w:szCs w:val="28"/>
        </w:rPr>
        <w:t xml:space="preserve">projektu </w:t>
      </w:r>
      <w:r w:rsidR="00010DEB" w:rsidRPr="004030DB">
        <w:rPr>
          <w:sz w:val="28"/>
          <w:szCs w:val="28"/>
        </w:rPr>
        <w:t>līgumu slēgšanas kārtību un termiņus,</w:t>
      </w:r>
      <w:r w:rsidR="001143A1" w:rsidRPr="004030DB">
        <w:rPr>
          <w:sz w:val="28"/>
          <w:szCs w:val="28"/>
        </w:rPr>
        <w:t xml:space="preserve"> slēdz </w:t>
      </w:r>
      <w:r w:rsidR="00D20CEA" w:rsidRPr="004030DB">
        <w:rPr>
          <w:sz w:val="28"/>
          <w:szCs w:val="28"/>
        </w:rPr>
        <w:t xml:space="preserve">projekta </w:t>
      </w:r>
      <w:r w:rsidR="00010DEB" w:rsidRPr="004030DB">
        <w:rPr>
          <w:sz w:val="28"/>
          <w:szCs w:val="28"/>
        </w:rPr>
        <w:t xml:space="preserve">līgumu </w:t>
      </w:r>
      <w:r w:rsidRPr="004030DB">
        <w:rPr>
          <w:sz w:val="28"/>
          <w:szCs w:val="28"/>
        </w:rPr>
        <w:t>ar zinātnisko institūciju.</w:t>
      </w:r>
    </w:p>
    <w:p w14:paraId="25F4316C" w14:textId="77777777" w:rsidR="00953467" w:rsidRPr="004030DB" w:rsidRDefault="00953467" w:rsidP="00927DFA">
      <w:pPr>
        <w:jc w:val="both"/>
        <w:rPr>
          <w:sz w:val="28"/>
          <w:szCs w:val="28"/>
        </w:rPr>
      </w:pPr>
    </w:p>
    <w:p w14:paraId="2418B4E2" w14:textId="7148214C" w:rsidR="00953467" w:rsidRPr="004030DB" w:rsidRDefault="00A43641" w:rsidP="00927DFA">
      <w:pPr>
        <w:ind w:firstLine="720"/>
        <w:jc w:val="both"/>
        <w:rPr>
          <w:sz w:val="28"/>
          <w:szCs w:val="28"/>
        </w:rPr>
      </w:pPr>
      <w:r w:rsidRPr="004030DB">
        <w:rPr>
          <w:sz w:val="28"/>
          <w:szCs w:val="28"/>
        </w:rPr>
        <w:t>44</w:t>
      </w:r>
      <w:r w:rsidR="001143A1" w:rsidRPr="004030DB">
        <w:rPr>
          <w:sz w:val="28"/>
          <w:szCs w:val="28"/>
        </w:rPr>
        <w:t>. Zinātniskā institūcij</w:t>
      </w:r>
      <w:r w:rsidR="00575456" w:rsidRPr="004030DB">
        <w:rPr>
          <w:sz w:val="28"/>
          <w:szCs w:val="28"/>
        </w:rPr>
        <w:t>a atbilstoši konkursa nolikumam</w:t>
      </w:r>
      <w:r w:rsidR="00992FD7" w:rsidRPr="004030DB">
        <w:rPr>
          <w:sz w:val="28"/>
          <w:szCs w:val="28"/>
        </w:rPr>
        <w:t xml:space="preserve"> projekta</w:t>
      </w:r>
      <w:r w:rsidR="00575456" w:rsidRPr="004030DB">
        <w:rPr>
          <w:sz w:val="28"/>
          <w:szCs w:val="28"/>
        </w:rPr>
        <w:t xml:space="preserve"> līgumā noteiktajā termiņā un kārtībā</w:t>
      </w:r>
      <w:r w:rsidR="006A23CD" w:rsidRPr="004030DB">
        <w:rPr>
          <w:sz w:val="28"/>
          <w:szCs w:val="28"/>
        </w:rPr>
        <w:t>, izmantojot informācijas sistēmu,</w:t>
      </w:r>
      <w:r w:rsidR="001143A1" w:rsidRPr="004030DB">
        <w:rPr>
          <w:sz w:val="28"/>
          <w:szCs w:val="28"/>
        </w:rPr>
        <w:t xml:space="preserve"> </w:t>
      </w:r>
      <w:r w:rsidR="00E21508" w:rsidRPr="004030DB">
        <w:rPr>
          <w:sz w:val="28"/>
          <w:szCs w:val="28"/>
        </w:rPr>
        <w:t xml:space="preserve">administrācijai </w:t>
      </w:r>
      <w:r w:rsidR="001143A1" w:rsidRPr="004030DB">
        <w:rPr>
          <w:sz w:val="28"/>
          <w:szCs w:val="28"/>
        </w:rPr>
        <w:t>iesniedz:</w:t>
      </w:r>
    </w:p>
    <w:p w14:paraId="62E001DD" w14:textId="7D15CA6E" w:rsidR="002F4E1E" w:rsidRPr="004030DB" w:rsidRDefault="00A43641" w:rsidP="00927DFA">
      <w:pPr>
        <w:ind w:firstLine="720"/>
        <w:jc w:val="both"/>
        <w:rPr>
          <w:sz w:val="28"/>
          <w:szCs w:val="28"/>
        </w:rPr>
      </w:pPr>
      <w:r w:rsidRPr="004030DB">
        <w:rPr>
          <w:sz w:val="28"/>
          <w:szCs w:val="28"/>
        </w:rPr>
        <w:t>44</w:t>
      </w:r>
      <w:r w:rsidR="001143A1" w:rsidRPr="004030DB">
        <w:rPr>
          <w:sz w:val="28"/>
          <w:szCs w:val="28"/>
        </w:rPr>
        <w:t>.1.</w:t>
      </w:r>
      <w:r w:rsidR="00E21508" w:rsidRPr="004030DB">
        <w:rPr>
          <w:sz w:val="28"/>
          <w:szCs w:val="28"/>
        </w:rPr>
        <w:t> </w:t>
      </w:r>
      <w:r w:rsidRPr="004030DB">
        <w:rPr>
          <w:sz w:val="28"/>
          <w:szCs w:val="28"/>
        </w:rPr>
        <w:t xml:space="preserve">projekta posma, kas nav īsāks par </w:t>
      </w:r>
      <w:r w:rsidR="003E1498">
        <w:rPr>
          <w:sz w:val="28"/>
          <w:szCs w:val="28"/>
        </w:rPr>
        <w:t xml:space="preserve">sešiem </w:t>
      </w:r>
      <w:r w:rsidRPr="004030DB">
        <w:rPr>
          <w:sz w:val="28"/>
          <w:szCs w:val="28"/>
        </w:rPr>
        <w:t xml:space="preserve">mēnešiem, kā arī </w:t>
      </w:r>
      <w:r w:rsidR="00527C36" w:rsidRPr="004030DB">
        <w:rPr>
          <w:sz w:val="28"/>
          <w:szCs w:val="28"/>
        </w:rPr>
        <w:t xml:space="preserve">projekta </w:t>
      </w:r>
      <w:r w:rsidRPr="004030DB">
        <w:rPr>
          <w:sz w:val="28"/>
          <w:szCs w:val="28"/>
        </w:rPr>
        <w:t>vidus</w:t>
      </w:r>
      <w:r w:rsidR="009F71C5" w:rsidRPr="004030DB">
        <w:rPr>
          <w:sz w:val="28"/>
          <w:szCs w:val="28"/>
        </w:rPr>
        <w:t xml:space="preserve">posma un noslēguma </w:t>
      </w:r>
      <w:r w:rsidR="001143A1" w:rsidRPr="004030DB">
        <w:rPr>
          <w:sz w:val="28"/>
          <w:szCs w:val="28"/>
        </w:rPr>
        <w:t>finanšu pārskatu par projektam piešķirtā finansējuma izlietojumu;</w:t>
      </w:r>
    </w:p>
    <w:p w14:paraId="46B46B3A" w14:textId="3BDB22A2" w:rsidR="00953467" w:rsidRPr="004030DB" w:rsidRDefault="00A43641" w:rsidP="00927DFA">
      <w:pPr>
        <w:ind w:firstLine="720"/>
        <w:jc w:val="both"/>
        <w:rPr>
          <w:sz w:val="28"/>
          <w:szCs w:val="28"/>
        </w:rPr>
      </w:pPr>
      <w:r w:rsidRPr="004030DB">
        <w:rPr>
          <w:sz w:val="28"/>
          <w:szCs w:val="28"/>
        </w:rPr>
        <w:t>44</w:t>
      </w:r>
      <w:r w:rsidR="001143A1" w:rsidRPr="004030DB">
        <w:rPr>
          <w:sz w:val="28"/>
          <w:szCs w:val="28"/>
        </w:rPr>
        <w:t>.2. </w:t>
      </w:r>
      <w:r w:rsidR="00B21686" w:rsidRPr="004030DB">
        <w:rPr>
          <w:sz w:val="28"/>
          <w:szCs w:val="28"/>
        </w:rPr>
        <w:t xml:space="preserve">projekta </w:t>
      </w:r>
      <w:r w:rsidR="001143A1" w:rsidRPr="004030DB">
        <w:rPr>
          <w:sz w:val="28"/>
          <w:szCs w:val="28"/>
        </w:rPr>
        <w:t xml:space="preserve">vidusposma </w:t>
      </w:r>
      <w:r w:rsidR="00010DEB" w:rsidRPr="004030DB">
        <w:rPr>
          <w:sz w:val="28"/>
          <w:szCs w:val="28"/>
        </w:rPr>
        <w:t xml:space="preserve">zinātnisko </w:t>
      </w:r>
      <w:r w:rsidR="001143A1" w:rsidRPr="004030DB">
        <w:rPr>
          <w:sz w:val="28"/>
          <w:szCs w:val="28"/>
        </w:rPr>
        <w:t>pārskatu</w:t>
      </w:r>
      <w:r w:rsidR="00BD5CBF" w:rsidRPr="004030DB">
        <w:rPr>
          <w:sz w:val="28"/>
          <w:szCs w:val="28"/>
        </w:rPr>
        <w:t xml:space="preserve"> (ja projekta ilgums ir</w:t>
      </w:r>
      <w:r w:rsidR="00E21CCF" w:rsidRPr="004030DB">
        <w:rPr>
          <w:sz w:val="28"/>
          <w:szCs w:val="28"/>
        </w:rPr>
        <w:t xml:space="preserve"> ne mazāk kā 24</w:t>
      </w:r>
      <w:r w:rsidR="00E21508" w:rsidRPr="004030DB">
        <w:rPr>
          <w:sz w:val="28"/>
          <w:szCs w:val="28"/>
        </w:rPr>
        <w:t> </w:t>
      </w:r>
      <w:r w:rsidR="00BD5CBF" w:rsidRPr="004030DB">
        <w:rPr>
          <w:sz w:val="28"/>
          <w:szCs w:val="28"/>
        </w:rPr>
        <w:t>mēneši)</w:t>
      </w:r>
      <w:r w:rsidR="006D4A6F" w:rsidRPr="004030DB">
        <w:rPr>
          <w:sz w:val="28"/>
          <w:szCs w:val="28"/>
        </w:rPr>
        <w:t xml:space="preserve"> un </w:t>
      </w:r>
      <w:r w:rsidR="00575456" w:rsidRPr="004030DB">
        <w:rPr>
          <w:sz w:val="28"/>
          <w:szCs w:val="28"/>
        </w:rPr>
        <w:t>projekta</w:t>
      </w:r>
      <w:r w:rsidR="00B21686" w:rsidRPr="004030DB">
        <w:rPr>
          <w:sz w:val="28"/>
          <w:szCs w:val="28"/>
        </w:rPr>
        <w:t xml:space="preserve"> </w:t>
      </w:r>
      <w:r w:rsidR="001143A1" w:rsidRPr="004030DB">
        <w:rPr>
          <w:sz w:val="28"/>
          <w:szCs w:val="28"/>
        </w:rPr>
        <w:t>noslēguma</w:t>
      </w:r>
      <w:r w:rsidR="00010DEB" w:rsidRPr="004030DB">
        <w:rPr>
          <w:sz w:val="28"/>
          <w:szCs w:val="28"/>
        </w:rPr>
        <w:t xml:space="preserve"> zinātnisko</w:t>
      </w:r>
      <w:r w:rsidR="00575456" w:rsidRPr="004030DB">
        <w:rPr>
          <w:sz w:val="28"/>
          <w:szCs w:val="28"/>
        </w:rPr>
        <w:t xml:space="preserve"> pārskatu;</w:t>
      </w:r>
    </w:p>
    <w:p w14:paraId="12827826" w14:textId="1F138510" w:rsidR="006B68A1" w:rsidRPr="004030DB" w:rsidRDefault="00A43641" w:rsidP="00927DFA">
      <w:pPr>
        <w:ind w:firstLine="720"/>
        <w:jc w:val="both"/>
        <w:rPr>
          <w:sz w:val="28"/>
          <w:szCs w:val="28"/>
        </w:rPr>
      </w:pPr>
      <w:r w:rsidRPr="004030DB">
        <w:rPr>
          <w:sz w:val="28"/>
          <w:szCs w:val="28"/>
        </w:rPr>
        <w:t>44</w:t>
      </w:r>
      <w:r w:rsidR="00575456" w:rsidRPr="004030DB">
        <w:rPr>
          <w:sz w:val="28"/>
          <w:szCs w:val="28"/>
        </w:rPr>
        <w:t>.3.</w:t>
      </w:r>
      <w:r w:rsidR="00E21508" w:rsidRPr="004030DB">
        <w:rPr>
          <w:sz w:val="28"/>
          <w:szCs w:val="28"/>
        </w:rPr>
        <w:t> </w:t>
      </w:r>
      <w:r w:rsidR="00575456" w:rsidRPr="004030DB">
        <w:rPr>
          <w:sz w:val="28"/>
          <w:szCs w:val="28"/>
        </w:rPr>
        <w:t xml:space="preserve">projekta uzdevumu izpildes </w:t>
      </w:r>
      <w:r w:rsidR="007A1FA1" w:rsidRPr="004030DB">
        <w:rPr>
          <w:sz w:val="28"/>
          <w:szCs w:val="28"/>
        </w:rPr>
        <w:t xml:space="preserve">saturisko </w:t>
      </w:r>
      <w:r w:rsidR="00E21508" w:rsidRPr="004030DB">
        <w:rPr>
          <w:sz w:val="28"/>
          <w:szCs w:val="28"/>
        </w:rPr>
        <w:t xml:space="preserve">pārskatu </w:t>
      </w:r>
      <w:r w:rsidR="007A1FA1" w:rsidRPr="004030DB">
        <w:rPr>
          <w:sz w:val="28"/>
          <w:szCs w:val="28"/>
        </w:rPr>
        <w:t>un cit</w:t>
      </w:r>
      <w:r w:rsidR="004C599B" w:rsidRPr="004030DB">
        <w:rPr>
          <w:sz w:val="28"/>
          <w:szCs w:val="28"/>
        </w:rPr>
        <w:t>u</w:t>
      </w:r>
      <w:r w:rsidR="007A1FA1" w:rsidRPr="004030DB">
        <w:rPr>
          <w:sz w:val="28"/>
          <w:szCs w:val="28"/>
        </w:rPr>
        <w:t xml:space="preserve">s </w:t>
      </w:r>
      <w:r w:rsidR="004C599B" w:rsidRPr="004030DB">
        <w:rPr>
          <w:sz w:val="28"/>
          <w:szCs w:val="28"/>
        </w:rPr>
        <w:t>pārskatus</w:t>
      </w:r>
      <w:r w:rsidR="007A1FA1" w:rsidRPr="004030DB">
        <w:rPr>
          <w:sz w:val="28"/>
          <w:szCs w:val="28"/>
        </w:rPr>
        <w:t>, kas paredzēt</w:t>
      </w:r>
      <w:r w:rsidR="004C599B" w:rsidRPr="004030DB">
        <w:rPr>
          <w:sz w:val="28"/>
          <w:szCs w:val="28"/>
        </w:rPr>
        <w:t>i</w:t>
      </w:r>
      <w:r w:rsidR="007A1FA1" w:rsidRPr="004030DB">
        <w:rPr>
          <w:sz w:val="28"/>
          <w:szCs w:val="28"/>
        </w:rPr>
        <w:t xml:space="preserve"> projekta līgumā</w:t>
      </w:r>
      <w:r w:rsidR="00992FD7" w:rsidRPr="004030DB">
        <w:rPr>
          <w:sz w:val="28"/>
          <w:szCs w:val="28"/>
        </w:rPr>
        <w:t>.</w:t>
      </w:r>
    </w:p>
    <w:p w14:paraId="324808BF" w14:textId="77777777" w:rsidR="006B68A1" w:rsidRPr="004030DB" w:rsidRDefault="006B68A1" w:rsidP="00927DFA">
      <w:pPr>
        <w:ind w:firstLine="720"/>
        <w:jc w:val="both"/>
        <w:rPr>
          <w:sz w:val="28"/>
          <w:szCs w:val="28"/>
        </w:rPr>
      </w:pPr>
    </w:p>
    <w:p w14:paraId="536175FF" w14:textId="244F1DF6" w:rsidR="005B4E99" w:rsidRPr="004030DB" w:rsidRDefault="00A43641" w:rsidP="00927DFA">
      <w:pPr>
        <w:ind w:firstLine="720"/>
        <w:jc w:val="both"/>
        <w:rPr>
          <w:sz w:val="28"/>
          <w:szCs w:val="28"/>
        </w:rPr>
      </w:pPr>
      <w:r w:rsidRPr="004030DB">
        <w:rPr>
          <w:sz w:val="28"/>
          <w:szCs w:val="28"/>
        </w:rPr>
        <w:t>45.</w:t>
      </w:r>
      <w:r w:rsidR="004C599B" w:rsidRPr="004030DB">
        <w:rPr>
          <w:sz w:val="28"/>
          <w:szCs w:val="28"/>
        </w:rPr>
        <w:t> </w:t>
      </w:r>
      <w:r w:rsidR="005B4E99" w:rsidRPr="004030DB">
        <w:rPr>
          <w:sz w:val="28"/>
          <w:szCs w:val="28"/>
        </w:rPr>
        <w:t xml:space="preserve">Nozares ministrija sniedz komentārus </w:t>
      </w:r>
      <w:r w:rsidR="004D2BD3" w:rsidRPr="004030DB">
        <w:rPr>
          <w:sz w:val="28"/>
          <w:szCs w:val="28"/>
        </w:rPr>
        <w:t xml:space="preserve">administrācijai </w:t>
      </w:r>
      <w:r w:rsidR="005B4E99" w:rsidRPr="004030DB">
        <w:rPr>
          <w:sz w:val="28"/>
          <w:szCs w:val="28"/>
        </w:rPr>
        <w:t>par šo noteikumu 44.3.</w:t>
      </w:r>
      <w:r w:rsidR="004C599B" w:rsidRPr="004030DB">
        <w:rPr>
          <w:sz w:val="28"/>
          <w:szCs w:val="28"/>
        </w:rPr>
        <w:t> </w:t>
      </w:r>
      <w:r w:rsidR="005B4E99" w:rsidRPr="004030DB">
        <w:rPr>
          <w:sz w:val="28"/>
          <w:szCs w:val="28"/>
        </w:rPr>
        <w:t>ap</w:t>
      </w:r>
      <w:r w:rsidR="00635666" w:rsidRPr="004030DB">
        <w:rPr>
          <w:sz w:val="28"/>
          <w:szCs w:val="28"/>
        </w:rPr>
        <w:t>akšpunktā minēto dok</w:t>
      </w:r>
      <w:r w:rsidR="00702818" w:rsidRPr="004030DB">
        <w:rPr>
          <w:sz w:val="28"/>
          <w:szCs w:val="28"/>
        </w:rPr>
        <w:t>u</w:t>
      </w:r>
      <w:r w:rsidR="00635666" w:rsidRPr="004030DB">
        <w:rPr>
          <w:sz w:val="28"/>
          <w:szCs w:val="28"/>
        </w:rPr>
        <w:t>mentāciju</w:t>
      </w:r>
      <w:r w:rsidR="003E1498">
        <w:rPr>
          <w:sz w:val="28"/>
          <w:szCs w:val="28"/>
        </w:rPr>
        <w:t>,</w:t>
      </w:r>
      <w:r w:rsidR="004D2BD3" w:rsidRPr="004030DB">
        <w:rPr>
          <w:sz w:val="28"/>
          <w:szCs w:val="28"/>
        </w:rPr>
        <w:t xml:space="preserve"> un a</w:t>
      </w:r>
      <w:r w:rsidR="005B4E99" w:rsidRPr="004030DB">
        <w:rPr>
          <w:sz w:val="28"/>
          <w:szCs w:val="28"/>
        </w:rPr>
        <w:t>dministrācija nodrošina to izpildi.</w:t>
      </w:r>
      <w:r w:rsidR="004D2BD3" w:rsidRPr="004030DB">
        <w:rPr>
          <w:sz w:val="28"/>
          <w:szCs w:val="28"/>
        </w:rPr>
        <w:t xml:space="preserve"> </w:t>
      </w:r>
    </w:p>
    <w:p w14:paraId="3F25DBAD" w14:textId="77777777" w:rsidR="008D6ECC" w:rsidRPr="004030DB" w:rsidRDefault="008D6ECC" w:rsidP="00927DFA">
      <w:pPr>
        <w:jc w:val="both"/>
        <w:rPr>
          <w:sz w:val="28"/>
          <w:szCs w:val="28"/>
        </w:rPr>
      </w:pPr>
    </w:p>
    <w:p w14:paraId="2A695D08" w14:textId="57131D7C" w:rsidR="00ED1F83" w:rsidRPr="004030DB" w:rsidRDefault="00A43641" w:rsidP="00927DFA">
      <w:pPr>
        <w:ind w:firstLine="720"/>
        <w:jc w:val="both"/>
        <w:rPr>
          <w:sz w:val="28"/>
          <w:szCs w:val="28"/>
        </w:rPr>
      </w:pPr>
      <w:r w:rsidRPr="004030DB">
        <w:rPr>
          <w:sz w:val="28"/>
          <w:szCs w:val="28"/>
        </w:rPr>
        <w:t>46</w:t>
      </w:r>
      <w:r w:rsidR="001143A1" w:rsidRPr="004030DB">
        <w:rPr>
          <w:sz w:val="28"/>
          <w:szCs w:val="28"/>
        </w:rPr>
        <w:t>. </w:t>
      </w:r>
      <w:r w:rsidR="00C34315" w:rsidRPr="004030DB">
        <w:rPr>
          <w:sz w:val="28"/>
          <w:szCs w:val="28"/>
        </w:rPr>
        <w:t>Padome nodrošina, ka k</w:t>
      </w:r>
      <w:r w:rsidR="00E36D45" w:rsidRPr="004030DB">
        <w:rPr>
          <w:sz w:val="28"/>
          <w:szCs w:val="28"/>
        </w:rPr>
        <w:t xml:space="preserve">atrs eksperts </w:t>
      </w:r>
      <w:r w:rsidR="001143A1" w:rsidRPr="004030DB">
        <w:rPr>
          <w:sz w:val="28"/>
          <w:szCs w:val="28"/>
        </w:rPr>
        <w:t xml:space="preserve">izvērtē </w:t>
      </w:r>
      <w:r w:rsidR="00575456" w:rsidRPr="004030DB">
        <w:rPr>
          <w:sz w:val="28"/>
          <w:szCs w:val="28"/>
        </w:rPr>
        <w:t>projekta</w:t>
      </w:r>
      <w:r w:rsidR="00B21686" w:rsidRPr="004030DB">
        <w:rPr>
          <w:sz w:val="28"/>
          <w:szCs w:val="28"/>
        </w:rPr>
        <w:t xml:space="preserve"> </w:t>
      </w:r>
      <w:r w:rsidR="001143A1" w:rsidRPr="004030DB">
        <w:rPr>
          <w:sz w:val="28"/>
          <w:szCs w:val="28"/>
        </w:rPr>
        <w:t xml:space="preserve">vidusposma </w:t>
      </w:r>
      <w:r w:rsidR="00010DEB" w:rsidRPr="004030DB">
        <w:rPr>
          <w:sz w:val="28"/>
          <w:szCs w:val="28"/>
        </w:rPr>
        <w:t xml:space="preserve">zinātnisko </w:t>
      </w:r>
      <w:r w:rsidR="001143A1" w:rsidRPr="004030DB">
        <w:rPr>
          <w:sz w:val="28"/>
          <w:szCs w:val="28"/>
        </w:rPr>
        <w:t>pārskatu</w:t>
      </w:r>
      <w:r w:rsidR="00010DEB" w:rsidRPr="004030DB">
        <w:rPr>
          <w:sz w:val="28"/>
          <w:szCs w:val="28"/>
        </w:rPr>
        <w:t xml:space="preserve"> </w:t>
      </w:r>
      <w:r w:rsidR="00785593" w:rsidRPr="004030DB">
        <w:rPr>
          <w:sz w:val="28"/>
          <w:szCs w:val="28"/>
        </w:rPr>
        <w:t>vai</w:t>
      </w:r>
      <w:r w:rsidR="001143A1" w:rsidRPr="004030DB">
        <w:rPr>
          <w:sz w:val="28"/>
          <w:szCs w:val="28"/>
        </w:rPr>
        <w:t xml:space="preserve"> </w:t>
      </w:r>
      <w:r w:rsidR="00B21686" w:rsidRPr="004030DB">
        <w:rPr>
          <w:sz w:val="28"/>
          <w:szCs w:val="28"/>
        </w:rPr>
        <w:t xml:space="preserve">projekta </w:t>
      </w:r>
      <w:r w:rsidR="001143A1" w:rsidRPr="004030DB">
        <w:rPr>
          <w:sz w:val="28"/>
          <w:szCs w:val="28"/>
        </w:rPr>
        <w:t xml:space="preserve">noslēguma </w:t>
      </w:r>
      <w:r w:rsidR="00010DEB" w:rsidRPr="004030DB">
        <w:rPr>
          <w:sz w:val="28"/>
          <w:szCs w:val="28"/>
        </w:rPr>
        <w:t xml:space="preserve">zinātnisko </w:t>
      </w:r>
      <w:r w:rsidR="001143A1" w:rsidRPr="004030DB">
        <w:rPr>
          <w:sz w:val="28"/>
          <w:szCs w:val="28"/>
        </w:rPr>
        <w:t>pārskatu</w:t>
      </w:r>
      <w:r w:rsidR="004C599B" w:rsidRPr="004030DB">
        <w:rPr>
          <w:sz w:val="28"/>
          <w:szCs w:val="28"/>
        </w:rPr>
        <w:t xml:space="preserve"> un</w:t>
      </w:r>
      <w:r w:rsidR="00785593" w:rsidRPr="004030DB">
        <w:rPr>
          <w:sz w:val="28"/>
          <w:szCs w:val="28"/>
        </w:rPr>
        <w:t xml:space="preserve"> aizpild</w:t>
      </w:r>
      <w:r w:rsidRPr="004030DB">
        <w:rPr>
          <w:sz w:val="28"/>
          <w:szCs w:val="28"/>
        </w:rPr>
        <w:t>a</w:t>
      </w:r>
      <w:r w:rsidR="00785593" w:rsidRPr="004030DB">
        <w:rPr>
          <w:sz w:val="28"/>
          <w:szCs w:val="28"/>
        </w:rPr>
        <w:t xml:space="preserve"> </w:t>
      </w:r>
      <w:r w:rsidR="00B51982" w:rsidRPr="004030DB">
        <w:rPr>
          <w:sz w:val="28"/>
          <w:szCs w:val="28"/>
        </w:rPr>
        <w:t xml:space="preserve">projekta vidusposma zinātniskā pārskata vai projekta noslēguma zinātniskā pārskata individuālās </w:t>
      </w:r>
      <w:r w:rsidR="00785593" w:rsidRPr="004030DB">
        <w:rPr>
          <w:sz w:val="28"/>
          <w:szCs w:val="28"/>
        </w:rPr>
        <w:t xml:space="preserve">ekspertīzes </w:t>
      </w:r>
      <w:r w:rsidR="001143A1" w:rsidRPr="004030DB">
        <w:rPr>
          <w:sz w:val="28"/>
          <w:szCs w:val="28"/>
        </w:rPr>
        <w:t>veidlapu</w:t>
      </w:r>
      <w:r w:rsidRPr="004030DB">
        <w:rPr>
          <w:sz w:val="28"/>
          <w:szCs w:val="28"/>
        </w:rPr>
        <w:t>.</w:t>
      </w:r>
      <w:r w:rsidR="001143A1" w:rsidRPr="004030DB">
        <w:rPr>
          <w:sz w:val="28"/>
          <w:szCs w:val="28"/>
        </w:rPr>
        <w:t xml:space="preserve"> </w:t>
      </w:r>
      <w:r w:rsidRPr="004030DB">
        <w:rPr>
          <w:sz w:val="28"/>
          <w:szCs w:val="28"/>
        </w:rPr>
        <w:t xml:space="preserve">Viens no ekspertiem aizpilda projekta </w:t>
      </w:r>
      <w:r w:rsidRPr="004030DB">
        <w:rPr>
          <w:sz w:val="28"/>
          <w:szCs w:val="28"/>
        </w:rPr>
        <w:lastRenderedPageBreak/>
        <w:t>vidusposma zinātniskā pārskata vai projekta noslēguma zinātniskā pārskata</w:t>
      </w:r>
      <w:r w:rsidR="005E3FAF" w:rsidRPr="004030DB">
        <w:rPr>
          <w:sz w:val="28"/>
          <w:szCs w:val="28"/>
        </w:rPr>
        <w:t xml:space="preserve"> ekspertu</w:t>
      </w:r>
      <w:r w:rsidRPr="004030DB">
        <w:rPr>
          <w:sz w:val="28"/>
          <w:szCs w:val="28"/>
        </w:rPr>
        <w:t xml:space="preserve"> konsolidētās ekspertīzes veidlapu</w:t>
      </w:r>
      <w:r w:rsidR="00063321">
        <w:rPr>
          <w:sz w:val="28"/>
          <w:szCs w:val="28"/>
        </w:rPr>
        <w:t>,</w:t>
      </w:r>
      <w:r w:rsidR="004C599B" w:rsidRPr="004030DB">
        <w:rPr>
          <w:sz w:val="28"/>
          <w:szCs w:val="28"/>
        </w:rPr>
        <w:t xml:space="preserve"> un</w:t>
      </w:r>
      <w:r w:rsidRPr="004030DB">
        <w:rPr>
          <w:sz w:val="28"/>
          <w:szCs w:val="28"/>
        </w:rPr>
        <w:t xml:space="preserve"> pārējie projekta ekspertīzē iesaistītie eksperti to apstiprina. Abas minētās veidlapas (individuālo un konsolidēto) eksperti aizpilda, ievērojot konkursa nolikumā noteikto ekspertīzes metodiku</w:t>
      </w:r>
      <w:r w:rsidR="00702818" w:rsidRPr="004030DB">
        <w:rPr>
          <w:sz w:val="28"/>
          <w:szCs w:val="28"/>
        </w:rPr>
        <w:t>,</w:t>
      </w:r>
      <w:r w:rsidRPr="004030DB">
        <w:rPr>
          <w:sz w:val="28"/>
          <w:szCs w:val="28"/>
        </w:rPr>
        <w:t xml:space="preserve"> un nosūta</w:t>
      </w:r>
      <w:r w:rsidR="004C599B" w:rsidRPr="004030DB">
        <w:rPr>
          <w:sz w:val="28"/>
          <w:szCs w:val="28"/>
        </w:rPr>
        <w:t xml:space="preserve"> tās</w:t>
      </w:r>
      <w:r w:rsidRPr="004030DB">
        <w:rPr>
          <w:sz w:val="28"/>
          <w:szCs w:val="28"/>
        </w:rPr>
        <w:t xml:space="preserve"> padomei</w:t>
      </w:r>
      <w:r w:rsidR="00E21CCF" w:rsidRPr="004030DB">
        <w:rPr>
          <w:sz w:val="28"/>
          <w:szCs w:val="28"/>
        </w:rPr>
        <w:t xml:space="preserve"> un administrācijai</w:t>
      </w:r>
      <w:r w:rsidR="004D2BD3" w:rsidRPr="004030DB">
        <w:rPr>
          <w:sz w:val="28"/>
          <w:szCs w:val="28"/>
        </w:rPr>
        <w:t>. Administrācija nodrošina minēto ekspertīžu un šo noteikumu 44.2</w:t>
      </w:r>
      <w:r w:rsidR="003E044B" w:rsidRPr="004030DB">
        <w:rPr>
          <w:sz w:val="28"/>
          <w:szCs w:val="28"/>
        </w:rPr>
        <w:t>.</w:t>
      </w:r>
      <w:r w:rsidR="004C599B" w:rsidRPr="004030DB">
        <w:rPr>
          <w:sz w:val="28"/>
          <w:szCs w:val="28"/>
        </w:rPr>
        <w:t> </w:t>
      </w:r>
      <w:r w:rsidR="003E044B" w:rsidRPr="004030DB">
        <w:rPr>
          <w:sz w:val="28"/>
          <w:szCs w:val="28"/>
        </w:rPr>
        <w:t>a</w:t>
      </w:r>
      <w:r w:rsidR="004D2BD3" w:rsidRPr="004030DB">
        <w:rPr>
          <w:sz w:val="28"/>
          <w:szCs w:val="28"/>
        </w:rPr>
        <w:t xml:space="preserve">pakšpunktā minēto pārskatu </w:t>
      </w:r>
      <w:r w:rsidR="00E21CCF" w:rsidRPr="004030DB">
        <w:rPr>
          <w:sz w:val="28"/>
          <w:szCs w:val="28"/>
        </w:rPr>
        <w:t>iesniegšanu nozares ministrijai</w:t>
      </w:r>
      <w:r w:rsidR="004D2BD3" w:rsidRPr="004030DB">
        <w:rPr>
          <w:sz w:val="28"/>
          <w:szCs w:val="28"/>
        </w:rPr>
        <w:t>, izmantojot informācijas sistēmu,</w:t>
      </w:r>
      <w:r w:rsidR="00C34315" w:rsidRPr="004030DB">
        <w:rPr>
          <w:sz w:val="28"/>
          <w:szCs w:val="28"/>
        </w:rPr>
        <w:t xml:space="preserve"> tr</w:t>
      </w:r>
      <w:r w:rsidR="004C599B" w:rsidRPr="004030DB">
        <w:rPr>
          <w:sz w:val="28"/>
          <w:szCs w:val="28"/>
        </w:rPr>
        <w:t>iju</w:t>
      </w:r>
      <w:r w:rsidR="00C34315" w:rsidRPr="004030DB">
        <w:rPr>
          <w:sz w:val="28"/>
          <w:szCs w:val="28"/>
        </w:rPr>
        <w:t xml:space="preserve"> darbdienu laikā</w:t>
      </w:r>
      <w:r w:rsidR="004D2BD3" w:rsidRPr="004030DB">
        <w:rPr>
          <w:sz w:val="28"/>
          <w:szCs w:val="28"/>
        </w:rPr>
        <w:t xml:space="preserve"> </w:t>
      </w:r>
      <w:r w:rsidR="004C599B" w:rsidRPr="004030DB">
        <w:rPr>
          <w:sz w:val="28"/>
          <w:szCs w:val="28"/>
        </w:rPr>
        <w:t>pēc</w:t>
      </w:r>
      <w:r w:rsidR="004D2BD3" w:rsidRPr="004030DB">
        <w:rPr>
          <w:sz w:val="28"/>
          <w:szCs w:val="28"/>
        </w:rPr>
        <w:t xml:space="preserve"> šo ekspertīžu</w:t>
      </w:r>
      <w:r w:rsidR="00C34315" w:rsidRPr="004030DB">
        <w:rPr>
          <w:sz w:val="28"/>
          <w:szCs w:val="28"/>
        </w:rPr>
        <w:t xml:space="preserve"> saņemšanas</w:t>
      </w:r>
      <w:r w:rsidRPr="004030DB">
        <w:rPr>
          <w:sz w:val="28"/>
          <w:szCs w:val="28"/>
        </w:rPr>
        <w:t>.</w:t>
      </w:r>
    </w:p>
    <w:p w14:paraId="2722C5F0" w14:textId="77777777" w:rsidR="00E36D45" w:rsidRPr="004030DB" w:rsidRDefault="00E36D45" w:rsidP="00927DFA">
      <w:pPr>
        <w:jc w:val="both"/>
        <w:rPr>
          <w:sz w:val="28"/>
          <w:szCs w:val="28"/>
        </w:rPr>
      </w:pPr>
    </w:p>
    <w:p w14:paraId="7C104D58" w14:textId="786F96F2" w:rsidR="00ED1F83" w:rsidRPr="004030DB" w:rsidRDefault="00A43641" w:rsidP="00927DFA">
      <w:pPr>
        <w:ind w:firstLine="720"/>
        <w:jc w:val="both"/>
        <w:rPr>
          <w:sz w:val="28"/>
          <w:szCs w:val="28"/>
        </w:rPr>
      </w:pPr>
      <w:r w:rsidRPr="004030DB">
        <w:rPr>
          <w:sz w:val="28"/>
          <w:szCs w:val="28"/>
        </w:rPr>
        <w:t>4</w:t>
      </w:r>
      <w:r w:rsidR="00AE5255" w:rsidRPr="004030DB">
        <w:rPr>
          <w:sz w:val="28"/>
          <w:szCs w:val="28"/>
        </w:rPr>
        <w:t>7</w:t>
      </w:r>
      <w:r w:rsidR="001143A1" w:rsidRPr="004030DB">
        <w:rPr>
          <w:sz w:val="28"/>
          <w:szCs w:val="28"/>
        </w:rPr>
        <w:t xml:space="preserve">. Ja </w:t>
      </w:r>
      <w:r w:rsidR="00B21686" w:rsidRPr="004030DB">
        <w:rPr>
          <w:sz w:val="28"/>
          <w:szCs w:val="28"/>
        </w:rPr>
        <w:t xml:space="preserve">projekta </w:t>
      </w:r>
      <w:r w:rsidR="001143A1" w:rsidRPr="004030DB">
        <w:rPr>
          <w:sz w:val="28"/>
          <w:szCs w:val="28"/>
        </w:rPr>
        <w:t xml:space="preserve">vidusposma </w:t>
      </w:r>
      <w:r w:rsidR="00010DEB" w:rsidRPr="004030DB">
        <w:rPr>
          <w:sz w:val="28"/>
          <w:szCs w:val="28"/>
        </w:rPr>
        <w:t xml:space="preserve">zinātniskā </w:t>
      </w:r>
      <w:r w:rsidR="001143A1" w:rsidRPr="004030DB">
        <w:rPr>
          <w:sz w:val="28"/>
          <w:szCs w:val="28"/>
        </w:rPr>
        <w:t xml:space="preserve">pārskata </w:t>
      </w:r>
      <w:r w:rsidR="000D439A" w:rsidRPr="004030DB">
        <w:rPr>
          <w:sz w:val="28"/>
          <w:szCs w:val="28"/>
        </w:rPr>
        <w:t xml:space="preserve">ekspertīzes konsolidētais </w:t>
      </w:r>
      <w:r w:rsidR="001143A1" w:rsidRPr="004030DB">
        <w:rPr>
          <w:sz w:val="28"/>
          <w:szCs w:val="28"/>
        </w:rPr>
        <w:t xml:space="preserve">vērtējums ir </w:t>
      </w:r>
      <w:r w:rsidR="003E044B" w:rsidRPr="004030DB">
        <w:rPr>
          <w:sz w:val="28"/>
          <w:szCs w:val="28"/>
        </w:rPr>
        <w:t>"</w:t>
      </w:r>
      <w:r w:rsidR="001143A1" w:rsidRPr="004030DB">
        <w:rPr>
          <w:sz w:val="28"/>
          <w:szCs w:val="28"/>
        </w:rPr>
        <w:t>Projektu neturpināt</w:t>
      </w:r>
      <w:r w:rsidR="003E044B" w:rsidRPr="004030DB">
        <w:rPr>
          <w:sz w:val="28"/>
          <w:szCs w:val="28"/>
        </w:rPr>
        <w:t>"</w:t>
      </w:r>
      <w:r w:rsidR="001143A1" w:rsidRPr="004030DB">
        <w:rPr>
          <w:sz w:val="28"/>
          <w:szCs w:val="28"/>
        </w:rPr>
        <w:t xml:space="preserve"> vai </w:t>
      </w:r>
      <w:r w:rsidR="00B21686" w:rsidRPr="004030DB">
        <w:rPr>
          <w:sz w:val="28"/>
          <w:szCs w:val="28"/>
        </w:rPr>
        <w:t xml:space="preserve">projekta </w:t>
      </w:r>
      <w:r w:rsidR="001143A1" w:rsidRPr="004030DB">
        <w:rPr>
          <w:sz w:val="28"/>
          <w:szCs w:val="28"/>
        </w:rPr>
        <w:t>noslēguma</w:t>
      </w:r>
      <w:r w:rsidR="00010DEB" w:rsidRPr="004030DB">
        <w:rPr>
          <w:sz w:val="28"/>
          <w:szCs w:val="28"/>
        </w:rPr>
        <w:t xml:space="preserve"> zinātniskā</w:t>
      </w:r>
      <w:r w:rsidR="001143A1" w:rsidRPr="004030DB">
        <w:rPr>
          <w:sz w:val="28"/>
          <w:szCs w:val="28"/>
        </w:rPr>
        <w:t xml:space="preserve"> pārskata </w:t>
      </w:r>
      <w:r w:rsidR="000D439A" w:rsidRPr="004030DB">
        <w:rPr>
          <w:sz w:val="28"/>
          <w:szCs w:val="28"/>
        </w:rPr>
        <w:t xml:space="preserve">ekspertīzes konsolidētais </w:t>
      </w:r>
      <w:r w:rsidR="001143A1" w:rsidRPr="004030DB">
        <w:rPr>
          <w:sz w:val="28"/>
          <w:szCs w:val="28"/>
        </w:rPr>
        <w:t xml:space="preserve">vērtējums ir </w:t>
      </w:r>
      <w:r w:rsidR="003E044B" w:rsidRPr="004030DB">
        <w:rPr>
          <w:sz w:val="28"/>
          <w:szCs w:val="28"/>
        </w:rPr>
        <w:t>"</w:t>
      </w:r>
      <w:r w:rsidR="001143A1" w:rsidRPr="004030DB">
        <w:rPr>
          <w:sz w:val="28"/>
          <w:szCs w:val="28"/>
        </w:rPr>
        <w:t>Projekta mērķis nav sasniegts</w:t>
      </w:r>
      <w:r w:rsidR="003E044B" w:rsidRPr="004030DB">
        <w:rPr>
          <w:sz w:val="28"/>
          <w:szCs w:val="28"/>
        </w:rPr>
        <w:t>"</w:t>
      </w:r>
      <w:r w:rsidR="00E21CCF" w:rsidRPr="004030DB">
        <w:rPr>
          <w:sz w:val="28"/>
          <w:szCs w:val="28"/>
        </w:rPr>
        <w:t>,</w:t>
      </w:r>
      <w:r w:rsidR="007A1FA1" w:rsidRPr="004030DB">
        <w:rPr>
          <w:sz w:val="28"/>
          <w:szCs w:val="28"/>
        </w:rPr>
        <w:t xml:space="preserve"> vai projekta rezultāti un saturisk</w:t>
      </w:r>
      <w:r w:rsidR="004C599B" w:rsidRPr="004030DB">
        <w:rPr>
          <w:sz w:val="28"/>
          <w:szCs w:val="28"/>
        </w:rPr>
        <w:t>ie</w:t>
      </w:r>
      <w:r w:rsidR="007A1FA1" w:rsidRPr="004030DB">
        <w:rPr>
          <w:sz w:val="28"/>
          <w:szCs w:val="28"/>
        </w:rPr>
        <w:t xml:space="preserve"> </w:t>
      </w:r>
      <w:r w:rsidR="004C599B" w:rsidRPr="004030DB">
        <w:rPr>
          <w:sz w:val="28"/>
          <w:szCs w:val="28"/>
        </w:rPr>
        <w:t>pārskati</w:t>
      </w:r>
      <w:r w:rsidR="007A1FA1" w:rsidRPr="004030DB">
        <w:rPr>
          <w:sz w:val="28"/>
          <w:szCs w:val="28"/>
        </w:rPr>
        <w:t xml:space="preserve"> par projekta rezultātiem neatbilst projekta līguma noteikumiem</w:t>
      </w:r>
      <w:r w:rsidR="001143A1" w:rsidRPr="004030DB">
        <w:rPr>
          <w:sz w:val="28"/>
          <w:szCs w:val="28"/>
        </w:rPr>
        <w:t>, komisija pieņem</w:t>
      </w:r>
      <w:r w:rsidR="000D439A" w:rsidRPr="004030DB">
        <w:rPr>
          <w:sz w:val="28"/>
          <w:szCs w:val="28"/>
        </w:rPr>
        <w:t xml:space="preserve"> šo noteikumu 8.</w:t>
      </w:r>
      <w:r w:rsidR="007730A3" w:rsidRPr="004030DB">
        <w:rPr>
          <w:sz w:val="28"/>
          <w:szCs w:val="28"/>
        </w:rPr>
        <w:t>3</w:t>
      </w:r>
      <w:r w:rsidR="000D439A" w:rsidRPr="004030DB">
        <w:rPr>
          <w:sz w:val="28"/>
          <w:szCs w:val="28"/>
        </w:rPr>
        <w:t>.4. un 8.</w:t>
      </w:r>
      <w:r w:rsidR="007730A3" w:rsidRPr="004030DB">
        <w:rPr>
          <w:sz w:val="28"/>
          <w:szCs w:val="28"/>
        </w:rPr>
        <w:t>3</w:t>
      </w:r>
      <w:r w:rsidR="000D439A" w:rsidRPr="004030DB">
        <w:rPr>
          <w:sz w:val="28"/>
          <w:szCs w:val="28"/>
        </w:rPr>
        <w:t>.5.</w:t>
      </w:r>
      <w:r w:rsidR="004C599B" w:rsidRPr="004030DB">
        <w:rPr>
          <w:sz w:val="28"/>
          <w:szCs w:val="28"/>
        </w:rPr>
        <w:t> </w:t>
      </w:r>
      <w:r w:rsidR="000D439A" w:rsidRPr="004030DB">
        <w:rPr>
          <w:sz w:val="28"/>
          <w:szCs w:val="28"/>
        </w:rPr>
        <w:t>apakšpunktā minēto lēmumu</w:t>
      </w:r>
      <w:r w:rsidR="001143A1" w:rsidRPr="004030DB">
        <w:rPr>
          <w:sz w:val="28"/>
          <w:szCs w:val="28"/>
        </w:rPr>
        <w:t xml:space="preserve">. </w:t>
      </w:r>
      <w:r w:rsidRPr="004030DB">
        <w:rPr>
          <w:sz w:val="28"/>
          <w:szCs w:val="28"/>
        </w:rPr>
        <w:t>Sekretariāts l</w:t>
      </w:r>
      <w:r w:rsidR="001143A1" w:rsidRPr="004030DB">
        <w:rPr>
          <w:sz w:val="28"/>
          <w:szCs w:val="28"/>
        </w:rPr>
        <w:t>ēmumu nosūta zinātniskajai institūcijai</w:t>
      </w:r>
      <w:r w:rsidRPr="004030DB">
        <w:rPr>
          <w:sz w:val="28"/>
          <w:szCs w:val="28"/>
        </w:rPr>
        <w:t>,</w:t>
      </w:r>
      <w:r w:rsidR="001143A1" w:rsidRPr="004030DB">
        <w:rPr>
          <w:sz w:val="28"/>
          <w:szCs w:val="28"/>
        </w:rPr>
        <w:t xml:space="preserve"> </w:t>
      </w:r>
      <w:r w:rsidR="00785593" w:rsidRPr="004030DB">
        <w:rPr>
          <w:sz w:val="28"/>
          <w:szCs w:val="28"/>
        </w:rPr>
        <w:t xml:space="preserve">padomei un </w:t>
      </w:r>
      <w:r w:rsidR="001143A1" w:rsidRPr="004030DB">
        <w:rPr>
          <w:sz w:val="28"/>
          <w:szCs w:val="28"/>
        </w:rPr>
        <w:t xml:space="preserve">administrācijai. </w:t>
      </w:r>
    </w:p>
    <w:p w14:paraId="18741BE9" w14:textId="77777777" w:rsidR="00ED1F83" w:rsidRPr="004030DB" w:rsidRDefault="00ED1F83" w:rsidP="00927DFA">
      <w:pPr>
        <w:ind w:firstLine="720"/>
        <w:jc w:val="both"/>
        <w:rPr>
          <w:sz w:val="28"/>
          <w:szCs w:val="28"/>
        </w:rPr>
      </w:pPr>
    </w:p>
    <w:p w14:paraId="395F85B3" w14:textId="5F04BD3D" w:rsidR="006B68A1" w:rsidRPr="004030DB" w:rsidRDefault="00A43641" w:rsidP="00927DFA">
      <w:pPr>
        <w:ind w:firstLine="720"/>
        <w:jc w:val="both"/>
        <w:rPr>
          <w:sz w:val="28"/>
          <w:szCs w:val="28"/>
        </w:rPr>
      </w:pPr>
      <w:r w:rsidRPr="004030DB">
        <w:rPr>
          <w:sz w:val="28"/>
          <w:szCs w:val="28"/>
        </w:rPr>
        <w:t>48.</w:t>
      </w:r>
      <w:r w:rsidR="004C599B" w:rsidRPr="004030DB">
        <w:rPr>
          <w:sz w:val="28"/>
          <w:szCs w:val="28"/>
        </w:rPr>
        <w:t xml:space="preserve"> Pēc </w:t>
      </w:r>
      <w:r w:rsidRPr="004030DB">
        <w:rPr>
          <w:sz w:val="28"/>
          <w:szCs w:val="28"/>
        </w:rPr>
        <w:t>šo noteikumu 47.</w:t>
      </w:r>
      <w:r w:rsidR="004C599B" w:rsidRPr="004030DB">
        <w:rPr>
          <w:sz w:val="28"/>
          <w:szCs w:val="28"/>
        </w:rPr>
        <w:t> </w:t>
      </w:r>
      <w:r w:rsidRPr="004030DB">
        <w:rPr>
          <w:sz w:val="28"/>
          <w:szCs w:val="28"/>
        </w:rPr>
        <w:t>punkt</w:t>
      </w:r>
      <w:r w:rsidR="00E67435" w:rsidRPr="004030DB">
        <w:rPr>
          <w:sz w:val="28"/>
          <w:szCs w:val="28"/>
        </w:rPr>
        <w:t>ā</w:t>
      </w:r>
      <w:r w:rsidRPr="004030DB">
        <w:rPr>
          <w:sz w:val="28"/>
          <w:szCs w:val="28"/>
        </w:rPr>
        <w:t xml:space="preserve"> minēt</w:t>
      </w:r>
      <w:r w:rsidR="004C599B" w:rsidRPr="004030DB">
        <w:rPr>
          <w:sz w:val="28"/>
          <w:szCs w:val="28"/>
        </w:rPr>
        <w:t>ā</w:t>
      </w:r>
      <w:r w:rsidRPr="004030DB">
        <w:rPr>
          <w:sz w:val="28"/>
          <w:szCs w:val="28"/>
        </w:rPr>
        <w:t xml:space="preserve"> </w:t>
      </w:r>
      <w:r w:rsidR="001143A1" w:rsidRPr="004030DB">
        <w:rPr>
          <w:sz w:val="28"/>
          <w:szCs w:val="28"/>
        </w:rPr>
        <w:t>lēmum</w:t>
      </w:r>
      <w:r w:rsidR="004C599B" w:rsidRPr="004030DB">
        <w:rPr>
          <w:sz w:val="28"/>
          <w:szCs w:val="28"/>
        </w:rPr>
        <w:t>a saņemšanas</w:t>
      </w:r>
      <w:r w:rsidR="001143A1" w:rsidRPr="004030DB">
        <w:rPr>
          <w:sz w:val="28"/>
          <w:szCs w:val="28"/>
        </w:rPr>
        <w:t xml:space="preserve"> administrācija, ievērojot šo noteikumu </w:t>
      </w:r>
      <w:r w:rsidR="00F045A7" w:rsidRPr="004030DB">
        <w:rPr>
          <w:sz w:val="28"/>
          <w:szCs w:val="28"/>
        </w:rPr>
        <w:t>5</w:t>
      </w:r>
      <w:r w:rsidR="00B1483F" w:rsidRPr="004030DB">
        <w:rPr>
          <w:sz w:val="28"/>
          <w:szCs w:val="28"/>
        </w:rPr>
        <w:t>7</w:t>
      </w:r>
      <w:r w:rsidR="001143A1" w:rsidRPr="004030DB">
        <w:rPr>
          <w:sz w:val="28"/>
          <w:szCs w:val="28"/>
        </w:rPr>
        <w:t>. punkt</w:t>
      </w:r>
      <w:r w:rsidR="0034738F" w:rsidRPr="004030DB">
        <w:rPr>
          <w:sz w:val="28"/>
          <w:szCs w:val="28"/>
        </w:rPr>
        <w:t>u</w:t>
      </w:r>
      <w:r w:rsidR="001143A1" w:rsidRPr="004030DB">
        <w:rPr>
          <w:sz w:val="28"/>
          <w:szCs w:val="28"/>
        </w:rPr>
        <w:t xml:space="preserve">, vienpusēji izbeidz </w:t>
      </w:r>
      <w:r w:rsidR="00C6032E" w:rsidRPr="004030DB">
        <w:rPr>
          <w:sz w:val="28"/>
          <w:szCs w:val="28"/>
        </w:rPr>
        <w:t xml:space="preserve">projekta </w:t>
      </w:r>
      <w:r w:rsidR="001143A1" w:rsidRPr="004030DB">
        <w:rPr>
          <w:sz w:val="28"/>
          <w:szCs w:val="28"/>
        </w:rPr>
        <w:t>līgumu un aktualizē ziņas par projektu informācijas sistēmā.</w:t>
      </w:r>
      <w:r w:rsidR="007730A3" w:rsidRPr="004030DB">
        <w:rPr>
          <w:sz w:val="28"/>
          <w:szCs w:val="28"/>
        </w:rPr>
        <w:t xml:space="preserve"> Administrācija nodrošina šo noteikumu 8.3.5.</w:t>
      </w:r>
      <w:r w:rsidR="0034738F" w:rsidRPr="004030DB">
        <w:rPr>
          <w:sz w:val="28"/>
          <w:szCs w:val="28"/>
        </w:rPr>
        <w:t> </w:t>
      </w:r>
      <w:r w:rsidR="007730A3" w:rsidRPr="004030DB">
        <w:rPr>
          <w:sz w:val="28"/>
          <w:szCs w:val="28"/>
        </w:rPr>
        <w:t>apakšpunktā minētā lēmuma izpildi.</w:t>
      </w:r>
    </w:p>
    <w:p w14:paraId="2098E584" w14:textId="77777777" w:rsidR="006B68A1" w:rsidRPr="004030DB" w:rsidRDefault="006B68A1" w:rsidP="00927DFA">
      <w:pPr>
        <w:ind w:firstLine="720"/>
        <w:jc w:val="both"/>
        <w:rPr>
          <w:sz w:val="28"/>
          <w:szCs w:val="28"/>
        </w:rPr>
      </w:pPr>
    </w:p>
    <w:p w14:paraId="24A9C95A" w14:textId="20FC3862" w:rsidR="006B68A1" w:rsidRPr="004030DB" w:rsidRDefault="00A43641" w:rsidP="00927DFA">
      <w:pPr>
        <w:ind w:firstLine="720"/>
        <w:jc w:val="both"/>
        <w:rPr>
          <w:sz w:val="28"/>
          <w:szCs w:val="28"/>
        </w:rPr>
      </w:pPr>
      <w:r w:rsidRPr="004030DB">
        <w:rPr>
          <w:sz w:val="28"/>
          <w:szCs w:val="28"/>
        </w:rPr>
        <w:t>4</w:t>
      </w:r>
      <w:r w:rsidR="00ED1F83" w:rsidRPr="004030DB">
        <w:rPr>
          <w:sz w:val="28"/>
          <w:szCs w:val="28"/>
        </w:rPr>
        <w:t>9</w:t>
      </w:r>
      <w:r w:rsidR="001143A1" w:rsidRPr="004030DB">
        <w:rPr>
          <w:sz w:val="28"/>
          <w:szCs w:val="28"/>
        </w:rPr>
        <w:t xml:space="preserve">. Ja </w:t>
      </w:r>
      <w:r w:rsidR="00B21686" w:rsidRPr="004030DB">
        <w:rPr>
          <w:sz w:val="28"/>
          <w:szCs w:val="28"/>
        </w:rPr>
        <w:t xml:space="preserve">projekta </w:t>
      </w:r>
      <w:r w:rsidR="001143A1" w:rsidRPr="004030DB">
        <w:rPr>
          <w:sz w:val="28"/>
          <w:szCs w:val="28"/>
        </w:rPr>
        <w:t xml:space="preserve">noslēguma </w:t>
      </w:r>
      <w:r w:rsidR="00010DEB" w:rsidRPr="004030DB">
        <w:rPr>
          <w:sz w:val="28"/>
          <w:szCs w:val="28"/>
        </w:rPr>
        <w:t xml:space="preserve">zinātniskā </w:t>
      </w:r>
      <w:r w:rsidR="001143A1" w:rsidRPr="004030DB">
        <w:rPr>
          <w:sz w:val="28"/>
          <w:szCs w:val="28"/>
        </w:rPr>
        <w:t>pārskata</w:t>
      </w:r>
      <w:r w:rsidR="000D439A" w:rsidRPr="004030DB">
        <w:rPr>
          <w:sz w:val="28"/>
          <w:szCs w:val="28"/>
        </w:rPr>
        <w:t xml:space="preserve"> ekspertīzes konsolidētais</w:t>
      </w:r>
      <w:r w:rsidR="001143A1" w:rsidRPr="004030DB">
        <w:rPr>
          <w:sz w:val="28"/>
          <w:szCs w:val="28"/>
        </w:rPr>
        <w:t xml:space="preserve"> vērtējums ir </w:t>
      </w:r>
      <w:r w:rsidR="003E044B" w:rsidRPr="004030DB">
        <w:rPr>
          <w:sz w:val="28"/>
          <w:szCs w:val="28"/>
        </w:rPr>
        <w:t>"</w:t>
      </w:r>
      <w:r w:rsidR="001143A1" w:rsidRPr="004030DB">
        <w:rPr>
          <w:sz w:val="28"/>
          <w:szCs w:val="28"/>
        </w:rPr>
        <w:t>Projekta mērķis ir sasniegts</w:t>
      </w:r>
      <w:r w:rsidR="003E044B" w:rsidRPr="004030DB">
        <w:rPr>
          <w:sz w:val="28"/>
          <w:szCs w:val="28"/>
        </w:rPr>
        <w:t>"</w:t>
      </w:r>
      <w:r w:rsidRPr="004030DB">
        <w:rPr>
          <w:sz w:val="28"/>
          <w:szCs w:val="28"/>
        </w:rPr>
        <w:t xml:space="preserve">, </w:t>
      </w:r>
      <w:r w:rsidR="00C6032E" w:rsidRPr="004030DB">
        <w:rPr>
          <w:sz w:val="28"/>
          <w:szCs w:val="28"/>
        </w:rPr>
        <w:t xml:space="preserve">padome </w:t>
      </w:r>
      <w:r w:rsidR="001143A1" w:rsidRPr="004030DB">
        <w:rPr>
          <w:sz w:val="28"/>
          <w:szCs w:val="28"/>
        </w:rPr>
        <w:t>par to informē</w:t>
      </w:r>
      <w:r w:rsidR="00C6032E" w:rsidRPr="004030DB">
        <w:rPr>
          <w:sz w:val="28"/>
          <w:szCs w:val="28"/>
        </w:rPr>
        <w:t xml:space="preserve"> administrāciju. J</w:t>
      </w:r>
      <w:r w:rsidR="001143A1" w:rsidRPr="004030DB">
        <w:rPr>
          <w:sz w:val="28"/>
          <w:szCs w:val="28"/>
        </w:rPr>
        <w:t xml:space="preserve">a </w:t>
      </w:r>
      <w:r w:rsidR="008F1B37" w:rsidRPr="004030DB">
        <w:rPr>
          <w:sz w:val="28"/>
          <w:szCs w:val="28"/>
        </w:rPr>
        <w:t>projekta rezultāti un saturisk</w:t>
      </w:r>
      <w:r w:rsidR="0034738F" w:rsidRPr="004030DB">
        <w:rPr>
          <w:sz w:val="28"/>
          <w:szCs w:val="28"/>
        </w:rPr>
        <w:t>ie</w:t>
      </w:r>
      <w:r w:rsidR="008F1B37" w:rsidRPr="004030DB">
        <w:rPr>
          <w:sz w:val="28"/>
          <w:szCs w:val="28"/>
        </w:rPr>
        <w:t xml:space="preserve"> </w:t>
      </w:r>
      <w:r w:rsidR="0034738F" w:rsidRPr="004030DB">
        <w:rPr>
          <w:sz w:val="28"/>
          <w:szCs w:val="28"/>
        </w:rPr>
        <w:t>pārskati</w:t>
      </w:r>
      <w:r w:rsidR="008F1B37" w:rsidRPr="004030DB">
        <w:rPr>
          <w:sz w:val="28"/>
          <w:szCs w:val="28"/>
        </w:rPr>
        <w:t xml:space="preserve"> par projekta rezultātiem atbilst projekta līguma noteikumiem un</w:t>
      </w:r>
      <w:r w:rsidR="00C524E3" w:rsidRPr="004030DB">
        <w:rPr>
          <w:sz w:val="28"/>
          <w:szCs w:val="28"/>
        </w:rPr>
        <w:t xml:space="preserve"> ir </w:t>
      </w:r>
      <w:r w:rsidR="001143A1" w:rsidRPr="004030DB">
        <w:rPr>
          <w:sz w:val="28"/>
          <w:szCs w:val="28"/>
        </w:rPr>
        <w:t xml:space="preserve">apstiprināts šo noteikumu </w:t>
      </w:r>
      <w:r w:rsidR="00664DED" w:rsidRPr="004030DB">
        <w:rPr>
          <w:sz w:val="28"/>
          <w:szCs w:val="28"/>
        </w:rPr>
        <w:t>5</w:t>
      </w:r>
      <w:r w:rsidR="00B1483F" w:rsidRPr="004030DB">
        <w:rPr>
          <w:sz w:val="28"/>
          <w:szCs w:val="28"/>
        </w:rPr>
        <w:t>7</w:t>
      </w:r>
      <w:r w:rsidR="001143A1" w:rsidRPr="004030DB">
        <w:rPr>
          <w:sz w:val="28"/>
          <w:szCs w:val="28"/>
        </w:rPr>
        <w:t xml:space="preserve">. punktā minētais </w:t>
      </w:r>
      <w:r w:rsidR="00E41F8B" w:rsidRPr="004030DB">
        <w:rPr>
          <w:sz w:val="28"/>
          <w:szCs w:val="28"/>
        </w:rPr>
        <w:t xml:space="preserve">projekta noslēguma </w:t>
      </w:r>
      <w:r w:rsidR="001143A1" w:rsidRPr="004030DB">
        <w:rPr>
          <w:sz w:val="28"/>
          <w:szCs w:val="28"/>
        </w:rPr>
        <w:t xml:space="preserve">finanšu pārskats, </w:t>
      </w:r>
      <w:r w:rsidR="00C6032E" w:rsidRPr="004030DB">
        <w:rPr>
          <w:sz w:val="28"/>
          <w:szCs w:val="28"/>
        </w:rPr>
        <w:t xml:space="preserve">administrācija </w:t>
      </w:r>
      <w:r w:rsidR="001143A1" w:rsidRPr="004030DB">
        <w:rPr>
          <w:sz w:val="28"/>
          <w:szCs w:val="28"/>
        </w:rPr>
        <w:t xml:space="preserve">rīkojas saskaņā ar šo noteikumu </w:t>
      </w:r>
      <w:r w:rsidR="00664DED" w:rsidRPr="004030DB">
        <w:rPr>
          <w:sz w:val="28"/>
          <w:szCs w:val="28"/>
        </w:rPr>
        <w:t>5</w:t>
      </w:r>
      <w:r w:rsidR="00B1483F" w:rsidRPr="004030DB">
        <w:rPr>
          <w:sz w:val="28"/>
          <w:szCs w:val="28"/>
        </w:rPr>
        <w:t>9</w:t>
      </w:r>
      <w:r w:rsidR="001143A1" w:rsidRPr="004030DB">
        <w:rPr>
          <w:sz w:val="28"/>
          <w:szCs w:val="28"/>
        </w:rPr>
        <w:t>.1.2. apakšpunktu.</w:t>
      </w:r>
    </w:p>
    <w:p w14:paraId="209E57B7" w14:textId="77777777" w:rsidR="006B68A1" w:rsidRPr="004030DB" w:rsidRDefault="006B68A1" w:rsidP="00927DFA">
      <w:pPr>
        <w:ind w:firstLine="720"/>
        <w:jc w:val="both"/>
        <w:rPr>
          <w:sz w:val="28"/>
          <w:szCs w:val="28"/>
        </w:rPr>
      </w:pPr>
    </w:p>
    <w:p w14:paraId="7597CF09" w14:textId="56D722E9" w:rsidR="006B68A1" w:rsidRPr="004030DB" w:rsidRDefault="00A43641" w:rsidP="00927DFA">
      <w:pPr>
        <w:ind w:firstLine="720"/>
        <w:jc w:val="both"/>
        <w:rPr>
          <w:sz w:val="28"/>
          <w:szCs w:val="28"/>
        </w:rPr>
      </w:pPr>
      <w:r w:rsidRPr="004030DB">
        <w:rPr>
          <w:sz w:val="28"/>
          <w:szCs w:val="28"/>
        </w:rPr>
        <w:t>50</w:t>
      </w:r>
      <w:r w:rsidR="001143A1" w:rsidRPr="004030DB">
        <w:rPr>
          <w:sz w:val="28"/>
          <w:szCs w:val="28"/>
        </w:rPr>
        <w:t>. </w:t>
      </w:r>
      <w:r w:rsidR="00580019" w:rsidRPr="004030DB">
        <w:rPr>
          <w:sz w:val="28"/>
          <w:szCs w:val="28"/>
        </w:rPr>
        <w:t>Padome, p</w:t>
      </w:r>
      <w:r w:rsidR="001143A1" w:rsidRPr="004030DB">
        <w:rPr>
          <w:sz w:val="28"/>
          <w:szCs w:val="28"/>
        </w:rPr>
        <w:t xml:space="preserve">amatojoties uz </w:t>
      </w:r>
      <w:r w:rsidR="00F645DB" w:rsidRPr="004030DB">
        <w:rPr>
          <w:sz w:val="28"/>
          <w:szCs w:val="28"/>
        </w:rPr>
        <w:t>šo</w:t>
      </w:r>
      <w:r w:rsidR="00580019" w:rsidRPr="004030DB">
        <w:rPr>
          <w:sz w:val="28"/>
          <w:szCs w:val="28"/>
        </w:rPr>
        <w:t xml:space="preserve"> noteikumu</w:t>
      </w:r>
      <w:r w:rsidR="00ED1F83" w:rsidRPr="004030DB">
        <w:rPr>
          <w:sz w:val="28"/>
          <w:szCs w:val="28"/>
        </w:rPr>
        <w:t xml:space="preserve"> 45.</w:t>
      </w:r>
      <w:r w:rsidR="00EF095C" w:rsidRPr="004030DB">
        <w:rPr>
          <w:sz w:val="28"/>
          <w:szCs w:val="28"/>
        </w:rPr>
        <w:t> </w:t>
      </w:r>
      <w:r w:rsidR="00ED1F83" w:rsidRPr="004030DB">
        <w:rPr>
          <w:sz w:val="28"/>
          <w:szCs w:val="28"/>
        </w:rPr>
        <w:t>punkt</w:t>
      </w:r>
      <w:r w:rsidR="00EF095C" w:rsidRPr="004030DB">
        <w:rPr>
          <w:sz w:val="28"/>
          <w:szCs w:val="28"/>
        </w:rPr>
        <w:t xml:space="preserve">ā minētajā </w:t>
      </w:r>
      <w:r w:rsidR="00ED1F83" w:rsidRPr="004030DB">
        <w:rPr>
          <w:sz w:val="28"/>
          <w:szCs w:val="28"/>
        </w:rPr>
        <w:t xml:space="preserve">kārtībā </w:t>
      </w:r>
      <w:r w:rsidR="001143A1" w:rsidRPr="004030DB">
        <w:rPr>
          <w:sz w:val="28"/>
          <w:szCs w:val="28"/>
        </w:rPr>
        <w:t xml:space="preserve">saņemtajiem </w:t>
      </w:r>
      <w:r w:rsidR="00F44774" w:rsidRPr="004030DB">
        <w:rPr>
          <w:sz w:val="28"/>
          <w:szCs w:val="28"/>
        </w:rPr>
        <w:t>projektu</w:t>
      </w:r>
      <w:r w:rsidR="00B21686" w:rsidRPr="004030DB">
        <w:rPr>
          <w:sz w:val="28"/>
          <w:szCs w:val="28"/>
        </w:rPr>
        <w:t xml:space="preserve"> </w:t>
      </w:r>
      <w:r w:rsidR="001143A1" w:rsidRPr="004030DB">
        <w:rPr>
          <w:sz w:val="28"/>
          <w:szCs w:val="28"/>
        </w:rPr>
        <w:t xml:space="preserve">vidusposma </w:t>
      </w:r>
      <w:r w:rsidR="00010DEB" w:rsidRPr="004030DB">
        <w:rPr>
          <w:sz w:val="28"/>
          <w:szCs w:val="28"/>
        </w:rPr>
        <w:t xml:space="preserve">zinātniskajiem </w:t>
      </w:r>
      <w:r w:rsidR="001143A1" w:rsidRPr="004030DB">
        <w:rPr>
          <w:sz w:val="28"/>
          <w:szCs w:val="28"/>
        </w:rPr>
        <w:t xml:space="preserve">pārskatiem un </w:t>
      </w:r>
      <w:r w:rsidR="00F44774" w:rsidRPr="004030DB">
        <w:rPr>
          <w:sz w:val="28"/>
          <w:szCs w:val="28"/>
        </w:rPr>
        <w:t>projektu</w:t>
      </w:r>
      <w:r w:rsidR="00B21686" w:rsidRPr="004030DB">
        <w:rPr>
          <w:sz w:val="28"/>
          <w:szCs w:val="28"/>
        </w:rPr>
        <w:t xml:space="preserve"> </w:t>
      </w:r>
      <w:r w:rsidR="001143A1" w:rsidRPr="004030DB">
        <w:rPr>
          <w:sz w:val="28"/>
          <w:szCs w:val="28"/>
        </w:rPr>
        <w:t xml:space="preserve">noslēguma </w:t>
      </w:r>
      <w:r w:rsidR="00010DEB" w:rsidRPr="004030DB">
        <w:rPr>
          <w:sz w:val="28"/>
          <w:szCs w:val="28"/>
        </w:rPr>
        <w:t xml:space="preserve">zinātniskajiem </w:t>
      </w:r>
      <w:r w:rsidR="001143A1" w:rsidRPr="004030DB">
        <w:rPr>
          <w:sz w:val="28"/>
          <w:szCs w:val="28"/>
        </w:rPr>
        <w:t>pārskatiem</w:t>
      </w:r>
      <w:r w:rsidR="00F645DB" w:rsidRPr="004030DB">
        <w:rPr>
          <w:sz w:val="28"/>
          <w:szCs w:val="28"/>
        </w:rPr>
        <w:t>, kā arī ievērojot šo noteikumu 46.</w:t>
      </w:r>
      <w:r w:rsidR="00EF095C" w:rsidRPr="004030DB">
        <w:rPr>
          <w:sz w:val="28"/>
          <w:szCs w:val="28"/>
        </w:rPr>
        <w:t> </w:t>
      </w:r>
      <w:r w:rsidR="00580019" w:rsidRPr="004030DB">
        <w:rPr>
          <w:sz w:val="28"/>
          <w:szCs w:val="28"/>
        </w:rPr>
        <w:t>punktā minēto</w:t>
      </w:r>
      <w:r w:rsidR="00F645DB" w:rsidRPr="004030DB">
        <w:rPr>
          <w:sz w:val="28"/>
          <w:szCs w:val="28"/>
        </w:rPr>
        <w:t xml:space="preserve"> ekspertu projekta vidusposma</w:t>
      </w:r>
      <w:r w:rsidR="00580019" w:rsidRPr="004030DB">
        <w:rPr>
          <w:sz w:val="28"/>
          <w:szCs w:val="28"/>
        </w:rPr>
        <w:t xml:space="preserve"> zinātniskā pārskata un</w:t>
      </w:r>
      <w:r w:rsidR="00F645DB" w:rsidRPr="004030DB">
        <w:rPr>
          <w:sz w:val="28"/>
          <w:szCs w:val="28"/>
        </w:rPr>
        <w:t xml:space="preserve"> projekta noslēguma zinātniskā pārskata konsolidētajā ekspertīzē norādīto</w:t>
      </w:r>
      <w:r w:rsidR="005A79CD" w:rsidRPr="004030DB">
        <w:rPr>
          <w:sz w:val="28"/>
          <w:szCs w:val="28"/>
        </w:rPr>
        <w:t>,</w:t>
      </w:r>
      <w:r w:rsidR="00631D98" w:rsidRPr="004030DB">
        <w:rPr>
          <w:sz w:val="28"/>
          <w:szCs w:val="28"/>
        </w:rPr>
        <w:t xml:space="preserve"> </w:t>
      </w:r>
      <w:r w:rsidR="001143A1" w:rsidRPr="004030DB">
        <w:rPr>
          <w:sz w:val="28"/>
          <w:szCs w:val="28"/>
        </w:rPr>
        <w:t xml:space="preserve">sagatavo </w:t>
      </w:r>
      <w:r w:rsidR="007730A3" w:rsidRPr="004030DB">
        <w:rPr>
          <w:sz w:val="28"/>
          <w:szCs w:val="28"/>
        </w:rPr>
        <w:t xml:space="preserve">padomes </w:t>
      </w:r>
      <w:r w:rsidR="00C6032E" w:rsidRPr="004030DB">
        <w:rPr>
          <w:sz w:val="28"/>
          <w:szCs w:val="28"/>
        </w:rPr>
        <w:t>ziņojumu</w:t>
      </w:r>
      <w:r w:rsidR="00EF095C" w:rsidRPr="004030DB">
        <w:rPr>
          <w:sz w:val="28"/>
          <w:szCs w:val="28"/>
        </w:rPr>
        <w:t xml:space="preserve"> atbilstoši</w:t>
      </w:r>
      <w:r w:rsidR="00C6032E" w:rsidRPr="004030DB">
        <w:rPr>
          <w:sz w:val="28"/>
          <w:szCs w:val="28"/>
        </w:rPr>
        <w:t xml:space="preserve"> konkursa nolikumā no</w:t>
      </w:r>
      <w:r w:rsidR="00F84388" w:rsidRPr="004030DB">
        <w:rPr>
          <w:sz w:val="28"/>
          <w:szCs w:val="28"/>
        </w:rPr>
        <w:t>rādītajam</w:t>
      </w:r>
      <w:r w:rsidR="00F645DB" w:rsidRPr="004030DB">
        <w:rPr>
          <w:sz w:val="28"/>
          <w:szCs w:val="28"/>
        </w:rPr>
        <w:t xml:space="preserve"> </w:t>
      </w:r>
      <w:r w:rsidR="00580019" w:rsidRPr="004030DB">
        <w:rPr>
          <w:sz w:val="28"/>
          <w:szCs w:val="28"/>
        </w:rPr>
        <w:t>padomes ziņojuma satur</w:t>
      </w:r>
      <w:r w:rsidR="00F84388" w:rsidRPr="004030DB">
        <w:rPr>
          <w:sz w:val="28"/>
          <w:szCs w:val="28"/>
        </w:rPr>
        <w:t>am</w:t>
      </w:r>
      <w:r w:rsidR="00F645DB" w:rsidRPr="004030DB">
        <w:rPr>
          <w:sz w:val="28"/>
          <w:szCs w:val="28"/>
        </w:rPr>
        <w:t>. P</w:t>
      </w:r>
      <w:r w:rsidR="00C6032E" w:rsidRPr="004030DB">
        <w:rPr>
          <w:sz w:val="28"/>
          <w:szCs w:val="28"/>
        </w:rPr>
        <w:t>adome</w:t>
      </w:r>
      <w:r w:rsidR="001143A1" w:rsidRPr="004030DB">
        <w:rPr>
          <w:sz w:val="28"/>
          <w:szCs w:val="28"/>
        </w:rPr>
        <w:t xml:space="preserve"> </w:t>
      </w:r>
      <w:r w:rsidR="00C6032E" w:rsidRPr="004030DB">
        <w:rPr>
          <w:sz w:val="28"/>
          <w:szCs w:val="28"/>
        </w:rPr>
        <w:t xml:space="preserve">publicē savā </w:t>
      </w:r>
      <w:r w:rsidR="00F84388" w:rsidRPr="004030DB">
        <w:rPr>
          <w:sz w:val="28"/>
          <w:szCs w:val="28"/>
        </w:rPr>
        <w:t>tīmekļvietnē</w:t>
      </w:r>
      <w:r w:rsidR="00F645DB" w:rsidRPr="004030DB">
        <w:rPr>
          <w:sz w:val="28"/>
          <w:szCs w:val="28"/>
        </w:rPr>
        <w:t xml:space="preserve"> padomes ziņojumu</w:t>
      </w:r>
      <w:r w:rsidR="00C6032E" w:rsidRPr="004030DB">
        <w:rPr>
          <w:sz w:val="28"/>
          <w:szCs w:val="28"/>
        </w:rPr>
        <w:t xml:space="preserve"> un nosūta to</w:t>
      </w:r>
      <w:r w:rsidR="000D2465" w:rsidRPr="004030DB">
        <w:rPr>
          <w:sz w:val="28"/>
          <w:szCs w:val="28"/>
        </w:rPr>
        <w:t xml:space="preserve"> nozares</w:t>
      </w:r>
      <w:r w:rsidR="00C6032E" w:rsidRPr="004030DB">
        <w:rPr>
          <w:sz w:val="28"/>
          <w:szCs w:val="28"/>
        </w:rPr>
        <w:t xml:space="preserve"> ministrijai</w:t>
      </w:r>
      <w:r w:rsidRPr="004030DB">
        <w:rPr>
          <w:sz w:val="28"/>
          <w:szCs w:val="28"/>
        </w:rPr>
        <w:t>.</w:t>
      </w:r>
    </w:p>
    <w:p w14:paraId="5BEE7804" w14:textId="77777777" w:rsidR="006B68A1" w:rsidRPr="004030DB" w:rsidRDefault="006B68A1" w:rsidP="00927DFA">
      <w:pPr>
        <w:ind w:firstLine="720"/>
        <w:jc w:val="both"/>
        <w:rPr>
          <w:sz w:val="28"/>
          <w:szCs w:val="28"/>
        </w:rPr>
      </w:pPr>
    </w:p>
    <w:p w14:paraId="667F1315" w14:textId="6639E9ED"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1</w:t>
      </w:r>
      <w:r w:rsidR="001143A1" w:rsidRPr="004030DB">
        <w:rPr>
          <w:sz w:val="28"/>
          <w:szCs w:val="28"/>
        </w:rPr>
        <w:t>. </w:t>
      </w:r>
      <w:r w:rsidR="009A2FC6" w:rsidRPr="004030DB">
        <w:rPr>
          <w:sz w:val="28"/>
          <w:szCs w:val="28"/>
        </w:rPr>
        <w:t>Projekta noslēguma f</w:t>
      </w:r>
      <w:r w:rsidR="001143A1" w:rsidRPr="004030DB">
        <w:rPr>
          <w:sz w:val="28"/>
          <w:szCs w:val="28"/>
        </w:rPr>
        <w:t xml:space="preserve">inanšu pārskatu atbilstoši </w:t>
      </w:r>
      <w:r w:rsidR="00EC5505" w:rsidRPr="004030DB">
        <w:rPr>
          <w:sz w:val="28"/>
          <w:szCs w:val="28"/>
        </w:rPr>
        <w:t>projekta</w:t>
      </w:r>
      <w:r w:rsidR="00420F78" w:rsidRPr="004030DB">
        <w:rPr>
          <w:sz w:val="28"/>
          <w:szCs w:val="28"/>
        </w:rPr>
        <w:t xml:space="preserve"> </w:t>
      </w:r>
      <w:r w:rsidR="001143A1" w:rsidRPr="004030DB">
        <w:rPr>
          <w:sz w:val="28"/>
          <w:szCs w:val="28"/>
        </w:rPr>
        <w:t xml:space="preserve">līgumā noteiktajām prasībām zinātniskā institūcija sagatavo un iesniedz administrācijai </w:t>
      </w:r>
      <w:r w:rsidR="009A2FC6" w:rsidRPr="004030DB">
        <w:rPr>
          <w:sz w:val="28"/>
          <w:szCs w:val="28"/>
        </w:rPr>
        <w:t>divu mēnešu</w:t>
      </w:r>
      <w:r w:rsidR="001143A1" w:rsidRPr="004030DB">
        <w:rPr>
          <w:sz w:val="28"/>
          <w:szCs w:val="28"/>
        </w:rPr>
        <w:t xml:space="preserve"> laikā </w:t>
      </w:r>
      <w:r w:rsidR="00F645DB" w:rsidRPr="004030DB">
        <w:rPr>
          <w:sz w:val="28"/>
          <w:szCs w:val="28"/>
        </w:rPr>
        <w:t xml:space="preserve">no projekta līgumā norādītā </w:t>
      </w:r>
      <w:r w:rsidR="001143A1" w:rsidRPr="004030DB">
        <w:rPr>
          <w:sz w:val="28"/>
          <w:szCs w:val="28"/>
        </w:rPr>
        <w:t xml:space="preserve">projekta </w:t>
      </w:r>
      <w:r w:rsidR="004671B4" w:rsidRPr="004030DB">
        <w:rPr>
          <w:sz w:val="28"/>
          <w:szCs w:val="28"/>
        </w:rPr>
        <w:t>īstenošanas noslēguma dienas</w:t>
      </w:r>
      <w:r w:rsidR="009A2FC6" w:rsidRPr="004030DB">
        <w:rPr>
          <w:sz w:val="28"/>
          <w:szCs w:val="28"/>
        </w:rPr>
        <w:t xml:space="preserve">. Projekta </w:t>
      </w:r>
      <w:r w:rsidR="002F4E1E" w:rsidRPr="004030DB">
        <w:rPr>
          <w:sz w:val="28"/>
          <w:szCs w:val="28"/>
        </w:rPr>
        <w:t>vidus</w:t>
      </w:r>
      <w:r w:rsidR="009A2FC6" w:rsidRPr="004030DB">
        <w:rPr>
          <w:sz w:val="28"/>
          <w:szCs w:val="28"/>
        </w:rPr>
        <w:t>posma finanšu pārskatu</w:t>
      </w:r>
      <w:r w:rsidR="001143A1" w:rsidRPr="004030DB">
        <w:rPr>
          <w:sz w:val="28"/>
          <w:szCs w:val="28"/>
        </w:rPr>
        <w:t xml:space="preserve"> </w:t>
      </w:r>
      <w:r w:rsidR="00B1483F" w:rsidRPr="004030DB">
        <w:rPr>
          <w:sz w:val="28"/>
          <w:szCs w:val="28"/>
        </w:rPr>
        <w:t xml:space="preserve">zinātniskā </w:t>
      </w:r>
      <w:r w:rsidR="00AC67E4" w:rsidRPr="004030DB">
        <w:rPr>
          <w:sz w:val="28"/>
          <w:szCs w:val="28"/>
        </w:rPr>
        <w:t>institūcija</w:t>
      </w:r>
      <w:r w:rsidR="009A2FC6" w:rsidRPr="004030DB">
        <w:rPr>
          <w:sz w:val="28"/>
          <w:szCs w:val="28"/>
        </w:rPr>
        <w:t xml:space="preserve"> iesniedz administrācijai projekta līgumā noteiktaj</w:t>
      </w:r>
      <w:r w:rsidR="007463E2" w:rsidRPr="004030DB">
        <w:rPr>
          <w:sz w:val="28"/>
          <w:szCs w:val="28"/>
        </w:rPr>
        <w:t>ā</w:t>
      </w:r>
      <w:r w:rsidR="009A2FC6" w:rsidRPr="004030DB">
        <w:rPr>
          <w:sz w:val="28"/>
          <w:szCs w:val="28"/>
        </w:rPr>
        <w:t xml:space="preserve"> termiņ</w:t>
      </w:r>
      <w:r w:rsidR="007730A3" w:rsidRPr="004030DB">
        <w:rPr>
          <w:sz w:val="28"/>
          <w:szCs w:val="28"/>
        </w:rPr>
        <w:t>ā</w:t>
      </w:r>
      <w:r w:rsidR="009A2FC6" w:rsidRPr="004030DB">
        <w:rPr>
          <w:sz w:val="28"/>
          <w:szCs w:val="28"/>
        </w:rPr>
        <w:t xml:space="preserve"> un kārtībā</w:t>
      </w:r>
      <w:r w:rsidR="001143A1" w:rsidRPr="004030DB">
        <w:rPr>
          <w:sz w:val="28"/>
          <w:szCs w:val="28"/>
        </w:rPr>
        <w:t>.</w:t>
      </w:r>
    </w:p>
    <w:p w14:paraId="340C0078" w14:textId="77777777" w:rsidR="006B68A1" w:rsidRPr="004030DB" w:rsidRDefault="006B68A1" w:rsidP="00927DFA">
      <w:pPr>
        <w:ind w:firstLine="720"/>
        <w:jc w:val="both"/>
        <w:rPr>
          <w:sz w:val="28"/>
          <w:szCs w:val="28"/>
        </w:rPr>
      </w:pPr>
    </w:p>
    <w:p w14:paraId="4B7ACE64" w14:textId="6D3A5BDB" w:rsidR="006B68A1" w:rsidRPr="004030DB" w:rsidRDefault="00A43641" w:rsidP="00927DFA">
      <w:pPr>
        <w:ind w:firstLine="720"/>
        <w:jc w:val="both"/>
        <w:rPr>
          <w:sz w:val="28"/>
          <w:szCs w:val="28"/>
        </w:rPr>
      </w:pPr>
      <w:r w:rsidRPr="004030DB">
        <w:rPr>
          <w:sz w:val="28"/>
          <w:szCs w:val="28"/>
        </w:rPr>
        <w:lastRenderedPageBreak/>
        <w:t>5</w:t>
      </w:r>
      <w:r w:rsidR="00B1483F" w:rsidRPr="004030DB">
        <w:rPr>
          <w:sz w:val="28"/>
          <w:szCs w:val="28"/>
        </w:rPr>
        <w:t>2</w:t>
      </w:r>
      <w:r w:rsidR="001143A1" w:rsidRPr="004030DB">
        <w:rPr>
          <w:sz w:val="28"/>
          <w:szCs w:val="28"/>
        </w:rPr>
        <w:t xml:space="preserve">. Ja zinātniskā institūcija šo noteikumu </w:t>
      </w:r>
      <w:r w:rsidR="00363244" w:rsidRPr="004030DB">
        <w:rPr>
          <w:sz w:val="28"/>
          <w:szCs w:val="28"/>
        </w:rPr>
        <w:t>4</w:t>
      </w:r>
      <w:r w:rsidR="00F645DB" w:rsidRPr="004030DB">
        <w:rPr>
          <w:sz w:val="28"/>
          <w:szCs w:val="28"/>
        </w:rPr>
        <w:t>4</w:t>
      </w:r>
      <w:r w:rsidR="001143A1" w:rsidRPr="004030DB">
        <w:rPr>
          <w:sz w:val="28"/>
          <w:szCs w:val="28"/>
        </w:rPr>
        <w:t xml:space="preserve">. punktā minētos dokumentus neiesniedz 10 darbdienu laikā pēc noteiktā termiņa, kā arī ja zinātniskā institūcija nepilda jebkuras citas </w:t>
      </w:r>
      <w:r w:rsidR="00EC5505" w:rsidRPr="004030DB">
        <w:rPr>
          <w:sz w:val="28"/>
          <w:szCs w:val="28"/>
        </w:rPr>
        <w:t xml:space="preserve">projekta </w:t>
      </w:r>
      <w:r w:rsidR="001143A1" w:rsidRPr="004030DB">
        <w:rPr>
          <w:sz w:val="28"/>
          <w:szCs w:val="28"/>
        </w:rPr>
        <w:t>līgumā noteiktās saistības, administrācija</w:t>
      </w:r>
      <w:r w:rsidR="00EC5505" w:rsidRPr="004030DB">
        <w:rPr>
          <w:sz w:val="28"/>
          <w:szCs w:val="28"/>
        </w:rPr>
        <w:t>i ir tiesības</w:t>
      </w:r>
      <w:r w:rsidR="001143A1" w:rsidRPr="004030DB">
        <w:rPr>
          <w:sz w:val="28"/>
          <w:szCs w:val="28"/>
        </w:rPr>
        <w:t xml:space="preserve"> apturēt projekta turpmāko finansējumu, nekavējoties </w:t>
      </w:r>
      <w:r w:rsidR="00EC5505" w:rsidRPr="004030DB">
        <w:rPr>
          <w:sz w:val="28"/>
          <w:szCs w:val="28"/>
        </w:rPr>
        <w:t xml:space="preserve">par to </w:t>
      </w:r>
      <w:r w:rsidR="001143A1" w:rsidRPr="004030DB">
        <w:rPr>
          <w:sz w:val="28"/>
          <w:szCs w:val="28"/>
        </w:rPr>
        <w:t>nosūtot rakstisku brīdinājumu zinātniskajai institūcijai</w:t>
      </w:r>
      <w:r w:rsidR="00384C32" w:rsidRPr="004030DB">
        <w:rPr>
          <w:sz w:val="28"/>
          <w:szCs w:val="28"/>
        </w:rPr>
        <w:t xml:space="preserve"> un</w:t>
      </w:r>
      <w:r w:rsidR="00EC5505" w:rsidRPr="004030DB">
        <w:rPr>
          <w:sz w:val="28"/>
          <w:szCs w:val="28"/>
        </w:rPr>
        <w:t xml:space="preserve"> norādot</w:t>
      </w:r>
      <w:r w:rsidR="001143A1" w:rsidRPr="004030DB">
        <w:rPr>
          <w:sz w:val="28"/>
          <w:szCs w:val="28"/>
        </w:rPr>
        <w:t xml:space="preserve"> saistīb</w:t>
      </w:r>
      <w:r w:rsidR="00EC5505" w:rsidRPr="004030DB">
        <w:rPr>
          <w:sz w:val="28"/>
          <w:szCs w:val="28"/>
        </w:rPr>
        <w:t>u izpildes pienākumu</w:t>
      </w:r>
      <w:r w:rsidR="00384C32" w:rsidRPr="004030DB">
        <w:rPr>
          <w:sz w:val="28"/>
          <w:szCs w:val="28"/>
        </w:rPr>
        <w:t>,</w:t>
      </w:r>
      <w:r w:rsidR="001143A1" w:rsidRPr="004030DB">
        <w:rPr>
          <w:sz w:val="28"/>
          <w:szCs w:val="28"/>
        </w:rPr>
        <w:t xml:space="preserve"> </w:t>
      </w:r>
      <w:r w:rsidR="00384C32" w:rsidRPr="004030DB">
        <w:rPr>
          <w:sz w:val="28"/>
          <w:szCs w:val="28"/>
        </w:rPr>
        <w:t>kā arī</w:t>
      </w:r>
      <w:r w:rsidR="00EC5505" w:rsidRPr="004030DB">
        <w:rPr>
          <w:sz w:val="28"/>
          <w:szCs w:val="28"/>
        </w:rPr>
        <w:t xml:space="preserve"> </w:t>
      </w:r>
      <w:r w:rsidR="001143A1" w:rsidRPr="004030DB">
        <w:rPr>
          <w:sz w:val="28"/>
          <w:szCs w:val="28"/>
        </w:rPr>
        <w:t>informē</w:t>
      </w:r>
      <w:r w:rsidR="00EC5505" w:rsidRPr="004030DB">
        <w:rPr>
          <w:sz w:val="28"/>
          <w:szCs w:val="28"/>
        </w:rPr>
        <w:t>jot</w:t>
      </w:r>
      <w:r w:rsidR="001143A1" w:rsidRPr="004030DB">
        <w:rPr>
          <w:sz w:val="28"/>
          <w:szCs w:val="28"/>
        </w:rPr>
        <w:t xml:space="preserve"> par </w:t>
      </w:r>
      <w:r w:rsidR="00C524E3" w:rsidRPr="004030DB">
        <w:rPr>
          <w:sz w:val="28"/>
          <w:szCs w:val="28"/>
        </w:rPr>
        <w:t>saistību</w:t>
      </w:r>
      <w:r w:rsidR="001143A1" w:rsidRPr="004030DB">
        <w:rPr>
          <w:sz w:val="28"/>
          <w:szCs w:val="28"/>
        </w:rPr>
        <w:t xml:space="preserve"> nepildīšanas sekām.</w:t>
      </w:r>
    </w:p>
    <w:p w14:paraId="414CA127" w14:textId="77777777" w:rsidR="006B68A1" w:rsidRPr="004030DB" w:rsidRDefault="006B68A1" w:rsidP="00927DFA">
      <w:pPr>
        <w:ind w:firstLine="720"/>
        <w:jc w:val="both"/>
        <w:rPr>
          <w:sz w:val="28"/>
          <w:szCs w:val="28"/>
        </w:rPr>
      </w:pPr>
    </w:p>
    <w:p w14:paraId="33CF324E" w14:textId="6C606DF9"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 Ja </w:t>
      </w:r>
      <w:r w:rsidR="00F645DB" w:rsidRPr="004030DB">
        <w:rPr>
          <w:sz w:val="28"/>
          <w:szCs w:val="28"/>
        </w:rPr>
        <w:t>10 darb</w:t>
      </w:r>
      <w:r w:rsidR="001143A1" w:rsidRPr="004030DB">
        <w:rPr>
          <w:sz w:val="28"/>
          <w:szCs w:val="28"/>
        </w:rPr>
        <w:t xml:space="preserve">dienu laikā pēc šo noteikumu </w:t>
      </w:r>
      <w:r w:rsidRPr="004030DB">
        <w:rPr>
          <w:sz w:val="28"/>
          <w:szCs w:val="28"/>
        </w:rPr>
        <w:t>5</w:t>
      </w:r>
      <w:r w:rsidR="00B1483F" w:rsidRPr="004030DB">
        <w:rPr>
          <w:sz w:val="28"/>
          <w:szCs w:val="28"/>
        </w:rPr>
        <w:t>2</w:t>
      </w:r>
      <w:r w:rsidR="001143A1" w:rsidRPr="004030DB">
        <w:rPr>
          <w:sz w:val="28"/>
          <w:szCs w:val="28"/>
        </w:rPr>
        <w:t xml:space="preserve">. punktā minētā brīdinājuma nosūtīšanas zinātniskā institūcija neizpilda attiecīgās saistības, </w:t>
      </w:r>
      <w:r w:rsidR="007317F1" w:rsidRPr="004030DB">
        <w:rPr>
          <w:sz w:val="28"/>
          <w:szCs w:val="28"/>
        </w:rPr>
        <w:t xml:space="preserve">administrācija pieprasa zinātniskajai institūcijai 10 darbdienu laikā </w:t>
      </w:r>
      <w:r w:rsidR="00005F5D" w:rsidRPr="004030DB">
        <w:rPr>
          <w:sz w:val="28"/>
          <w:szCs w:val="28"/>
        </w:rPr>
        <w:t>pēc</w:t>
      </w:r>
      <w:r w:rsidR="007317F1" w:rsidRPr="004030DB">
        <w:rPr>
          <w:sz w:val="28"/>
          <w:szCs w:val="28"/>
        </w:rPr>
        <w:t xml:space="preserve"> pieprasījuma saņemšanas iesniegt paskaidrojumu par brīdinājumā noteikto saistību neizpildi. </w:t>
      </w:r>
      <w:r w:rsidR="00DE4A46" w:rsidRPr="004030DB">
        <w:rPr>
          <w:sz w:val="28"/>
          <w:szCs w:val="28"/>
        </w:rPr>
        <w:t>Ja a</w:t>
      </w:r>
      <w:r w:rsidR="007317F1" w:rsidRPr="004030DB">
        <w:rPr>
          <w:sz w:val="28"/>
          <w:szCs w:val="28"/>
        </w:rPr>
        <w:t>dministrācija</w:t>
      </w:r>
      <w:r w:rsidR="00DE4A46" w:rsidRPr="004030DB">
        <w:rPr>
          <w:sz w:val="28"/>
          <w:szCs w:val="28"/>
        </w:rPr>
        <w:t>,</w:t>
      </w:r>
      <w:r w:rsidR="007317F1" w:rsidRPr="004030DB">
        <w:rPr>
          <w:sz w:val="28"/>
          <w:szCs w:val="28"/>
        </w:rPr>
        <w:t xml:space="preserve"> izvērtējot minēto paskaidrojumu, </w:t>
      </w:r>
      <w:r w:rsidR="001143A1" w:rsidRPr="004030DB">
        <w:rPr>
          <w:sz w:val="28"/>
          <w:szCs w:val="28"/>
        </w:rPr>
        <w:t>konstatē, ka zinātniskā institūcija:</w:t>
      </w:r>
    </w:p>
    <w:p w14:paraId="2EC9ABB6" w14:textId="6C2D1287"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1. ir izpildījusi </w:t>
      </w:r>
      <w:r w:rsidR="00EC5505" w:rsidRPr="004030DB">
        <w:rPr>
          <w:sz w:val="28"/>
          <w:szCs w:val="28"/>
        </w:rPr>
        <w:t xml:space="preserve">projekta </w:t>
      </w:r>
      <w:r w:rsidR="001143A1" w:rsidRPr="004030DB">
        <w:rPr>
          <w:sz w:val="28"/>
          <w:szCs w:val="28"/>
        </w:rPr>
        <w:t>līgumā noteiktās saistības, administrācija atsāk attiecīgā projekta finansēšanu;</w:t>
      </w:r>
    </w:p>
    <w:p w14:paraId="09CD22A3" w14:textId="7FC8A06B"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2. nepilda </w:t>
      </w:r>
      <w:r w:rsidR="00EC5505" w:rsidRPr="004030DB">
        <w:rPr>
          <w:sz w:val="28"/>
          <w:szCs w:val="28"/>
        </w:rPr>
        <w:t xml:space="preserve">projekta </w:t>
      </w:r>
      <w:r w:rsidR="001143A1" w:rsidRPr="004030DB">
        <w:rPr>
          <w:sz w:val="28"/>
          <w:szCs w:val="28"/>
        </w:rPr>
        <w:t xml:space="preserve">līgumā noteiktās saistības, </w:t>
      </w:r>
      <w:r w:rsidR="007317F1" w:rsidRPr="004030DB">
        <w:rPr>
          <w:sz w:val="28"/>
          <w:szCs w:val="28"/>
        </w:rPr>
        <w:t xml:space="preserve">administrācija </w:t>
      </w:r>
      <w:r w:rsidR="007730A3" w:rsidRPr="004030DB">
        <w:rPr>
          <w:sz w:val="28"/>
          <w:szCs w:val="28"/>
        </w:rPr>
        <w:t>informē komisiju, kura izskata jautājumu</w:t>
      </w:r>
      <w:r w:rsidR="00587CA3" w:rsidRPr="004030DB">
        <w:rPr>
          <w:sz w:val="28"/>
          <w:szCs w:val="28"/>
        </w:rPr>
        <w:t xml:space="preserve"> un pieņem lēmumu</w:t>
      </w:r>
      <w:r w:rsidR="007730A3" w:rsidRPr="004030DB">
        <w:rPr>
          <w:sz w:val="28"/>
          <w:szCs w:val="28"/>
        </w:rPr>
        <w:t xml:space="preserve"> </w:t>
      </w:r>
      <w:r w:rsidR="001143A1" w:rsidRPr="004030DB">
        <w:rPr>
          <w:sz w:val="28"/>
          <w:szCs w:val="28"/>
        </w:rPr>
        <w:t>par attiecīgā projekta izbeigšanu</w:t>
      </w:r>
      <w:r w:rsidR="00702818" w:rsidRPr="004030DB">
        <w:rPr>
          <w:sz w:val="28"/>
          <w:szCs w:val="28"/>
        </w:rPr>
        <w:t>,</w:t>
      </w:r>
      <w:r w:rsidR="00587CA3" w:rsidRPr="004030DB">
        <w:rPr>
          <w:sz w:val="28"/>
          <w:szCs w:val="28"/>
        </w:rPr>
        <w:t xml:space="preserve"> </w:t>
      </w:r>
      <w:r w:rsidR="007317F1" w:rsidRPr="004030DB">
        <w:rPr>
          <w:sz w:val="28"/>
          <w:szCs w:val="28"/>
        </w:rPr>
        <w:t xml:space="preserve">un </w:t>
      </w:r>
      <w:r w:rsidR="001143A1" w:rsidRPr="004030DB">
        <w:rPr>
          <w:sz w:val="28"/>
          <w:szCs w:val="28"/>
        </w:rPr>
        <w:t>nosūta</w:t>
      </w:r>
      <w:r w:rsidR="007317F1" w:rsidRPr="004030DB">
        <w:rPr>
          <w:sz w:val="28"/>
          <w:szCs w:val="28"/>
        </w:rPr>
        <w:t xml:space="preserve"> to</w:t>
      </w:r>
      <w:r w:rsidR="001143A1" w:rsidRPr="004030DB">
        <w:rPr>
          <w:sz w:val="28"/>
          <w:szCs w:val="28"/>
        </w:rPr>
        <w:t xml:space="preserve"> zinātniskajai institūcijai</w:t>
      </w:r>
      <w:r w:rsidR="007317F1" w:rsidRPr="004030DB">
        <w:rPr>
          <w:sz w:val="28"/>
          <w:szCs w:val="28"/>
        </w:rPr>
        <w:t>.</w:t>
      </w:r>
      <w:r w:rsidR="001143A1" w:rsidRPr="004030DB">
        <w:rPr>
          <w:sz w:val="28"/>
          <w:szCs w:val="28"/>
        </w:rPr>
        <w:t xml:space="preserve"> </w:t>
      </w:r>
      <w:r w:rsidR="00587CA3" w:rsidRPr="004030DB">
        <w:rPr>
          <w:sz w:val="28"/>
          <w:szCs w:val="28"/>
        </w:rPr>
        <w:t>Administrācija izpilda minēto komisijas lēmumu un</w:t>
      </w:r>
      <w:r w:rsidR="00005F5D" w:rsidRPr="004030DB">
        <w:rPr>
          <w:sz w:val="28"/>
          <w:szCs w:val="28"/>
        </w:rPr>
        <w:t>, ja</w:t>
      </w:r>
      <w:r w:rsidR="00587CA3" w:rsidRPr="004030DB">
        <w:rPr>
          <w:sz w:val="28"/>
          <w:szCs w:val="28"/>
        </w:rPr>
        <w:t xml:space="preserve"> nepieciešams</w:t>
      </w:r>
      <w:r w:rsidR="00005F5D" w:rsidRPr="004030DB">
        <w:rPr>
          <w:sz w:val="28"/>
          <w:szCs w:val="28"/>
        </w:rPr>
        <w:t>,</w:t>
      </w:r>
      <w:r w:rsidR="00587CA3" w:rsidRPr="004030DB">
        <w:rPr>
          <w:sz w:val="28"/>
          <w:szCs w:val="28"/>
        </w:rPr>
        <w:t xml:space="preserve"> </w:t>
      </w:r>
      <w:r w:rsidR="001143A1" w:rsidRPr="004030DB">
        <w:rPr>
          <w:sz w:val="28"/>
          <w:szCs w:val="28"/>
        </w:rPr>
        <w:t>aktualizē ziņas par projektu informācijas sistēmā.</w:t>
      </w:r>
    </w:p>
    <w:p w14:paraId="1DB67F90" w14:textId="77777777" w:rsidR="006B68A1" w:rsidRPr="004030DB" w:rsidRDefault="006B68A1" w:rsidP="00927DFA">
      <w:pPr>
        <w:ind w:firstLine="720"/>
        <w:jc w:val="both"/>
        <w:rPr>
          <w:sz w:val="28"/>
          <w:szCs w:val="28"/>
        </w:rPr>
      </w:pPr>
    </w:p>
    <w:p w14:paraId="7D488190" w14:textId="13DAB3B3" w:rsidR="00661590" w:rsidRPr="004030DB" w:rsidRDefault="00A43641" w:rsidP="00927DFA">
      <w:pPr>
        <w:ind w:firstLine="709"/>
        <w:jc w:val="both"/>
        <w:rPr>
          <w:sz w:val="28"/>
          <w:szCs w:val="28"/>
        </w:rPr>
      </w:pPr>
      <w:r w:rsidRPr="004030DB">
        <w:rPr>
          <w:sz w:val="28"/>
          <w:szCs w:val="28"/>
        </w:rPr>
        <w:t>5</w:t>
      </w:r>
      <w:r w:rsidR="00B1483F" w:rsidRPr="004030DB">
        <w:rPr>
          <w:sz w:val="28"/>
          <w:szCs w:val="28"/>
        </w:rPr>
        <w:t>4</w:t>
      </w:r>
      <w:r w:rsidRPr="004030DB">
        <w:rPr>
          <w:sz w:val="28"/>
          <w:szCs w:val="28"/>
        </w:rPr>
        <w:t>. Ja projekta īstenošanas laikā mainās projekta vadītājs un galvenie izpildītāji, zinātniskā institūcija, ievērojot konkursa nolikum</w:t>
      </w:r>
      <w:r w:rsidR="00BB3376">
        <w:rPr>
          <w:sz w:val="28"/>
          <w:szCs w:val="28"/>
        </w:rPr>
        <w:t>u</w:t>
      </w:r>
      <w:r w:rsidRPr="004030DB">
        <w:rPr>
          <w:sz w:val="28"/>
          <w:szCs w:val="28"/>
        </w:rPr>
        <w:t>, iesniedz administrācijai</w:t>
      </w:r>
      <w:r w:rsidR="00D5140E" w:rsidRPr="004030DB">
        <w:rPr>
          <w:sz w:val="28"/>
          <w:szCs w:val="28"/>
        </w:rPr>
        <w:t xml:space="preserve"> ar padomi saskaņotu</w:t>
      </w:r>
      <w:r w:rsidRPr="004030DB">
        <w:rPr>
          <w:sz w:val="28"/>
          <w:szCs w:val="28"/>
        </w:rPr>
        <w:t xml:space="preserve"> iesniegumu</w:t>
      </w:r>
      <w:r w:rsidR="00D5140E" w:rsidRPr="004030DB">
        <w:rPr>
          <w:sz w:val="28"/>
          <w:szCs w:val="28"/>
        </w:rPr>
        <w:t xml:space="preserve"> par minētajām izmaiņām</w:t>
      </w:r>
      <w:r w:rsidRPr="004030DB">
        <w:rPr>
          <w:sz w:val="28"/>
          <w:szCs w:val="28"/>
        </w:rPr>
        <w:t xml:space="preserve"> un pievieno informāciju, kas pamato šajā punktā minēto izmaiņu nepieciešamību, kā arī parakstītu vienošanās projektu par grozījumiem projekta līgumā. </w:t>
      </w:r>
      <w:r w:rsidR="00587CA3" w:rsidRPr="004030DB">
        <w:rPr>
          <w:sz w:val="28"/>
          <w:szCs w:val="28"/>
        </w:rPr>
        <w:t>Padome minētās izmaņas saskaņo, ja projekta vadītājam vai galvenajiem izpildīt</w:t>
      </w:r>
      <w:r w:rsidR="003E1498">
        <w:rPr>
          <w:sz w:val="28"/>
          <w:szCs w:val="28"/>
        </w:rPr>
        <w:t>ā</w:t>
      </w:r>
      <w:r w:rsidR="00587CA3" w:rsidRPr="004030DB">
        <w:rPr>
          <w:sz w:val="28"/>
          <w:szCs w:val="28"/>
        </w:rPr>
        <w:t xml:space="preserve">jiem ir līdzvērtīga zinātniskā kvalifikācija un zinātniskās darbības pieredze. </w:t>
      </w:r>
      <w:r w:rsidR="006253B6" w:rsidRPr="004030DB">
        <w:rPr>
          <w:sz w:val="28"/>
          <w:szCs w:val="28"/>
        </w:rPr>
        <w:t>Administrācija</w:t>
      </w:r>
      <w:r w:rsidR="00587CA3" w:rsidRPr="004030DB">
        <w:rPr>
          <w:sz w:val="28"/>
          <w:szCs w:val="28"/>
        </w:rPr>
        <w:t xml:space="preserve"> par minētajām izmaiņām </w:t>
      </w:r>
      <w:r w:rsidR="00005F5D" w:rsidRPr="004030DB">
        <w:rPr>
          <w:sz w:val="28"/>
          <w:szCs w:val="28"/>
        </w:rPr>
        <w:t xml:space="preserve">informē </w:t>
      </w:r>
      <w:r w:rsidR="00587CA3" w:rsidRPr="004030DB">
        <w:rPr>
          <w:sz w:val="28"/>
          <w:szCs w:val="28"/>
        </w:rPr>
        <w:t xml:space="preserve">komisiju, kura </w:t>
      </w:r>
      <w:r w:rsidR="006253B6" w:rsidRPr="004030DB">
        <w:rPr>
          <w:sz w:val="28"/>
          <w:szCs w:val="28"/>
        </w:rPr>
        <w:t xml:space="preserve">pieņem lēmumu par </w:t>
      </w:r>
      <w:r w:rsidR="00005F5D" w:rsidRPr="004030DB">
        <w:rPr>
          <w:sz w:val="28"/>
          <w:szCs w:val="28"/>
        </w:rPr>
        <w:t>to</w:t>
      </w:r>
      <w:r w:rsidR="00481D3A" w:rsidRPr="004030DB">
        <w:rPr>
          <w:sz w:val="28"/>
          <w:szCs w:val="28"/>
        </w:rPr>
        <w:t xml:space="preserve"> atļaušanu vai noraidīšanu. Ja izmaiņas tiek atļautas, p</w:t>
      </w:r>
      <w:r w:rsidRPr="004030DB">
        <w:rPr>
          <w:sz w:val="28"/>
          <w:szCs w:val="28"/>
        </w:rPr>
        <w:t xml:space="preserve">ēc grozījumu izdarīšanas projekta līgumā zinātniskā institūcija aktualizē minētās ziņas informācijas sistēmā. </w:t>
      </w:r>
    </w:p>
    <w:p w14:paraId="619F71BD" w14:textId="77777777" w:rsidR="006B68A1" w:rsidRPr="004030DB" w:rsidRDefault="006B68A1" w:rsidP="00927DFA">
      <w:pPr>
        <w:ind w:firstLine="720"/>
        <w:jc w:val="both"/>
        <w:rPr>
          <w:sz w:val="28"/>
          <w:szCs w:val="28"/>
        </w:rPr>
      </w:pPr>
    </w:p>
    <w:p w14:paraId="3CDB4663" w14:textId="45EA45E4"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5</w:t>
      </w:r>
      <w:r w:rsidR="00363244" w:rsidRPr="004030DB">
        <w:rPr>
          <w:sz w:val="28"/>
          <w:szCs w:val="28"/>
        </w:rPr>
        <w:t xml:space="preserve">. Ja projekta īstenošanas laikā projekta izpildītāju skaitliskais sastāvs ir mainījies vairāk </w:t>
      </w:r>
      <w:r w:rsidR="00BC27D3" w:rsidRPr="004030DB">
        <w:rPr>
          <w:sz w:val="28"/>
          <w:szCs w:val="28"/>
        </w:rPr>
        <w:t>ne</w:t>
      </w:r>
      <w:r w:rsidR="00587CA3" w:rsidRPr="004030DB">
        <w:rPr>
          <w:sz w:val="28"/>
          <w:szCs w:val="28"/>
        </w:rPr>
        <w:t>kā</w:t>
      </w:r>
      <w:r w:rsidR="00363244" w:rsidRPr="004030DB">
        <w:rPr>
          <w:sz w:val="28"/>
          <w:szCs w:val="28"/>
        </w:rPr>
        <w:t xml:space="preserve"> par </w:t>
      </w:r>
      <w:r w:rsidR="00432699" w:rsidRPr="004030DB">
        <w:rPr>
          <w:sz w:val="28"/>
          <w:szCs w:val="28"/>
        </w:rPr>
        <w:t>2</w:t>
      </w:r>
      <w:r w:rsidR="00363244" w:rsidRPr="004030DB">
        <w:rPr>
          <w:sz w:val="28"/>
          <w:szCs w:val="28"/>
        </w:rPr>
        <w:t>0 procentiem, zinātniskā institūcija, ievērojot konkursa nolikum</w:t>
      </w:r>
      <w:r w:rsidR="00BB3376">
        <w:rPr>
          <w:sz w:val="28"/>
          <w:szCs w:val="28"/>
        </w:rPr>
        <w:t>u</w:t>
      </w:r>
      <w:r w:rsidR="00363244" w:rsidRPr="004030DB">
        <w:rPr>
          <w:sz w:val="28"/>
          <w:szCs w:val="28"/>
        </w:rPr>
        <w:t xml:space="preserve">, saskaņo izmaiņas ar </w:t>
      </w:r>
      <w:r w:rsidR="00432699" w:rsidRPr="004030DB">
        <w:rPr>
          <w:sz w:val="28"/>
          <w:szCs w:val="28"/>
        </w:rPr>
        <w:t>padomi</w:t>
      </w:r>
      <w:r w:rsidR="00D5140E" w:rsidRPr="004030DB">
        <w:rPr>
          <w:sz w:val="28"/>
          <w:szCs w:val="28"/>
        </w:rPr>
        <w:t xml:space="preserve"> un informē administrāciju</w:t>
      </w:r>
      <w:r w:rsidR="00363244" w:rsidRPr="004030DB">
        <w:rPr>
          <w:sz w:val="28"/>
          <w:szCs w:val="28"/>
        </w:rPr>
        <w:t xml:space="preserve">. </w:t>
      </w:r>
    </w:p>
    <w:p w14:paraId="43281EEE" w14:textId="77777777" w:rsidR="006B68A1" w:rsidRPr="004030DB" w:rsidRDefault="006B68A1" w:rsidP="00927DFA">
      <w:pPr>
        <w:ind w:firstLine="720"/>
        <w:jc w:val="both"/>
        <w:rPr>
          <w:sz w:val="28"/>
          <w:szCs w:val="28"/>
        </w:rPr>
      </w:pPr>
    </w:p>
    <w:p w14:paraId="75375791" w14:textId="2B9BC5C3" w:rsidR="00B03C6E" w:rsidRPr="004030DB" w:rsidRDefault="00A43641" w:rsidP="00927DFA">
      <w:pPr>
        <w:ind w:firstLine="720"/>
        <w:jc w:val="both"/>
        <w:rPr>
          <w:sz w:val="28"/>
          <w:szCs w:val="28"/>
        </w:rPr>
      </w:pPr>
      <w:r w:rsidRPr="004030DB">
        <w:rPr>
          <w:sz w:val="28"/>
          <w:szCs w:val="28"/>
        </w:rPr>
        <w:t>5</w:t>
      </w:r>
      <w:r w:rsidR="00B1483F" w:rsidRPr="004030DB">
        <w:rPr>
          <w:sz w:val="28"/>
          <w:szCs w:val="28"/>
        </w:rPr>
        <w:t>6</w:t>
      </w:r>
      <w:r w:rsidR="00363244" w:rsidRPr="004030DB">
        <w:rPr>
          <w:sz w:val="28"/>
          <w:szCs w:val="28"/>
        </w:rPr>
        <w:t>. </w:t>
      </w:r>
      <w:r w:rsidR="008C110C" w:rsidRPr="004030DB">
        <w:rPr>
          <w:sz w:val="28"/>
          <w:szCs w:val="28"/>
        </w:rPr>
        <w:t xml:space="preserve">Ja projekta īstenošanas laikā projekta izpildītāju skaitliskais sastāvs ir mainījies mazāk </w:t>
      </w:r>
      <w:r w:rsidR="00BC27D3" w:rsidRPr="004030DB">
        <w:rPr>
          <w:sz w:val="28"/>
          <w:szCs w:val="28"/>
        </w:rPr>
        <w:t>ne</w:t>
      </w:r>
      <w:r w:rsidR="008C110C" w:rsidRPr="004030DB">
        <w:rPr>
          <w:sz w:val="28"/>
          <w:szCs w:val="28"/>
        </w:rPr>
        <w:t>kā par 20</w:t>
      </w:r>
      <w:r w:rsidR="00005F5D" w:rsidRPr="004030DB">
        <w:rPr>
          <w:sz w:val="28"/>
          <w:szCs w:val="28"/>
        </w:rPr>
        <w:t> </w:t>
      </w:r>
      <w:r w:rsidR="008C110C" w:rsidRPr="004030DB">
        <w:rPr>
          <w:sz w:val="28"/>
          <w:szCs w:val="28"/>
        </w:rPr>
        <w:t>procentiem, zinātniskā institūcija nomaina projekta izpildītājus, ievērojot konkursa nolikum</w:t>
      </w:r>
      <w:r w:rsidR="00391276">
        <w:rPr>
          <w:sz w:val="28"/>
          <w:szCs w:val="28"/>
        </w:rPr>
        <w:t>u</w:t>
      </w:r>
      <w:r w:rsidR="008C110C" w:rsidRPr="004030DB">
        <w:rPr>
          <w:sz w:val="28"/>
          <w:szCs w:val="28"/>
        </w:rPr>
        <w:t>, un informē administrāciju.</w:t>
      </w:r>
    </w:p>
    <w:p w14:paraId="67273DF9" w14:textId="77777777" w:rsidR="006B68A1" w:rsidRPr="004030DB" w:rsidRDefault="006B68A1" w:rsidP="00927DFA">
      <w:pPr>
        <w:ind w:firstLine="720"/>
        <w:jc w:val="both"/>
        <w:rPr>
          <w:sz w:val="28"/>
          <w:szCs w:val="28"/>
        </w:rPr>
      </w:pPr>
    </w:p>
    <w:p w14:paraId="678173AA" w14:textId="6E2A4EC9"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7</w:t>
      </w:r>
      <w:r w:rsidR="00363244" w:rsidRPr="004030DB">
        <w:rPr>
          <w:sz w:val="28"/>
          <w:szCs w:val="28"/>
        </w:rPr>
        <w:t xml:space="preserve">. Administrācija </w:t>
      </w:r>
      <w:r w:rsidR="003D0E29" w:rsidRPr="004030DB">
        <w:rPr>
          <w:sz w:val="28"/>
          <w:szCs w:val="28"/>
        </w:rPr>
        <w:t xml:space="preserve">projekta </w:t>
      </w:r>
      <w:r w:rsidR="009F71C5" w:rsidRPr="004030DB">
        <w:rPr>
          <w:sz w:val="28"/>
          <w:szCs w:val="28"/>
        </w:rPr>
        <w:t xml:space="preserve">noslēguma </w:t>
      </w:r>
      <w:r w:rsidR="00363244" w:rsidRPr="004030DB">
        <w:rPr>
          <w:sz w:val="28"/>
          <w:szCs w:val="28"/>
        </w:rPr>
        <w:t xml:space="preserve">finanšu pārskatu izskata </w:t>
      </w:r>
      <w:r w:rsidR="00481D3A" w:rsidRPr="004030DB">
        <w:rPr>
          <w:sz w:val="28"/>
          <w:szCs w:val="28"/>
        </w:rPr>
        <w:t>mēneša</w:t>
      </w:r>
      <w:r w:rsidR="007C5221" w:rsidRPr="004030DB">
        <w:rPr>
          <w:sz w:val="28"/>
          <w:szCs w:val="28"/>
        </w:rPr>
        <w:t xml:space="preserve"> </w:t>
      </w:r>
      <w:r w:rsidR="00363244" w:rsidRPr="004030DB">
        <w:rPr>
          <w:sz w:val="28"/>
          <w:szCs w:val="28"/>
        </w:rPr>
        <w:t xml:space="preserve">laikā </w:t>
      </w:r>
      <w:r w:rsidR="00A210D9" w:rsidRPr="004030DB">
        <w:rPr>
          <w:sz w:val="28"/>
          <w:szCs w:val="28"/>
        </w:rPr>
        <w:t>pēc</w:t>
      </w:r>
      <w:r w:rsidR="00363244" w:rsidRPr="004030DB">
        <w:rPr>
          <w:sz w:val="28"/>
          <w:szCs w:val="28"/>
        </w:rPr>
        <w:t xml:space="preserve"> tā saņemšanas. </w:t>
      </w:r>
      <w:r w:rsidR="00420F78" w:rsidRPr="004030DB">
        <w:rPr>
          <w:sz w:val="28"/>
          <w:szCs w:val="28"/>
        </w:rPr>
        <w:t>J</w:t>
      </w:r>
      <w:r w:rsidR="00363244" w:rsidRPr="004030DB">
        <w:rPr>
          <w:sz w:val="28"/>
          <w:szCs w:val="28"/>
        </w:rPr>
        <w:t xml:space="preserve">a </w:t>
      </w:r>
      <w:r w:rsidR="002C31C5" w:rsidRPr="004030DB">
        <w:rPr>
          <w:sz w:val="28"/>
          <w:szCs w:val="28"/>
        </w:rPr>
        <w:t>administrācija konstatē, ka</w:t>
      </w:r>
      <w:r w:rsidR="009F71C5" w:rsidRPr="004030DB">
        <w:rPr>
          <w:sz w:val="28"/>
          <w:szCs w:val="28"/>
        </w:rPr>
        <w:t xml:space="preserve"> </w:t>
      </w:r>
      <w:r w:rsidR="003D0E29" w:rsidRPr="004030DB">
        <w:rPr>
          <w:sz w:val="28"/>
          <w:szCs w:val="28"/>
        </w:rPr>
        <w:t xml:space="preserve">projekta </w:t>
      </w:r>
      <w:r w:rsidR="009F71C5" w:rsidRPr="004030DB">
        <w:rPr>
          <w:sz w:val="28"/>
          <w:szCs w:val="28"/>
        </w:rPr>
        <w:t>noslēguma</w:t>
      </w:r>
      <w:r w:rsidR="002C31C5" w:rsidRPr="004030DB">
        <w:rPr>
          <w:sz w:val="28"/>
          <w:szCs w:val="28"/>
        </w:rPr>
        <w:t xml:space="preserve"> </w:t>
      </w:r>
      <w:r w:rsidR="00363244" w:rsidRPr="004030DB">
        <w:rPr>
          <w:sz w:val="28"/>
          <w:szCs w:val="28"/>
        </w:rPr>
        <w:t xml:space="preserve">finanšu pārskats </w:t>
      </w:r>
      <w:r w:rsidR="002C31C5" w:rsidRPr="004030DB">
        <w:rPr>
          <w:sz w:val="28"/>
          <w:szCs w:val="28"/>
        </w:rPr>
        <w:t xml:space="preserve">ir </w:t>
      </w:r>
      <w:r w:rsidR="00363244" w:rsidRPr="004030DB">
        <w:rPr>
          <w:sz w:val="28"/>
          <w:szCs w:val="28"/>
        </w:rPr>
        <w:t>sagatavots atbilstoši normatīv</w:t>
      </w:r>
      <w:r w:rsidR="00A210D9" w:rsidRPr="004030DB">
        <w:rPr>
          <w:sz w:val="28"/>
          <w:szCs w:val="28"/>
        </w:rPr>
        <w:t>ajiem</w:t>
      </w:r>
      <w:r w:rsidR="00363244" w:rsidRPr="004030DB">
        <w:rPr>
          <w:sz w:val="28"/>
          <w:szCs w:val="28"/>
        </w:rPr>
        <w:t xml:space="preserve"> akt</w:t>
      </w:r>
      <w:r w:rsidR="00A210D9" w:rsidRPr="004030DB">
        <w:rPr>
          <w:sz w:val="28"/>
          <w:szCs w:val="28"/>
        </w:rPr>
        <w:t>iem</w:t>
      </w:r>
      <w:r w:rsidR="00363244" w:rsidRPr="004030DB">
        <w:rPr>
          <w:sz w:val="28"/>
          <w:szCs w:val="28"/>
        </w:rPr>
        <w:t xml:space="preserve">, konkursa </w:t>
      </w:r>
      <w:r w:rsidR="00363244" w:rsidRPr="004030DB">
        <w:rPr>
          <w:sz w:val="28"/>
          <w:szCs w:val="28"/>
        </w:rPr>
        <w:lastRenderedPageBreak/>
        <w:t>nolikuma</w:t>
      </w:r>
      <w:r w:rsidR="00A210D9" w:rsidRPr="004030DB">
        <w:rPr>
          <w:sz w:val="28"/>
          <w:szCs w:val="28"/>
        </w:rPr>
        <w:t>m</w:t>
      </w:r>
      <w:r w:rsidR="00363244" w:rsidRPr="004030DB">
        <w:rPr>
          <w:sz w:val="28"/>
          <w:szCs w:val="28"/>
        </w:rPr>
        <w:t xml:space="preserve"> un </w:t>
      </w:r>
      <w:r w:rsidR="00EC5505" w:rsidRPr="004030DB">
        <w:rPr>
          <w:sz w:val="28"/>
          <w:szCs w:val="28"/>
        </w:rPr>
        <w:t xml:space="preserve">projekta </w:t>
      </w:r>
      <w:r w:rsidR="00363244" w:rsidRPr="004030DB">
        <w:rPr>
          <w:sz w:val="28"/>
          <w:szCs w:val="28"/>
        </w:rPr>
        <w:t>līguma</w:t>
      </w:r>
      <w:r w:rsidR="00A210D9" w:rsidRPr="004030DB">
        <w:rPr>
          <w:sz w:val="28"/>
          <w:szCs w:val="28"/>
        </w:rPr>
        <w:t>m</w:t>
      </w:r>
      <w:r w:rsidR="00363244" w:rsidRPr="004030DB">
        <w:rPr>
          <w:sz w:val="28"/>
          <w:szCs w:val="28"/>
        </w:rPr>
        <w:t>,</w:t>
      </w:r>
      <w:r w:rsidR="00AC099F" w:rsidRPr="004030DB">
        <w:rPr>
          <w:sz w:val="28"/>
          <w:szCs w:val="28"/>
        </w:rPr>
        <w:t xml:space="preserve"> </w:t>
      </w:r>
      <w:r w:rsidR="00363244" w:rsidRPr="004030DB">
        <w:rPr>
          <w:sz w:val="28"/>
          <w:szCs w:val="28"/>
        </w:rPr>
        <w:t xml:space="preserve">tā </w:t>
      </w:r>
      <w:r w:rsidR="00AC099F" w:rsidRPr="004030DB">
        <w:rPr>
          <w:sz w:val="28"/>
          <w:szCs w:val="28"/>
        </w:rPr>
        <w:t xml:space="preserve">rīkojas saskaņā ar šo noteikumu 59.1.2. apakšpunktu, </w:t>
      </w:r>
      <w:r w:rsidR="00363244" w:rsidRPr="004030DB">
        <w:rPr>
          <w:sz w:val="28"/>
          <w:szCs w:val="28"/>
        </w:rPr>
        <w:t>apstiprina saņemto</w:t>
      </w:r>
      <w:r w:rsidR="009F71C5" w:rsidRPr="004030DB">
        <w:rPr>
          <w:sz w:val="28"/>
          <w:szCs w:val="28"/>
        </w:rPr>
        <w:t xml:space="preserve"> </w:t>
      </w:r>
      <w:r w:rsidR="003D0E29" w:rsidRPr="004030DB">
        <w:rPr>
          <w:sz w:val="28"/>
          <w:szCs w:val="28"/>
        </w:rPr>
        <w:t xml:space="preserve">projekta </w:t>
      </w:r>
      <w:r w:rsidR="009F71C5" w:rsidRPr="004030DB">
        <w:rPr>
          <w:sz w:val="28"/>
          <w:szCs w:val="28"/>
        </w:rPr>
        <w:t>noslēguma</w:t>
      </w:r>
      <w:r w:rsidR="00363244" w:rsidRPr="004030DB">
        <w:rPr>
          <w:sz w:val="28"/>
          <w:szCs w:val="28"/>
        </w:rPr>
        <w:t xml:space="preserve"> </w:t>
      </w:r>
      <w:r w:rsidR="0025281C" w:rsidRPr="004030DB">
        <w:rPr>
          <w:sz w:val="28"/>
          <w:szCs w:val="28"/>
        </w:rPr>
        <w:t xml:space="preserve">finanšu </w:t>
      </w:r>
      <w:r w:rsidR="00363244" w:rsidRPr="004030DB">
        <w:rPr>
          <w:sz w:val="28"/>
          <w:szCs w:val="28"/>
        </w:rPr>
        <w:t>pārskatu</w:t>
      </w:r>
      <w:r w:rsidR="00A210D9" w:rsidRPr="004030DB">
        <w:rPr>
          <w:sz w:val="28"/>
          <w:szCs w:val="28"/>
        </w:rPr>
        <w:t xml:space="preserve"> un</w:t>
      </w:r>
      <w:r w:rsidR="00420F78" w:rsidRPr="004030DB">
        <w:rPr>
          <w:sz w:val="28"/>
          <w:szCs w:val="28"/>
        </w:rPr>
        <w:t xml:space="preserve"> </w:t>
      </w:r>
      <w:r w:rsidR="00363244" w:rsidRPr="004030DB">
        <w:rPr>
          <w:sz w:val="28"/>
          <w:szCs w:val="28"/>
        </w:rPr>
        <w:t xml:space="preserve">informē par to zinātnisko institūciju. </w:t>
      </w:r>
    </w:p>
    <w:p w14:paraId="6C3F2469" w14:textId="77777777" w:rsidR="006B68A1" w:rsidRPr="004030DB" w:rsidRDefault="006B68A1" w:rsidP="00927DFA">
      <w:pPr>
        <w:ind w:firstLine="720"/>
        <w:jc w:val="both"/>
        <w:rPr>
          <w:sz w:val="28"/>
          <w:szCs w:val="28"/>
        </w:rPr>
      </w:pPr>
    </w:p>
    <w:p w14:paraId="4D64C050" w14:textId="5AAAA8FB"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8</w:t>
      </w:r>
      <w:r w:rsidR="00363244" w:rsidRPr="004030DB">
        <w:rPr>
          <w:sz w:val="28"/>
          <w:szCs w:val="28"/>
        </w:rPr>
        <w:t xml:space="preserve">. Ja administrācija konstatē, ka projekta īstenošanai piešķirtais finansējums izlietots neatbilstoši </w:t>
      </w:r>
      <w:r w:rsidR="00C27912" w:rsidRPr="004030DB">
        <w:rPr>
          <w:sz w:val="28"/>
          <w:szCs w:val="28"/>
        </w:rPr>
        <w:t xml:space="preserve">projekta </w:t>
      </w:r>
      <w:r w:rsidR="00322436" w:rsidRPr="004030DB">
        <w:rPr>
          <w:sz w:val="28"/>
          <w:szCs w:val="28"/>
        </w:rPr>
        <w:t>finansējuma izlietojuma nosacījumiem</w:t>
      </w:r>
      <w:r w:rsidR="00363244" w:rsidRPr="004030DB">
        <w:rPr>
          <w:sz w:val="28"/>
          <w:szCs w:val="28"/>
        </w:rPr>
        <w:t xml:space="preserve"> vai uzdevumiem</w:t>
      </w:r>
      <w:r w:rsidR="00E47A69" w:rsidRPr="004030DB">
        <w:rPr>
          <w:sz w:val="28"/>
          <w:szCs w:val="28"/>
        </w:rPr>
        <w:t>,</w:t>
      </w:r>
      <w:r w:rsidR="00E47A69" w:rsidRPr="004030DB">
        <w:rPr>
          <w:rFonts w:eastAsia="Calibri"/>
          <w:sz w:val="28"/>
          <w:szCs w:val="28"/>
        </w:rPr>
        <w:t xml:space="preserve"> </w:t>
      </w:r>
      <w:r w:rsidR="009839B8" w:rsidRPr="004030DB">
        <w:rPr>
          <w:rFonts w:eastAsia="Calibri"/>
          <w:sz w:val="28"/>
          <w:szCs w:val="28"/>
        </w:rPr>
        <w:t xml:space="preserve">arī </w:t>
      </w:r>
      <w:r w:rsidR="00E47A69" w:rsidRPr="004030DB">
        <w:rPr>
          <w:rFonts w:eastAsia="Calibri"/>
          <w:sz w:val="28"/>
          <w:szCs w:val="28"/>
        </w:rPr>
        <w:t>ja ar saimniecisku darbību nesaistīts projekts vairs neatbilst šo noteikumu 2.1.</w:t>
      </w:r>
      <w:r w:rsidR="00A210D9" w:rsidRPr="004030DB">
        <w:rPr>
          <w:rFonts w:eastAsia="Calibri"/>
          <w:sz w:val="28"/>
          <w:szCs w:val="28"/>
        </w:rPr>
        <w:t> </w:t>
      </w:r>
      <w:r w:rsidR="00E47A69" w:rsidRPr="004030DB">
        <w:rPr>
          <w:rFonts w:eastAsia="Calibri"/>
          <w:sz w:val="28"/>
          <w:szCs w:val="28"/>
        </w:rPr>
        <w:t>apakšpunktā minētajiem nosacījumiem</w:t>
      </w:r>
      <w:r w:rsidR="00363244" w:rsidRPr="004030DB">
        <w:rPr>
          <w:sz w:val="28"/>
          <w:szCs w:val="28"/>
        </w:rPr>
        <w:t xml:space="preserve">, kā arī </w:t>
      </w:r>
      <w:r w:rsidR="00237DFF" w:rsidRPr="004030DB">
        <w:rPr>
          <w:sz w:val="28"/>
          <w:szCs w:val="28"/>
        </w:rPr>
        <w:t xml:space="preserve">konstatē </w:t>
      </w:r>
      <w:r w:rsidR="002F4E1E" w:rsidRPr="004030DB">
        <w:rPr>
          <w:sz w:val="28"/>
          <w:szCs w:val="28"/>
        </w:rPr>
        <w:t>vidus</w:t>
      </w:r>
      <w:r w:rsidR="00E41F8B" w:rsidRPr="004030DB">
        <w:rPr>
          <w:sz w:val="28"/>
          <w:szCs w:val="28"/>
        </w:rPr>
        <w:t xml:space="preserve">posma un noslēguma </w:t>
      </w:r>
      <w:r w:rsidR="00363244" w:rsidRPr="004030DB">
        <w:rPr>
          <w:sz w:val="28"/>
          <w:szCs w:val="28"/>
        </w:rPr>
        <w:t xml:space="preserve">finanšu pārskata neatbilstības normatīvo aktu, konkursa nolikuma vai </w:t>
      </w:r>
      <w:r w:rsidR="006D462E" w:rsidRPr="004030DB">
        <w:rPr>
          <w:sz w:val="28"/>
          <w:szCs w:val="28"/>
        </w:rPr>
        <w:t xml:space="preserve">projekta </w:t>
      </w:r>
      <w:r w:rsidR="00363244" w:rsidRPr="004030DB">
        <w:rPr>
          <w:sz w:val="28"/>
          <w:szCs w:val="28"/>
        </w:rPr>
        <w:t>līguma nosacījumiem,</w:t>
      </w:r>
      <w:r w:rsidR="00637A83" w:rsidRPr="004030DB">
        <w:rPr>
          <w:sz w:val="28"/>
          <w:szCs w:val="28"/>
        </w:rPr>
        <w:t xml:space="preserve"> tad projekta līgumā noteiktajā kārtībā un termiņā pieprasa </w:t>
      </w:r>
      <w:r w:rsidR="00A210D9" w:rsidRPr="004030DB">
        <w:rPr>
          <w:sz w:val="28"/>
          <w:szCs w:val="28"/>
        </w:rPr>
        <w:t xml:space="preserve">pamatotu </w:t>
      </w:r>
      <w:r w:rsidR="00580019" w:rsidRPr="004030DB">
        <w:rPr>
          <w:sz w:val="28"/>
          <w:szCs w:val="28"/>
        </w:rPr>
        <w:t xml:space="preserve">zinātniskās institūcijas </w:t>
      </w:r>
      <w:r w:rsidR="00637A83" w:rsidRPr="004030DB">
        <w:rPr>
          <w:sz w:val="28"/>
          <w:szCs w:val="28"/>
        </w:rPr>
        <w:t>paskaidrojumu</w:t>
      </w:r>
      <w:r w:rsidR="00580019" w:rsidRPr="004030DB">
        <w:rPr>
          <w:sz w:val="28"/>
          <w:szCs w:val="28"/>
        </w:rPr>
        <w:t xml:space="preserve"> par minētajām neatbilstībām</w:t>
      </w:r>
      <w:r w:rsidR="00637A83" w:rsidRPr="004030DB">
        <w:rPr>
          <w:sz w:val="28"/>
          <w:szCs w:val="28"/>
        </w:rPr>
        <w:t>.</w:t>
      </w:r>
      <w:r w:rsidR="00363244" w:rsidRPr="004030DB">
        <w:rPr>
          <w:sz w:val="28"/>
          <w:szCs w:val="28"/>
        </w:rPr>
        <w:t xml:space="preserve"> </w:t>
      </w:r>
    </w:p>
    <w:p w14:paraId="2D3293C2" w14:textId="77777777" w:rsidR="006B68A1" w:rsidRPr="004030DB" w:rsidRDefault="006B68A1" w:rsidP="00927DFA">
      <w:pPr>
        <w:ind w:firstLine="720"/>
        <w:jc w:val="both"/>
        <w:rPr>
          <w:sz w:val="28"/>
          <w:szCs w:val="28"/>
        </w:rPr>
      </w:pPr>
    </w:p>
    <w:p w14:paraId="085B3306" w14:textId="6E9FD5D6"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 </w:t>
      </w:r>
      <w:r w:rsidR="00637A83" w:rsidRPr="004030DB">
        <w:rPr>
          <w:sz w:val="28"/>
          <w:szCs w:val="28"/>
        </w:rPr>
        <w:t>Administrācija 20</w:t>
      </w:r>
      <w:r w:rsidR="006457EB" w:rsidRPr="004030DB">
        <w:rPr>
          <w:sz w:val="28"/>
          <w:szCs w:val="28"/>
        </w:rPr>
        <w:t> </w:t>
      </w:r>
      <w:r w:rsidR="00637A83" w:rsidRPr="004030DB">
        <w:rPr>
          <w:sz w:val="28"/>
          <w:szCs w:val="28"/>
        </w:rPr>
        <w:t xml:space="preserve">darbdienu </w:t>
      </w:r>
      <w:r w:rsidR="00363244" w:rsidRPr="004030DB">
        <w:rPr>
          <w:sz w:val="28"/>
          <w:szCs w:val="28"/>
        </w:rPr>
        <w:t>laikā</w:t>
      </w:r>
      <w:r w:rsidR="00734452" w:rsidRPr="004030DB">
        <w:rPr>
          <w:sz w:val="28"/>
          <w:szCs w:val="28"/>
        </w:rPr>
        <w:t xml:space="preserve"> </w:t>
      </w:r>
      <w:r w:rsidR="006457EB" w:rsidRPr="004030DB">
        <w:rPr>
          <w:sz w:val="28"/>
          <w:szCs w:val="28"/>
        </w:rPr>
        <w:t>pēc</w:t>
      </w:r>
      <w:r w:rsidR="00363244" w:rsidRPr="004030DB">
        <w:rPr>
          <w:sz w:val="28"/>
          <w:szCs w:val="28"/>
        </w:rPr>
        <w:t xml:space="preserve"> šo noteikumu </w:t>
      </w:r>
      <w:r w:rsidRPr="004030DB">
        <w:rPr>
          <w:sz w:val="28"/>
          <w:szCs w:val="28"/>
        </w:rPr>
        <w:t>5</w:t>
      </w:r>
      <w:r w:rsidR="00B1483F" w:rsidRPr="004030DB">
        <w:rPr>
          <w:sz w:val="28"/>
          <w:szCs w:val="28"/>
        </w:rPr>
        <w:t>8</w:t>
      </w:r>
      <w:r w:rsidR="00363244" w:rsidRPr="004030DB">
        <w:rPr>
          <w:sz w:val="28"/>
          <w:szCs w:val="28"/>
        </w:rPr>
        <w:t>. punktā minēt</w:t>
      </w:r>
      <w:r w:rsidR="00734452" w:rsidRPr="004030DB">
        <w:rPr>
          <w:sz w:val="28"/>
          <w:szCs w:val="28"/>
        </w:rPr>
        <w:t>ā</w:t>
      </w:r>
      <w:r w:rsidR="00637A83" w:rsidRPr="004030DB">
        <w:rPr>
          <w:sz w:val="28"/>
          <w:szCs w:val="28"/>
        </w:rPr>
        <w:t xml:space="preserve"> paskaidrojuma</w:t>
      </w:r>
      <w:r w:rsidR="00363244" w:rsidRPr="004030DB">
        <w:rPr>
          <w:sz w:val="28"/>
          <w:szCs w:val="28"/>
        </w:rPr>
        <w:t xml:space="preserve"> </w:t>
      </w:r>
      <w:r w:rsidR="00734452" w:rsidRPr="004030DB">
        <w:rPr>
          <w:sz w:val="28"/>
          <w:szCs w:val="28"/>
        </w:rPr>
        <w:t xml:space="preserve">saņemšanas izskata </w:t>
      </w:r>
      <w:r w:rsidR="006457EB" w:rsidRPr="004030DB">
        <w:rPr>
          <w:sz w:val="28"/>
          <w:szCs w:val="28"/>
        </w:rPr>
        <w:t>to</w:t>
      </w:r>
      <w:r w:rsidR="00363244" w:rsidRPr="004030DB">
        <w:rPr>
          <w:sz w:val="28"/>
          <w:szCs w:val="28"/>
        </w:rPr>
        <w:t xml:space="preserve"> </w:t>
      </w:r>
      <w:r w:rsidR="00637A83" w:rsidRPr="0064691B">
        <w:rPr>
          <w:sz w:val="28"/>
          <w:szCs w:val="28"/>
        </w:rPr>
        <w:t>un, ja</w:t>
      </w:r>
      <w:r w:rsidR="00363244" w:rsidRPr="0064691B">
        <w:rPr>
          <w:sz w:val="28"/>
          <w:szCs w:val="28"/>
        </w:rPr>
        <w:t>:</w:t>
      </w:r>
    </w:p>
    <w:p w14:paraId="2DC133D7" w14:textId="450431A8"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1. nekonstatē neatbilstības zinātniskās institūcijas iesniegtajos dokumentos,</w:t>
      </w:r>
      <w:r w:rsidR="0064691B">
        <w:rPr>
          <w:sz w:val="28"/>
          <w:szCs w:val="28"/>
        </w:rPr>
        <w:t xml:space="preserve"> veic attiecīgi šādas darbības</w:t>
      </w:r>
      <w:r w:rsidR="00363244" w:rsidRPr="004030DB">
        <w:rPr>
          <w:sz w:val="28"/>
          <w:szCs w:val="28"/>
        </w:rPr>
        <w:t>:</w:t>
      </w:r>
    </w:p>
    <w:p w14:paraId="67EE7D98" w14:textId="128AECB5"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625306" w:rsidRPr="004030DB">
        <w:rPr>
          <w:sz w:val="28"/>
          <w:szCs w:val="28"/>
        </w:rPr>
        <w:t>.1.1.</w:t>
      </w:r>
      <w:r w:rsidR="006457EB" w:rsidRPr="004030DB">
        <w:rPr>
          <w:sz w:val="28"/>
          <w:szCs w:val="28"/>
        </w:rPr>
        <w:t> </w:t>
      </w:r>
      <w:r w:rsidR="0064691B">
        <w:rPr>
          <w:sz w:val="28"/>
          <w:szCs w:val="28"/>
        </w:rPr>
        <w:t xml:space="preserve">ja </w:t>
      </w:r>
      <w:r w:rsidR="00363244" w:rsidRPr="004030DB">
        <w:rPr>
          <w:sz w:val="28"/>
          <w:szCs w:val="28"/>
        </w:rPr>
        <w:t xml:space="preserve">tas </w:t>
      </w:r>
      <w:r w:rsidR="00E41F8B" w:rsidRPr="004030DB">
        <w:rPr>
          <w:sz w:val="28"/>
          <w:szCs w:val="28"/>
        </w:rPr>
        <w:t xml:space="preserve">ir </w:t>
      </w:r>
      <w:r w:rsidR="002F4E1E" w:rsidRPr="004030DB">
        <w:rPr>
          <w:sz w:val="28"/>
          <w:szCs w:val="28"/>
        </w:rPr>
        <w:t>vidus</w:t>
      </w:r>
      <w:r w:rsidR="00E41F8B" w:rsidRPr="004030DB">
        <w:rPr>
          <w:sz w:val="28"/>
          <w:szCs w:val="28"/>
        </w:rPr>
        <w:t>posma</w:t>
      </w:r>
      <w:r w:rsidR="00363244" w:rsidRPr="004030DB">
        <w:rPr>
          <w:sz w:val="28"/>
          <w:szCs w:val="28"/>
        </w:rPr>
        <w:t xml:space="preserve"> finanšu pārskats, apstiprina </w:t>
      </w:r>
      <w:r w:rsidR="00E41F8B" w:rsidRPr="004030DB">
        <w:rPr>
          <w:sz w:val="28"/>
          <w:szCs w:val="28"/>
        </w:rPr>
        <w:t>to</w:t>
      </w:r>
      <w:r w:rsidR="00363244" w:rsidRPr="004030DB">
        <w:rPr>
          <w:sz w:val="28"/>
          <w:szCs w:val="28"/>
        </w:rPr>
        <w:t xml:space="preserve">, informē par to zinātnisko institūciju un turpina projekta finansēšanu atbilstoši </w:t>
      </w:r>
      <w:r w:rsidR="00C27912" w:rsidRPr="004030DB">
        <w:rPr>
          <w:sz w:val="28"/>
          <w:szCs w:val="28"/>
        </w:rPr>
        <w:t xml:space="preserve">projekta </w:t>
      </w:r>
      <w:r w:rsidR="00363244" w:rsidRPr="004030DB">
        <w:rPr>
          <w:sz w:val="28"/>
          <w:szCs w:val="28"/>
        </w:rPr>
        <w:t>līgumam;</w:t>
      </w:r>
    </w:p>
    <w:p w14:paraId="43551CCA" w14:textId="2BF38AAA"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625306" w:rsidRPr="004030DB">
        <w:rPr>
          <w:sz w:val="28"/>
          <w:szCs w:val="28"/>
        </w:rPr>
        <w:t>.1.2.</w:t>
      </w:r>
      <w:r w:rsidR="0064691B">
        <w:rPr>
          <w:sz w:val="28"/>
          <w:szCs w:val="28"/>
        </w:rPr>
        <w:t> ja</w:t>
      </w:r>
      <w:r w:rsidR="00363244" w:rsidRPr="004030DB">
        <w:rPr>
          <w:sz w:val="28"/>
          <w:szCs w:val="28"/>
        </w:rPr>
        <w:t xml:space="preserve"> tas ir </w:t>
      </w:r>
      <w:r w:rsidR="00E41F8B" w:rsidRPr="004030DB">
        <w:rPr>
          <w:sz w:val="28"/>
          <w:szCs w:val="28"/>
        </w:rPr>
        <w:t xml:space="preserve">noslēguma </w:t>
      </w:r>
      <w:r w:rsidR="00363244" w:rsidRPr="004030DB">
        <w:rPr>
          <w:sz w:val="28"/>
          <w:szCs w:val="28"/>
        </w:rPr>
        <w:t>finanšu pārskats projekta ietvaros un ir saņemt</w:t>
      </w:r>
      <w:r w:rsidR="0064691B">
        <w:rPr>
          <w:sz w:val="28"/>
          <w:szCs w:val="28"/>
        </w:rPr>
        <w:t>s</w:t>
      </w:r>
      <w:r w:rsidR="00363244" w:rsidRPr="004030DB">
        <w:rPr>
          <w:sz w:val="28"/>
          <w:szCs w:val="28"/>
        </w:rPr>
        <w:t xml:space="preserve"> šo noteikumu </w:t>
      </w:r>
      <w:r w:rsidR="00C745C3" w:rsidRPr="004030DB">
        <w:rPr>
          <w:sz w:val="28"/>
          <w:szCs w:val="28"/>
        </w:rPr>
        <w:t>4</w:t>
      </w:r>
      <w:r w:rsidR="00C01CC0" w:rsidRPr="004030DB">
        <w:rPr>
          <w:sz w:val="28"/>
          <w:szCs w:val="28"/>
        </w:rPr>
        <w:t>9</w:t>
      </w:r>
      <w:r w:rsidR="00363244" w:rsidRPr="004030DB">
        <w:rPr>
          <w:sz w:val="28"/>
          <w:szCs w:val="28"/>
        </w:rPr>
        <w:t>. punktā minēt</w:t>
      </w:r>
      <w:r w:rsidR="00C01CC0" w:rsidRPr="004030DB">
        <w:rPr>
          <w:sz w:val="28"/>
          <w:szCs w:val="28"/>
        </w:rPr>
        <w:t>ais vērtējums</w:t>
      </w:r>
      <w:r w:rsidR="00AC099F" w:rsidRPr="004030DB">
        <w:rPr>
          <w:sz w:val="28"/>
          <w:szCs w:val="28"/>
        </w:rPr>
        <w:t xml:space="preserve"> un saskaņojums ar nozares ministriju</w:t>
      </w:r>
      <w:r w:rsidR="00363244" w:rsidRPr="004030DB">
        <w:rPr>
          <w:sz w:val="28"/>
          <w:szCs w:val="28"/>
        </w:rPr>
        <w:t>,</w:t>
      </w:r>
      <w:r w:rsidR="00AC099F" w:rsidRPr="004030DB">
        <w:rPr>
          <w:sz w:val="28"/>
          <w:szCs w:val="28"/>
        </w:rPr>
        <w:t xml:space="preserve"> </w:t>
      </w:r>
      <w:r w:rsidR="003D0E29" w:rsidRPr="004030DB">
        <w:rPr>
          <w:sz w:val="28"/>
          <w:szCs w:val="28"/>
        </w:rPr>
        <w:t xml:space="preserve">tad </w:t>
      </w:r>
      <w:r w:rsidR="00C27912" w:rsidRPr="004030DB">
        <w:rPr>
          <w:sz w:val="28"/>
          <w:szCs w:val="28"/>
        </w:rPr>
        <w:t xml:space="preserve">projekta </w:t>
      </w:r>
      <w:r w:rsidR="00363244" w:rsidRPr="004030DB">
        <w:rPr>
          <w:sz w:val="28"/>
          <w:szCs w:val="28"/>
        </w:rPr>
        <w:t>līgumā noteiktajā kārtībā</w:t>
      </w:r>
      <w:r w:rsidR="00580019" w:rsidRPr="004030DB">
        <w:rPr>
          <w:sz w:val="28"/>
          <w:szCs w:val="28"/>
        </w:rPr>
        <w:t xml:space="preserve"> un termiņā</w:t>
      </w:r>
      <w:r w:rsidR="00363244" w:rsidRPr="004030DB">
        <w:rPr>
          <w:sz w:val="28"/>
          <w:szCs w:val="28"/>
        </w:rPr>
        <w:t xml:space="preserve"> </w:t>
      </w:r>
      <w:r w:rsidR="0064691B" w:rsidRPr="0064691B">
        <w:rPr>
          <w:sz w:val="28"/>
          <w:szCs w:val="28"/>
        </w:rPr>
        <w:t xml:space="preserve">paraksta </w:t>
      </w:r>
      <w:r w:rsidR="005433DE" w:rsidRPr="0064691B">
        <w:rPr>
          <w:sz w:val="28"/>
          <w:szCs w:val="28"/>
        </w:rPr>
        <w:t xml:space="preserve">ar zinātnisko institūciju </w:t>
      </w:r>
      <w:r w:rsidR="00734452" w:rsidRPr="0064691B">
        <w:rPr>
          <w:sz w:val="28"/>
          <w:szCs w:val="28"/>
        </w:rPr>
        <w:t xml:space="preserve">projekta izpildes </w:t>
      </w:r>
      <w:r w:rsidR="00363244" w:rsidRPr="0064691B">
        <w:rPr>
          <w:sz w:val="28"/>
          <w:szCs w:val="28"/>
        </w:rPr>
        <w:t>pieņemšanas un nodošanas aktu u</w:t>
      </w:r>
      <w:r w:rsidR="00363244" w:rsidRPr="004030DB">
        <w:rPr>
          <w:sz w:val="28"/>
          <w:szCs w:val="28"/>
        </w:rPr>
        <w:t>n aktualizē ziņas par projektu informācijas sistēmā;</w:t>
      </w:r>
    </w:p>
    <w:p w14:paraId="333E52CA" w14:textId="36EE25D1" w:rsidR="00DD1D0C"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2. konstatē neatbilstības zinātniskās institūcijas iesniegtajos dokumentos</w:t>
      </w:r>
      <w:r w:rsidR="0064691B">
        <w:rPr>
          <w:sz w:val="28"/>
          <w:szCs w:val="28"/>
        </w:rPr>
        <w:t>,</w:t>
      </w:r>
      <w:r w:rsidR="0064691B" w:rsidRPr="0064691B">
        <w:rPr>
          <w:sz w:val="28"/>
          <w:szCs w:val="28"/>
        </w:rPr>
        <w:t xml:space="preserve"> </w:t>
      </w:r>
      <w:r w:rsidR="00651130" w:rsidRPr="004030DB">
        <w:rPr>
          <w:sz w:val="28"/>
          <w:szCs w:val="28"/>
        </w:rPr>
        <w:t xml:space="preserve">informē par </w:t>
      </w:r>
      <w:r w:rsidR="00651130">
        <w:rPr>
          <w:sz w:val="28"/>
          <w:szCs w:val="28"/>
        </w:rPr>
        <w:t xml:space="preserve">tām </w:t>
      </w:r>
      <w:r w:rsidR="00651130" w:rsidRPr="004030DB">
        <w:rPr>
          <w:sz w:val="28"/>
          <w:szCs w:val="28"/>
        </w:rPr>
        <w:t>komisiju</w:t>
      </w:r>
      <w:r w:rsidRPr="004030DB">
        <w:rPr>
          <w:sz w:val="28"/>
          <w:szCs w:val="28"/>
        </w:rPr>
        <w:t>:</w:t>
      </w:r>
    </w:p>
    <w:p w14:paraId="78FAEE50" w14:textId="183A0376" w:rsidR="00DD1D0C"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Pr="004030DB">
        <w:rPr>
          <w:sz w:val="28"/>
          <w:szCs w:val="28"/>
        </w:rPr>
        <w:t>.2.1.</w:t>
      </w:r>
      <w:r w:rsidR="00AE2F46" w:rsidRPr="004030DB">
        <w:rPr>
          <w:sz w:val="28"/>
          <w:szCs w:val="28"/>
        </w:rPr>
        <w:t> </w:t>
      </w:r>
      <w:r w:rsidR="00651130">
        <w:rPr>
          <w:sz w:val="28"/>
          <w:szCs w:val="28"/>
        </w:rPr>
        <w:t xml:space="preserve">ja </w:t>
      </w:r>
      <w:r w:rsidRPr="004030DB">
        <w:rPr>
          <w:sz w:val="28"/>
          <w:szCs w:val="28"/>
        </w:rPr>
        <w:t>tā</w:t>
      </w:r>
      <w:r w:rsidR="00AE2F46" w:rsidRPr="004030DB">
        <w:rPr>
          <w:sz w:val="28"/>
          <w:szCs w:val="28"/>
        </w:rPr>
        <w:t>s</w:t>
      </w:r>
      <w:r w:rsidRPr="004030DB">
        <w:rPr>
          <w:sz w:val="28"/>
          <w:szCs w:val="28"/>
        </w:rPr>
        <w:t xml:space="preserve"> nav prettiesisk</w:t>
      </w:r>
      <w:r w:rsidR="00AE2F46" w:rsidRPr="004030DB">
        <w:rPr>
          <w:sz w:val="28"/>
          <w:szCs w:val="28"/>
        </w:rPr>
        <w:t>a</w:t>
      </w:r>
      <w:r w:rsidRPr="004030DB">
        <w:rPr>
          <w:sz w:val="28"/>
          <w:szCs w:val="28"/>
        </w:rPr>
        <w:t xml:space="preserve"> rakstur</w:t>
      </w:r>
      <w:r w:rsidR="00AE2F46" w:rsidRPr="004030DB">
        <w:rPr>
          <w:sz w:val="28"/>
          <w:szCs w:val="28"/>
        </w:rPr>
        <w:t>a</w:t>
      </w:r>
      <w:r w:rsidRPr="004030DB">
        <w:rPr>
          <w:sz w:val="28"/>
          <w:szCs w:val="28"/>
        </w:rPr>
        <w:t xml:space="preserve"> </w:t>
      </w:r>
      <w:r w:rsidR="00651130" w:rsidRPr="004030DB">
        <w:rPr>
          <w:sz w:val="28"/>
          <w:szCs w:val="28"/>
        </w:rPr>
        <w:t>neatbilstības</w:t>
      </w:r>
      <w:r w:rsidR="00651130">
        <w:rPr>
          <w:sz w:val="28"/>
          <w:szCs w:val="28"/>
        </w:rPr>
        <w:t>, komisija</w:t>
      </w:r>
      <w:r w:rsidR="00651130" w:rsidRPr="004030DB">
        <w:rPr>
          <w:sz w:val="28"/>
          <w:szCs w:val="28"/>
        </w:rPr>
        <w:t xml:space="preserve"> </w:t>
      </w:r>
      <w:r w:rsidR="00587CA3" w:rsidRPr="004030DB">
        <w:rPr>
          <w:sz w:val="28"/>
          <w:szCs w:val="28"/>
        </w:rPr>
        <w:t xml:space="preserve">pieņem </w:t>
      </w:r>
      <w:r w:rsidR="00BD097A" w:rsidRPr="004030DB">
        <w:rPr>
          <w:sz w:val="28"/>
          <w:szCs w:val="28"/>
        </w:rPr>
        <w:t>š</w:t>
      </w:r>
      <w:r w:rsidR="00587CA3" w:rsidRPr="004030DB">
        <w:rPr>
          <w:sz w:val="28"/>
          <w:szCs w:val="28"/>
        </w:rPr>
        <w:t>o noteikumu 8.3.5.</w:t>
      </w:r>
      <w:r w:rsidR="00AE2F46" w:rsidRPr="004030DB">
        <w:rPr>
          <w:sz w:val="28"/>
          <w:szCs w:val="28"/>
        </w:rPr>
        <w:t> </w:t>
      </w:r>
      <w:r w:rsidR="00587CA3" w:rsidRPr="004030DB">
        <w:rPr>
          <w:sz w:val="28"/>
          <w:szCs w:val="28"/>
        </w:rPr>
        <w:t>apak</w:t>
      </w:r>
      <w:r w:rsidR="00BD097A" w:rsidRPr="004030DB">
        <w:rPr>
          <w:sz w:val="28"/>
          <w:szCs w:val="28"/>
        </w:rPr>
        <w:t>š</w:t>
      </w:r>
      <w:r w:rsidR="00587CA3" w:rsidRPr="004030DB">
        <w:rPr>
          <w:sz w:val="28"/>
          <w:szCs w:val="28"/>
        </w:rPr>
        <w:t xml:space="preserve">punktā minēto lēmumu un </w:t>
      </w:r>
      <w:r w:rsidRPr="004030DB">
        <w:rPr>
          <w:sz w:val="28"/>
          <w:szCs w:val="28"/>
        </w:rPr>
        <w:t>nosūta to zinātniskajai institūcijai</w:t>
      </w:r>
      <w:r w:rsidR="00587CA3" w:rsidRPr="004030DB">
        <w:rPr>
          <w:sz w:val="28"/>
          <w:szCs w:val="28"/>
        </w:rPr>
        <w:t>. Administrācija nodrošina minētā komisijas lēmuma izpildi</w:t>
      </w:r>
      <w:r w:rsidR="009F0053" w:rsidRPr="004030DB">
        <w:rPr>
          <w:sz w:val="28"/>
          <w:szCs w:val="28"/>
        </w:rPr>
        <w:t xml:space="preserve"> un turpina projekta finansēšanu atbilstoši projekta līgumam;</w:t>
      </w:r>
    </w:p>
    <w:p w14:paraId="4D957896" w14:textId="20A3BE6A" w:rsidR="00734452"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Pr="004030DB">
        <w:rPr>
          <w:sz w:val="28"/>
          <w:szCs w:val="28"/>
        </w:rPr>
        <w:t>.2.2.</w:t>
      </w:r>
      <w:r w:rsidR="00AE2F46" w:rsidRPr="004030DB">
        <w:rPr>
          <w:sz w:val="28"/>
          <w:szCs w:val="28"/>
        </w:rPr>
        <w:t> </w:t>
      </w:r>
      <w:r w:rsidR="00651130">
        <w:rPr>
          <w:sz w:val="28"/>
          <w:szCs w:val="28"/>
        </w:rPr>
        <w:t xml:space="preserve">ja </w:t>
      </w:r>
      <w:r w:rsidR="00587CA3" w:rsidRPr="004030DB">
        <w:rPr>
          <w:sz w:val="28"/>
          <w:szCs w:val="28"/>
        </w:rPr>
        <w:t>tā</w:t>
      </w:r>
      <w:r w:rsidR="00AE2F46" w:rsidRPr="004030DB">
        <w:rPr>
          <w:sz w:val="28"/>
          <w:szCs w:val="28"/>
        </w:rPr>
        <w:t>s</w:t>
      </w:r>
      <w:r w:rsidR="00587CA3" w:rsidRPr="004030DB">
        <w:rPr>
          <w:sz w:val="28"/>
          <w:szCs w:val="28"/>
        </w:rPr>
        <w:t xml:space="preserve"> ir prettiesisk</w:t>
      </w:r>
      <w:r w:rsidR="00AE2F46" w:rsidRPr="004030DB">
        <w:rPr>
          <w:sz w:val="28"/>
          <w:szCs w:val="28"/>
        </w:rPr>
        <w:t>a</w:t>
      </w:r>
      <w:r w:rsidR="00587CA3" w:rsidRPr="004030DB">
        <w:rPr>
          <w:sz w:val="28"/>
          <w:szCs w:val="28"/>
        </w:rPr>
        <w:t xml:space="preserve"> rakstur</w:t>
      </w:r>
      <w:r w:rsidR="00AE2F46" w:rsidRPr="004030DB">
        <w:rPr>
          <w:sz w:val="28"/>
          <w:szCs w:val="28"/>
        </w:rPr>
        <w:t>a</w:t>
      </w:r>
      <w:r w:rsidR="00651130" w:rsidRPr="00651130">
        <w:rPr>
          <w:sz w:val="28"/>
          <w:szCs w:val="28"/>
        </w:rPr>
        <w:t xml:space="preserve"> </w:t>
      </w:r>
      <w:r w:rsidR="00651130" w:rsidRPr="004030DB">
        <w:rPr>
          <w:sz w:val="28"/>
          <w:szCs w:val="28"/>
        </w:rPr>
        <w:t>neatbilstības</w:t>
      </w:r>
      <w:r w:rsidR="00587CA3" w:rsidRPr="004030DB">
        <w:rPr>
          <w:sz w:val="28"/>
          <w:szCs w:val="28"/>
        </w:rPr>
        <w:t xml:space="preserve">, </w:t>
      </w:r>
      <w:r w:rsidR="001335E8" w:rsidRPr="004030DB">
        <w:rPr>
          <w:sz w:val="28"/>
          <w:szCs w:val="28"/>
        </w:rPr>
        <w:t>komisij</w:t>
      </w:r>
      <w:r w:rsidR="00651130">
        <w:rPr>
          <w:sz w:val="28"/>
          <w:szCs w:val="28"/>
        </w:rPr>
        <w:t>a</w:t>
      </w:r>
      <w:r w:rsidR="00587CA3" w:rsidRPr="004030DB">
        <w:rPr>
          <w:sz w:val="28"/>
          <w:szCs w:val="28"/>
        </w:rPr>
        <w:t xml:space="preserve">, </w:t>
      </w:r>
      <w:r w:rsidR="00050A61" w:rsidRPr="004030DB">
        <w:rPr>
          <w:sz w:val="28"/>
          <w:szCs w:val="28"/>
        </w:rPr>
        <w:t>izvērtē</w:t>
      </w:r>
      <w:r w:rsidR="00E67435" w:rsidRPr="004030DB">
        <w:rPr>
          <w:sz w:val="28"/>
          <w:szCs w:val="28"/>
        </w:rPr>
        <w:t>jot</w:t>
      </w:r>
      <w:r w:rsidR="00050A61" w:rsidRPr="004030DB">
        <w:rPr>
          <w:sz w:val="28"/>
          <w:szCs w:val="28"/>
        </w:rPr>
        <w:t xml:space="preserve"> </w:t>
      </w:r>
      <w:r w:rsidR="00C002F9" w:rsidRPr="004030DB">
        <w:rPr>
          <w:sz w:val="28"/>
          <w:szCs w:val="28"/>
        </w:rPr>
        <w:t>konstatētās neatbilstības prettiesiskā rakstura</w:t>
      </w:r>
      <w:r w:rsidR="00050A61" w:rsidRPr="004030DB">
        <w:rPr>
          <w:sz w:val="28"/>
          <w:szCs w:val="28"/>
        </w:rPr>
        <w:t xml:space="preserve"> būtiskumu</w:t>
      </w:r>
      <w:r w:rsidR="00E67435" w:rsidRPr="004030DB">
        <w:rPr>
          <w:sz w:val="28"/>
          <w:szCs w:val="28"/>
        </w:rPr>
        <w:t>,</w:t>
      </w:r>
      <w:r w:rsidR="00C002F9" w:rsidRPr="004030DB">
        <w:rPr>
          <w:sz w:val="28"/>
          <w:szCs w:val="28"/>
        </w:rPr>
        <w:t xml:space="preserve"> </w:t>
      </w:r>
      <w:r w:rsidR="00587CA3" w:rsidRPr="004030DB">
        <w:rPr>
          <w:sz w:val="28"/>
          <w:szCs w:val="28"/>
        </w:rPr>
        <w:t xml:space="preserve">pieņem šo noteikumu </w:t>
      </w:r>
      <w:r w:rsidR="00BD097A" w:rsidRPr="004030DB">
        <w:rPr>
          <w:sz w:val="28"/>
          <w:szCs w:val="28"/>
        </w:rPr>
        <w:t>8.3.4. un 8.3.5.</w:t>
      </w:r>
      <w:r w:rsidR="00EB691F" w:rsidRPr="004030DB">
        <w:rPr>
          <w:sz w:val="28"/>
          <w:szCs w:val="28"/>
        </w:rPr>
        <w:t xml:space="preserve"> </w:t>
      </w:r>
      <w:r w:rsidR="00BD097A" w:rsidRPr="004030DB">
        <w:rPr>
          <w:sz w:val="28"/>
          <w:szCs w:val="28"/>
        </w:rPr>
        <w:t>apakšpunktā minēto lēmumu un nosūta to zinātniskajai institūcijai. Administrācija nodrošina minēt</w:t>
      </w:r>
      <w:r w:rsidR="00BA10AA" w:rsidRPr="004030DB">
        <w:rPr>
          <w:sz w:val="28"/>
          <w:szCs w:val="28"/>
        </w:rPr>
        <w:t>ā</w:t>
      </w:r>
      <w:r w:rsidR="00BD097A" w:rsidRPr="004030DB">
        <w:rPr>
          <w:sz w:val="28"/>
          <w:szCs w:val="28"/>
        </w:rPr>
        <w:t xml:space="preserve"> </w:t>
      </w:r>
      <w:r w:rsidR="00C22C11" w:rsidRPr="004030DB">
        <w:rPr>
          <w:sz w:val="28"/>
          <w:szCs w:val="28"/>
        </w:rPr>
        <w:t xml:space="preserve">komisijas </w:t>
      </w:r>
      <w:r w:rsidR="00BD097A" w:rsidRPr="004030DB">
        <w:rPr>
          <w:sz w:val="28"/>
          <w:szCs w:val="28"/>
        </w:rPr>
        <w:t>lēmum</w:t>
      </w:r>
      <w:r w:rsidR="00BA10AA" w:rsidRPr="004030DB">
        <w:rPr>
          <w:sz w:val="28"/>
          <w:szCs w:val="28"/>
        </w:rPr>
        <w:t>a</w:t>
      </w:r>
      <w:r w:rsidR="00BD097A" w:rsidRPr="004030DB">
        <w:rPr>
          <w:sz w:val="28"/>
          <w:szCs w:val="28"/>
        </w:rPr>
        <w:t xml:space="preserve"> izpildi;</w:t>
      </w:r>
    </w:p>
    <w:p w14:paraId="0E8050C1" w14:textId="141B4AF2" w:rsidR="00E47A69" w:rsidRPr="004030DB" w:rsidRDefault="00AC099F" w:rsidP="00927DFA">
      <w:pPr>
        <w:pStyle w:val="tv2131"/>
        <w:tabs>
          <w:tab w:val="left" w:pos="709"/>
          <w:tab w:val="left" w:pos="1276"/>
        </w:tabs>
        <w:spacing w:line="240" w:lineRule="auto"/>
        <w:ind w:firstLine="0"/>
        <w:jc w:val="both"/>
        <w:rPr>
          <w:color w:val="auto"/>
          <w:sz w:val="28"/>
          <w:szCs w:val="28"/>
        </w:rPr>
      </w:pPr>
      <w:r w:rsidRPr="004030DB">
        <w:rPr>
          <w:color w:val="auto"/>
          <w:sz w:val="28"/>
          <w:szCs w:val="28"/>
        </w:rPr>
        <w:tab/>
      </w:r>
      <w:r w:rsidR="00F5182E" w:rsidRPr="004030DB">
        <w:rPr>
          <w:color w:val="auto"/>
          <w:sz w:val="28"/>
          <w:szCs w:val="28"/>
        </w:rPr>
        <w:t>59.</w:t>
      </w:r>
      <w:r w:rsidR="00E47A69" w:rsidRPr="004030DB">
        <w:rPr>
          <w:color w:val="auto"/>
          <w:sz w:val="28"/>
          <w:szCs w:val="28"/>
        </w:rPr>
        <w:t>3.</w:t>
      </w:r>
      <w:r w:rsidR="00AE2F46" w:rsidRPr="004030DB">
        <w:rPr>
          <w:rFonts w:eastAsia="Calibri"/>
          <w:color w:val="auto"/>
          <w:sz w:val="28"/>
          <w:szCs w:val="28"/>
        </w:rPr>
        <w:t> </w:t>
      </w:r>
      <w:r w:rsidR="001335E8" w:rsidRPr="004030DB">
        <w:rPr>
          <w:rFonts w:eastAsia="Calibri"/>
          <w:color w:val="auto"/>
          <w:sz w:val="28"/>
          <w:szCs w:val="28"/>
        </w:rPr>
        <w:t>konstatē</w:t>
      </w:r>
      <w:r w:rsidR="00BD097A" w:rsidRPr="004030DB">
        <w:rPr>
          <w:rFonts w:eastAsia="Calibri"/>
          <w:color w:val="auto"/>
          <w:sz w:val="28"/>
          <w:szCs w:val="28"/>
        </w:rPr>
        <w:t>, ka ar</w:t>
      </w:r>
      <w:r w:rsidR="00E47A69" w:rsidRPr="004030DB">
        <w:rPr>
          <w:rFonts w:eastAsia="Calibri"/>
          <w:color w:val="auto"/>
          <w:sz w:val="28"/>
          <w:szCs w:val="28"/>
        </w:rPr>
        <w:t xml:space="preserve"> saimniecisk</w:t>
      </w:r>
      <w:r w:rsidR="00A06FCE">
        <w:rPr>
          <w:rFonts w:eastAsia="Calibri"/>
          <w:color w:val="auto"/>
          <w:sz w:val="28"/>
          <w:szCs w:val="28"/>
        </w:rPr>
        <w:t>o</w:t>
      </w:r>
      <w:r w:rsidR="00E47A69" w:rsidRPr="004030DB">
        <w:rPr>
          <w:rFonts w:eastAsia="Calibri"/>
          <w:color w:val="auto"/>
          <w:sz w:val="28"/>
          <w:szCs w:val="28"/>
        </w:rPr>
        <w:t xml:space="preserve"> darbību nesaistīts projekts vairs neatbilst šo noteikumu 2.1.</w:t>
      </w:r>
      <w:r w:rsidR="00AE2F46" w:rsidRPr="004030DB">
        <w:rPr>
          <w:rFonts w:eastAsia="Calibri"/>
          <w:color w:val="auto"/>
          <w:sz w:val="28"/>
          <w:szCs w:val="28"/>
        </w:rPr>
        <w:t> </w:t>
      </w:r>
      <w:r w:rsidR="00E47A69" w:rsidRPr="004030DB">
        <w:rPr>
          <w:rFonts w:eastAsia="Calibri"/>
          <w:color w:val="auto"/>
          <w:sz w:val="28"/>
          <w:szCs w:val="28"/>
        </w:rPr>
        <w:t xml:space="preserve">apakšpunktā minētajiem nosacījumiem, </w:t>
      </w:r>
      <w:r w:rsidR="00BD097A" w:rsidRPr="004030DB">
        <w:rPr>
          <w:rFonts w:eastAsia="Calibri"/>
          <w:color w:val="auto"/>
          <w:sz w:val="28"/>
          <w:szCs w:val="28"/>
        </w:rPr>
        <w:t xml:space="preserve">informē komisiju, kura </w:t>
      </w:r>
      <w:r w:rsidR="00E47A69" w:rsidRPr="004030DB">
        <w:rPr>
          <w:color w:val="auto"/>
          <w:sz w:val="28"/>
          <w:szCs w:val="28"/>
        </w:rPr>
        <w:t xml:space="preserve">pieņem </w:t>
      </w:r>
      <w:r w:rsidR="00F5182E" w:rsidRPr="004030DB">
        <w:rPr>
          <w:color w:val="auto"/>
          <w:sz w:val="28"/>
          <w:szCs w:val="28"/>
        </w:rPr>
        <w:t>š</w:t>
      </w:r>
      <w:r w:rsidR="00BD097A" w:rsidRPr="004030DB">
        <w:rPr>
          <w:color w:val="auto"/>
          <w:sz w:val="28"/>
          <w:szCs w:val="28"/>
        </w:rPr>
        <w:t>o noteikumu 8.3.6.</w:t>
      </w:r>
      <w:r w:rsidR="00AE2F46" w:rsidRPr="004030DB">
        <w:rPr>
          <w:color w:val="auto"/>
          <w:sz w:val="28"/>
          <w:szCs w:val="28"/>
        </w:rPr>
        <w:t> </w:t>
      </w:r>
      <w:r w:rsidR="00BD097A" w:rsidRPr="004030DB">
        <w:rPr>
          <w:color w:val="auto"/>
          <w:sz w:val="28"/>
          <w:szCs w:val="28"/>
        </w:rPr>
        <w:t xml:space="preserve">apakšpunktā minēto </w:t>
      </w:r>
      <w:r w:rsidR="00E47A69" w:rsidRPr="004030DB">
        <w:rPr>
          <w:color w:val="auto"/>
          <w:sz w:val="28"/>
          <w:szCs w:val="28"/>
        </w:rPr>
        <w:t xml:space="preserve">lēmumu </w:t>
      </w:r>
      <w:r w:rsidR="00BD097A" w:rsidRPr="004030DB">
        <w:rPr>
          <w:color w:val="auto"/>
          <w:sz w:val="28"/>
          <w:szCs w:val="28"/>
        </w:rPr>
        <w:t>un</w:t>
      </w:r>
      <w:r w:rsidR="00E47A69" w:rsidRPr="004030DB">
        <w:rPr>
          <w:color w:val="auto"/>
          <w:sz w:val="28"/>
          <w:szCs w:val="28"/>
        </w:rPr>
        <w:t xml:space="preserve"> nosūta to zinātniskajai institūcijai</w:t>
      </w:r>
      <w:r w:rsidR="00BD097A" w:rsidRPr="004030DB">
        <w:rPr>
          <w:color w:val="auto"/>
          <w:sz w:val="28"/>
          <w:szCs w:val="28"/>
        </w:rPr>
        <w:t>. Administrācija</w:t>
      </w:r>
      <w:r w:rsidR="00E47A69" w:rsidRPr="004030DB">
        <w:rPr>
          <w:color w:val="auto"/>
          <w:sz w:val="28"/>
          <w:szCs w:val="28"/>
        </w:rPr>
        <w:t xml:space="preserve"> nodrošina </w:t>
      </w:r>
      <w:r w:rsidR="00A35795" w:rsidRPr="004030DB">
        <w:rPr>
          <w:color w:val="auto"/>
          <w:sz w:val="28"/>
          <w:szCs w:val="28"/>
        </w:rPr>
        <w:t>piešķirtā</w:t>
      </w:r>
      <w:r w:rsidR="00E47A69" w:rsidRPr="004030DB">
        <w:rPr>
          <w:color w:val="auto"/>
          <w:sz w:val="28"/>
          <w:szCs w:val="28"/>
        </w:rPr>
        <w:t xml:space="preserve"> finansējuma atgūšanu</w:t>
      </w:r>
      <w:r w:rsidR="00A35795" w:rsidRPr="004030DB">
        <w:rPr>
          <w:color w:val="auto"/>
          <w:sz w:val="28"/>
          <w:szCs w:val="28"/>
        </w:rPr>
        <w:t xml:space="preserve"> pilnā apmērā</w:t>
      </w:r>
      <w:r w:rsidR="00BD097A" w:rsidRPr="004030DB">
        <w:rPr>
          <w:color w:val="auto"/>
          <w:sz w:val="28"/>
          <w:szCs w:val="28"/>
        </w:rPr>
        <w:t>.</w:t>
      </w:r>
    </w:p>
    <w:p w14:paraId="7A3FE057" w14:textId="77777777" w:rsidR="00734452" w:rsidRPr="004030DB" w:rsidRDefault="00734452" w:rsidP="00927DFA">
      <w:pPr>
        <w:ind w:firstLine="720"/>
        <w:jc w:val="both"/>
        <w:rPr>
          <w:sz w:val="28"/>
          <w:szCs w:val="28"/>
        </w:rPr>
      </w:pPr>
    </w:p>
    <w:p w14:paraId="7F8E5F3D" w14:textId="202D923A" w:rsidR="006B68A1" w:rsidRPr="004030DB" w:rsidRDefault="00A43641" w:rsidP="00927DFA">
      <w:pPr>
        <w:ind w:firstLine="720"/>
        <w:jc w:val="both"/>
        <w:rPr>
          <w:sz w:val="28"/>
          <w:szCs w:val="28"/>
        </w:rPr>
      </w:pPr>
      <w:r w:rsidRPr="004030DB">
        <w:rPr>
          <w:sz w:val="28"/>
          <w:szCs w:val="28"/>
        </w:rPr>
        <w:t>60</w:t>
      </w:r>
      <w:r w:rsidR="00734452" w:rsidRPr="004030DB">
        <w:rPr>
          <w:sz w:val="28"/>
          <w:szCs w:val="28"/>
        </w:rPr>
        <w:t>.</w:t>
      </w:r>
      <w:r w:rsidR="00AE2F46" w:rsidRPr="004030DB">
        <w:rPr>
          <w:sz w:val="28"/>
          <w:szCs w:val="28"/>
        </w:rPr>
        <w:t> Administrācija, p</w:t>
      </w:r>
      <w:r w:rsidR="00DD1D0C" w:rsidRPr="004030DB">
        <w:rPr>
          <w:sz w:val="28"/>
          <w:szCs w:val="28"/>
        </w:rPr>
        <w:t xml:space="preserve">amatojoties uz </w:t>
      </w:r>
      <w:r w:rsidR="00734452" w:rsidRPr="004030DB">
        <w:rPr>
          <w:sz w:val="28"/>
          <w:szCs w:val="28"/>
        </w:rPr>
        <w:t>šo noteikumu</w:t>
      </w:r>
      <w:r w:rsidR="00F045A7" w:rsidRPr="004030DB">
        <w:rPr>
          <w:sz w:val="28"/>
          <w:szCs w:val="28"/>
        </w:rPr>
        <w:t xml:space="preserve"> </w:t>
      </w:r>
      <w:r w:rsidR="009F0053" w:rsidRPr="004030DB">
        <w:rPr>
          <w:sz w:val="28"/>
          <w:szCs w:val="28"/>
        </w:rPr>
        <w:t>5</w:t>
      </w:r>
      <w:r w:rsidRPr="004030DB">
        <w:rPr>
          <w:sz w:val="28"/>
          <w:szCs w:val="28"/>
        </w:rPr>
        <w:t>9</w:t>
      </w:r>
      <w:r w:rsidR="009F0053" w:rsidRPr="004030DB">
        <w:rPr>
          <w:sz w:val="28"/>
          <w:szCs w:val="28"/>
        </w:rPr>
        <w:t>.2.2</w:t>
      </w:r>
      <w:r w:rsidR="00734452" w:rsidRPr="004030DB">
        <w:rPr>
          <w:sz w:val="28"/>
          <w:szCs w:val="28"/>
        </w:rPr>
        <w:t>.</w:t>
      </w:r>
      <w:r w:rsidR="00AE2F46" w:rsidRPr="004030DB">
        <w:rPr>
          <w:sz w:val="28"/>
          <w:szCs w:val="28"/>
        </w:rPr>
        <w:t> </w:t>
      </w:r>
      <w:r w:rsidR="00734452" w:rsidRPr="004030DB">
        <w:rPr>
          <w:sz w:val="28"/>
          <w:szCs w:val="28"/>
        </w:rPr>
        <w:t>apak</w:t>
      </w:r>
      <w:r w:rsidR="00F045A7" w:rsidRPr="004030DB">
        <w:rPr>
          <w:sz w:val="28"/>
          <w:szCs w:val="28"/>
        </w:rPr>
        <w:t>š</w:t>
      </w:r>
      <w:r w:rsidR="00734452" w:rsidRPr="004030DB">
        <w:rPr>
          <w:sz w:val="28"/>
          <w:szCs w:val="28"/>
        </w:rPr>
        <w:t>punkt</w:t>
      </w:r>
      <w:r w:rsidR="00DD1D0C" w:rsidRPr="004030DB">
        <w:rPr>
          <w:sz w:val="28"/>
          <w:szCs w:val="28"/>
        </w:rPr>
        <w:t>ā minēto lēmumu</w:t>
      </w:r>
      <w:r w:rsidR="00AE2F46" w:rsidRPr="004030DB">
        <w:rPr>
          <w:sz w:val="28"/>
          <w:szCs w:val="28"/>
        </w:rPr>
        <w:t xml:space="preserve"> un</w:t>
      </w:r>
      <w:r w:rsidR="00363244" w:rsidRPr="004030DB">
        <w:rPr>
          <w:sz w:val="28"/>
          <w:szCs w:val="28"/>
        </w:rPr>
        <w:t xml:space="preserve"> ievērojot šo noteikumu </w:t>
      </w:r>
      <w:r w:rsidR="00C745C3" w:rsidRPr="004030DB">
        <w:rPr>
          <w:sz w:val="28"/>
          <w:szCs w:val="28"/>
        </w:rPr>
        <w:t>6</w:t>
      </w:r>
      <w:r w:rsidRPr="004030DB">
        <w:rPr>
          <w:sz w:val="28"/>
          <w:szCs w:val="28"/>
        </w:rPr>
        <w:t>1</w:t>
      </w:r>
      <w:r w:rsidR="00363244" w:rsidRPr="004030DB">
        <w:rPr>
          <w:sz w:val="28"/>
          <w:szCs w:val="28"/>
        </w:rPr>
        <w:t>. punktu, vienpusēji izbeidz</w:t>
      </w:r>
      <w:r w:rsidR="00C27912" w:rsidRPr="004030DB">
        <w:rPr>
          <w:sz w:val="28"/>
          <w:szCs w:val="28"/>
        </w:rPr>
        <w:t xml:space="preserve"> projekta</w:t>
      </w:r>
      <w:r w:rsidR="00363244" w:rsidRPr="004030DB">
        <w:rPr>
          <w:sz w:val="28"/>
          <w:szCs w:val="28"/>
        </w:rPr>
        <w:t xml:space="preserve"> līgumu un aktualizē ziņas par projektu informācijas sistēmā.</w:t>
      </w:r>
    </w:p>
    <w:p w14:paraId="13E8AE42" w14:textId="77777777" w:rsidR="006B68A1" w:rsidRPr="004030DB" w:rsidRDefault="006B68A1" w:rsidP="00927DFA">
      <w:pPr>
        <w:ind w:firstLine="720"/>
        <w:jc w:val="both"/>
        <w:rPr>
          <w:sz w:val="28"/>
          <w:szCs w:val="28"/>
        </w:rPr>
      </w:pPr>
    </w:p>
    <w:p w14:paraId="6071E0A2" w14:textId="2C719D08" w:rsidR="006B68A1" w:rsidRPr="004030DB" w:rsidRDefault="00A43641" w:rsidP="00927DFA">
      <w:pPr>
        <w:ind w:firstLine="720"/>
        <w:jc w:val="both"/>
        <w:rPr>
          <w:sz w:val="28"/>
          <w:szCs w:val="28"/>
        </w:rPr>
      </w:pPr>
      <w:r w:rsidRPr="004030DB">
        <w:rPr>
          <w:sz w:val="28"/>
          <w:szCs w:val="28"/>
        </w:rPr>
        <w:lastRenderedPageBreak/>
        <w:t>6</w:t>
      </w:r>
      <w:r w:rsidR="00B1483F" w:rsidRPr="004030DB">
        <w:rPr>
          <w:sz w:val="28"/>
          <w:szCs w:val="28"/>
        </w:rPr>
        <w:t>1</w:t>
      </w:r>
      <w:r w:rsidR="00363244" w:rsidRPr="004030DB">
        <w:rPr>
          <w:sz w:val="28"/>
          <w:szCs w:val="28"/>
        </w:rPr>
        <w:t>. Administrācija</w:t>
      </w:r>
      <w:r w:rsidR="009F0053" w:rsidRPr="004030DB">
        <w:rPr>
          <w:sz w:val="28"/>
          <w:szCs w:val="28"/>
        </w:rPr>
        <w:t xml:space="preserve"> </w:t>
      </w:r>
      <w:r w:rsidR="00625306" w:rsidRPr="004030DB">
        <w:rPr>
          <w:sz w:val="28"/>
          <w:szCs w:val="28"/>
        </w:rPr>
        <w:t xml:space="preserve">atbilstoši </w:t>
      </w:r>
      <w:r w:rsidR="009F0053" w:rsidRPr="004030DB">
        <w:rPr>
          <w:sz w:val="28"/>
          <w:szCs w:val="28"/>
        </w:rPr>
        <w:t>projekta līgum</w:t>
      </w:r>
      <w:r w:rsidR="00625306" w:rsidRPr="004030DB">
        <w:rPr>
          <w:sz w:val="28"/>
          <w:szCs w:val="28"/>
        </w:rPr>
        <w:t>am</w:t>
      </w:r>
      <w:r w:rsidR="009F0053" w:rsidRPr="004030DB">
        <w:rPr>
          <w:sz w:val="28"/>
          <w:szCs w:val="28"/>
        </w:rPr>
        <w:t xml:space="preserve"> </w:t>
      </w:r>
      <w:r w:rsidR="004030DB" w:rsidRPr="004030DB">
        <w:rPr>
          <w:sz w:val="28"/>
          <w:szCs w:val="28"/>
        </w:rPr>
        <w:t xml:space="preserve">un komisijas lēmumam </w:t>
      </w:r>
      <w:r w:rsidR="00363244" w:rsidRPr="004030DB">
        <w:rPr>
          <w:sz w:val="28"/>
          <w:szCs w:val="28"/>
        </w:rPr>
        <w:t>piepras</w:t>
      </w:r>
      <w:r w:rsidR="0093018D" w:rsidRPr="004030DB">
        <w:rPr>
          <w:sz w:val="28"/>
          <w:szCs w:val="28"/>
        </w:rPr>
        <w:t>a</w:t>
      </w:r>
      <w:r w:rsidR="00363244" w:rsidRPr="004030DB">
        <w:rPr>
          <w:sz w:val="28"/>
          <w:szCs w:val="28"/>
        </w:rPr>
        <w:t xml:space="preserve"> zinātniskajai institūcijai atmaksāt projekta ietvaros saņemtos finanšu līdzekļus šo noteikumu </w:t>
      </w:r>
      <w:r w:rsidRPr="004030DB">
        <w:rPr>
          <w:sz w:val="28"/>
          <w:szCs w:val="28"/>
        </w:rPr>
        <w:t>47</w:t>
      </w:r>
      <w:r w:rsidR="00363244" w:rsidRPr="004030DB">
        <w:rPr>
          <w:sz w:val="28"/>
          <w:szCs w:val="28"/>
        </w:rPr>
        <w:t xml:space="preserve">. punktā, </w:t>
      </w:r>
      <w:r w:rsidRPr="004030DB">
        <w:rPr>
          <w:sz w:val="28"/>
          <w:szCs w:val="28"/>
        </w:rPr>
        <w:t>5</w:t>
      </w:r>
      <w:r w:rsidR="00B1483F" w:rsidRPr="004030DB">
        <w:rPr>
          <w:sz w:val="28"/>
          <w:szCs w:val="28"/>
        </w:rPr>
        <w:t>3</w:t>
      </w:r>
      <w:r w:rsidR="00363244" w:rsidRPr="004030DB">
        <w:rPr>
          <w:sz w:val="28"/>
          <w:szCs w:val="28"/>
        </w:rPr>
        <w:t>.2.</w:t>
      </w:r>
      <w:r w:rsidR="00BD097A" w:rsidRPr="004030DB">
        <w:rPr>
          <w:sz w:val="28"/>
          <w:szCs w:val="28"/>
        </w:rPr>
        <w:t>,</w:t>
      </w:r>
      <w:r w:rsidR="00363244" w:rsidRPr="004030DB">
        <w:rPr>
          <w:sz w:val="28"/>
          <w:szCs w:val="28"/>
        </w:rPr>
        <w:t xml:space="preserve"> </w:t>
      </w:r>
      <w:r w:rsidR="00664DED" w:rsidRPr="004030DB">
        <w:rPr>
          <w:sz w:val="28"/>
          <w:szCs w:val="28"/>
        </w:rPr>
        <w:t>5</w:t>
      </w:r>
      <w:r w:rsidR="00B1483F" w:rsidRPr="004030DB">
        <w:rPr>
          <w:sz w:val="28"/>
          <w:szCs w:val="28"/>
        </w:rPr>
        <w:t>9</w:t>
      </w:r>
      <w:r w:rsidR="00363244" w:rsidRPr="004030DB">
        <w:rPr>
          <w:sz w:val="28"/>
          <w:szCs w:val="28"/>
        </w:rPr>
        <w:t>.2.</w:t>
      </w:r>
      <w:r w:rsidR="00BD097A" w:rsidRPr="004030DB">
        <w:rPr>
          <w:sz w:val="28"/>
          <w:szCs w:val="28"/>
        </w:rPr>
        <w:t xml:space="preserve"> un 59.3.</w:t>
      </w:r>
      <w:r w:rsidR="00363244" w:rsidRPr="004030DB">
        <w:rPr>
          <w:sz w:val="28"/>
          <w:szCs w:val="28"/>
        </w:rPr>
        <w:t xml:space="preserve"> apakšpunktā </w:t>
      </w:r>
      <w:r w:rsidR="004030DB" w:rsidRPr="004030DB">
        <w:rPr>
          <w:sz w:val="28"/>
          <w:szCs w:val="28"/>
        </w:rPr>
        <w:t>minē</w:t>
      </w:r>
      <w:r w:rsidR="00675123" w:rsidRPr="004030DB">
        <w:rPr>
          <w:sz w:val="28"/>
          <w:szCs w:val="28"/>
        </w:rPr>
        <w:t>ta</w:t>
      </w:r>
      <w:r w:rsidR="00F5182E" w:rsidRPr="004030DB">
        <w:rPr>
          <w:sz w:val="28"/>
          <w:szCs w:val="28"/>
        </w:rPr>
        <w:t>jos</w:t>
      </w:r>
      <w:r w:rsidR="00675123" w:rsidRPr="004030DB">
        <w:rPr>
          <w:sz w:val="28"/>
          <w:szCs w:val="28"/>
        </w:rPr>
        <w:t xml:space="preserve"> gadīju</w:t>
      </w:r>
      <w:r w:rsidR="009F0053" w:rsidRPr="004030DB">
        <w:rPr>
          <w:sz w:val="28"/>
          <w:szCs w:val="28"/>
        </w:rPr>
        <w:t>mos</w:t>
      </w:r>
      <w:r w:rsidR="00AE2F46" w:rsidRPr="004030DB">
        <w:rPr>
          <w:sz w:val="28"/>
          <w:szCs w:val="28"/>
        </w:rPr>
        <w:t>,</w:t>
      </w:r>
      <w:r w:rsidR="00675123" w:rsidRPr="004030DB">
        <w:rPr>
          <w:sz w:val="28"/>
          <w:szCs w:val="28"/>
        </w:rPr>
        <w:t xml:space="preserve"> kā arī</w:t>
      </w:r>
      <w:r w:rsidR="00363244" w:rsidRPr="004030DB">
        <w:rPr>
          <w:sz w:val="28"/>
          <w:szCs w:val="28"/>
        </w:rPr>
        <w:t xml:space="preserve"> gadījumā, ja projektu</w:t>
      </w:r>
      <w:r w:rsidR="004030DB" w:rsidRPr="004030DB">
        <w:rPr>
          <w:sz w:val="28"/>
          <w:szCs w:val="28"/>
        </w:rPr>
        <w:t xml:space="preserve">, pamatojoties uz zinātniskās institūcijas lēmumu, </w:t>
      </w:r>
      <w:r w:rsidR="00363244" w:rsidRPr="004030DB">
        <w:rPr>
          <w:sz w:val="28"/>
          <w:szCs w:val="28"/>
        </w:rPr>
        <w:t>izbeidz</w:t>
      </w:r>
      <w:r w:rsidR="009F0053" w:rsidRPr="004030DB">
        <w:rPr>
          <w:sz w:val="28"/>
          <w:szCs w:val="28"/>
        </w:rPr>
        <w:t xml:space="preserve"> pirms tā īstenošanas pabeigšanas</w:t>
      </w:r>
      <w:r w:rsidR="00BD097A" w:rsidRPr="004030DB">
        <w:rPr>
          <w:sz w:val="28"/>
          <w:szCs w:val="28"/>
        </w:rPr>
        <w:t xml:space="preserve">. </w:t>
      </w:r>
      <w:r w:rsidR="009F0053" w:rsidRPr="004030DB">
        <w:rPr>
          <w:sz w:val="28"/>
          <w:szCs w:val="28"/>
        </w:rPr>
        <w:t xml:space="preserve"> </w:t>
      </w:r>
    </w:p>
    <w:p w14:paraId="0BC38BB5" w14:textId="77777777" w:rsidR="006B68A1" w:rsidRPr="004030DB" w:rsidRDefault="006B68A1" w:rsidP="00927DFA">
      <w:pPr>
        <w:ind w:firstLine="720"/>
        <w:jc w:val="both"/>
        <w:rPr>
          <w:sz w:val="28"/>
          <w:szCs w:val="28"/>
        </w:rPr>
      </w:pPr>
    </w:p>
    <w:p w14:paraId="67D364F6" w14:textId="17278923" w:rsidR="00631D98" w:rsidRPr="004030DB" w:rsidRDefault="00A43641" w:rsidP="00927DFA">
      <w:pPr>
        <w:ind w:firstLine="720"/>
        <w:jc w:val="both"/>
        <w:rPr>
          <w:sz w:val="28"/>
          <w:szCs w:val="28"/>
        </w:rPr>
      </w:pPr>
      <w:r w:rsidRPr="004030DB">
        <w:rPr>
          <w:sz w:val="28"/>
          <w:szCs w:val="28"/>
        </w:rPr>
        <w:t>6</w:t>
      </w:r>
      <w:r w:rsidR="0093018D" w:rsidRPr="004030DB">
        <w:rPr>
          <w:sz w:val="28"/>
          <w:szCs w:val="28"/>
        </w:rPr>
        <w:t>2</w:t>
      </w:r>
      <w:r w:rsidRPr="004030DB">
        <w:rPr>
          <w:sz w:val="28"/>
          <w:szCs w:val="28"/>
        </w:rPr>
        <w:t>.</w:t>
      </w:r>
      <w:r w:rsidR="00AE2F46" w:rsidRPr="004030DB">
        <w:rPr>
          <w:sz w:val="28"/>
          <w:szCs w:val="28"/>
        </w:rPr>
        <w:t> </w:t>
      </w:r>
      <w:r w:rsidRPr="004030DB">
        <w:rPr>
          <w:sz w:val="28"/>
          <w:szCs w:val="28"/>
        </w:rPr>
        <w:t>Zinātniskā institūcija kopīgi ar sadarbības partneri</w:t>
      </w:r>
      <w:r w:rsidR="00FE5408" w:rsidRPr="004030DB">
        <w:rPr>
          <w:sz w:val="28"/>
          <w:szCs w:val="28"/>
        </w:rPr>
        <w:t>em</w:t>
      </w:r>
      <w:r w:rsidR="007B0ED2" w:rsidRPr="004030DB">
        <w:rPr>
          <w:sz w:val="28"/>
          <w:szCs w:val="28"/>
        </w:rPr>
        <w:t xml:space="preserve"> (ja attiecināms)</w:t>
      </w:r>
      <w:r w:rsidRPr="004030DB">
        <w:rPr>
          <w:sz w:val="28"/>
          <w:szCs w:val="28"/>
        </w:rPr>
        <w:t xml:space="preserve"> </w:t>
      </w:r>
      <w:r w:rsidR="004030DB" w:rsidRPr="004030DB">
        <w:rPr>
          <w:sz w:val="28"/>
          <w:szCs w:val="28"/>
        </w:rPr>
        <w:t>projekta līgumā noteiktajā kārtīb</w:t>
      </w:r>
      <w:r w:rsidR="001962E3">
        <w:rPr>
          <w:sz w:val="28"/>
          <w:szCs w:val="28"/>
        </w:rPr>
        <w:t>ā</w:t>
      </w:r>
      <w:r w:rsidR="004030DB" w:rsidRPr="004030DB">
        <w:rPr>
          <w:sz w:val="28"/>
          <w:szCs w:val="28"/>
        </w:rPr>
        <w:t xml:space="preserve"> un termiņā </w:t>
      </w:r>
      <w:r w:rsidRPr="004030DB">
        <w:rPr>
          <w:sz w:val="28"/>
          <w:szCs w:val="28"/>
        </w:rPr>
        <w:t xml:space="preserve">pirms </w:t>
      </w:r>
      <w:r w:rsidR="00675123" w:rsidRPr="004030DB">
        <w:rPr>
          <w:sz w:val="28"/>
          <w:szCs w:val="28"/>
        </w:rPr>
        <w:t xml:space="preserve">projekta noslēguma </w:t>
      </w:r>
      <w:r w:rsidRPr="004030DB">
        <w:rPr>
          <w:sz w:val="28"/>
          <w:szCs w:val="28"/>
        </w:rPr>
        <w:t xml:space="preserve">zinātniskā pārskata iesniegšanas organizē projekta ietvaros sasniegto rezultātu publisku izskatīšanu un apspriešanu. </w:t>
      </w:r>
    </w:p>
    <w:p w14:paraId="103E14DE" w14:textId="77777777" w:rsidR="009F71C5" w:rsidRPr="004030DB" w:rsidRDefault="009F71C5" w:rsidP="00927DFA">
      <w:pPr>
        <w:jc w:val="both"/>
        <w:rPr>
          <w:sz w:val="28"/>
          <w:szCs w:val="28"/>
        </w:rPr>
      </w:pPr>
    </w:p>
    <w:p w14:paraId="4FE2801D" w14:textId="1E0C945D" w:rsidR="00A32084" w:rsidRPr="004030DB" w:rsidRDefault="00A43641" w:rsidP="00927DFA">
      <w:pPr>
        <w:pStyle w:val="Title"/>
        <w:outlineLvl w:val="0"/>
        <w:rPr>
          <w:b/>
          <w:szCs w:val="28"/>
        </w:rPr>
      </w:pPr>
      <w:r w:rsidRPr="004030DB">
        <w:rPr>
          <w:b/>
          <w:szCs w:val="28"/>
        </w:rPr>
        <w:t>VI. Projektu īstenošanai piešķirto finanšu līdzekļu izlietojuma kontrole</w:t>
      </w:r>
    </w:p>
    <w:p w14:paraId="3F59C03C" w14:textId="77777777" w:rsidR="00A32084" w:rsidRPr="004030DB" w:rsidRDefault="00A32084" w:rsidP="00927DFA">
      <w:pPr>
        <w:pStyle w:val="Title"/>
        <w:jc w:val="left"/>
        <w:outlineLvl w:val="0"/>
        <w:rPr>
          <w:szCs w:val="28"/>
        </w:rPr>
      </w:pPr>
    </w:p>
    <w:p w14:paraId="7130A69E" w14:textId="41973123" w:rsidR="00C21DDB" w:rsidRPr="004030DB" w:rsidRDefault="00A43641" w:rsidP="00927DFA">
      <w:pPr>
        <w:pStyle w:val="Title"/>
        <w:ind w:firstLine="720"/>
        <w:jc w:val="both"/>
        <w:outlineLvl w:val="0"/>
        <w:rPr>
          <w:szCs w:val="28"/>
        </w:rPr>
      </w:pPr>
      <w:r w:rsidRPr="004030DB">
        <w:rPr>
          <w:szCs w:val="28"/>
        </w:rPr>
        <w:t>6</w:t>
      </w:r>
      <w:r w:rsidR="0093018D" w:rsidRPr="004030DB">
        <w:rPr>
          <w:szCs w:val="28"/>
        </w:rPr>
        <w:t>3</w:t>
      </w:r>
      <w:r w:rsidR="00A32084" w:rsidRPr="004030DB">
        <w:rPr>
          <w:szCs w:val="28"/>
        </w:rPr>
        <w:t>.</w:t>
      </w:r>
      <w:r w:rsidR="0072298C" w:rsidRPr="004030DB">
        <w:rPr>
          <w:szCs w:val="28"/>
        </w:rPr>
        <w:t> </w:t>
      </w:r>
      <w:r w:rsidR="00A32084" w:rsidRPr="004030DB">
        <w:rPr>
          <w:szCs w:val="28"/>
        </w:rPr>
        <w:t xml:space="preserve">Administrācija </w:t>
      </w:r>
      <w:r w:rsidR="00707766" w:rsidRPr="004030DB">
        <w:rPr>
          <w:szCs w:val="28"/>
        </w:rPr>
        <w:t xml:space="preserve">ir atbildīga par </w:t>
      </w:r>
      <w:r w:rsidR="00A32084" w:rsidRPr="004030DB">
        <w:rPr>
          <w:szCs w:val="28"/>
        </w:rPr>
        <w:t>projekta īstenošanai piešķirto finanšu līdzekļu izlietojuma un izmaksu efektivitātes kontroli.</w:t>
      </w:r>
    </w:p>
    <w:p w14:paraId="72750005" w14:textId="77777777" w:rsidR="00C21DDB" w:rsidRPr="004030DB" w:rsidRDefault="00C21DDB" w:rsidP="00927DFA">
      <w:pPr>
        <w:pStyle w:val="Title"/>
        <w:ind w:firstLine="720"/>
        <w:jc w:val="both"/>
        <w:outlineLvl w:val="0"/>
        <w:rPr>
          <w:szCs w:val="28"/>
        </w:rPr>
      </w:pPr>
    </w:p>
    <w:p w14:paraId="23E30315" w14:textId="3859C0D0" w:rsidR="00367EF4" w:rsidRPr="004030DB" w:rsidRDefault="00A43641" w:rsidP="00927DFA">
      <w:pPr>
        <w:pStyle w:val="Title"/>
        <w:ind w:firstLine="720"/>
        <w:jc w:val="both"/>
        <w:outlineLvl w:val="0"/>
        <w:rPr>
          <w:szCs w:val="28"/>
        </w:rPr>
      </w:pPr>
      <w:r w:rsidRPr="004030DB">
        <w:rPr>
          <w:szCs w:val="28"/>
        </w:rPr>
        <w:t>6</w:t>
      </w:r>
      <w:r w:rsidR="0093018D" w:rsidRPr="004030DB">
        <w:rPr>
          <w:szCs w:val="28"/>
        </w:rPr>
        <w:t>4</w:t>
      </w:r>
      <w:r w:rsidR="00A32084" w:rsidRPr="004030DB">
        <w:rPr>
          <w:szCs w:val="28"/>
        </w:rPr>
        <w:t>.</w:t>
      </w:r>
      <w:r w:rsidR="0072298C" w:rsidRPr="004030DB">
        <w:rPr>
          <w:szCs w:val="28"/>
        </w:rPr>
        <w:t> </w:t>
      </w:r>
      <w:r w:rsidR="00A32084" w:rsidRPr="004030DB">
        <w:rPr>
          <w:szCs w:val="28"/>
        </w:rPr>
        <w:t>Administrācija projekta īstenošanas vietās pārbauda projekta īstenošanai piešķirto finanšu līdzekļu izlietojum</w:t>
      </w:r>
      <w:r w:rsidR="00D74A3B" w:rsidRPr="004030DB">
        <w:rPr>
          <w:szCs w:val="28"/>
        </w:rPr>
        <w:t>a likumību</w:t>
      </w:r>
      <w:r w:rsidR="00C27912" w:rsidRPr="004030DB">
        <w:rPr>
          <w:szCs w:val="28"/>
        </w:rPr>
        <w:t>, uzrauga</w:t>
      </w:r>
      <w:r w:rsidR="00A32084" w:rsidRPr="004030DB">
        <w:rPr>
          <w:szCs w:val="28"/>
        </w:rPr>
        <w:t xml:space="preserve"> </w:t>
      </w:r>
      <w:r w:rsidR="00D74A3B" w:rsidRPr="004030DB">
        <w:rPr>
          <w:szCs w:val="28"/>
        </w:rPr>
        <w:t xml:space="preserve">projekta </w:t>
      </w:r>
      <w:r w:rsidR="00B65F59" w:rsidRPr="004030DB">
        <w:rPr>
          <w:szCs w:val="28"/>
        </w:rPr>
        <w:t>līguma izpildi</w:t>
      </w:r>
      <w:r w:rsidR="00A32084" w:rsidRPr="004030DB">
        <w:rPr>
          <w:szCs w:val="28"/>
        </w:rPr>
        <w:t xml:space="preserve">, kā arī </w:t>
      </w:r>
      <w:r w:rsidR="00C27912" w:rsidRPr="004030DB">
        <w:rPr>
          <w:szCs w:val="28"/>
        </w:rPr>
        <w:t xml:space="preserve">kontrolē </w:t>
      </w:r>
      <w:r w:rsidR="009B7FA0" w:rsidRPr="004030DB">
        <w:rPr>
          <w:szCs w:val="28"/>
        </w:rPr>
        <w:t>projekta</w:t>
      </w:r>
      <w:r w:rsidR="00A32084" w:rsidRPr="004030DB">
        <w:rPr>
          <w:szCs w:val="28"/>
        </w:rPr>
        <w:t xml:space="preserve"> izmaksu efektivitāt</w:t>
      </w:r>
      <w:r w:rsidR="00C27912" w:rsidRPr="004030DB">
        <w:rPr>
          <w:szCs w:val="28"/>
        </w:rPr>
        <w:t>i</w:t>
      </w:r>
      <w:r w:rsidR="00047F49" w:rsidRPr="004030DB">
        <w:rPr>
          <w:szCs w:val="28"/>
        </w:rPr>
        <w:t>, ievērojot projekta līgumā noteiktos pārbaudes veikšanas termiņus</w:t>
      </w:r>
      <w:r w:rsidR="00A32084" w:rsidRPr="004030DB">
        <w:rPr>
          <w:szCs w:val="28"/>
        </w:rPr>
        <w:t xml:space="preserve">. </w:t>
      </w:r>
    </w:p>
    <w:p w14:paraId="522E976C" w14:textId="77777777" w:rsidR="00367EF4" w:rsidRPr="004030DB" w:rsidRDefault="00367EF4" w:rsidP="00927DFA">
      <w:pPr>
        <w:pStyle w:val="Title"/>
        <w:ind w:firstLine="720"/>
        <w:jc w:val="both"/>
        <w:outlineLvl w:val="0"/>
        <w:rPr>
          <w:szCs w:val="28"/>
        </w:rPr>
      </w:pPr>
    </w:p>
    <w:p w14:paraId="5DD4BDD1" w14:textId="1CB983C0" w:rsidR="00F5182E" w:rsidRPr="004030DB" w:rsidRDefault="00367EF4" w:rsidP="00927DFA">
      <w:pPr>
        <w:pStyle w:val="Title"/>
        <w:ind w:firstLine="720"/>
        <w:jc w:val="both"/>
        <w:outlineLvl w:val="0"/>
        <w:rPr>
          <w:szCs w:val="28"/>
        </w:rPr>
      </w:pPr>
      <w:r w:rsidRPr="004030DB">
        <w:rPr>
          <w:szCs w:val="28"/>
        </w:rPr>
        <w:t>65.</w:t>
      </w:r>
      <w:r w:rsidR="0072298C" w:rsidRPr="004030DB">
        <w:rPr>
          <w:szCs w:val="28"/>
        </w:rPr>
        <w:t> </w:t>
      </w:r>
      <w:r w:rsidR="006E7CC6" w:rsidRPr="004030DB">
        <w:rPr>
          <w:szCs w:val="28"/>
        </w:rPr>
        <w:t xml:space="preserve">Pamatojoties uz argumentētu </w:t>
      </w:r>
      <w:r w:rsidR="00B92B12" w:rsidRPr="004030DB">
        <w:rPr>
          <w:szCs w:val="28"/>
        </w:rPr>
        <w:t xml:space="preserve">komisijas </w:t>
      </w:r>
      <w:r w:rsidR="006E7CC6" w:rsidRPr="004030DB">
        <w:rPr>
          <w:szCs w:val="28"/>
        </w:rPr>
        <w:t>ierosinājumu, a</w:t>
      </w:r>
      <w:r w:rsidRPr="004030DB">
        <w:rPr>
          <w:szCs w:val="28"/>
        </w:rPr>
        <w:t xml:space="preserve">dministrācija </w:t>
      </w:r>
      <w:r w:rsidR="005D6CFF" w:rsidRPr="004030DB">
        <w:rPr>
          <w:szCs w:val="28"/>
        </w:rPr>
        <w:t xml:space="preserve">projekta </w:t>
      </w:r>
      <w:r w:rsidR="00A32084" w:rsidRPr="004030DB">
        <w:rPr>
          <w:szCs w:val="28"/>
        </w:rPr>
        <w:t>izpildes gaitā</w:t>
      </w:r>
      <w:r w:rsidR="006E7CC6" w:rsidRPr="004030DB">
        <w:rPr>
          <w:szCs w:val="28"/>
        </w:rPr>
        <w:t xml:space="preserve"> veic papildu pārbaudi</w:t>
      </w:r>
      <w:r w:rsidR="00A32084" w:rsidRPr="004030DB">
        <w:rPr>
          <w:szCs w:val="28"/>
        </w:rPr>
        <w:t xml:space="preserve">. </w:t>
      </w:r>
      <w:r w:rsidR="006E7CC6" w:rsidRPr="004030DB">
        <w:rPr>
          <w:szCs w:val="28"/>
        </w:rPr>
        <w:t>P</w:t>
      </w:r>
      <w:r w:rsidR="005D6CFF" w:rsidRPr="004030DB">
        <w:rPr>
          <w:szCs w:val="28"/>
        </w:rPr>
        <w:t xml:space="preserve">apildu </w:t>
      </w:r>
      <w:r w:rsidR="00A32084" w:rsidRPr="004030DB">
        <w:rPr>
          <w:szCs w:val="28"/>
        </w:rPr>
        <w:t xml:space="preserve">pārbaudes norises kārtību izstrādā un </w:t>
      </w:r>
      <w:r w:rsidR="006E7CC6" w:rsidRPr="004030DB">
        <w:rPr>
          <w:szCs w:val="28"/>
        </w:rPr>
        <w:t xml:space="preserve">pēc saskaņošanas ar komisiju </w:t>
      </w:r>
      <w:r w:rsidR="00A32084" w:rsidRPr="004030DB">
        <w:rPr>
          <w:szCs w:val="28"/>
        </w:rPr>
        <w:t xml:space="preserve">apstiprina administrācija. </w:t>
      </w:r>
    </w:p>
    <w:p w14:paraId="492E9D99" w14:textId="77777777" w:rsidR="00F5182E" w:rsidRPr="004030DB" w:rsidRDefault="00F5182E" w:rsidP="00927DFA">
      <w:pPr>
        <w:pStyle w:val="Title"/>
        <w:ind w:firstLine="720"/>
        <w:jc w:val="both"/>
        <w:outlineLvl w:val="0"/>
        <w:rPr>
          <w:szCs w:val="28"/>
        </w:rPr>
      </w:pPr>
    </w:p>
    <w:p w14:paraId="0D8EAD24" w14:textId="5B9BC2EF" w:rsidR="00FE23F0" w:rsidRPr="004030DB" w:rsidRDefault="00F5182E" w:rsidP="00927DFA">
      <w:pPr>
        <w:pStyle w:val="Title"/>
        <w:ind w:firstLine="720"/>
        <w:jc w:val="both"/>
        <w:outlineLvl w:val="0"/>
        <w:rPr>
          <w:szCs w:val="28"/>
        </w:rPr>
      </w:pPr>
      <w:r w:rsidRPr="004030DB">
        <w:rPr>
          <w:szCs w:val="28"/>
        </w:rPr>
        <w:t>66.</w:t>
      </w:r>
      <w:r w:rsidR="0072298C" w:rsidRPr="004030DB">
        <w:rPr>
          <w:szCs w:val="28"/>
        </w:rPr>
        <w:t> </w:t>
      </w:r>
      <w:r w:rsidR="005D6CFF" w:rsidRPr="004030DB">
        <w:rPr>
          <w:szCs w:val="28"/>
        </w:rPr>
        <w:t xml:space="preserve">Zinātniskās institūcijas vadītājs </w:t>
      </w:r>
      <w:r w:rsidR="00A32084" w:rsidRPr="004030DB">
        <w:rPr>
          <w:szCs w:val="28"/>
        </w:rPr>
        <w:t xml:space="preserve">nodrošina administrācijas pārstāvjiem netraucētu piekļuvi visai ar </w:t>
      </w:r>
      <w:r w:rsidR="005D6CFF" w:rsidRPr="004030DB">
        <w:rPr>
          <w:szCs w:val="28"/>
        </w:rPr>
        <w:t>projekta</w:t>
      </w:r>
      <w:r w:rsidR="00A32084" w:rsidRPr="004030DB">
        <w:rPr>
          <w:szCs w:val="28"/>
        </w:rPr>
        <w:t xml:space="preserve"> īstenošanu saistītajai dokumentācijai, </w:t>
      </w:r>
      <w:r w:rsidR="001C78B8" w:rsidRPr="004030DB">
        <w:rPr>
          <w:szCs w:val="28"/>
        </w:rPr>
        <w:t xml:space="preserve">projekta izpildes gaitā </w:t>
      </w:r>
      <w:r w:rsidR="00A32084" w:rsidRPr="004030DB">
        <w:rPr>
          <w:szCs w:val="28"/>
        </w:rPr>
        <w:t>iegūtajiem rezultātiem (nodevumiem) un rezultātu sasniegšanu apliecinošiem dokumentiem (tai skaitā dokumentācijai, ka</w:t>
      </w:r>
      <w:r w:rsidR="0072298C" w:rsidRPr="004030DB">
        <w:rPr>
          <w:szCs w:val="28"/>
        </w:rPr>
        <w:t>s</w:t>
      </w:r>
      <w:r w:rsidR="00A32084" w:rsidRPr="004030DB">
        <w:rPr>
          <w:szCs w:val="28"/>
        </w:rPr>
        <w:t xml:space="preserve"> apliecina </w:t>
      </w:r>
      <w:r w:rsidR="003F13D5" w:rsidRPr="004030DB">
        <w:rPr>
          <w:szCs w:val="28"/>
        </w:rPr>
        <w:t>zinātniskās institūcijas</w:t>
      </w:r>
      <w:r w:rsidR="00E75EDD" w:rsidRPr="004030DB">
        <w:rPr>
          <w:szCs w:val="28"/>
        </w:rPr>
        <w:t xml:space="preserve"> kā pasūtīt</w:t>
      </w:r>
      <w:r w:rsidR="001F4BC8" w:rsidRPr="004030DB">
        <w:rPr>
          <w:szCs w:val="28"/>
        </w:rPr>
        <w:t>āja</w:t>
      </w:r>
      <w:r w:rsidR="00E75EDD" w:rsidRPr="004030DB">
        <w:rPr>
          <w:szCs w:val="28"/>
        </w:rPr>
        <w:t xml:space="preserve"> vai finansējuma saņēmēja </w:t>
      </w:r>
      <w:r w:rsidR="001F4BC8" w:rsidRPr="004030DB">
        <w:rPr>
          <w:szCs w:val="28"/>
        </w:rPr>
        <w:t>veikt</w:t>
      </w:r>
      <w:r w:rsidR="0072298C" w:rsidRPr="004030DB">
        <w:rPr>
          <w:szCs w:val="28"/>
        </w:rPr>
        <w:t>os</w:t>
      </w:r>
      <w:r w:rsidR="003F13D5" w:rsidRPr="004030DB">
        <w:rPr>
          <w:szCs w:val="28"/>
        </w:rPr>
        <w:t xml:space="preserve"> </w:t>
      </w:r>
      <w:r w:rsidR="00A32084" w:rsidRPr="004030DB">
        <w:rPr>
          <w:szCs w:val="28"/>
        </w:rPr>
        <w:t>publisk</w:t>
      </w:r>
      <w:r w:rsidR="0072298C" w:rsidRPr="004030DB">
        <w:rPr>
          <w:szCs w:val="28"/>
        </w:rPr>
        <w:t>os</w:t>
      </w:r>
      <w:r w:rsidR="00A32084" w:rsidRPr="004030DB">
        <w:rPr>
          <w:szCs w:val="28"/>
        </w:rPr>
        <w:t xml:space="preserve"> iepirkum</w:t>
      </w:r>
      <w:r w:rsidR="0072298C" w:rsidRPr="004030DB">
        <w:rPr>
          <w:szCs w:val="28"/>
        </w:rPr>
        <w:t>us</w:t>
      </w:r>
      <w:r w:rsidR="00E75EDD" w:rsidRPr="004030DB">
        <w:rPr>
          <w:szCs w:val="28"/>
        </w:rPr>
        <w:t>)</w:t>
      </w:r>
      <w:r w:rsidR="00A32084" w:rsidRPr="004030DB">
        <w:rPr>
          <w:szCs w:val="28"/>
        </w:rPr>
        <w:t>.</w:t>
      </w:r>
    </w:p>
    <w:p w14:paraId="336650E5" w14:textId="77777777" w:rsidR="00367EF4" w:rsidRPr="004030DB" w:rsidRDefault="00367EF4" w:rsidP="00927DFA">
      <w:pPr>
        <w:pStyle w:val="Title"/>
        <w:ind w:firstLine="720"/>
        <w:jc w:val="both"/>
        <w:outlineLvl w:val="0"/>
        <w:rPr>
          <w:szCs w:val="28"/>
        </w:rPr>
      </w:pPr>
    </w:p>
    <w:p w14:paraId="2E1AA539" w14:textId="721BBE6B"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7</w:t>
      </w:r>
      <w:r w:rsidRPr="004030DB">
        <w:rPr>
          <w:szCs w:val="28"/>
        </w:rPr>
        <w:t>.</w:t>
      </w:r>
      <w:r w:rsidR="0072298C" w:rsidRPr="004030DB">
        <w:rPr>
          <w:szCs w:val="28"/>
        </w:rPr>
        <w:t> </w:t>
      </w:r>
      <w:r w:rsidR="008A01B0" w:rsidRPr="004030DB">
        <w:rPr>
          <w:szCs w:val="28"/>
        </w:rPr>
        <w:t xml:space="preserve">Ja nepieciešams, </w:t>
      </w:r>
      <w:r w:rsidR="000D2465" w:rsidRPr="004030DB">
        <w:rPr>
          <w:szCs w:val="28"/>
        </w:rPr>
        <w:t xml:space="preserve">nozares </w:t>
      </w:r>
      <w:r w:rsidR="008A01B0" w:rsidRPr="004030DB">
        <w:rPr>
          <w:szCs w:val="28"/>
        </w:rPr>
        <w:t>ministrija var piesaistīt iekšējos vai ārējos auditorus</w:t>
      </w:r>
      <w:r w:rsidR="00D21050" w:rsidRPr="004030DB">
        <w:rPr>
          <w:szCs w:val="28"/>
        </w:rPr>
        <w:t xml:space="preserve"> </w:t>
      </w:r>
      <w:r w:rsidR="00DE47E8" w:rsidRPr="004030DB">
        <w:rPr>
          <w:szCs w:val="28"/>
        </w:rPr>
        <w:t>šo noteikumu 37.</w:t>
      </w:r>
      <w:r w:rsidR="0072298C" w:rsidRPr="004030DB">
        <w:rPr>
          <w:szCs w:val="28"/>
        </w:rPr>
        <w:t> </w:t>
      </w:r>
      <w:r w:rsidR="00DE47E8" w:rsidRPr="004030DB">
        <w:rPr>
          <w:szCs w:val="28"/>
        </w:rPr>
        <w:t>punktā no</w:t>
      </w:r>
      <w:r w:rsidR="0072298C" w:rsidRPr="004030DB">
        <w:rPr>
          <w:szCs w:val="28"/>
        </w:rPr>
        <w:t>rādī</w:t>
      </w:r>
      <w:r w:rsidR="00DE47E8" w:rsidRPr="004030DB">
        <w:rPr>
          <w:szCs w:val="28"/>
        </w:rPr>
        <w:t>to finanšu līdzekļu ietvaros</w:t>
      </w:r>
      <w:r w:rsidR="008A01B0" w:rsidRPr="004030DB">
        <w:rPr>
          <w:szCs w:val="28"/>
        </w:rPr>
        <w:t xml:space="preserve">, lai novērtētu </w:t>
      </w:r>
      <w:r w:rsidR="00040545" w:rsidRPr="004030DB">
        <w:rPr>
          <w:szCs w:val="28"/>
        </w:rPr>
        <w:t>zinātniskās institūcijas</w:t>
      </w:r>
      <w:r w:rsidR="008A01B0" w:rsidRPr="004030DB">
        <w:rPr>
          <w:szCs w:val="28"/>
        </w:rPr>
        <w:t xml:space="preserve"> ieviestās kontroles procedūras un faktiski veiktās darbības, </w:t>
      </w:r>
      <w:r w:rsidR="00734452" w:rsidRPr="004030DB">
        <w:rPr>
          <w:szCs w:val="28"/>
        </w:rPr>
        <w:t xml:space="preserve">kas īstenotas, </w:t>
      </w:r>
      <w:r w:rsidR="008A01B0" w:rsidRPr="004030DB">
        <w:rPr>
          <w:szCs w:val="28"/>
        </w:rPr>
        <w:t>nodrošin</w:t>
      </w:r>
      <w:r w:rsidR="0072298C" w:rsidRPr="004030DB">
        <w:rPr>
          <w:szCs w:val="28"/>
        </w:rPr>
        <w:t>ot</w:t>
      </w:r>
      <w:r w:rsidR="008A01B0" w:rsidRPr="004030DB">
        <w:rPr>
          <w:szCs w:val="28"/>
        </w:rPr>
        <w:t xml:space="preserve"> finanšu līdzekļu izlietojuma atbilstību programmas mērķim, uzdevumiem un sasniedzamajiem rādītājiem.</w:t>
      </w:r>
    </w:p>
    <w:p w14:paraId="4F415A7E" w14:textId="77777777" w:rsidR="00A425CD" w:rsidRPr="004030DB" w:rsidRDefault="00A425CD" w:rsidP="00927DFA">
      <w:pPr>
        <w:pStyle w:val="Title"/>
        <w:ind w:firstLine="720"/>
        <w:jc w:val="both"/>
        <w:outlineLvl w:val="0"/>
        <w:rPr>
          <w:szCs w:val="28"/>
        </w:rPr>
      </w:pPr>
    </w:p>
    <w:p w14:paraId="19396500" w14:textId="6F457317"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w:t>
      </w:r>
      <w:r w:rsidR="00E7107C" w:rsidRPr="004030DB">
        <w:rPr>
          <w:szCs w:val="28"/>
        </w:rPr>
        <w:t> </w:t>
      </w:r>
      <w:r w:rsidR="005D6CFF" w:rsidRPr="004030DB">
        <w:rPr>
          <w:szCs w:val="28"/>
        </w:rPr>
        <w:t>Administrācija sagatavo un</w:t>
      </w:r>
      <w:r w:rsidR="007B0ED2" w:rsidRPr="004030DB">
        <w:rPr>
          <w:szCs w:val="28"/>
        </w:rPr>
        <w:t xml:space="preserve"> </w:t>
      </w:r>
      <w:r w:rsidR="001F1527" w:rsidRPr="004030DB">
        <w:rPr>
          <w:szCs w:val="28"/>
        </w:rPr>
        <w:t>tr</w:t>
      </w:r>
      <w:r w:rsidR="00E7107C" w:rsidRPr="004030DB">
        <w:rPr>
          <w:szCs w:val="28"/>
        </w:rPr>
        <w:t>iju</w:t>
      </w:r>
      <w:r w:rsidR="001F1527" w:rsidRPr="004030DB">
        <w:rPr>
          <w:szCs w:val="28"/>
        </w:rPr>
        <w:t xml:space="preserve"> mēnešu</w:t>
      </w:r>
      <w:r w:rsidR="005D6CFF" w:rsidRPr="004030DB">
        <w:rPr>
          <w:szCs w:val="28"/>
        </w:rPr>
        <w:t xml:space="preserve"> laikā </w:t>
      </w:r>
      <w:r w:rsidR="00E7107C" w:rsidRPr="004030DB">
        <w:rPr>
          <w:szCs w:val="28"/>
        </w:rPr>
        <w:t>pēc</w:t>
      </w:r>
      <w:r w:rsidR="000E6AA4" w:rsidRPr="004030DB">
        <w:rPr>
          <w:szCs w:val="28"/>
        </w:rPr>
        <w:t xml:space="preserve"> </w:t>
      </w:r>
      <w:r w:rsidR="005D6CFF" w:rsidRPr="004030DB">
        <w:rPr>
          <w:szCs w:val="28"/>
        </w:rPr>
        <w:t>projekta no</w:t>
      </w:r>
      <w:r w:rsidR="007D10A7" w:rsidRPr="004030DB">
        <w:rPr>
          <w:szCs w:val="28"/>
        </w:rPr>
        <w:t>slēguma iesniedz komisijā</w:t>
      </w:r>
      <w:r w:rsidR="005D6CFF" w:rsidRPr="004030DB">
        <w:rPr>
          <w:szCs w:val="28"/>
        </w:rPr>
        <w:t xml:space="preserve"> </w:t>
      </w:r>
      <w:r w:rsidR="00A23039" w:rsidRPr="004030DB">
        <w:rPr>
          <w:szCs w:val="28"/>
        </w:rPr>
        <w:t>administrācijas atzinum</w:t>
      </w:r>
      <w:r w:rsidR="007B0ED2" w:rsidRPr="004030DB">
        <w:rPr>
          <w:szCs w:val="28"/>
        </w:rPr>
        <w:t>u</w:t>
      </w:r>
      <w:r w:rsidR="00E7107C" w:rsidRPr="004030DB">
        <w:rPr>
          <w:szCs w:val="28"/>
        </w:rPr>
        <w:t>.</w:t>
      </w:r>
      <w:r w:rsidR="00361A65" w:rsidRPr="004030DB">
        <w:rPr>
          <w:szCs w:val="28"/>
        </w:rPr>
        <w:t xml:space="preserve"> </w:t>
      </w:r>
      <w:r w:rsidR="00E7107C" w:rsidRPr="004030DB">
        <w:rPr>
          <w:szCs w:val="28"/>
        </w:rPr>
        <w:t>Atzinum</w:t>
      </w:r>
      <w:r w:rsidR="00361A65" w:rsidRPr="004030DB">
        <w:rPr>
          <w:szCs w:val="28"/>
        </w:rPr>
        <w:t xml:space="preserve">ā </w:t>
      </w:r>
      <w:r w:rsidR="005D6CFF" w:rsidRPr="004030DB">
        <w:rPr>
          <w:szCs w:val="28"/>
        </w:rPr>
        <w:t>iekļauj informāciju par:</w:t>
      </w:r>
    </w:p>
    <w:p w14:paraId="49E46094" w14:textId="36CA0E32"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1.</w:t>
      </w:r>
      <w:r w:rsidR="00E7107C" w:rsidRPr="004030DB">
        <w:rPr>
          <w:szCs w:val="28"/>
        </w:rPr>
        <w:t> </w:t>
      </w:r>
      <w:r w:rsidR="005D6CFF" w:rsidRPr="004030DB">
        <w:rPr>
          <w:szCs w:val="28"/>
        </w:rPr>
        <w:t>projekt</w:t>
      </w:r>
      <w:r w:rsidR="00E7107C" w:rsidRPr="004030DB">
        <w:rPr>
          <w:szCs w:val="28"/>
        </w:rPr>
        <w:t>a</w:t>
      </w:r>
      <w:r w:rsidR="005D6CFF" w:rsidRPr="004030DB">
        <w:rPr>
          <w:szCs w:val="28"/>
        </w:rPr>
        <w:t xml:space="preserve"> īstenošanai piešķirto finanšu līdzekļu izlietojuma atbilstību projekt</w:t>
      </w:r>
      <w:r w:rsidR="00B65F59" w:rsidRPr="004030DB">
        <w:rPr>
          <w:szCs w:val="28"/>
        </w:rPr>
        <w:t>a līgumā</w:t>
      </w:r>
      <w:r w:rsidR="005D6CFF" w:rsidRPr="004030DB">
        <w:rPr>
          <w:szCs w:val="28"/>
        </w:rPr>
        <w:t xml:space="preserve"> noteiktajam mērķim, uzdevumiem un </w:t>
      </w:r>
      <w:r w:rsidR="00716348" w:rsidRPr="004030DB">
        <w:rPr>
          <w:szCs w:val="28"/>
        </w:rPr>
        <w:t xml:space="preserve">īstenošanas </w:t>
      </w:r>
      <w:r w:rsidR="005D6CFF" w:rsidRPr="004030DB">
        <w:rPr>
          <w:szCs w:val="28"/>
        </w:rPr>
        <w:t>termiņiem;</w:t>
      </w:r>
    </w:p>
    <w:p w14:paraId="5959F4B7" w14:textId="1136D62E" w:rsidR="00D354FB"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w:t>
      </w:r>
      <w:r w:rsidR="00B65F59" w:rsidRPr="004030DB">
        <w:rPr>
          <w:szCs w:val="28"/>
        </w:rPr>
        <w:t>2</w:t>
      </w:r>
      <w:r w:rsidR="005D6CFF" w:rsidRPr="004030DB">
        <w:rPr>
          <w:szCs w:val="28"/>
        </w:rPr>
        <w:t>.</w:t>
      </w:r>
      <w:r w:rsidR="00E7107C" w:rsidRPr="004030DB">
        <w:rPr>
          <w:szCs w:val="28"/>
        </w:rPr>
        <w:t> </w:t>
      </w:r>
      <w:r w:rsidR="005D6CFF" w:rsidRPr="004030DB">
        <w:rPr>
          <w:szCs w:val="28"/>
        </w:rPr>
        <w:t xml:space="preserve">plānotajiem un sasniegtajiem </w:t>
      </w:r>
      <w:r w:rsidR="00B65F59" w:rsidRPr="004030DB">
        <w:rPr>
          <w:szCs w:val="28"/>
        </w:rPr>
        <w:t>rezultātiem</w:t>
      </w:r>
      <w:r w:rsidR="007E5F79" w:rsidRPr="004030DB">
        <w:rPr>
          <w:szCs w:val="28"/>
        </w:rPr>
        <w:t>;</w:t>
      </w:r>
      <w:bookmarkStart w:id="13" w:name="p10"/>
      <w:bookmarkStart w:id="14" w:name="p-533592"/>
      <w:bookmarkEnd w:id="13"/>
      <w:bookmarkEnd w:id="14"/>
    </w:p>
    <w:p w14:paraId="0B95CFE3" w14:textId="6062E4E7" w:rsidR="00BE5209" w:rsidRPr="004030DB" w:rsidRDefault="00F5182E" w:rsidP="00927DFA">
      <w:pPr>
        <w:pStyle w:val="Title"/>
        <w:ind w:firstLine="720"/>
        <w:jc w:val="both"/>
        <w:outlineLvl w:val="0"/>
        <w:rPr>
          <w:szCs w:val="28"/>
        </w:rPr>
      </w:pPr>
      <w:r w:rsidRPr="004030DB">
        <w:rPr>
          <w:rFonts w:eastAsia="Calibri"/>
          <w:noProof/>
          <w:szCs w:val="28"/>
        </w:rPr>
        <w:lastRenderedPageBreak/>
        <w:t>68</w:t>
      </w:r>
      <w:r w:rsidR="007E5F79" w:rsidRPr="004030DB">
        <w:rPr>
          <w:rFonts w:eastAsia="Calibri"/>
          <w:noProof/>
          <w:szCs w:val="28"/>
        </w:rPr>
        <w:t>.3.</w:t>
      </w:r>
      <w:r w:rsidR="00E7107C" w:rsidRPr="004030DB">
        <w:rPr>
          <w:rFonts w:eastAsia="Calibri"/>
          <w:noProof/>
          <w:szCs w:val="28"/>
        </w:rPr>
        <w:t> </w:t>
      </w:r>
      <w:r w:rsidR="00BE5209" w:rsidRPr="004030DB">
        <w:rPr>
          <w:szCs w:val="28"/>
        </w:rPr>
        <w:t>projekta īstenošanas laikā</w:t>
      </w:r>
      <w:r w:rsidR="00BE5209" w:rsidRPr="004030DB">
        <w:rPr>
          <w:rFonts w:eastAsia="Calibri"/>
          <w:noProof/>
          <w:szCs w:val="28"/>
        </w:rPr>
        <w:t xml:space="preserve"> </w:t>
      </w:r>
      <w:r w:rsidR="006A23CD" w:rsidRPr="004030DB">
        <w:rPr>
          <w:rFonts w:eastAsia="Calibri"/>
          <w:noProof/>
          <w:szCs w:val="28"/>
        </w:rPr>
        <w:t xml:space="preserve">veiktajiem </w:t>
      </w:r>
      <w:r w:rsidR="00BE5209" w:rsidRPr="004030DB">
        <w:rPr>
          <w:szCs w:val="28"/>
        </w:rPr>
        <w:t xml:space="preserve">risku </w:t>
      </w:r>
      <w:r w:rsidR="006A23CD" w:rsidRPr="004030DB">
        <w:rPr>
          <w:szCs w:val="28"/>
        </w:rPr>
        <w:t>vadības pasākumiem</w:t>
      </w:r>
      <w:r w:rsidR="00617694" w:rsidRPr="004030DB">
        <w:rPr>
          <w:szCs w:val="28"/>
        </w:rPr>
        <w:t xml:space="preserve"> un </w:t>
      </w:r>
      <w:r w:rsidR="006E7CC6" w:rsidRPr="004030DB">
        <w:rPr>
          <w:szCs w:val="28"/>
        </w:rPr>
        <w:t xml:space="preserve">atbilstoši projekta līgumam </w:t>
      </w:r>
      <w:r w:rsidR="00617694" w:rsidRPr="004030DB">
        <w:rPr>
          <w:szCs w:val="28"/>
        </w:rPr>
        <w:t>informācij</w:t>
      </w:r>
      <w:r w:rsidR="00E7107C" w:rsidRPr="004030DB">
        <w:rPr>
          <w:szCs w:val="28"/>
        </w:rPr>
        <w:t>u</w:t>
      </w:r>
      <w:r w:rsidR="00617694" w:rsidRPr="004030DB">
        <w:rPr>
          <w:szCs w:val="28"/>
        </w:rPr>
        <w:t xml:space="preserve"> par risk</w:t>
      </w:r>
      <w:r w:rsidR="006A23CD" w:rsidRPr="004030DB">
        <w:rPr>
          <w:szCs w:val="28"/>
        </w:rPr>
        <w:t>u vadības</w:t>
      </w:r>
      <w:r w:rsidR="008A0B5E" w:rsidRPr="004030DB">
        <w:rPr>
          <w:szCs w:val="28"/>
        </w:rPr>
        <w:t xml:space="preserve"> pasākumiem</w:t>
      </w:r>
      <w:r w:rsidR="00617694" w:rsidRPr="004030DB">
        <w:rPr>
          <w:szCs w:val="28"/>
        </w:rPr>
        <w:t xml:space="preserve"> pēc projekta pabeigšanas</w:t>
      </w:r>
      <w:r w:rsidR="00FB124E" w:rsidRPr="004030DB">
        <w:rPr>
          <w:szCs w:val="28"/>
        </w:rPr>
        <w:t>.</w:t>
      </w:r>
    </w:p>
    <w:p w14:paraId="3FE5AFEC" w14:textId="6AE6A1ED" w:rsidR="002B5886" w:rsidRPr="004030DB" w:rsidRDefault="002B5886" w:rsidP="00927DFA">
      <w:pPr>
        <w:pStyle w:val="Title"/>
        <w:ind w:firstLine="720"/>
        <w:jc w:val="both"/>
        <w:outlineLvl w:val="0"/>
        <w:rPr>
          <w:rFonts w:eastAsia="Calibri"/>
          <w:noProof/>
          <w:szCs w:val="28"/>
        </w:rPr>
      </w:pPr>
    </w:p>
    <w:p w14:paraId="13303771" w14:textId="6B302672" w:rsidR="00D354FB" w:rsidRPr="004030DB" w:rsidRDefault="00A43641" w:rsidP="00927DFA">
      <w:pPr>
        <w:pStyle w:val="Title"/>
        <w:ind w:firstLine="720"/>
        <w:jc w:val="both"/>
        <w:outlineLvl w:val="0"/>
        <w:rPr>
          <w:szCs w:val="28"/>
        </w:rPr>
      </w:pPr>
      <w:r w:rsidRPr="004030DB">
        <w:rPr>
          <w:szCs w:val="28"/>
        </w:rPr>
        <w:t>6</w:t>
      </w:r>
      <w:r w:rsidR="00F5182E" w:rsidRPr="004030DB">
        <w:rPr>
          <w:szCs w:val="28"/>
        </w:rPr>
        <w:t>9</w:t>
      </w:r>
      <w:r w:rsidR="00A23039" w:rsidRPr="004030DB">
        <w:rPr>
          <w:szCs w:val="28"/>
        </w:rPr>
        <w:t>.</w:t>
      </w:r>
      <w:r w:rsidR="00B877BA" w:rsidRPr="004030DB">
        <w:rPr>
          <w:szCs w:val="28"/>
        </w:rPr>
        <w:t> </w:t>
      </w:r>
      <w:r w:rsidR="00DC39B5" w:rsidRPr="004030DB">
        <w:rPr>
          <w:szCs w:val="28"/>
        </w:rPr>
        <w:t>Sekretariāts</w:t>
      </w:r>
      <w:r w:rsidRPr="004030DB">
        <w:rPr>
          <w:szCs w:val="28"/>
        </w:rPr>
        <w:t xml:space="preserve"> mēneša laikā </w:t>
      </w:r>
      <w:r w:rsidR="00B877BA" w:rsidRPr="004030DB">
        <w:rPr>
          <w:szCs w:val="28"/>
        </w:rPr>
        <w:t>pēc</w:t>
      </w:r>
      <w:r w:rsidRPr="004030DB">
        <w:rPr>
          <w:szCs w:val="28"/>
        </w:rPr>
        <w:t xml:space="preserve"> administrācijas atzinuma </w:t>
      </w:r>
      <w:r w:rsidR="00DC39B5" w:rsidRPr="004030DB">
        <w:rPr>
          <w:szCs w:val="28"/>
        </w:rPr>
        <w:t>iesniegšanas komisij</w:t>
      </w:r>
      <w:r w:rsidR="00B877BA" w:rsidRPr="004030DB">
        <w:rPr>
          <w:szCs w:val="28"/>
        </w:rPr>
        <w:t>ai</w:t>
      </w:r>
      <w:r w:rsidR="00DC39B5" w:rsidRPr="004030DB">
        <w:rPr>
          <w:szCs w:val="28"/>
        </w:rPr>
        <w:t xml:space="preserve"> </w:t>
      </w:r>
      <w:r w:rsidRPr="004030DB">
        <w:rPr>
          <w:szCs w:val="28"/>
        </w:rPr>
        <w:t xml:space="preserve">sagatavo un iesniedz </w:t>
      </w:r>
      <w:r w:rsidR="00DC39B5" w:rsidRPr="004030DB">
        <w:rPr>
          <w:szCs w:val="28"/>
        </w:rPr>
        <w:t xml:space="preserve">komisijai </w:t>
      </w:r>
      <w:r w:rsidR="00824200" w:rsidRPr="004030DB">
        <w:rPr>
          <w:szCs w:val="28"/>
        </w:rPr>
        <w:t xml:space="preserve">saskaņošanai </w:t>
      </w:r>
      <w:r w:rsidR="00DC39B5" w:rsidRPr="004030DB">
        <w:rPr>
          <w:szCs w:val="28"/>
        </w:rPr>
        <w:t xml:space="preserve">un </w:t>
      </w:r>
      <w:r w:rsidRPr="004030DB">
        <w:rPr>
          <w:szCs w:val="28"/>
        </w:rPr>
        <w:t xml:space="preserve">nozares ministrijai </w:t>
      </w:r>
      <w:r w:rsidR="00824200" w:rsidRPr="004030DB">
        <w:rPr>
          <w:szCs w:val="28"/>
        </w:rPr>
        <w:t xml:space="preserve">apstiprināšanai </w:t>
      </w:r>
      <w:r w:rsidRPr="004030DB">
        <w:rPr>
          <w:szCs w:val="28"/>
        </w:rPr>
        <w:t xml:space="preserve">ziņojumu par </w:t>
      </w:r>
      <w:r w:rsidR="00DC39B5" w:rsidRPr="004030DB">
        <w:rPr>
          <w:szCs w:val="28"/>
        </w:rPr>
        <w:t>finansētā</w:t>
      </w:r>
      <w:r w:rsidRPr="004030DB">
        <w:rPr>
          <w:szCs w:val="28"/>
        </w:rPr>
        <w:t xml:space="preserve"> projekt</w:t>
      </w:r>
      <w:r w:rsidR="00DC39B5" w:rsidRPr="004030DB">
        <w:rPr>
          <w:szCs w:val="28"/>
        </w:rPr>
        <w:t>a</w:t>
      </w:r>
      <w:r w:rsidRPr="004030DB">
        <w:rPr>
          <w:szCs w:val="28"/>
        </w:rPr>
        <w:t xml:space="preserve"> īstenošanas gaitā</w:t>
      </w:r>
      <w:r w:rsidR="00DC39B5" w:rsidRPr="004030DB">
        <w:rPr>
          <w:szCs w:val="28"/>
        </w:rPr>
        <w:t xml:space="preserve"> plānoto un</w:t>
      </w:r>
      <w:r w:rsidRPr="004030DB">
        <w:rPr>
          <w:szCs w:val="28"/>
        </w:rPr>
        <w:t xml:space="preserve"> </w:t>
      </w:r>
      <w:r w:rsidR="00DC39B5" w:rsidRPr="004030DB">
        <w:rPr>
          <w:szCs w:val="28"/>
        </w:rPr>
        <w:t>sasniegto</w:t>
      </w:r>
      <w:r w:rsidRPr="004030DB">
        <w:rPr>
          <w:szCs w:val="28"/>
        </w:rPr>
        <w:t xml:space="preserve"> </w:t>
      </w:r>
      <w:r w:rsidR="00DC39B5" w:rsidRPr="004030DB">
        <w:rPr>
          <w:szCs w:val="28"/>
        </w:rPr>
        <w:t>rezultātu atbilstību programmas mērķim un uzdevumiem.</w:t>
      </w:r>
      <w:r w:rsidRPr="004030DB">
        <w:rPr>
          <w:szCs w:val="28"/>
        </w:rPr>
        <w:t xml:space="preserve"> </w:t>
      </w:r>
      <w:r w:rsidR="00DC39B5" w:rsidRPr="004030DB">
        <w:rPr>
          <w:szCs w:val="28"/>
        </w:rPr>
        <w:t xml:space="preserve">Minēto </w:t>
      </w:r>
      <w:r w:rsidRPr="004030DB">
        <w:rPr>
          <w:szCs w:val="28"/>
        </w:rPr>
        <w:t xml:space="preserve">ziņojumu nozares ministrija un administrācija publicē savā </w:t>
      </w:r>
      <w:r w:rsidR="00B877BA" w:rsidRPr="004030DB">
        <w:rPr>
          <w:szCs w:val="28"/>
        </w:rPr>
        <w:t>tīmekļvietnē</w:t>
      </w:r>
      <w:r w:rsidRPr="004030DB">
        <w:rPr>
          <w:szCs w:val="28"/>
        </w:rPr>
        <w:t xml:space="preserve"> tr</w:t>
      </w:r>
      <w:r w:rsidR="00B877BA" w:rsidRPr="004030DB">
        <w:rPr>
          <w:szCs w:val="28"/>
        </w:rPr>
        <w:t>iju</w:t>
      </w:r>
      <w:r w:rsidRPr="004030DB">
        <w:rPr>
          <w:szCs w:val="28"/>
        </w:rPr>
        <w:t xml:space="preserve"> darbdienu laikā </w:t>
      </w:r>
      <w:r w:rsidR="00B877BA" w:rsidRPr="004030DB">
        <w:rPr>
          <w:szCs w:val="28"/>
        </w:rPr>
        <w:t>pēc</w:t>
      </w:r>
      <w:r w:rsidRPr="004030DB">
        <w:rPr>
          <w:szCs w:val="28"/>
        </w:rPr>
        <w:t xml:space="preserve"> </w:t>
      </w:r>
      <w:r w:rsidR="00DC39B5" w:rsidRPr="004030DB">
        <w:rPr>
          <w:szCs w:val="28"/>
        </w:rPr>
        <w:t>tā apstiprināšanas</w:t>
      </w:r>
      <w:r w:rsidRPr="004030DB">
        <w:rPr>
          <w:szCs w:val="28"/>
        </w:rPr>
        <w:t>.</w:t>
      </w:r>
    </w:p>
    <w:p w14:paraId="2AF96370" w14:textId="77777777" w:rsidR="00927DFA" w:rsidRPr="004030DB" w:rsidRDefault="00927DFA" w:rsidP="00927DFA">
      <w:pPr>
        <w:jc w:val="both"/>
        <w:rPr>
          <w:sz w:val="28"/>
          <w:szCs w:val="28"/>
        </w:rPr>
      </w:pPr>
    </w:p>
    <w:p w14:paraId="3C688B84" w14:textId="77777777" w:rsidR="00927DFA" w:rsidRPr="004030DB" w:rsidRDefault="00927DFA" w:rsidP="00927DFA">
      <w:pPr>
        <w:jc w:val="both"/>
        <w:rPr>
          <w:sz w:val="28"/>
          <w:szCs w:val="28"/>
        </w:rPr>
      </w:pPr>
    </w:p>
    <w:p w14:paraId="11BD19E7" w14:textId="77777777" w:rsidR="00927DFA" w:rsidRPr="004030DB" w:rsidRDefault="00927DFA" w:rsidP="00927DFA">
      <w:pPr>
        <w:contextualSpacing/>
        <w:jc w:val="both"/>
        <w:rPr>
          <w:sz w:val="28"/>
          <w:szCs w:val="28"/>
        </w:rPr>
      </w:pPr>
    </w:p>
    <w:p w14:paraId="4C61A4E9" w14:textId="3E5962B1" w:rsidR="00927DFA" w:rsidRPr="004030DB" w:rsidRDefault="00927DFA" w:rsidP="004F0860">
      <w:pPr>
        <w:pStyle w:val="naisf"/>
        <w:tabs>
          <w:tab w:val="left" w:pos="6804"/>
          <w:tab w:val="right" w:pos="8820"/>
        </w:tabs>
        <w:spacing w:before="0" w:after="0"/>
        <w:ind w:firstLine="709"/>
        <w:rPr>
          <w:sz w:val="28"/>
          <w:szCs w:val="28"/>
        </w:rPr>
      </w:pPr>
      <w:r w:rsidRPr="004030DB">
        <w:rPr>
          <w:sz w:val="28"/>
          <w:szCs w:val="28"/>
        </w:rPr>
        <w:t>Ministru prezidents</w:t>
      </w:r>
      <w:r w:rsidRPr="004030DB">
        <w:rPr>
          <w:sz w:val="28"/>
          <w:szCs w:val="28"/>
        </w:rPr>
        <w:tab/>
        <w:t xml:space="preserve">Māris Kučinskis </w:t>
      </w:r>
    </w:p>
    <w:p w14:paraId="59005B7B" w14:textId="77777777" w:rsidR="00927DFA" w:rsidRPr="004030DB" w:rsidRDefault="00927DFA" w:rsidP="004F0860">
      <w:pPr>
        <w:pStyle w:val="naisf"/>
        <w:tabs>
          <w:tab w:val="left" w:pos="6804"/>
          <w:tab w:val="right" w:pos="9000"/>
        </w:tabs>
        <w:spacing w:before="0" w:after="0"/>
        <w:rPr>
          <w:sz w:val="28"/>
          <w:szCs w:val="28"/>
        </w:rPr>
      </w:pPr>
    </w:p>
    <w:p w14:paraId="7DC2598B" w14:textId="77777777" w:rsidR="00927DFA" w:rsidRPr="004030DB" w:rsidRDefault="00927DFA" w:rsidP="004F0860">
      <w:pPr>
        <w:pStyle w:val="naisf"/>
        <w:tabs>
          <w:tab w:val="left" w:pos="6804"/>
          <w:tab w:val="right" w:pos="9000"/>
        </w:tabs>
        <w:spacing w:before="0" w:after="0"/>
        <w:rPr>
          <w:sz w:val="28"/>
          <w:szCs w:val="28"/>
        </w:rPr>
      </w:pPr>
    </w:p>
    <w:p w14:paraId="23F21DDD" w14:textId="77777777" w:rsidR="00927DFA" w:rsidRPr="004030DB" w:rsidRDefault="00927DFA" w:rsidP="004F0860">
      <w:pPr>
        <w:pStyle w:val="naisf"/>
        <w:tabs>
          <w:tab w:val="left" w:pos="6804"/>
          <w:tab w:val="right" w:pos="9000"/>
        </w:tabs>
        <w:spacing w:before="0" w:after="0"/>
        <w:rPr>
          <w:sz w:val="28"/>
          <w:szCs w:val="28"/>
        </w:rPr>
      </w:pPr>
    </w:p>
    <w:p w14:paraId="1A705E36" w14:textId="77777777" w:rsidR="00927DFA" w:rsidRPr="004030DB" w:rsidRDefault="00927DFA" w:rsidP="004F0860">
      <w:pPr>
        <w:tabs>
          <w:tab w:val="left" w:pos="6804"/>
          <w:tab w:val="right" w:pos="8820"/>
        </w:tabs>
        <w:ind w:firstLine="709"/>
        <w:rPr>
          <w:sz w:val="28"/>
          <w:szCs w:val="28"/>
        </w:rPr>
      </w:pPr>
      <w:r w:rsidRPr="004030DB">
        <w:rPr>
          <w:sz w:val="28"/>
          <w:szCs w:val="28"/>
        </w:rPr>
        <w:t>Izglītības un zinātnes ministrs</w:t>
      </w:r>
      <w:r w:rsidRPr="004030DB">
        <w:rPr>
          <w:sz w:val="28"/>
          <w:szCs w:val="28"/>
        </w:rPr>
        <w:tab/>
        <w:t>Kārlis Šadurskis</w:t>
      </w:r>
    </w:p>
    <w:sectPr w:rsidR="00927DFA" w:rsidRPr="004030DB" w:rsidSect="00927DFA">
      <w:headerReference w:type="default" r:id="rId21"/>
      <w:footerReference w:type="default" r:id="rId22"/>
      <w:headerReference w:type="first" r:id="rId23"/>
      <w:footerReference w:type="first" r:id="rId24"/>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71D2D" w14:textId="77777777" w:rsidR="00D04422" w:rsidRDefault="00D04422">
      <w:r>
        <w:separator/>
      </w:r>
    </w:p>
  </w:endnote>
  <w:endnote w:type="continuationSeparator" w:id="0">
    <w:p w14:paraId="524918F0" w14:textId="77777777" w:rsidR="00D04422" w:rsidRDefault="00D04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CaslonPro-Regular">
    <w:altName w:val="Times New Roman"/>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6FF" w:usb1="400004FF" w:usb2="00000000" w:usb3="00000000" w:csb0="0000019F" w:csb1="00000000"/>
  </w:font>
  <w:font w:name="DokChampa">
    <w:altName w:val="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CFDA4" w14:textId="77777777" w:rsidR="00D04422" w:rsidRPr="00927DFA" w:rsidRDefault="00D04422" w:rsidP="00927DFA">
    <w:pPr>
      <w:pStyle w:val="Footer"/>
      <w:rPr>
        <w:sz w:val="16"/>
        <w:szCs w:val="16"/>
        <w:lang w:val="en-US"/>
      </w:rPr>
    </w:pPr>
    <w:r>
      <w:rPr>
        <w:sz w:val="16"/>
        <w:szCs w:val="16"/>
        <w:lang w:val="en-US"/>
      </w:rPr>
      <w:t>N1625_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1634E" w14:textId="578C9E9E" w:rsidR="00D04422" w:rsidRPr="00927DFA" w:rsidRDefault="00D04422" w:rsidP="00927DFA">
    <w:pPr>
      <w:pStyle w:val="Footer"/>
      <w:rPr>
        <w:sz w:val="16"/>
        <w:szCs w:val="16"/>
        <w:lang w:val="en-US"/>
      </w:rPr>
    </w:pPr>
    <w:r>
      <w:rPr>
        <w:sz w:val="16"/>
        <w:szCs w:val="16"/>
        <w:lang w:val="en-US"/>
      </w:rPr>
      <w:t>N1625_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893BD" w14:textId="77777777" w:rsidR="00D04422" w:rsidRDefault="00D04422">
      <w:r>
        <w:separator/>
      </w:r>
    </w:p>
  </w:footnote>
  <w:footnote w:type="continuationSeparator" w:id="0">
    <w:p w14:paraId="1E0BBE4F" w14:textId="77777777" w:rsidR="00D04422" w:rsidRDefault="00D04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23B46" w14:textId="4CEF24DA" w:rsidR="00D04422" w:rsidRDefault="00DB3FF4">
    <w:pPr>
      <w:pStyle w:val="Header"/>
      <w:jc w:val="center"/>
    </w:pPr>
    <w:sdt>
      <w:sdtPr>
        <w:rPr>
          <w:noProof/>
        </w:rPr>
        <w:id w:val="1748973476"/>
        <w:docPartObj>
          <w:docPartGallery w:val="Page Numbers (Top of Page)"/>
          <w:docPartUnique/>
        </w:docPartObj>
      </w:sdtPr>
      <w:sdtEndPr/>
      <w:sdtContent>
        <w:r w:rsidR="00D04422">
          <w:fldChar w:fldCharType="begin"/>
        </w:r>
        <w:r w:rsidR="00D04422">
          <w:instrText xml:space="preserve"> PAGE   \* MERGEFORMAT </w:instrText>
        </w:r>
        <w:r w:rsidR="00D04422">
          <w:fldChar w:fldCharType="separate"/>
        </w:r>
        <w:r w:rsidR="00E34108">
          <w:rPr>
            <w:noProof/>
          </w:rPr>
          <w:t>2</w:t>
        </w:r>
        <w:r w:rsidR="00D04422">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4994D" w14:textId="08083802" w:rsidR="00D04422" w:rsidRDefault="00D04422">
    <w:pPr>
      <w:pStyle w:val="Header"/>
    </w:pPr>
  </w:p>
  <w:p w14:paraId="6282685C" w14:textId="2EB7C9ED" w:rsidR="00D04422" w:rsidRPr="00A142D0" w:rsidRDefault="00D04422" w:rsidP="00370221">
    <w:pPr>
      <w:pStyle w:val="Header"/>
    </w:pPr>
    <w:r>
      <w:rPr>
        <w:noProof/>
      </w:rPr>
      <w:drawing>
        <wp:inline distT="0" distB="0" distL="0" distR="0" wp14:anchorId="5D4606DE" wp14:editId="21540104">
          <wp:extent cx="5918200" cy="1037590"/>
          <wp:effectExtent l="0" t="0" r="0" b="0"/>
          <wp:docPr id="1" name="Picture 1"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0" cy="10375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4268B"/>
    <w:multiLevelType w:val="hybridMultilevel"/>
    <w:tmpl w:val="CD9A280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D004480"/>
    <w:multiLevelType w:val="hybridMultilevel"/>
    <w:tmpl w:val="283A95E2"/>
    <w:lvl w:ilvl="0" w:tplc="5E788D48">
      <w:start w:val="1"/>
      <w:numFmt w:val="decimal"/>
      <w:lvlText w:val="%1."/>
      <w:lvlJc w:val="left"/>
      <w:pPr>
        <w:ind w:left="720" w:hanging="360"/>
      </w:pPr>
    </w:lvl>
    <w:lvl w:ilvl="1" w:tplc="751E85BC" w:tentative="1">
      <w:start w:val="1"/>
      <w:numFmt w:val="lowerLetter"/>
      <w:lvlText w:val="%2."/>
      <w:lvlJc w:val="left"/>
      <w:pPr>
        <w:ind w:left="1440" w:hanging="360"/>
      </w:pPr>
    </w:lvl>
    <w:lvl w:ilvl="2" w:tplc="EC6683D4" w:tentative="1">
      <w:start w:val="1"/>
      <w:numFmt w:val="lowerRoman"/>
      <w:lvlText w:val="%3."/>
      <w:lvlJc w:val="right"/>
      <w:pPr>
        <w:ind w:left="2160" w:hanging="180"/>
      </w:pPr>
    </w:lvl>
    <w:lvl w:ilvl="3" w:tplc="FAEAAC8C" w:tentative="1">
      <w:start w:val="1"/>
      <w:numFmt w:val="decimal"/>
      <w:lvlText w:val="%4."/>
      <w:lvlJc w:val="left"/>
      <w:pPr>
        <w:ind w:left="2880" w:hanging="360"/>
      </w:pPr>
    </w:lvl>
    <w:lvl w:ilvl="4" w:tplc="E9F062C0" w:tentative="1">
      <w:start w:val="1"/>
      <w:numFmt w:val="lowerLetter"/>
      <w:lvlText w:val="%5."/>
      <w:lvlJc w:val="left"/>
      <w:pPr>
        <w:ind w:left="3600" w:hanging="360"/>
      </w:pPr>
    </w:lvl>
    <w:lvl w:ilvl="5" w:tplc="B9E07346" w:tentative="1">
      <w:start w:val="1"/>
      <w:numFmt w:val="lowerRoman"/>
      <w:lvlText w:val="%6."/>
      <w:lvlJc w:val="right"/>
      <w:pPr>
        <w:ind w:left="4320" w:hanging="180"/>
      </w:pPr>
    </w:lvl>
    <w:lvl w:ilvl="6" w:tplc="E416BFD8" w:tentative="1">
      <w:start w:val="1"/>
      <w:numFmt w:val="decimal"/>
      <w:lvlText w:val="%7."/>
      <w:lvlJc w:val="left"/>
      <w:pPr>
        <w:ind w:left="5040" w:hanging="360"/>
      </w:pPr>
    </w:lvl>
    <w:lvl w:ilvl="7" w:tplc="48FA2814" w:tentative="1">
      <w:start w:val="1"/>
      <w:numFmt w:val="lowerLetter"/>
      <w:lvlText w:val="%8."/>
      <w:lvlJc w:val="left"/>
      <w:pPr>
        <w:ind w:left="5760" w:hanging="360"/>
      </w:pPr>
    </w:lvl>
    <w:lvl w:ilvl="8" w:tplc="D9D2FE68" w:tentative="1">
      <w:start w:val="1"/>
      <w:numFmt w:val="lowerRoman"/>
      <w:lvlText w:val="%9."/>
      <w:lvlJc w:val="right"/>
      <w:pPr>
        <w:ind w:left="6480" w:hanging="180"/>
      </w:pPr>
    </w:lvl>
  </w:abstractNum>
  <w:abstractNum w:abstractNumId="2" w15:restartNumberingAfterBreak="0">
    <w:nsid w:val="27535CEC"/>
    <w:multiLevelType w:val="multilevel"/>
    <w:tmpl w:val="62025CC0"/>
    <w:lvl w:ilvl="0">
      <w:start w:val="1"/>
      <w:numFmt w:val="decimal"/>
      <w:lvlText w:val="%1."/>
      <w:lvlJc w:val="left"/>
      <w:pPr>
        <w:ind w:left="1211"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3" w15:restartNumberingAfterBreak="0">
    <w:nsid w:val="350B262E"/>
    <w:multiLevelType w:val="multilevel"/>
    <w:tmpl w:val="8A764E4A"/>
    <w:lvl w:ilvl="0">
      <w:start w:val="1"/>
      <w:numFmt w:val="decimal"/>
      <w:lvlText w:val="%1."/>
      <w:lvlJc w:val="left"/>
      <w:pPr>
        <w:ind w:left="1069"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abstractNum w:abstractNumId="4" w15:restartNumberingAfterBreak="0">
    <w:nsid w:val="40F40ABD"/>
    <w:multiLevelType w:val="hybridMultilevel"/>
    <w:tmpl w:val="43D0E7E4"/>
    <w:lvl w:ilvl="0" w:tplc="7E727720">
      <w:start w:val="20"/>
      <w:numFmt w:val="bullet"/>
      <w:lvlText w:val=""/>
      <w:lvlJc w:val="left"/>
      <w:pPr>
        <w:ind w:left="1069" w:hanging="360"/>
      </w:pPr>
      <w:rPr>
        <w:rFonts w:ascii="Wingdings" w:eastAsia="Times New Roman" w:hAnsi="Wingdings" w:cs="Arial" w:hint="default"/>
        <w:color w:val="auto"/>
        <w:sz w:val="24"/>
      </w:rPr>
    </w:lvl>
    <w:lvl w:ilvl="1" w:tplc="8BFCAB42" w:tentative="1">
      <w:start w:val="1"/>
      <w:numFmt w:val="bullet"/>
      <w:lvlText w:val="o"/>
      <w:lvlJc w:val="left"/>
      <w:pPr>
        <w:ind w:left="1789" w:hanging="360"/>
      </w:pPr>
      <w:rPr>
        <w:rFonts w:ascii="Courier New" w:hAnsi="Courier New" w:cs="Courier New" w:hint="default"/>
      </w:rPr>
    </w:lvl>
    <w:lvl w:ilvl="2" w:tplc="AC4A0DE8" w:tentative="1">
      <w:start w:val="1"/>
      <w:numFmt w:val="bullet"/>
      <w:lvlText w:val=""/>
      <w:lvlJc w:val="left"/>
      <w:pPr>
        <w:ind w:left="2509" w:hanging="360"/>
      </w:pPr>
      <w:rPr>
        <w:rFonts w:ascii="Wingdings" w:hAnsi="Wingdings" w:hint="default"/>
      </w:rPr>
    </w:lvl>
    <w:lvl w:ilvl="3" w:tplc="F17A6098" w:tentative="1">
      <w:start w:val="1"/>
      <w:numFmt w:val="bullet"/>
      <w:lvlText w:val=""/>
      <w:lvlJc w:val="left"/>
      <w:pPr>
        <w:ind w:left="3229" w:hanging="360"/>
      </w:pPr>
      <w:rPr>
        <w:rFonts w:ascii="Symbol" w:hAnsi="Symbol" w:hint="default"/>
      </w:rPr>
    </w:lvl>
    <w:lvl w:ilvl="4" w:tplc="3C24B806" w:tentative="1">
      <w:start w:val="1"/>
      <w:numFmt w:val="bullet"/>
      <w:lvlText w:val="o"/>
      <w:lvlJc w:val="left"/>
      <w:pPr>
        <w:ind w:left="3949" w:hanging="360"/>
      </w:pPr>
      <w:rPr>
        <w:rFonts w:ascii="Courier New" w:hAnsi="Courier New" w:cs="Courier New" w:hint="default"/>
      </w:rPr>
    </w:lvl>
    <w:lvl w:ilvl="5" w:tplc="387C517C" w:tentative="1">
      <w:start w:val="1"/>
      <w:numFmt w:val="bullet"/>
      <w:lvlText w:val=""/>
      <w:lvlJc w:val="left"/>
      <w:pPr>
        <w:ind w:left="4669" w:hanging="360"/>
      </w:pPr>
      <w:rPr>
        <w:rFonts w:ascii="Wingdings" w:hAnsi="Wingdings" w:hint="default"/>
      </w:rPr>
    </w:lvl>
    <w:lvl w:ilvl="6" w:tplc="7BC24B18" w:tentative="1">
      <w:start w:val="1"/>
      <w:numFmt w:val="bullet"/>
      <w:lvlText w:val=""/>
      <w:lvlJc w:val="left"/>
      <w:pPr>
        <w:ind w:left="5389" w:hanging="360"/>
      </w:pPr>
      <w:rPr>
        <w:rFonts w:ascii="Symbol" w:hAnsi="Symbol" w:hint="default"/>
      </w:rPr>
    </w:lvl>
    <w:lvl w:ilvl="7" w:tplc="58482BE0" w:tentative="1">
      <w:start w:val="1"/>
      <w:numFmt w:val="bullet"/>
      <w:lvlText w:val="o"/>
      <w:lvlJc w:val="left"/>
      <w:pPr>
        <w:ind w:left="6109" w:hanging="360"/>
      </w:pPr>
      <w:rPr>
        <w:rFonts w:ascii="Courier New" w:hAnsi="Courier New" w:cs="Courier New" w:hint="default"/>
      </w:rPr>
    </w:lvl>
    <w:lvl w:ilvl="8" w:tplc="9F447B10" w:tentative="1">
      <w:start w:val="1"/>
      <w:numFmt w:val="bullet"/>
      <w:lvlText w:val=""/>
      <w:lvlJc w:val="left"/>
      <w:pPr>
        <w:ind w:left="6829" w:hanging="360"/>
      </w:pPr>
      <w:rPr>
        <w:rFonts w:ascii="Wingdings" w:hAnsi="Wingdings" w:hint="default"/>
      </w:rPr>
    </w:lvl>
  </w:abstractNum>
  <w:abstractNum w:abstractNumId="5" w15:restartNumberingAfterBreak="0">
    <w:nsid w:val="5472580E"/>
    <w:multiLevelType w:val="hybridMultilevel"/>
    <w:tmpl w:val="AD22A582"/>
    <w:lvl w:ilvl="0" w:tplc="04FC8AEC">
      <w:start w:val="7"/>
      <w:numFmt w:val="decimal"/>
      <w:lvlText w:val="%1."/>
      <w:lvlJc w:val="left"/>
      <w:pPr>
        <w:ind w:left="1065" w:hanging="360"/>
      </w:pPr>
      <w:rPr>
        <w:rFonts w:hint="default"/>
      </w:rPr>
    </w:lvl>
    <w:lvl w:ilvl="1" w:tplc="14F69456" w:tentative="1">
      <w:start w:val="1"/>
      <w:numFmt w:val="lowerLetter"/>
      <w:lvlText w:val="%2."/>
      <w:lvlJc w:val="left"/>
      <w:pPr>
        <w:ind w:left="1785" w:hanging="360"/>
      </w:pPr>
    </w:lvl>
    <w:lvl w:ilvl="2" w:tplc="46048C78" w:tentative="1">
      <w:start w:val="1"/>
      <w:numFmt w:val="lowerRoman"/>
      <w:lvlText w:val="%3."/>
      <w:lvlJc w:val="right"/>
      <w:pPr>
        <w:ind w:left="2505" w:hanging="180"/>
      </w:pPr>
    </w:lvl>
    <w:lvl w:ilvl="3" w:tplc="39FC021A" w:tentative="1">
      <w:start w:val="1"/>
      <w:numFmt w:val="decimal"/>
      <w:lvlText w:val="%4."/>
      <w:lvlJc w:val="left"/>
      <w:pPr>
        <w:ind w:left="3225" w:hanging="360"/>
      </w:pPr>
    </w:lvl>
    <w:lvl w:ilvl="4" w:tplc="F788B3A6" w:tentative="1">
      <w:start w:val="1"/>
      <w:numFmt w:val="lowerLetter"/>
      <w:lvlText w:val="%5."/>
      <w:lvlJc w:val="left"/>
      <w:pPr>
        <w:ind w:left="3945" w:hanging="360"/>
      </w:pPr>
    </w:lvl>
    <w:lvl w:ilvl="5" w:tplc="8E667C00" w:tentative="1">
      <w:start w:val="1"/>
      <w:numFmt w:val="lowerRoman"/>
      <w:lvlText w:val="%6."/>
      <w:lvlJc w:val="right"/>
      <w:pPr>
        <w:ind w:left="4665" w:hanging="180"/>
      </w:pPr>
    </w:lvl>
    <w:lvl w:ilvl="6" w:tplc="7A08DF9E" w:tentative="1">
      <w:start w:val="1"/>
      <w:numFmt w:val="decimal"/>
      <w:lvlText w:val="%7."/>
      <w:lvlJc w:val="left"/>
      <w:pPr>
        <w:ind w:left="5385" w:hanging="360"/>
      </w:pPr>
    </w:lvl>
    <w:lvl w:ilvl="7" w:tplc="64381FFA" w:tentative="1">
      <w:start w:val="1"/>
      <w:numFmt w:val="lowerLetter"/>
      <w:lvlText w:val="%8."/>
      <w:lvlJc w:val="left"/>
      <w:pPr>
        <w:ind w:left="6105" w:hanging="360"/>
      </w:pPr>
    </w:lvl>
    <w:lvl w:ilvl="8" w:tplc="2BEEC8A2" w:tentative="1">
      <w:start w:val="1"/>
      <w:numFmt w:val="lowerRoman"/>
      <w:lvlText w:val="%9."/>
      <w:lvlJc w:val="right"/>
      <w:pPr>
        <w:ind w:left="6825" w:hanging="180"/>
      </w:pPr>
    </w:lvl>
  </w:abstractNum>
  <w:abstractNum w:abstractNumId="6" w15:restartNumberingAfterBreak="0">
    <w:nsid w:val="58200103"/>
    <w:multiLevelType w:val="multilevel"/>
    <w:tmpl w:val="62025CC0"/>
    <w:lvl w:ilvl="0">
      <w:start w:val="1"/>
      <w:numFmt w:val="decimal"/>
      <w:lvlText w:val="%1."/>
      <w:lvlJc w:val="left"/>
      <w:pPr>
        <w:ind w:left="1069"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7" w15:restartNumberingAfterBreak="0">
    <w:nsid w:val="65A65A29"/>
    <w:multiLevelType w:val="multilevel"/>
    <w:tmpl w:val="3D544874"/>
    <w:lvl w:ilvl="0">
      <w:start w:val="12"/>
      <w:numFmt w:val="decimal"/>
      <w:lvlText w:val="%1."/>
      <w:lvlJc w:val="left"/>
      <w:pPr>
        <w:ind w:left="810" w:hanging="810"/>
      </w:pPr>
      <w:rPr>
        <w:rFonts w:hint="default"/>
      </w:rPr>
    </w:lvl>
    <w:lvl w:ilvl="1">
      <w:start w:val="1"/>
      <w:numFmt w:val="decimal"/>
      <w:lvlText w:val="%1.%2."/>
      <w:lvlJc w:val="left"/>
      <w:pPr>
        <w:ind w:left="1170" w:hanging="810"/>
      </w:pPr>
      <w:rPr>
        <w:rFonts w:hint="default"/>
      </w:rPr>
    </w:lvl>
    <w:lvl w:ilvl="2">
      <w:start w:val="2"/>
      <w:numFmt w:val="decimal"/>
      <w:lvlText w:val="%1.%2.%3."/>
      <w:lvlJc w:val="left"/>
      <w:pPr>
        <w:ind w:left="2370" w:hanging="81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65F52CCA"/>
    <w:multiLevelType w:val="singleLevel"/>
    <w:tmpl w:val="0C09000F"/>
    <w:lvl w:ilvl="0">
      <w:start w:val="1"/>
      <w:numFmt w:val="decimal"/>
      <w:lvlText w:val="%1."/>
      <w:lvlJc w:val="left"/>
      <w:pPr>
        <w:tabs>
          <w:tab w:val="num" w:pos="360"/>
        </w:tabs>
        <w:ind w:left="360" w:hanging="360"/>
      </w:pPr>
      <w:rPr>
        <w:rFonts w:hint="default"/>
      </w:rPr>
    </w:lvl>
  </w:abstractNum>
  <w:abstractNum w:abstractNumId="9" w15:restartNumberingAfterBreak="0">
    <w:nsid w:val="68CE67A3"/>
    <w:multiLevelType w:val="hybridMultilevel"/>
    <w:tmpl w:val="B024E952"/>
    <w:lvl w:ilvl="0" w:tplc="A0F455DC">
      <w:start w:val="6"/>
      <w:numFmt w:val="decimal"/>
      <w:lvlText w:val="%1."/>
      <w:lvlJc w:val="left"/>
      <w:pPr>
        <w:ind w:left="1065" w:hanging="360"/>
      </w:pPr>
      <w:rPr>
        <w:rFonts w:hint="default"/>
      </w:rPr>
    </w:lvl>
    <w:lvl w:ilvl="1" w:tplc="57F4B942" w:tentative="1">
      <w:start w:val="1"/>
      <w:numFmt w:val="lowerLetter"/>
      <w:lvlText w:val="%2."/>
      <w:lvlJc w:val="left"/>
      <w:pPr>
        <w:ind w:left="1785" w:hanging="360"/>
      </w:pPr>
    </w:lvl>
    <w:lvl w:ilvl="2" w:tplc="A3AEC24A" w:tentative="1">
      <w:start w:val="1"/>
      <w:numFmt w:val="lowerRoman"/>
      <w:lvlText w:val="%3."/>
      <w:lvlJc w:val="right"/>
      <w:pPr>
        <w:ind w:left="2505" w:hanging="180"/>
      </w:pPr>
    </w:lvl>
    <w:lvl w:ilvl="3" w:tplc="496C426A" w:tentative="1">
      <w:start w:val="1"/>
      <w:numFmt w:val="decimal"/>
      <w:lvlText w:val="%4."/>
      <w:lvlJc w:val="left"/>
      <w:pPr>
        <w:ind w:left="3225" w:hanging="360"/>
      </w:pPr>
    </w:lvl>
    <w:lvl w:ilvl="4" w:tplc="3BEEA10A" w:tentative="1">
      <w:start w:val="1"/>
      <w:numFmt w:val="lowerLetter"/>
      <w:lvlText w:val="%5."/>
      <w:lvlJc w:val="left"/>
      <w:pPr>
        <w:ind w:left="3945" w:hanging="360"/>
      </w:pPr>
    </w:lvl>
    <w:lvl w:ilvl="5" w:tplc="75269FA6" w:tentative="1">
      <w:start w:val="1"/>
      <w:numFmt w:val="lowerRoman"/>
      <w:lvlText w:val="%6."/>
      <w:lvlJc w:val="right"/>
      <w:pPr>
        <w:ind w:left="4665" w:hanging="180"/>
      </w:pPr>
    </w:lvl>
    <w:lvl w:ilvl="6" w:tplc="3EAE1EC0" w:tentative="1">
      <w:start w:val="1"/>
      <w:numFmt w:val="decimal"/>
      <w:lvlText w:val="%7."/>
      <w:lvlJc w:val="left"/>
      <w:pPr>
        <w:ind w:left="5385" w:hanging="360"/>
      </w:pPr>
    </w:lvl>
    <w:lvl w:ilvl="7" w:tplc="EB5476BC" w:tentative="1">
      <w:start w:val="1"/>
      <w:numFmt w:val="lowerLetter"/>
      <w:lvlText w:val="%8."/>
      <w:lvlJc w:val="left"/>
      <w:pPr>
        <w:ind w:left="6105" w:hanging="360"/>
      </w:pPr>
    </w:lvl>
    <w:lvl w:ilvl="8" w:tplc="AD0059E8" w:tentative="1">
      <w:start w:val="1"/>
      <w:numFmt w:val="lowerRoman"/>
      <w:lvlText w:val="%9."/>
      <w:lvlJc w:val="right"/>
      <w:pPr>
        <w:ind w:left="6825" w:hanging="180"/>
      </w:pPr>
    </w:lvl>
  </w:abstractNum>
  <w:abstractNum w:abstractNumId="10" w15:restartNumberingAfterBreak="0">
    <w:nsid w:val="6B4B6EFD"/>
    <w:multiLevelType w:val="hybridMultilevel"/>
    <w:tmpl w:val="78D282CC"/>
    <w:lvl w:ilvl="0" w:tplc="80C0BFEA">
      <w:start w:val="1"/>
      <w:numFmt w:val="decimal"/>
      <w:lvlText w:val="%1."/>
      <w:lvlJc w:val="left"/>
      <w:pPr>
        <w:ind w:left="1080" w:hanging="720"/>
      </w:pPr>
      <w:rPr>
        <w:rFonts w:hint="default"/>
      </w:rPr>
    </w:lvl>
    <w:lvl w:ilvl="1" w:tplc="10469F64" w:tentative="1">
      <w:start w:val="1"/>
      <w:numFmt w:val="lowerLetter"/>
      <w:lvlText w:val="%2."/>
      <w:lvlJc w:val="left"/>
      <w:pPr>
        <w:ind w:left="1440" w:hanging="360"/>
      </w:pPr>
    </w:lvl>
    <w:lvl w:ilvl="2" w:tplc="43B4CF94" w:tentative="1">
      <w:start w:val="1"/>
      <w:numFmt w:val="lowerRoman"/>
      <w:lvlText w:val="%3."/>
      <w:lvlJc w:val="right"/>
      <w:pPr>
        <w:ind w:left="2160" w:hanging="180"/>
      </w:pPr>
    </w:lvl>
    <w:lvl w:ilvl="3" w:tplc="D7D0D9EA" w:tentative="1">
      <w:start w:val="1"/>
      <w:numFmt w:val="decimal"/>
      <w:lvlText w:val="%4."/>
      <w:lvlJc w:val="left"/>
      <w:pPr>
        <w:ind w:left="2880" w:hanging="360"/>
      </w:pPr>
    </w:lvl>
    <w:lvl w:ilvl="4" w:tplc="9DD687AC" w:tentative="1">
      <w:start w:val="1"/>
      <w:numFmt w:val="lowerLetter"/>
      <w:lvlText w:val="%5."/>
      <w:lvlJc w:val="left"/>
      <w:pPr>
        <w:ind w:left="3600" w:hanging="360"/>
      </w:pPr>
    </w:lvl>
    <w:lvl w:ilvl="5" w:tplc="65C0F672" w:tentative="1">
      <w:start w:val="1"/>
      <w:numFmt w:val="lowerRoman"/>
      <w:lvlText w:val="%6."/>
      <w:lvlJc w:val="right"/>
      <w:pPr>
        <w:ind w:left="4320" w:hanging="180"/>
      </w:pPr>
    </w:lvl>
    <w:lvl w:ilvl="6" w:tplc="28EA251C" w:tentative="1">
      <w:start w:val="1"/>
      <w:numFmt w:val="decimal"/>
      <w:lvlText w:val="%7."/>
      <w:lvlJc w:val="left"/>
      <w:pPr>
        <w:ind w:left="5040" w:hanging="360"/>
      </w:pPr>
    </w:lvl>
    <w:lvl w:ilvl="7" w:tplc="12A0E5A8" w:tentative="1">
      <w:start w:val="1"/>
      <w:numFmt w:val="lowerLetter"/>
      <w:lvlText w:val="%8."/>
      <w:lvlJc w:val="left"/>
      <w:pPr>
        <w:ind w:left="5760" w:hanging="360"/>
      </w:pPr>
    </w:lvl>
    <w:lvl w:ilvl="8" w:tplc="18CA5F44" w:tentative="1">
      <w:start w:val="1"/>
      <w:numFmt w:val="lowerRoman"/>
      <w:lvlText w:val="%9."/>
      <w:lvlJc w:val="right"/>
      <w:pPr>
        <w:ind w:left="6480" w:hanging="180"/>
      </w:pPr>
    </w:lvl>
  </w:abstractNum>
  <w:abstractNum w:abstractNumId="11" w15:restartNumberingAfterBreak="0">
    <w:nsid w:val="6D2E48A9"/>
    <w:multiLevelType w:val="hybridMultilevel"/>
    <w:tmpl w:val="53287F26"/>
    <w:lvl w:ilvl="0" w:tplc="5B24CC8A">
      <w:start w:val="2"/>
      <w:numFmt w:val="bullet"/>
      <w:lvlText w:val=""/>
      <w:lvlJc w:val="left"/>
      <w:pPr>
        <w:ind w:left="1069" w:hanging="360"/>
      </w:pPr>
      <w:rPr>
        <w:rFonts w:ascii="Wingdings" w:eastAsia="Times New Roman" w:hAnsi="Wingdings" w:cs="Times New Roman" w:hint="default"/>
      </w:rPr>
    </w:lvl>
    <w:lvl w:ilvl="1" w:tplc="8146D004" w:tentative="1">
      <w:start w:val="1"/>
      <w:numFmt w:val="bullet"/>
      <w:lvlText w:val="o"/>
      <w:lvlJc w:val="left"/>
      <w:pPr>
        <w:ind w:left="1789" w:hanging="360"/>
      </w:pPr>
      <w:rPr>
        <w:rFonts w:ascii="Courier New" w:hAnsi="Courier New" w:cs="Courier New" w:hint="default"/>
      </w:rPr>
    </w:lvl>
    <w:lvl w:ilvl="2" w:tplc="A1549BB8" w:tentative="1">
      <w:start w:val="1"/>
      <w:numFmt w:val="bullet"/>
      <w:lvlText w:val=""/>
      <w:lvlJc w:val="left"/>
      <w:pPr>
        <w:ind w:left="2509" w:hanging="360"/>
      </w:pPr>
      <w:rPr>
        <w:rFonts w:ascii="Wingdings" w:hAnsi="Wingdings" w:hint="default"/>
      </w:rPr>
    </w:lvl>
    <w:lvl w:ilvl="3" w:tplc="6D32B3B2" w:tentative="1">
      <w:start w:val="1"/>
      <w:numFmt w:val="bullet"/>
      <w:lvlText w:val=""/>
      <w:lvlJc w:val="left"/>
      <w:pPr>
        <w:ind w:left="3229" w:hanging="360"/>
      </w:pPr>
      <w:rPr>
        <w:rFonts w:ascii="Symbol" w:hAnsi="Symbol" w:hint="default"/>
      </w:rPr>
    </w:lvl>
    <w:lvl w:ilvl="4" w:tplc="5CAA38E6" w:tentative="1">
      <w:start w:val="1"/>
      <w:numFmt w:val="bullet"/>
      <w:lvlText w:val="o"/>
      <w:lvlJc w:val="left"/>
      <w:pPr>
        <w:ind w:left="3949" w:hanging="360"/>
      </w:pPr>
      <w:rPr>
        <w:rFonts w:ascii="Courier New" w:hAnsi="Courier New" w:cs="Courier New" w:hint="default"/>
      </w:rPr>
    </w:lvl>
    <w:lvl w:ilvl="5" w:tplc="3EEC3A70" w:tentative="1">
      <w:start w:val="1"/>
      <w:numFmt w:val="bullet"/>
      <w:lvlText w:val=""/>
      <w:lvlJc w:val="left"/>
      <w:pPr>
        <w:ind w:left="4669" w:hanging="360"/>
      </w:pPr>
      <w:rPr>
        <w:rFonts w:ascii="Wingdings" w:hAnsi="Wingdings" w:hint="default"/>
      </w:rPr>
    </w:lvl>
    <w:lvl w:ilvl="6" w:tplc="63EE00EC" w:tentative="1">
      <w:start w:val="1"/>
      <w:numFmt w:val="bullet"/>
      <w:lvlText w:val=""/>
      <w:lvlJc w:val="left"/>
      <w:pPr>
        <w:ind w:left="5389" w:hanging="360"/>
      </w:pPr>
      <w:rPr>
        <w:rFonts w:ascii="Symbol" w:hAnsi="Symbol" w:hint="default"/>
      </w:rPr>
    </w:lvl>
    <w:lvl w:ilvl="7" w:tplc="9E98B5E8" w:tentative="1">
      <w:start w:val="1"/>
      <w:numFmt w:val="bullet"/>
      <w:lvlText w:val="o"/>
      <w:lvlJc w:val="left"/>
      <w:pPr>
        <w:ind w:left="6109" w:hanging="360"/>
      </w:pPr>
      <w:rPr>
        <w:rFonts w:ascii="Courier New" w:hAnsi="Courier New" w:cs="Courier New" w:hint="default"/>
      </w:rPr>
    </w:lvl>
    <w:lvl w:ilvl="8" w:tplc="1FD6C666" w:tentative="1">
      <w:start w:val="1"/>
      <w:numFmt w:val="bullet"/>
      <w:lvlText w:val=""/>
      <w:lvlJc w:val="left"/>
      <w:pPr>
        <w:ind w:left="6829" w:hanging="360"/>
      </w:pPr>
      <w:rPr>
        <w:rFonts w:ascii="Wingdings" w:hAnsi="Wingdings" w:hint="default"/>
      </w:rPr>
    </w:lvl>
  </w:abstractNum>
  <w:abstractNum w:abstractNumId="12" w15:restartNumberingAfterBreak="0">
    <w:nsid w:val="74832580"/>
    <w:multiLevelType w:val="hybridMultilevel"/>
    <w:tmpl w:val="10AAB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B8A351F"/>
    <w:multiLevelType w:val="hybridMultilevel"/>
    <w:tmpl w:val="D3169476"/>
    <w:lvl w:ilvl="0" w:tplc="F56E1578">
      <w:start w:val="8"/>
      <w:numFmt w:val="decimal"/>
      <w:lvlText w:val="%1."/>
      <w:lvlJc w:val="left"/>
      <w:pPr>
        <w:ind w:left="1069" w:hanging="360"/>
      </w:pPr>
      <w:rPr>
        <w:rFonts w:hint="default"/>
      </w:rPr>
    </w:lvl>
    <w:lvl w:ilvl="1" w:tplc="0EFC18D8" w:tentative="1">
      <w:start w:val="1"/>
      <w:numFmt w:val="lowerLetter"/>
      <w:lvlText w:val="%2."/>
      <w:lvlJc w:val="left"/>
      <w:pPr>
        <w:ind w:left="1789" w:hanging="360"/>
      </w:pPr>
    </w:lvl>
    <w:lvl w:ilvl="2" w:tplc="919EEBA4" w:tentative="1">
      <w:start w:val="1"/>
      <w:numFmt w:val="lowerRoman"/>
      <w:lvlText w:val="%3."/>
      <w:lvlJc w:val="right"/>
      <w:pPr>
        <w:ind w:left="2509" w:hanging="180"/>
      </w:pPr>
    </w:lvl>
    <w:lvl w:ilvl="3" w:tplc="72C8DAB0" w:tentative="1">
      <w:start w:val="1"/>
      <w:numFmt w:val="decimal"/>
      <w:lvlText w:val="%4."/>
      <w:lvlJc w:val="left"/>
      <w:pPr>
        <w:ind w:left="3229" w:hanging="360"/>
      </w:pPr>
    </w:lvl>
    <w:lvl w:ilvl="4" w:tplc="400CA17C" w:tentative="1">
      <w:start w:val="1"/>
      <w:numFmt w:val="lowerLetter"/>
      <w:lvlText w:val="%5."/>
      <w:lvlJc w:val="left"/>
      <w:pPr>
        <w:ind w:left="3949" w:hanging="360"/>
      </w:pPr>
    </w:lvl>
    <w:lvl w:ilvl="5" w:tplc="9B84966C" w:tentative="1">
      <w:start w:val="1"/>
      <w:numFmt w:val="lowerRoman"/>
      <w:lvlText w:val="%6."/>
      <w:lvlJc w:val="right"/>
      <w:pPr>
        <w:ind w:left="4669" w:hanging="180"/>
      </w:pPr>
    </w:lvl>
    <w:lvl w:ilvl="6" w:tplc="2F645EBC" w:tentative="1">
      <w:start w:val="1"/>
      <w:numFmt w:val="decimal"/>
      <w:lvlText w:val="%7."/>
      <w:lvlJc w:val="left"/>
      <w:pPr>
        <w:ind w:left="5389" w:hanging="360"/>
      </w:pPr>
    </w:lvl>
    <w:lvl w:ilvl="7" w:tplc="F0466BDE" w:tentative="1">
      <w:start w:val="1"/>
      <w:numFmt w:val="lowerLetter"/>
      <w:lvlText w:val="%8."/>
      <w:lvlJc w:val="left"/>
      <w:pPr>
        <w:ind w:left="6109" w:hanging="360"/>
      </w:pPr>
    </w:lvl>
    <w:lvl w:ilvl="8" w:tplc="C052C32E" w:tentative="1">
      <w:start w:val="1"/>
      <w:numFmt w:val="lowerRoman"/>
      <w:lvlText w:val="%9."/>
      <w:lvlJc w:val="right"/>
      <w:pPr>
        <w:ind w:left="6829" w:hanging="180"/>
      </w:pPr>
    </w:lvl>
  </w:abstractNum>
  <w:num w:numId="1">
    <w:abstractNumId w:val="8"/>
  </w:num>
  <w:num w:numId="2">
    <w:abstractNumId w:val="1"/>
  </w:num>
  <w:num w:numId="3">
    <w:abstractNumId w:val="10"/>
  </w:num>
  <w:num w:numId="4">
    <w:abstractNumId w:val="3"/>
  </w:num>
  <w:num w:numId="5">
    <w:abstractNumId w:val="2"/>
  </w:num>
  <w:num w:numId="6">
    <w:abstractNumId w:val="11"/>
  </w:num>
  <w:num w:numId="7">
    <w:abstractNumId w:val="4"/>
  </w:num>
  <w:num w:numId="8">
    <w:abstractNumId w:val="6"/>
  </w:num>
  <w:num w:numId="9">
    <w:abstractNumId w:val="13"/>
  </w:num>
  <w:num w:numId="10">
    <w:abstractNumId w:val="9"/>
  </w:num>
  <w:num w:numId="11">
    <w:abstractNumId w:val="5"/>
  </w:num>
  <w:num w:numId="12">
    <w:abstractNumId w:val="12"/>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0NDExNrUwsjQzsTBR0lEKTi0uzszPAykwrgUAn+ZK9SwAAAA="/>
  </w:docVars>
  <w:rsids>
    <w:rsidRoot w:val="00BB487A"/>
    <w:rsid w:val="00001D6E"/>
    <w:rsid w:val="000036C9"/>
    <w:rsid w:val="00005F5D"/>
    <w:rsid w:val="00006379"/>
    <w:rsid w:val="00007E8C"/>
    <w:rsid w:val="00010DEB"/>
    <w:rsid w:val="00010E7F"/>
    <w:rsid w:val="00012D94"/>
    <w:rsid w:val="0001382E"/>
    <w:rsid w:val="0001452C"/>
    <w:rsid w:val="000149FD"/>
    <w:rsid w:val="00015219"/>
    <w:rsid w:val="00016D94"/>
    <w:rsid w:val="00017B53"/>
    <w:rsid w:val="00023004"/>
    <w:rsid w:val="000260B7"/>
    <w:rsid w:val="00032D9D"/>
    <w:rsid w:val="000343F2"/>
    <w:rsid w:val="0003496B"/>
    <w:rsid w:val="00036A25"/>
    <w:rsid w:val="00037D72"/>
    <w:rsid w:val="00037F4A"/>
    <w:rsid w:val="00040545"/>
    <w:rsid w:val="00045963"/>
    <w:rsid w:val="00047F49"/>
    <w:rsid w:val="00050A61"/>
    <w:rsid w:val="00052488"/>
    <w:rsid w:val="000557E7"/>
    <w:rsid w:val="000560F0"/>
    <w:rsid w:val="000604DC"/>
    <w:rsid w:val="000609CE"/>
    <w:rsid w:val="00063321"/>
    <w:rsid w:val="00064A65"/>
    <w:rsid w:val="00065417"/>
    <w:rsid w:val="00070F1D"/>
    <w:rsid w:val="000720F4"/>
    <w:rsid w:val="00072E53"/>
    <w:rsid w:val="00073110"/>
    <w:rsid w:val="00073FA3"/>
    <w:rsid w:val="000754C5"/>
    <w:rsid w:val="0007679D"/>
    <w:rsid w:val="00077053"/>
    <w:rsid w:val="00082B71"/>
    <w:rsid w:val="00083B23"/>
    <w:rsid w:val="00083EF9"/>
    <w:rsid w:val="00086319"/>
    <w:rsid w:val="00086B6C"/>
    <w:rsid w:val="00086B99"/>
    <w:rsid w:val="00087622"/>
    <w:rsid w:val="00087E43"/>
    <w:rsid w:val="0009023C"/>
    <w:rsid w:val="0009350A"/>
    <w:rsid w:val="00094BAA"/>
    <w:rsid w:val="000957D1"/>
    <w:rsid w:val="0009615E"/>
    <w:rsid w:val="00097468"/>
    <w:rsid w:val="00097A3F"/>
    <w:rsid w:val="000A0690"/>
    <w:rsid w:val="000A1225"/>
    <w:rsid w:val="000A3746"/>
    <w:rsid w:val="000A3E17"/>
    <w:rsid w:val="000A5426"/>
    <w:rsid w:val="000A7201"/>
    <w:rsid w:val="000A7D69"/>
    <w:rsid w:val="000B0291"/>
    <w:rsid w:val="000B08BD"/>
    <w:rsid w:val="000B2364"/>
    <w:rsid w:val="000B5288"/>
    <w:rsid w:val="000B58BD"/>
    <w:rsid w:val="000B5AE1"/>
    <w:rsid w:val="000B6CB8"/>
    <w:rsid w:val="000C0B81"/>
    <w:rsid w:val="000C43E8"/>
    <w:rsid w:val="000C4D02"/>
    <w:rsid w:val="000D0BD6"/>
    <w:rsid w:val="000D2465"/>
    <w:rsid w:val="000D363C"/>
    <w:rsid w:val="000D439A"/>
    <w:rsid w:val="000D485D"/>
    <w:rsid w:val="000D54C8"/>
    <w:rsid w:val="000D56F6"/>
    <w:rsid w:val="000D5932"/>
    <w:rsid w:val="000D6E80"/>
    <w:rsid w:val="000D7125"/>
    <w:rsid w:val="000D7434"/>
    <w:rsid w:val="000E0606"/>
    <w:rsid w:val="000E1511"/>
    <w:rsid w:val="000E1B5D"/>
    <w:rsid w:val="000E3DA7"/>
    <w:rsid w:val="000E3E85"/>
    <w:rsid w:val="000E4C9C"/>
    <w:rsid w:val="000E5841"/>
    <w:rsid w:val="000E6244"/>
    <w:rsid w:val="000E6AA4"/>
    <w:rsid w:val="000E7AC3"/>
    <w:rsid w:val="000F05E3"/>
    <w:rsid w:val="000F0643"/>
    <w:rsid w:val="000F2D8F"/>
    <w:rsid w:val="000F302D"/>
    <w:rsid w:val="000F36C3"/>
    <w:rsid w:val="000F4012"/>
    <w:rsid w:val="000F4413"/>
    <w:rsid w:val="000F7178"/>
    <w:rsid w:val="001014F2"/>
    <w:rsid w:val="00101F25"/>
    <w:rsid w:val="00102A0D"/>
    <w:rsid w:val="001047DE"/>
    <w:rsid w:val="001053DB"/>
    <w:rsid w:val="00107EB0"/>
    <w:rsid w:val="00110765"/>
    <w:rsid w:val="00111D39"/>
    <w:rsid w:val="00113237"/>
    <w:rsid w:val="001143A1"/>
    <w:rsid w:val="00115A54"/>
    <w:rsid w:val="00115D47"/>
    <w:rsid w:val="0012009F"/>
    <w:rsid w:val="00122A47"/>
    <w:rsid w:val="00124231"/>
    <w:rsid w:val="001246D7"/>
    <w:rsid w:val="001253DA"/>
    <w:rsid w:val="001254CA"/>
    <w:rsid w:val="00126579"/>
    <w:rsid w:val="001335E8"/>
    <w:rsid w:val="0013427E"/>
    <w:rsid w:val="0013553C"/>
    <w:rsid w:val="001367CE"/>
    <w:rsid w:val="001378EC"/>
    <w:rsid w:val="00137AC9"/>
    <w:rsid w:val="00141A8D"/>
    <w:rsid w:val="00143392"/>
    <w:rsid w:val="00143694"/>
    <w:rsid w:val="0014600A"/>
    <w:rsid w:val="001460A5"/>
    <w:rsid w:val="00147C58"/>
    <w:rsid w:val="00151808"/>
    <w:rsid w:val="0015524D"/>
    <w:rsid w:val="00155FC5"/>
    <w:rsid w:val="001560CC"/>
    <w:rsid w:val="00157478"/>
    <w:rsid w:val="001624E5"/>
    <w:rsid w:val="00162B07"/>
    <w:rsid w:val="00162BA3"/>
    <w:rsid w:val="00164250"/>
    <w:rsid w:val="001645D3"/>
    <w:rsid w:val="0016487C"/>
    <w:rsid w:val="001652CF"/>
    <w:rsid w:val="00166916"/>
    <w:rsid w:val="00166FCA"/>
    <w:rsid w:val="00167A9F"/>
    <w:rsid w:val="00167EAC"/>
    <w:rsid w:val="001730FD"/>
    <w:rsid w:val="00173970"/>
    <w:rsid w:val="0017478B"/>
    <w:rsid w:val="00174A9F"/>
    <w:rsid w:val="001760B5"/>
    <w:rsid w:val="001761BF"/>
    <w:rsid w:val="001775B7"/>
    <w:rsid w:val="00181AD6"/>
    <w:rsid w:val="001849D8"/>
    <w:rsid w:val="00186D9C"/>
    <w:rsid w:val="00186E7B"/>
    <w:rsid w:val="00187DB2"/>
    <w:rsid w:val="001905BF"/>
    <w:rsid w:val="001914D3"/>
    <w:rsid w:val="001920E1"/>
    <w:rsid w:val="00193CC3"/>
    <w:rsid w:val="00196238"/>
    <w:rsid w:val="001962E3"/>
    <w:rsid w:val="001969DA"/>
    <w:rsid w:val="00197298"/>
    <w:rsid w:val="00197494"/>
    <w:rsid w:val="001A3450"/>
    <w:rsid w:val="001A4D2E"/>
    <w:rsid w:val="001A4F8C"/>
    <w:rsid w:val="001A6A8E"/>
    <w:rsid w:val="001B066F"/>
    <w:rsid w:val="001B1008"/>
    <w:rsid w:val="001B3063"/>
    <w:rsid w:val="001B4875"/>
    <w:rsid w:val="001B49B7"/>
    <w:rsid w:val="001B5256"/>
    <w:rsid w:val="001B5B51"/>
    <w:rsid w:val="001B66CC"/>
    <w:rsid w:val="001C03F4"/>
    <w:rsid w:val="001C198C"/>
    <w:rsid w:val="001C2481"/>
    <w:rsid w:val="001C54BD"/>
    <w:rsid w:val="001C5E5D"/>
    <w:rsid w:val="001C78B8"/>
    <w:rsid w:val="001D24E6"/>
    <w:rsid w:val="001D31F3"/>
    <w:rsid w:val="001D34AA"/>
    <w:rsid w:val="001D3757"/>
    <w:rsid w:val="001D4416"/>
    <w:rsid w:val="001D482D"/>
    <w:rsid w:val="001D631A"/>
    <w:rsid w:val="001D7F58"/>
    <w:rsid w:val="001E0E27"/>
    <w:rsid w:val="001E6F88"/>
    <w:rsid w:val="001E742E"/>
    <w:rsid w:val="001E7777"/>
    <w:rsid w:val="001E7CF0"/>
    <w:rsid w:val="001F1527"/>
    <w:rsid w:val="001F2837"/>
    <w:rsid w:val="001F3A3D"/>
    <w:rsid w:val="001F4BC8"/>
    <w:rsid w:val="001F740D"/>
    <w:rsid w:val="002040C5"/>
    <w:rsid w:val="00204180"/>
    <w:rsid w:val="00204FA9"/>
    <w:rsid w:val="002063C0"/>
    <w:rsid w:val="002067DD"/>
    <w:rsid w:val="00210221"/>
    <w:rsid w:val="002103D7"/>
    <w:rsid w:val="00215CB4"/>
    <w:rsid w:val="002167C4"/>
    <w:rsid w:val="00216C53"/>
    <w:rsid w:val="00216C6D"/>
    <w:rsid w:val="0022722D"/>
    <w:rsid w:val="00227795"/>
    <w:rsid w:val="00227D6A"/>
    <w:rsid w:val="00227F4B"/>
    <w:rsid w:val="002309B1"/>
    <w:rsid w:val="00231AC7"/>
    <w:rsid w:val="00232104"/>
    <w:rsid w:val="002324E9"/>
    <w:rsid w:val="002327BA"/>
    <w:rsid w:val="002347D0"/>
    <w:rsid w:val="00237DFF"/>
    <w:rsid w:val="00240843"/>
    <w:rsid w:val="00242C98"/>
    <w:rsid w:val="002430C5"/>
    <w:rsid w:val="00246D18"/>
    <w:rsid w:val="002472AA"/>
    <w:rsid w:val="00251A2A"/>
    <w:rsid w:val="0025281C"/>
    <w:rsid w:val="002530A3"/>
    <w:rsid w:val="00253EE4"/>
    <w:rsid w:val="0025406F"/>
    <w:rsid w:val="00262384"/>
    <w:rsid w:val="00263043"/>
    <w:rsid w:val="0026351D"/>
    <w:rsid w:val="002675E6"/>
    <w:rsid w:val="00270D2C"/>
    <w:rsid w:val="002714F7"/>
    <w:rsid w:val="002724B1"/>
    <w:rsid w:val="00272A5E"/>
    <w:rsid w:val="00280346"/>
    <w:rsid w:val="00282528"/>
    <w:rsid w:val="00282D62"/>
    <w:rsid w:val="00283D33"/>
    <w:rsid w:val="00284FD7"/>
    <w:rsid w:val="00285E11"/>
    <w:rsid w:val="002904EB"/>
    <w:rsid w:val="00290703"/>
    <w:rsid w:val="002914CD"/>
    <w:rsid w:val="00291A7E"/>
    <w:rsid w:val="00292591"/>
    <w:rsid w:val="00294ED1"/>
    <w:rsid w:val="002952D1"/>
    <w:rsid w:val="00295627"/>
    <w:rsid w:val="0029624C"/>
    <w:rsid w:val="002962F0"/>
    <w:rsid w:val="002A1FC0"/>
    <w:rsid w:val="002A22DA"/>
    <w:rsid w:val="002A3491"/>
    <w:rsid w:val="002A4C16"/>
    <w:rsid w:val="002A4FEB"/>
    <w:rsid w:val="002A6257"/>
    <w:rsid w:val="002A6ACD"/>
    <w:rsid w:val="002A72A1"/>
    <w:rsid w:val="002A7BF1"/>
    <w:rsid w:val="002B1439"/>
    <w:rsid w:val="002B1E9D"/>
    <w:rsid w:val="002B21F3"/>
    <w:rsid w:val="002B2954"/>
    <w:rsid w:val="002B5886"/>
    <w:rsid w:val="002B6C49"/>
    <w:rsid w:val="002C0AD3"/>
    <w:rsid w:val="002C31C5"/>
    <w:rsid w:val="002C51C0"/>
    <w:rsid w:val="002C5CC2"/>
    <w:rsid w:val="002C790A"/>
    <w:rsid w:val="002D0494"/>
    <w:rsid w:val="002D1016"/>
    <w:rsid w:val="002D16B1"/>
    <w:rsid w:val="002D4387"/>
    <w:rsid w:val="002D451D"/>
    <w:rsid w:val="002D5D3B"/>
    <w:rsid w:val="002D5E06"/>
    <w:rsid w:val="002D5FC0"/>
    <w:rsid w:val="002D66DB"/>
    <w:rsid w:val="002D6DFE"/>
    <w:rsid w:val="002E070C"/>
    <w:rsid w:val="002E1E71"/>
    <w:rsid w:val="002E35B9"/>
    <w:rsid w:val="002E53A3"/>
    <w:rsid w:val="002E741D"/>
    <w:rsid w:val="002F08F1"/>
    <w:rsid w:val="002F09CE"/>
    <w:rsid w:val="002F1EA0"/>
    <w:rsid w:val="002F4E1E"/>
    <w:rsid w:val="002F55F3"/>
    <w:rsid w:val="002F5DDE"/>
    <w:rsid w:val="002F6773"/>
    <w:rsid w:val="002F71E6"/>
    <w:rsid w:val="00300463"/>
    <w:rsid w:val="0030119D"/>
    <w:rsid w:val="0030148A"/>
    <w:rsid w:val="00302B07"/>
    <w:rsid w:val="00305BEC"/>
    <w:rsid w:val="0030759D"/>
    <w:rsid w:val="003107FB"/>
    <w:rsid w:val="00311E65"/>
    <w:rsid w:val="003125D4"/>
    <w:rsid w:val="00312A83"/>
    <w:rsid w:val="00312C8C"/>
    <w:rsid w:val="003161E9"/>
    <w:rsid w:val="00316984"/>
    <w:rsid w:val="003200DC"/>
    <w:rsid w:val="00321284"/>
    <w:rsid w:val="00322436"/>
    <w:rsid w:val="00324CD3"/>
    <w:rsid w:val="00326C9C"/>
    <w:rsid w:val="00332C7F"/>
    <w:rsid w:val="00335B21"/>
    <w:rsid w:val="003419CB"/>
    <w:rsid w:val="0034425E"/>
    <w:rsid w:val="003460CE"/>
    <w:rsid w:val="003461B0"/>
    <w:rsid w:val="003461E7"/>
    <w:rsid w:val="00346FEF"/>
    <w:rsid w:val="0034738F"/>
    <w:rsid w:val="00347B0B"/>
    <w:rsid w:val="00353C5D"/>
    <w:rsid w:val="003579EE"/>
    <w:rsid w:val="00360CEF"/>
    <w:rsid w:val="003612AB"/>
    <w:rsid w:val="00361A65"/>
    <w:rsid w:val="00363244"/>
    <w:rsid w:val="00364D8D"/>
    <w:rsid w:val="003657FB"/>
    <w:rsid w:val="00367EF4"/>
    <w:rsid w:val="00370221"/>
    <w:rsid w:val="00370725"/>
    <w:rsid w:val="00370D6A"/>
    <w:rsid w:val="00371898"/>
    <w:rsid w:val="00375A44"/>
    <w:rsid w:val="00376CF7"/>
    <w:rsid w:val="00376DF2"/>
    <w:rsid w:val="00376EC0"/>
    <w:rsid w:val="00380522"/>
    <w:rsid w:val="00382202"/>
    <w:rsid w:val="00382DD5"/>
    <w:rsid w:val="00384C32"/>
    <w:rsid w:val="003854DE"/>
    <w:rsid w:val="00387D44"/>
    <w:rsid w:val="00391276"/>
    <w:rsid w:val="00394279"/>
    <w:rsid w:val="00394C7C"/>
    <w:rsid w:val="00395114"/>
    <w:rsid w:val="00395BC5"/>
    <w:rsid w:val="00395FE2"/>
    <w:rsid w:val="0039744A"/>
    <w:rsid w:val="003A10DE"/>
    <w:rsid w:val="003A28EF"/>
    <w:rsid w:val="003A490B"/>
    <w:rsid w:val="003A4A03"/>
    <w:rsid w:val="003A60D3"/>
    <w:rsid w:val="003B09F3"/>
    <w:rsid w:val="003B3FE5"/>
    <w:rsid w:val="003B6775"/>
    <w:rsid w:val="003B6919"/>
    <w:rsid w:val="003B6EB3"/>
    <w:rsid w:val="003C1F6D"/>
    <w:rsid w:val="003C2EB3"/>
    <w:rsid w:val="003C368A"/>
    <w:rsid w:val="003C4A86"/>
    <w:rsid w:val="003C6D0B"/>
    <w:rsid w:val="003D0E29"/>
    <w:rsid w:val="003D2824"/>
    <w:rsid w:val="003E044B"/>
    <w:rsid w:val="003E0C9B"/>
    <w:rsid w:val="003E1381"/>
    <w:rsid w:val="003E1498"/>
    <w:rsid w:val="003E1992"/>
    <w:rsid w:val="003E2D4D"/>
    <w:rsid w:val="003E4FE7"/>
    <w:rsid w:val="003E7C44"/>
    <w:rsid w:val="003F13D5"/>
    <w:rsid w:val="003F2AFD"/>
    <w:rsid w:val="00402404"/>
    <w:rsid w:val="00402480"/>
    <w:rsid w:val="004030DB"/>
    <w:rsid w:val="00404CAA"/>
    <w:rsid w:val="00407910"/>
    <w:rsid w:val="00407A0D"/>
    <w:rsid w:val="004108D4"/>
    <w:rsid w:val="00413CAD"/>
    <w:rsid w:val="00414905"/>
    <w:rsid w:val="00415330"/>
    <w:rsid w:val="00415503"/>
    <w:rsid w:val="00415B2E"/>
    <w:rsid w:val="00420148"/>
    <w:rsid w:val="004201F8"/>
    <w:rsid w:val="004203E7"/>
    <w:rsid w:val="00420F78"/>
    <w:rsid w:val="00422E26"/>
    <w:rsid w:val="00423D87"/>
    <w:rsid w:val="00425BD6"/>
    <w:rsid w:val="00427C97"/>
    <w:rsid w:val="00430CE8"/>
    <w:rsid w:val="00431535"/>
    <w:rsid w:val="00431F4E"/>
    <w:rsid w:val="00432699"/>
    <w:rsid w:val="004327F2"/>
    <w:rsid w:val="00432CF9"/>
    <w:rsid w:val="00433DAD"/>
    <w:rsid w:val="004341F6"/>
    <w:rsid w:val="00435042"/>
    <w:rsid w:val="004400D1"/>
    <w:rsid w:val="0044190B"/>
    <w:rsid w:val="00443217"/>
    <w:rsid w:val="004466A0"/>
    <w:rsid w:val="00452998"/>
    <w:rsid w:val="00453F86"/>
    <w:rsid w:val="00455172"/>
    <w:rsid w:val="00455A11"/>
    <w:rsid w:val="004560E1"/>
    <w:rsid w:val="00456349"/>
    <w:rsid w:val="00460654"/>
    <w:rsid w:val="00460A37"/>
    <w:rsid w:val="0046112D"/>
    <w:rsid w:val="00461532"/>
    <w:rsid w:val="00464FC5"/>
    <w:rsid w:val="004671B4"/>
    <w:rsid w:val="00467F3F"/>
    <w:rsid w:val="00470364"/>
    <w:rsid w:val="00470DA4"/>
    <w:rsid w:val="0047203A"/>
    <w:rsid w:val="004723D1"/>
    <w:rsid w:val="00480EF7"/>
    <w:rsid w:val="00481D3A"/>
    <w:rsid w:val="00482603"/>
    <w:rsid w:val="00491710"/>
    <w:rsid w:val="00491E66"/>
    <w:rsid w:val="00492F0A"/>
    <w:rsid w:val="004944D5"/>
    <w:rsid w:val="00496A20"/>
    <w:rsid w:val="00497C20"/>
    <w:rsid w:val="004A17D9"/>
    <w:rsid w:val="004A1983"/>
    <w:rsid w:val="004A30E5"/>
    <w:rsid w:val="004A5DC7"/>
    <w:rsid w:val="004A6E44"/>
    <w:rsid w:val="004A7D01"/>
    <w:rsid w:val="004B0B67"/>
    <w:rsid w:val="004B1749"/>
    <w:rsid w:val="004B25EC"/>
    <w:rsid w:val="004B5732"/>
    <w:rsid w:val="004B6194"/>
    <w:rsid w:val="004B6357"/>
    <w:rsid w:val="004B6E00"/>
    <w:rsid w:val="004C0159"/>
    <w:rsid w:val="004C080F"/>
    <w:rsid w:val="004C462E"/>
    <w:rsid w:val="004C53A4"/>
    <w:rsid w:val="004C599B"/>
    <w:rsid w:val="004C6016"/>
    <w:rsid w:val="004C60C4"/>
    <w:rsid w:val="004C65F0"/>
    <w:rsid w:val="004D2BD3"/>
    <w:rsid w:val="004D44DF"/>
    <w:rsid w:val="004D4846"/>
    <w:rsid w:val="004D6738"/>
    <w:rsid w:val="004E077C"/>
    <w:rsid w:val="004E251D"/>
    <w:rsid w:val="004E3E9C"/>
    <w:rsid w:val="004E5A1D"/>
    <w:rsid w:val="004E74DA"/>
    <w:rsid w:val="004F0860"/>
    <w:rsid w:val="004F0BA8"/>
    <w:rsid w:val="004F18A8"/>
    <w:rsid w:val="004F3727"/>
    <w:rsid w:val="004F3C99"/>
    <w:rsid w:val="004F75AB"/>
    <w:rsid w:val="004F7FF4"/>
    <w:rsid w:val="005003A0"/>
    <w:rsid w:val="00500A2F"/>
    <w:rsid w:val="005014D6"/>
    <w:rsid w:val="00501864"/>
    <w:rsid w:val="00501984"/>
    <w:rsid w:val="00503A5B"/>
    <w:rsid w:val="005066C9"/>
    <w:rsid w:val="0051020C"/>
    <w:rsid w:val="00510FE6"/>
    <w:rsid w:val="005118E4"/>
    <w:rsid w:val="00512058"/>
    <w:rsid w:val="005125EF"/>
    <w:rsid w:val="00513B7A"/>
    <w:rsid w:val="005146C0"/>
    <w:rsid w:val="00514B3F"/>
    <w:rsid w:val="00514C6D"/>
    <w:rsid w:val="0051655B"/>
    <w:rsid w:val="00523B02"/>
    <w:rsid w:val="0052405A"/>
    <w:rsid w:val="0052537B"/>
    <w:rsid w:val="005256C0"/>
    <w:rsid w:val="00525EBD"/>
    <w:rsid w:val="00527466"/>
    <w:rsid w:val="00527BE4"/>
    <w:rsid w:val="00527C36"/>
    <w:rsid w:val="00527E17"/>
    <w:rsid w:val="0053368E"/>
    <w:rsid w:val="00536F0B"/>
    <w:rsid w:val="00537199"/>
    <w:rsid w:val="00537902"/>
    <w:rsid w:val="005433DE"/>
    <w:rsid w:val="005441D6"/>
    <w:rsid w:val="005461DF"/>
    <w:rsid w:val="00546EC7"/>
    <w:rsid w:val="005516C8"/>
    <w:rsid w:val="0055244A"/>
    <w:rsid w:val="00553427"/>
    <w:rsid w:val="00560215"/>
    <w:rsid w:val="00565A09"/>
    <w:rsid w:val="00566E0E"/>
    <w:rsid w:val="00567F48"/>
    <w:rsid w:val="00570E35"/>
    <w:rsid w:val="005715A0"/>
    <w:rsid w:val="00572852"/>
    <w:rsid w:val="0057313D"/>
    <w:rsid w:val="00574717"/>
    <w:rsid w:val="00574B34"/>
    <w:rsid w:val="00575456"/>
    <w:rsid w:val="0057673D"/>
    <w:rsid w:val="00580019"/>
    <w:rsid w:val="0058034F"/>
    <w:rsid w:val="00580E7C"/>
    <w:rsid w:val="00583C57"/>
    <w:rsid w:val="005853D5"/>
    <w:rsid w:val="0058643B"/>
    <w:rsid w:val="00586C43"/>
    <w:rsid w:val="00587412"/>
    <w:rsid w:val="0058787F"/>
    <w:rsid w:val="00587CA3"/>
    <w:rsid w:val="00587F5E"/>
    <w:rsid w:val="00592CA0"/>
    <w:rsid w:val="00593AD2"/>
    <w:rsid w:val="00593BEC"/>
    <w:rsid w:val="00593DA0"/>
    <w:rsid w:val="0059413D"/>
    <w:rsid w:val="00595491"/>
    <w:rsid w:val="005966AB"/>
    <w:rsid w:val="0059785F"/>
    <w:rsid w:val="005A0E4E"/>
    <w:rsid w:val="005A2129"/>
    <w:rsid w:val="005A2632"/>
    <w:rsid w:val="005A5C97"/>
    <w:rsid w:val="005A6234"/>
    <w:rsid w:val="005A6777"/>
    <w:rsid w:val="005A79CD"/>
    <w:rsid w:val="005B4B27"/>
    <w:rsid w:val="005B4E99"/>
    <w:rsid w:val="005B57CC"/>
    <w:rsid w:val="005B7B51"/>
    <w:rsid w:val="005C0445"/>
    <w:rsid w:val="005C1471"/>
    <w:rsid w:val="005C1EB0"/>
    <w:rsid w:val="005C2A8B"/>
    <w:rsid w:val="005C2BAE"/>
    <w:rsid w:val="005C2E05"/>
    <w:rsid w:val="005C78D9"/>
    <w:rsid w:val="005C7F82"/>
    <w:rsid w:val="005D03EC"/>
    <w:rsid w:val="005D285F"/>
    <w:rsid w:val="005D3B2B"/>
    <w:rsid w:val="005D534B"/>
    <w:rsid w:val="005D643B"/>
    <w:rsid w:val="005D6717"/>
    <w:rsid w:val="005D6CFF"/>
    <w:rsid w:val="005D75E3"/>
    <w:rsid w:val="005E2B5B"/>
    <w:rsid w:val="005E2B87"/>
    <w:rsid w:val="005E2EA4"/>
    <w:rsid w:val="005E3B21"/>
    <w:rsid w:val="005E3FAF"/>
    <w:rsid w:val="005E466F"/>
    <w:rsid w:val="005E61DC"/>
    <w:rsid w:val="005F1373"/>
    <w:rsid w:val="005F289F"/>
    <w:rsid w:val="005F5401"/>
    <w:rsid w:val="005F5CB1"/>
    <w:rsid w:val="005F6B96"/>
    <w:rsid w:val="005F6F83"/>
    <w:rsid w:val="005F722A"/>
    <w:rsid w:val="00600472"/>
    <w:rsid w:val="0060088B"/>
    <w:rsid w:val="0060406C"/>
    <w:rsid w:val="00604B9D"/>
    <w:rsid w:val="00606317"/>
    <w:rsid w:val="00610E8F"/>
    <w:rsid w:val="00612319"/>
    <w:rsid w:val="00615BB4"/>
    <w:rsid w:val="00617694"/>
    <w:rsid w:val="00620015"/>
    <w:rsid w:val="006217E2"/>
    <w:rsid w:val="00623DF2"/>
    <w:rsid w:val="00625306"/>
    <w:rsid w:val="0062539E"/>
    <w:rsid w:val="006253B6"/>
    <w:rsid w:val="0062595D"/>
    <w:rsid w:val="00627006"/>
    <w:rsid w:val="00631730"/>
    <w:rsid w:val="00631D98"/>
    <w:rsid w:val="00631E0B"/>
    <w:rsid w:val="00633176"/>
    <w:rsid w:val="00635122"/>
    <w:rsid w:val="00635666"/>
    <w:rsid w:val="00637A83"/>
    <w:rsid w:val="00644547"/>
    <w:rsid w:val="006457EB"/>
    <w:rsid w:val="006457F2"/>
    <w:rsid w:val="0064691B"/>
    <w:rsid w:val="00647A59"/>
    <w:rsid w:val="00651130"/>
    <w:rsid w:val="00651934"/>
    <w:rsid w:val="00651EDA"/>
    <w:rsid w:val="006554EC"/>
    <w:rsid w:val="0065747A"/>
    <w:rsid w:val="0066069E"/>
    <w:rsid w:val="00661590"/>
    <w:rsid w:val="006620E4"/>
    <w:rsid w:val="00664357"/>
    <w:rsid w:val="00664DED"/>
    <w:rsid w:val="00665111"/>
    <w:rsid w:val="006653E8"/>
    <w:rsid w:val="00665D39"/>
    <w:rsid w:val="00666B16"/>
    <w:rsid w:val="00670F3F"/>
    <w:rsid w:val="00671D14"/>
    <w:rsid w:val="00675123"/>
    <w:rsid w:val="00675B38"/>
    <w:rsid w:val="00676615"/>
    <w:rsid w:val="00676BED"/>
    <w:rsid w:val="00680135"/>
    <w:rsid w:val="00681816"/>
    <w:rsid w:val="00681F12"/>
    <w:rsid w:val="006845D1"/>
    <w:rsid w:val="00684B30"/>
    <w:rsid w:val="0068514E"/>
    <w:rsid w:val="006872A0"/>
    <w:rsid w:val="006907EE"/>
    <w:rsid w:val="0069085A"/>
    <w:rsid w:val="00692104"/>
    <w:rsid w:val="0069267D"/>
    <w:rsid w:val="006937A2"/>
    <w:rsid w:val="006952F8"/>
    <w:rsid w:val="00695B9B"/>
    <w:rsid w:val="00696354"/>
    <w:rsid w:val="006A1509"/>
    <w:rsid w:val="006A19F6"/>
    <w:rsid w:val="006A1CA8"/>
    <w:rsid w:val="006A23CD"/>
    <w:rsid w:val="006A4F8B"/>
    <w:rsid w:val="006A614F"/>
    <w:rsid w:val="006B3474"/>
    <w:rsid w:val="006B39A1"/>
    <w:rsid w:val="006B3EB1"/>
    <w:rsid w:val="006B3F91"/>
    <w:rsid w:val="006B403D"/>
    <w:rsid w:val="006B44E9"/>
    <w:rsid w:val="006B4DE8"/>
    <w:rsid w:val="006B501B"/>
    <w:rsid w:val="006B523E"/>
    <w:rsid w:val="006B60F9"/>
    <w:rsid w:val="006B68A1"/>
    <w:rsid w:val="006B6DE8"/>
    <w:rsid w:val="006B6F66"/>
    <w:rsid w:val="006B770A"/>
    <w:rsid w:val="006B7E7B"/>
    <w:rsid w:val="006C0BDC"/>
    <w:rsid w:val="006C1D3A"/>
    <w:rsid w:val="006C4B76"/>
    <w:rsid w:val="006D024B"/>
    <w:rsid w:val="006D33C3"/>
    <w:rsid w:val="006D35AD"/>
    <w:rsid w:val="006D3A0E"/>
    <w:rsid w:val="006D4582"/>
    <w:rsid w:val="006D462E"/>
    <w:rsid w:val="006D4A6F"/>
    <w:rsid w:val="006D537A"/>
    <w:rsid w:val="006D5E33"/>
    <w:rsid w:val="006E083B"/>
    <w:rsid w:val="006E10FC"/>
    <w:rsid w:val="006E162B"/>
    <w:rsid w:val="006E5D5F"/>
    <w:rsid w:val="006E5FE2"/>
    <w:rsid w:val="006E62C1"/>
    <w:rsid w:val="006E6314"/>
    <w:rsid w:val="006E6834"/>
    <w:rsid w:val="006E742A"/>
    <w:rsid w:val="006E7CC6"/>
    <w:rsid w:val="006F0D94"/>
    <w:rsid w:val="006F4E59"/>
    <w:rsid w:val="006F78A3"/>
    <w:rsid w:val="00700202"/>
    <w:rsid w:val="007002B8"/>
    <w:rsid w:val="00702818"/>
    <w:rsid w:val="00703168"/>
    <w:rsid w:val="00703EA0"/>
    <w:rsid w:val="00704A95"/>
    <w:rsid w:val="0070768E"/>
    <w:rsid w:val="00707766"/>
    <w:rsid w:val="0071596F"/>
    <w:rsid w:val="00716348"/>
    <w:rsid w:val="007205D6"/>
    <w:rsid w:val="00721036"/>
    <w:rsid w:val="00721B64"/>
    <w:rsid w:val="00722923"/>
    <w:rsid w:val="0072298C"/>
    <w:rsid w:val="0072346A"/>
    <w:rsid w:val="00724AE1"/>
    <w:rsid w:val="007264B5"/>
    <w:rsid w:val="007274A0"/>
    <w:rsid w:val="007317F1"/>
    <w:rsid w:val="007326F1"/>
    <w:rsid w:val="00733C00"/>
    <w:rsid w:val="00734452"/>
    <w:rsid w:val="007354FB"/>
    <w:rsid w:val="00735916"/>
    <w:rsid w:val="0073594B"/>
    <w:rsid w:val="007371FF"/>
    <w:rsid w:val="00740416"/>
    <w:rsid w:val="0074137E"/>
    <w:rsid w:val="00741BC1"/>
    <w:rsid w:val="00742812"/>
    <w:rsid w:val="007463E2"/>
    <w:rsid w:val="00746861"/>
    <w:rsid w:val="00746F4F"/>
    <w:rsid w:val="007473C3"/>
    <w:rsid w:val="00747A16"/>
    <w:rsid w:val="00747E47"/>
    <w:rsid w:val="007508D3"/>
    <w:rsid w:val="00750EE3"/>
    <w:rsid w:val="0075419F"/>
    <w:rsid w:val="00756FE7"/>
    <w:rsid w:val="007605D6"/>
    <w:rsid w:val="00761BF4"/>
    <w:rsid w:val="00762E50"/>
    <w:rsid w:val="007654B4"/>
    <w:rsid w:val="00765592"/>
    <w:rsid w:val="00767786"/>
    <w:rsid w:val="00772262"/>
    <w:rsid w:val="007730A3"/>
    <w:rsid w:val="007736AA"/>
    <w:rsid w:val="00774A4B"/>
    <w:rsid w:val="0077511C"/>
    <w:rsid w:val="00775F74"/>
    <w:rsid w:val="00777358"/>
    <w:rsid w:val="007805E1"/>
    <w:rsid w:val="00781CD8"/>
    <w:rsid w:val="00783D60"/>
    <w:rsid w:val="00785593"/>
    <w:rsid w:val="00785C75"/>
    <w:rsid w:val="00785D60"/>
    <w:rsid w:val="00787DA8"/>
    <w:rsid w:val="0079029B"/>
    <w:rsid w:val="0079335E"/>
    <w:rsid w:val="007940E3"/>
    <w:rsid w:val="007947CC"/>
    <w:rsid w:val="00794FF7"/>
    <w:rsid w:val="007960EC"/>
    <w:rsid w:val="00796BFD"/>
    <w:rsid w:val="007A1FA1"/>
    <w:rsid w:val="007A2225"/>
    <w:rsid w:val="007A32A7"/>
    <w:rsid w:val="007A336F"/>
    <w:rsid w:val="007A718A"/>
    <w:rsid w:val="007A7BC1"/>
    <w:rsid w:val="007B0ED2"/>
    <w:rsid w:val="007B12FF"/>
    <w:rsid w:val="007B43E7"/>
    <w:rsid w:val="007B5DBD"/>
    <w:rsid w:val="007C1397"/>
    <w:rsid w:val="007C17C3"/>
    <w:rsid w:val="007C2D39"/>
    <w:rsid w:val="007C4838"/>
    <w:rsid w:val="007C51A5"/>
    <w:rsid w:val="007C5221"/>
    <w:rsid w:val="007C63F0"/>
    <w:rsid w:val="007C7CA5"/>
    <w:rsid w:val="007D0804"/>
    <w:rsid w:val="007D10A7"/>
    <w:rsid w:val="007D5DD6"/>
    <w:rsid w:val="007D6939"/>
    <w:rsid w:val="007E01E8"/>
    <w:rsid w:val="007E22DB"/>
    <w:rsid w:val="007E2700"/>
    <w:rsid w:val="007E4624"/>
    <w:rsid w:val="007E4A40"/>
    <w:rsid w:val="007E5F79"/>
    <w:rsid w:val="007E612A"/>
    <w:rsid w:val="007E6756"/>
    <w:rsid w:val="007E7C6C"/>
    <w:rsid w:val="007F3357"/>
    <w:rsid w:val="007F3887"/>
    <w:rsid w:val="007F621A"/>
    <w:rsid w:val="007F7F31"/>
    <w:rsid w:val="0080048F"/>
    <w:rsid w:val="008008EB"/>
    <w:rsid w:val="0080189A"/>
    <w:rsid w:val="008018F3"/>
    <w:rsid w:val="008022D1"/>
    <w:rsid w:val="008025EB"/>
    <w:rsid w:val="0080317B"/>
    <w:rsid w:val="008048AD"/>
    <w:rsid w:val="008075D5"/>
    <w:rsid w:val="00807640"/>
    <w:rsid w:val="00810134"/>
    <w:rsid w:val="00812914"/>
    <w:rsid w:val="00812AFA"/>
    <w:rsid w:val="0081555A"/>
    <w:rsid w:val="00815A29"/>
    <w:rsid w:val="00816903"/>
    <w:rsid w:val="008208D4"/>
    <w:rsid w:val="00820C54"/>
    <w:rsid w:val="008227BF"/>
    <w:rsid w:val="00823279"/>
    <w:rsid w:val="00823ACF"/>
    <w:rsid w:val="00824200"/>
    <w:rsid w:val="008247D4"/>
    <w:rsid w:val="00826F68"/>
    <w:rsid w:val="008302B1"/>
    <w:rsid w:val="00831973"/>
    <w:rsid w:val="00834E61"/>
    <w:rsid w:val="00837BBE"/>
    <w:rsid w:val="00837D70"/>
    <w:rsid w:val="00840775"/>
    <w:rsid w:val="0084292E"/>
    <w:rsid w:val="008440E1"/>
    <w:rsid w:val="008467C5"/>
    <w:rsid w:val="00847950"/>
    <w:rsid w:val="00847DFD"/>
    <w:rsid w:val="00853A4C"/>
    <w:rsid w:val="008546F2"/>
    <w:rsid w:val="00854867"/>
    <w:rsid w:val="00860A46"/>
    <w:rsid w:val="0086399E"/>
    <w:rsid w:val="008644A0"/>
    <w:rsid w:val="00864D00"/>
    <w:rsid w:val="00864E5D"/>
    <w:rsid w:val="008668CF"/>
    <w:rsid w:val="008678E7"/>
    <w:rsid w:val="00867984"/>
    <w:rsid w:val="00871391"/>
    <w:rsid w:val="00872A05"/>
    <w:rsid w:val="008769BC"/>
    <w:rsid w:val="00877214"/>
    <w:rsid w:val="00877ABC"/>
    <w:rsid w:val="0088027B"/>
    <w:rsid w:val="00882C99"/>
    <w:rsid w:val="00882E71"/>
    <w:rsid w:val="0088561C"/>
    <w:rsid w:val="0088756D"/>
    <w:rsid w:val="0088783E"/>
    <w:rsid w:val="0089218F"/>
    <w:rsid w:val="008935F3"/>
    <w:rsid w:val="00893904"/>
    <w:rsid w:val="00895875"/>
    <w:rsid w:val="00895CA5"/>
    <w:rsid w:val="00897A28"/>
    <w:rsid w:val="008A01B0"/>
    <w:rsid w:val="008A0B5E"/>
    <w:rsid w:val="008A125E"/>
    <w:rsid w:val="008A52CA"/>
    <w:rsid w:val="008A656F"/>
    <w:rsid w:val="008A6A20"/>
    <w:rsid w:val="008A7539"/>
    <w:rsid w:val="008B1BA2"/>
    <w:rsid w:val="008B2EC9"/>
    <w:rsid w:val="008B562B"/>
    <w:rsid w:val="008B5A9F"/>
    <w:rsid w:val="008B5D28"/>
    <w:rsid w:val="008B668E"/>
    <w:rsid w:val="008C0C2F"/>
    <w:rsid w:val="008C110C"/>
    <w:rsid w:val="008C5BF9"/>
    <w:rsid w:val="008C7A3B"/>
    <w:rsid w:val="008D0D9E"/>
    <w:rsid w:val="008D5CC2"/>
    <w:rsid w:val="008D5FF6"/>
    <w:rsid w:val="008D6ECC"/>
    <w:rsid w:val="008D7D02"/>
    <w:rsid w:val="008E03BE"/>
    <w:rsid w:val="008E18D3"/>
    <w:rsid w:val="008E1E6A"/>
    <w:rsid w:val="008E2AE0"/>
    <w:rsid w:val="008E4780"/>
    <w:rsid w:val="008E7807"/>
    <w:rsid w:val="008F0423"/>
    <w:rsid w:val="008F1B37"/>
    <w:rsid w:val="008F347A"/>
    <w:rsid w:val="008F35D1"/>
    <w:rsid w:val="008F3D9B"/>
    <w:rsid w:val="008F4740"/>
    <w:rsid w:val="00900023"/>
    <w:rsid w:val="00900FA2"/>
    <w:rsid w:val="00901BA3"/>
    <w:rsid w:val="00903F02"/>
    <w:rsid w:val="00906D0E"/>
    <w:rsid w:val="00907025"/>
    <w:rsid w:val="009079D9"/>
    <w:rsid w:val="00910156"/>
    <w:rsid w:val="00910D65"/>
    <w:rsid w:val="00913897"/>
    <w:rsid w:val="009172AE"/>
    <w:rsid w:val="00920836"/>
    <w:rsid w:val="0092145D"/>
    <w:rsid w:val="009220F0"/>
    <w:rsid w:val="00926C7E"/>
    <w:rsid w:val="00927DFA"/>
    <w:rsid w:val="0093018D"/>
    <w:rsid w:val="00931EB5"/>
    <w:rsid w:val="0093292B"/>
    <w:rsid w:val="00932C3D"/>
    <w:rsid w:val="00932D89"/>
    <w:rsid w:val="0093467C"/>
    <w:rsid w:val="009362D8"/>
    <w:rsid w:val="00937E35"/>
    <w:rsid w:val="009403ED"/>
    <w:rsid w:val="009413E8"/>
    <w:rsid w:val="00945540"/>
    <w:rsid w:val="00947B4D"/>
    <w:rsid w:val="00951A43"/>
    <w:rsid w:val="00952624"/>
    <w:rsid w:val="00953467"/>
    <w:rsid w:val="009561E7"/>
    <w:rsid w:val="00964DBA"/>
    <w:rsid w:val="00967E2A"/>
    <w:rsid w:val="00970A96"/>
    <w:rsid w:val="009746B4"/>
    <w:rsid w:val="00977451"/>
    <w:rsid w:val="0097781C"/>
    <w:rsid w:val="00980D1E"/>
    <w:rsid w:val="00983781"/>
    <w:rsid w:val="0098390C"/>
    <w:rsid w:val="009839B8"/>
    <w:rsid w:val="00984C97"/>
    <w:rsid w:val="00986663"/>
    <w:rsid w:val="0099222E"/>
    <w:rsid w:val="00992FD7"/>
    <w:rsid w:val="00993D2C"/>
    <w:rsid w:val="0099529C"/>
    <w:rsid w:val="0099707D"/>
    <w:rsid w:val="009A02AF"/>
    <w:rsid w:val="009A1281"/>
    <w:rsid w:val="009A20BA"/>
    <w:rsid w:val="009A2FC6"/>
    <w:rsid w:val="009A3F97"/>
    <w:rsid w:val="009A6F09"/>
    <w:rsid w:val="009A7302"/>
    <w:rsid w:val="009A7A12"/>
    <w:rsid w:val="009B1DA6"/>
    <w:rsid w:val="009B375E"/>
    <w:rsid w:val="009B38B8"/>
    <w:rsid w:val="009B7F99"/>
    <w:rsid w:val="009B7FA0"/>
    <w:rsid w:val="009C05CF"/>
    <w:rsid w:val="009C37FD"/>
    <w:rsid w:val="009C4A55"/>
    <w:rsid w:val="009C5A38"/>
    <w:rsid w:val="009C5A63"/>
    <w:rsid w:val="009C7A19"/>
    <w:rsid w:val="009C7A92"/>
    <w:rsid w:val="009D0D77"/>
    <w:rsid w:val="009D1238"/>
    <w:rsid w:val="009D3181"/>
    <w:rsid w:val="009D391C"/>
    <w:rsid w:val="009D57E3"/>
    <w:rsid w:val="009E11F2"/>
    <w:rsid w:val="009E4EC8"/>
    <w:rsid w:val="009E5414"/>
    <w:rsid w:val="009F0053"/>
    <w:rsid w:val="009F191B"/>
    <w:rsid w:val="009F1E4B"/>
    <w:rsid w:val="009F3EFB"/>
    <w:rsid w:val="009F4DD0"/>
    <w:rsid w:val="009F61FF"/>
    <w:rsid w:val="009F6F57"/>
    <w:rsid w:val="009F71C5"/>
    <w:rsid w:val="00A02017"/>
    <w:rsid w:val="00A024AB"/>
    <w:rsid w:val="00A02F96"/>
    <w:rsid w:val="00A06FCE"/>
    <w:rsid w:val="00A10693"/>
    <w:rsid w:val="00A108EF"/>
    <w:rsid w:val="00A10CE3"/>
    <w:rsid w:val="00A11AA3"/>
    <w:rsid w:val="00A125A5"/>
    <w:rsid w:val="00A12A8B"/>
    <w:rsid w:val="00A14553"/>
    <w:rsid w:val="00A14CFE"/>
    <w:rsid w:val="00A15CF2"/>
    <w:rsid w:val="00A16CE2"/>
    <w:rsid w:val="00A17779"/>
    <w:rsid w:val="00A210D9"/>
    <w:rsid w:val="00A23039"/>
    <w:rsid w:val="00A23B88"/>
    <w:rsid w:val="00A240C9"/>
    <w:rsid w:val="00A24958"/>
    <w:rsid w:val="00A27DCE"/>
    <w:rsid w:val="00A30080"/>
    <w:rsid w:val="00A301E5"/>
    <w:rsid w:val="00A32084"/>
    <w:rsid w:val="00A34ACD"/>
    <w:rsid w:val="00A355E4"/>
    <w:rsid w:val="00A35795"/>
    <w:rsid w:val="00A3583E"/>
    <w:rsid w:val="00A404E3"/>
    <w:rsid w:val="00A425CD"/>
    <w:rsid w:val="00A43641"/>
    <w:rsid w:val="00A437DF"/>
    <w:rsid w:val="00A442F3"/>
    <w:rsid w:val="00A458DC"/>
    <w:rsid w:val="00A45C2D"/>
    <w:rsid w:val="00A50A7F"/>
    <w:rsid w:val="00A52AC6"/>
    <w:rsid w:val="00A52E7F"/>
    <w:rsid w:val="00A53845"/>
    <w:rsid w:val="00A53A50"/>
    <w:rsid w:val="00A541BE"/>
    <w:rsid w:val="00A5522C"/>
    <w:rsid w:val="00A561FF"/>
    <w:rsid w:val="00A56E51"/>
    <w:rsid w:val="00A57A96"/>
    <w:rsid w:val="00A61621"/>
    <w:rsid w:val="00A64CDD"/>
    <w:rsid w:val="00A6794B"/>
    <w:rsid w:val="00A70A03"/>
    <w:rsid w:val="00A711DE"/>
    <w:rsid w:val="00A737E0"/>
    <w:rsid w:val="00A75F12"/>
    <w:rsid w:val="00A80FDF"/>
    <w:rsid w:val="00A81634"/>
    <w:rsid w:val="00A816A6"/>
    <w:rsid w:val="00A817A5"/>
    <w:rsid w:val="00A81C8B"/>
    <w:rsid w:val="00A8247C"/>
    <w:rsid w:val="00A828F2"/>
    <w:rsid w:val="00A8350A"/>
    <w:rsid w:val="00A838DD"/>
    <w:rsid w:val="00A86F1D"/>
    <w:rsid w:val="00A907C1"/>
    <w:rsid w:val="00A90DAE"/>
    <w:rsid w:val="00A913EF"/>
    <w:rsid w:val="00A91AC4"/>
    <w:rsid w:val="00A93631"/>
    <w:rsid w:val="00A94F3A"/>
    <w:rsid w:val="00A95211"/>
    <w:rsid w:val="00A955E2"/>
    <w:rsid w:val="00A97155"/>
    <w:rsid w:val="00A97A1E"/>
    <w:rsid w:val="00AA1BC3"/>
    <w:rsid w:val="00AA3646"/>
    <w:rsid w:val="00AA47AA"/>
    <w:rsid w:val="00AA4AD9"/>
    <w:rsid w:val="00AA515D"/>
    <w:rsid w:val="00AA69A0"/>
    <w:rsid w:val="00AB0A41"/>
    <w:rsid w:val="00AB0AC9"/>
    <w:rsid w:val="00AB3BCC"/>
    <w:rsid w:val="00AB46F5"/>
    <w:rsid w:val="00AC099F"/>
    <w:rsid w:val="00AC23DE"/>
    <w:rsid w:val="00AC2D66"/>
    <w:rsid w:val="00AC2E67"/>
    <w:rsid w:val="00AC5B87"/>
    <w:rsid w:val="00AC67E4"/>
    <w:rsid w:val="00AD28A5"/>
    <w:rsid w:val="00AE024D"/>
    <w:rsid w:val="00AE0837"/>
    <w:rsid w:val="00AE1255"/>
    <w:rsid w:val="00AE2F46"/>
    <w:rsid w:val="00AE3F54"/>
    <w:rsid w:val="00AE5255"/>
    <w:rsid w:val="00AE73DC"/>
    <w:rsid w:val="00AF103C"/>
    <w:rsid w:val="00AF4382"/>
    <w:rsid w:val="00AF5AB5"/>
    <w:rsid w:val="00B00A18"/>
    <w:rsid w:val="00B00BD6"/>
    <w:rsid w:val="00B013DA"/>
    <w:rsid w:val="00B02004"/>
    <w:rsid w:val="00B039DC"/>
    <w:rsid w:val="00B03C6E"/>
    <w:rsid w:val="00B056D4"/>
    <w:rsid w:val="00B06520"/>
    <w:rsid w:val="00B06F49"/>
    <w:rsid w:val="00B11217"/>
    <w:rsid w:val="00B11DA1"/>
    <w:rsid w:val="00B125D0"/>
    <w:rsid w:val="00B12F17"/>
    <w:rsid w:val="00B1483F"/>
    <w:rsid w:val="00B14988"/>
    <w:rsid w:val="00B1583A"/>
    <w:rsid w:val="00B15A4E"/>
    <w:rsid w:val="00B172F2"/>
    <w:rsid w:val="00B20746"/>
    <w:rsid w:val="00B212FC"/>
    <w:rsid w:val="00B21686"/>
    <w:rsid w:val="00B2363B"/>
    <w:rsid w:val="00B23969"/>
    <w:rsid w:val="00B249E8"/>
    <w:rsid w:val="00B25647"/>
    <w:rsid w:val="00B25CC9"/>
    <w:rsid w:val="00B30445"/>
    <w:rsid w:val="00B30790"/>
    <w:rsid w:val="00B30D1A"/>
    <w:rsid w:val="00B3428C"/>
    <w:rsid w:val="00B3525B"/>
    <w:rsid w:val="00B37578"/>
    <w:rsid w:val="00B40024"/>
    <w:rsid w:val="00B44080"/>
    <w:rsid w:val="00B444A1"/>
    <w:rsid w:val="00B47BAB"/>
    <w:rsid w:val="00B5013A"/>
    <w:rsid w:val="00B51982"/>
    <w:rsid w:val="00B5359E"/>
    <w:rsid w:val="00B5430A"/>
    <w:rsid w:val="00B57ACD"/>
    <w:rsid w:val="00B60DB3"/>
    <w:rsid w:val="00B613D4"/>
    <w:rsid w:val="00B65F59"/>
    <w:rsid w:val="00B66A45"/>
    <w:rsid w:val="00B67830"/>
    <w:rsid w:val="00B70502"/>
    <w:rsid w:val="00B72208"/>
    <w:rsid w:val="00B7220F"/>
    <w:rsid w:val="00B77A0F"/>
    <w:rsid w:val="00B77C39"/>
    <w:rsid w:val="00B77F8E"/>
    <w:rsid w:val="00B81177"/>
    <w:rsid w:val="00B81ADB"/>
    <w:rsid w:val="00B83E78"/>
    <w:rsid w:val="00B84D85"/>
    <w:rsid w:val="00B877BA"/>
    <w:rsid w:val="00B905D0"/>
    <w:rsid w:val="00B910DC"/>
    <w:rsid w:val="00B92B12"/>
    <w:rsid w:val="00B9584F"/>
    <w:rsid w:val="00B96CA4"/>
    <w:rsid w:val="00B9736D"/>
    <w:rsid w:val="00B97B51"/>
    <w:rsid w:val="00BA00C6"/>
    <w:rsid w:val="00BA0F63"/>
    <w:rsid w:val="00BA10AA"/>
    <w:rsid w:val="00BA2371"/>
    <w:rsid w:val="00BA24E4"/>
    <w:rsid w:val="00BA31D1"/>
    <w:rsid w:val="00BA3840"/>
    <w:rsid w:val="00BA3A9E"/>
    <w:rsid w:val="00BA506B"/>
    <w:rsid w:val="00BA5834"/>
    <w:rsid w:val="00BA629C"/>
    <w:rsid w:val="00BB054A"/>
    <w:rsid w:val="00BB22E6"/>
    <w:rsid w:val="00BB3376"/>
    <w:rsid w:val="00BB487A"/>
    <w:rsid w:val="00BB5083"/>
    <w:rsid w:val="00BB6D3E"/>
    <w:rsid w:val="00BB7D81"/>
    <w:rsid w:val="00BC07AD"/>
    <w:rsid w:val="00BC1171"/>
    <w:rsid w:val="00BC271E"/>
    <w:rsid w:val="00BC27D3"/>
    <w:rsid w:val="00BC316C"/>
    <w:rsid w:val="00BC4543"/>
    <w:rsid w:val="00BC6A22"/>
    <w:rsid w:val="00BD097A"/>
    <w:rsid w:val="00BD1BD1"/>
    <w:rsid w:val="00BD1C43"/>
    <w:rsid w:val="00BD34A2"/>
    <w:rsid w:val="00BD4FC8"/>
    <w:rsid w:val="00BD5CBF"/>
    <w:rsid w:val="00BD6132"/>
    <w:rsid w:val="00BD688C"/>
    <w:rsid w:val="00BD73B2"/>
    <w:rsid w:val="00BE0F25"/>
    <w:rsid w:val="00BE1407"/>
    <w:rsid w:val="00BE1664"/>
    <w:rsid w:val="00BE4C69"/>
    <w:rsid w:val="00BE5209"/>
    <w:rsid w:val="00BE67BB"/>
    <w:rsid w:val="00BE683A"/>
    <w:rsid w:val="00BF165E"/>
    <w:rsid w:val="00BF337D"/>
    <w:rsid w:val="00BF43EC"/>
    <w:rsid w:val="00BF534E"/>
    <w:rsid w:val="00BF5D42"/>
    <w:rsid w:val="00C002F9"/>
    <w:rsid w:val="00C00364"/>
    <w:rsid w:val="00C00A8E"/>
    <w:rsid w:val="00C01CC0"/>
    <w:rsid w:val="00C01F36"/>
    <w:rsid w:val="00C05921"/>
    <w:rsid w:val="00C104C1"/>
    <w:rsid w:val="00C119DE"/>
    <w:rsid w:val="00C13B7C"/>
    <w:rsid w:val="00C14143"/>
    <w:rsid w:val="00C15CFB"/>
    <w:rsid w:val="00C21DDB"/>
    <w:rsid w:val="00C22C11"/>
    <w:rsid w:val="00C24929"/>
    <w:rsid w:val="00C26F2F"/>
    <w:rsid w:val="00C27320"/>
    <w:rsid w:val="00C27912"/>
    <w:rsid w:val="00C27AB0"/>
    <w:rsid w:val="00C27AF9"/>
    <w:rsid w:val="00C31271"/>
    <w:rsid w:val="00C31E7D"/>
    <w:rsid w:val="00C34315"/>
    <w:rsid w:val="00C36400"/>
    <w:rsid w:val="00C40187"/>
    <w:rsid w:val="00C406ED"/>
    <w:rsid w:val="00C41C7C"/>
    <w:rsid w:val="00C43754"/>
    <w:rsid w:val="00C44028"/>
    <w:rsid w:val="00C44DE9"/>
    <w:rsid w:val="00C45646"/>
    <w:rsid w:val="00C46E42"/>
    <w:rsid w:val="00C47262"/>
    <w:rsid w:val="00C520D2"/>
    <w:rsid w:val="00C524E3"/>
    <w:rsid w:val="00C53AAD"/>
    <w:rsid w:val="00C53AD0"/>
    <w:rsid w:val="00C576DC"/>
    <w:rsid w:val="00C6032E"/>
    <w:rsid w:val="00C61D05"/>
    <w:rsid w:val="00C706A9"/>
    <w:rsid w:val="00C70D0B"/>
    <w:rsid w:val="00C7276C"/>
    <w:rsid w:val="00C745C3"/>
    <w:rsid w:val="00C74B77"/>
    <w:rsid w:val="00C76893"/>
    <w:rsid w:val="00C80ECE"/>
    <w:rsid w:val="00C81872"/>
    <w:rsid w:val="00C82CE5"/>
    <w:rsid w:val="00C83A6A"/>
    <w:rsid w:val="00C862EF"/>
    <w:rsid w:val="00C86EA4"/>
    <w:rsid w:val="00C9034B"/>
    <w:rsid w:val="00C903DE"/>
    <w:rsid w:val="00C90720"/>
    <w:rsid w:val="00C92261"/>
    <w:rsid w:val="00C93126"/>
    <w:rsid w:val="00C95928"/>
    <w:rsid w:val="00C96DCA"/>
    <w:rsid w:val="00C9765E"/>
    <w:rsid w:val="00CA06A8"/>
    <w:rsid w:val="00CA30A6"/>
    <w:rsid w:val="00CA34E2"/>
    <w:rsid w:val="00CA4D8D"/>
    <w:rsid w:val="00CA5C62"/>
    <w:rsid w:val="00CA6591"/>
    <w:rsid w:val="00CA6704"/>
    <w:rsid w:val="00CA7A60"/>
    <w:rsid w:val="00CB1AAA"/>
    <w:rsid w:val="00CB2097"/>
    <w:rsid w:val="00CB5495"/>
    <w:rsid w:val="00CB6776"/>
    <w:rsid w:val="00CB70AE"/>
    <w:rsid w:val="00CB70C1"/>
    <w:rsid w:val="00CC2FC8"/>
    <w:rsid w:val="00CC3551"/>
    <w:rsid w:val="00CC376D"/>
    <w:rsid w:val="00CC4506"/>
    <w:rsid w:val="00CC50F8"/>
    <w:rsid w:val="00CD079F"/>
    <w:rsid w:val="00CD1639"/>
    <w:rsid w:val="00CD19FA"/>
    <w:rsid w:val="00CD29AD"/>
    <w:rsid w:val="00CD2B98"/>
    <w:rsid w:val="00CD394C"/>
    <w:rsid w:val="00CD5DE0"/>
    <w:rsid w:val="00CE04CC"/>
    <w:rsid w:val="00CE0B90"/>
    <w:rsid w:val="00CE2A3B"/>
    <w:rsid w:val="00CE2E7B"/>
    <w:rsid w:val="00CE4F58"/>
    <w:rsid w:val="00CE68B7"/>
    <w:rsid w:val="00CF14BD"/>
    <w:rsid w:val="00CF38E5"/>
    <w:rsid w:val="00CF6658"/>
    <w:rsid w:val="00CF67D7"/>
    <w:rsid w:val="00D00582"/>
    <w:rsid w:val="00D01C85"/>
    <w:rsid w:val="00D02EA5"/>
    <w:rsid w:val="00D036E2"/>
    <w:rsid w:val="00D04422"/>
    <w:rsid w:val="00D060A5"/>
    <w:rsid w:val="00D060C9"/>
    <w:rsid w:val="00D0760B"/>
    <w:rsid w:val="00D07CC7"/>
    <w:rsid w:val="00D1431D"/>
    <w:rsid w:val="00D14B43"/>
    <w:rsid w:val="00D16484"/>
    <w:rsid w:val="00D17F4B"/>
    <w:rsid w:val="00D208CC"/>
    <w:rsid w:val="00D20CEA"/>
    <w:rsid w:val="00D21050"/>
    <w:rsid w:val="00D22106"/>
    <w:rsid w:val="00D2748F"/>
    <w:rsid w:val="00D27B09"/>
    <w:rsid w:val="00D338B7"/>
    <w:rsid w:val="00D343AA"/>
    <w:rsid w:val="00D34E8D"/>
    <w:rsid w:val="00D354FB"/>
    <w:rsid w:val="00D366B6"/>
    <w:rsid w:val="00D3755C"/>
    <w:rsid w:val="00D37B06"/>
    <w:rsid w:val="00D42A02"/>
    <w:rsid w:val="00D43259"/>
    <w:rsid w:val="00D43516"/>
    <w:rsid w:val="00D45356"/>
    <w:rsid w:val="00D46149"/>
    <w:rsid w:val="00D506FE"/>
    <w:rsid w:val="00D5140E"/>
    <w:rsid w:val="00D51ACC"/>
    <w:rsid w:val="00D53187"/>
    <w:rsid w:val="00D53A56"/>
    <w:rsid w:val="00D55CAE"/>
    <w:rsid w:val="00D5636E"/>
    <w:rsid w:val="00D566DF"/>
    <w:rsid w:val="00D60A64"/>
    <w:rsid w:val="00D61DFD"/>
    <w:rsid w:val="00D61E73"/>
    <w:rsid w:val="00D642C2"/>
    <w:rsid w:val="00D64B54"/>
    <w:rsid w:val="00D65840"/>
    <w:rsid w:val="00D66402"/>
    <w:rsid w:val="00D67986"/>
    <w:rsid w:val="00D7083C"/>
    <w:rsid w:val="00D74A3B"/>
    <w:rsid w:val="00D75E2D"/>
    <w:rsid w:val="00D76D68"/>
    <w:rsid w:val="00D76F0D"/>
    <w:rsid w:val="00D81E23"/>
    <w:rsid w:val="00D8266E"/>
    <w:rsid w:val="00D83751"/>
    <w:rsid w:val="00D83810"/>
    <w:rsid w:val="00D84AE2"/>
    <w:rsid w:val="00D8575E"/>
    <w:rsid w:val="00D86819"/>
    <w:rsid w:val="00D92529"/>
    <w:rsid w:val="00D92A7E"/>
    <w:rsid w:val="00D962ED"/>
    <w:rsid w:val="00DA4BAA"/>
    <w:rsid w:val="00DA5593"/>
    <w:rsid w:val="00DB244C"/>
    <w:rsid w:val="00DB2C47"/>
    <w:rsid w:val="00DB2E9F"/>
    <w:rsid w:val="00DB3FF4"/>
    <w:rsid w:val="00DB54F7"/>
    <w:rsid w:val="00DB6B13"/>
    <w:rsid w:val="00DB793D"/>
    <w:rsid w:val="00DC080C"/>
    <w:rsid w:val="00DC1216"/>
    <w:rsid w:val="00DC25B2"/>
    <w:rsid w:val="00DC39B5"/>
    <w:rsid w:val="00DC5055"/>
    <w:rsid w:val="00DC5E33"/>
    <w:rsid w:val="00DC6A0B"/>
    <w:rsid w:val="00DC7B2F"/>
    <w:rsid w:val="00DD1352"/>
    <w:rsid w:val="00DD1D0C"/>
    <w:rsid w:val="00DD3A2A"/>
    <w:rsid w:val="00DD3DD9"/>
    <w:rsid w:val="00DD4073"/>
    <w:rsid w:val="00DD5BD3"/>
    <w:rsid w:val="00DD73D8"/>
    <w:rsid w:val="00DE2010"/>
    <w:rsid w:val="00DE3A1D"/>
    <w:rsid w:val="00DE47E8"/>
    <w:rsid w:val="00DE4A46"/>
    <w:rsid w:val="00DE5D58"/>
    <w:rsid w:val="00DE5ECF"/>
    <w:rsid w:val="00DE7008"/>
    <w:rsid w:val="00DF6065"/>
    <w:rsid w:val="00E05515"/>
    <w:rsid w:val="00E06500"/>
    <w:rsid w:val="00E073E8"/>
    <w:rsid w:val="00E075B9"/>
    <w:rsid w:val="00E104BD"/>
    <w:rsid w:val="00E1156E"/>
    <w:rsid w:val="00E1183E"/>
    <w:rsid w:val="00E140DF"/>
    <w:rsid w:val="00E16D7D"/>
    <w:rsid w:val="00E1701E"/>
    <w:rsid w:val="00E171A6"/>
    <w:rsid w:val="00E174D8"/>
    <w:rsid w:val="00E1757A"/>
    <w:rsid w:val="00E21508"/>
    <w:rsid w:val="00E21CCF"/>
    <w:rsid w:val="00E22869"/>
    <w:rsid w:val="00E233D5"/>
    <w:rsid w:val="00E241BF"/>
    <w:rsid w:val="00E24C53"/>
    <w:rsid w:val="00E25C04"/>
    <w:rsid w:val="00E2615C"/>
    <w:rsid w:val="00E27680"/>
    <w:rsid w:val="00E32587"/>
    <w:rsid w:val="00E34108"/>
    <w:rsid w:val="00E346B1"/>
    <w:rsid w:val="00E3490F"/>
    <w:rsid w:val="00E34BDF"/>
    <w:rsid w:val="00E36A1B"/>
    <w:rsid w:val="00E36D45"/>
    <w:rsid w:val="00E37A5C"/>
    <w:rsid w:val="00E4062B"/>
    <w:rsid w:val="00E40E6A"/>
    <w:rsid w:val="00E41981"/>
    <w:rsid w:val="00E41F8B"/>
    <w:rsid w:val="00E43197"/>
    <w:rsid w:val="00E433D7"/>
    <w:rsid w:val="00E44692"/>
    <w:rsid w:val="00E44B7C"/>
    <w:rsid w:val="00E452C9"/>
    <w:rsid w:val="00E454F2"/>
    <w:rsid w:val="00E47A69"/>
    <w:rsid w:val="00E5283A"/>
    <w:rsid w:val="00E54B5C"/>
    <w:rsid w:val="00E555E7"/>
    <w:rsid w:val="00E558B4"/>
    <w:rsid w:val="00E56CC0"/>
    <w:rsid w:val="00E5796E"/>
    <w:rsid w:val="00E61B9A"/>
    <w:rsid w:val="00E6461F"/>
    <w:rsid w:val="00E66ED9"/>
    <w:rsid w:val="00E67435"/>
    <w:rsid w:val="00E679FB"/>
    <w:rsid w:val="00E7050D"/>
    <w:rsid w:val="00E707D9"/>
    <w:rsid w:val="00E70A37"/>
    <w:rsid w:val="00E7107C"/>
    <w:rsid w:val="00E732B3"/>
    <w:rsid w:val="00E74484"/>
    <w:rsid w:val="00E75A89"/>
    <w:rsid w:val="00E75EDD"/>
    <w:rsid w:val="00E774AB"/>
    <w:rsid w:val="00E7761A"/>
    <w:rsid w:val="00E776E8"/>
    <w:rsid w:val="00E81202"/>
    <w:rsid w:val="00E816E2"/>
    <w:rsid w:val="00E826B4"/>
    <w:rsid w:val="00E82C19"/>
    <w:rsid w:val="00E83B24"/>
    <w:rsid w:val="00E83C99"/>
    <w:rsid w:val="00E850D8"/>
    <w:rsid w:val="00E855C9"/>
    <w:rsid w:val="00E86DBE"/>
    <w:rsid w:val="00E91BDE"/>
    <w:rsid w:val="00E941A5"/>
    <w:rsid w:val="00E94494"/>
    <w:rsid w:val="00EA1A09"/>
    <w:rsid w:val="00EA2FDF"/>
    <w:rsid w:val="00EA363C"/>
    <w:rsid w:val="00EA4061"/>
    <w:rsid w:val="00EA4376"/>
    <w:rsid w:val="00EA43C2"/>
    <w:rsid w:val="00EA441A"/>
    <w:rsid w:val="00EA51FB"/>
    <w:rsid w:val="00EA7594"/>
    <w:rsid w:val="00EA7694"/>
    <w:rsid w:val="00EB0545"/>
    <w:rsid w:val="00EB1597"/>
    <w:rsid w:val="00EB16AA"/>
    <w:rsid w:val="00EB5F2A"/>
    <w:rsid w:val="00EB691F"/>
    <w:rsid w:val="00EC085A"/>
    <w:rsid w:val="00EC1918"/>
    <w:rsid w:val="00EC22E1"/>
    <w:rsid w:val="00EC38F3"/>
    <w:rsid w:val="00EC5505"/>
    <w:rsid w:val="00EC6932"/>
    <w:rsid w:val="00EC7A30"/>
    <w:rsid w:val="00EC7F10"/>
    <w:rsid w:val="00ED0A61"/>
    <w:rsid w:val="00ED16BC"/>
    <w:rsid w:val="00ED1C2C"/>
    <w:rsid w:val="00ED1F83"/>
    <w:rsid w:val="00ED52B7"/>
    <w:rsid w:val="00ED7279"/>
    <w:rsid w:val="00ED7871"/>
    <w:rsid w:val="00ED797F"/>
    <w:rsid w:val="00EE27CF"/>
    <w:rsid w:val="00EE34AA"/>
    <w:rsid w:val="00EE7AF3"/>
    <w:rsid w:val="00EF095C"/>
    <w:rsid w:val="00EF115F"/>
    <w:rsid w:val="00EF15ED"/>
    <w:rsid w:val="00EF258D"/>
    <w:rsid w:val="00EF31C0"/>
    <w:rsid w:val="00EF351F"/>
    <w:rsid w:val="00EF450C"/>
    <w:rsid w:val="00EF46C3"/>
    <w:rsid w:val="00F04334"/>
    <w:rsid w:val="00F045A7"/>
    <w:rsid w:val="00F0572A"/>
    <w:rsid w:val="00F12337"/>
    <w:rsid w:val="00F12FF5"/>
    <w:rsid w:val="00F14001"/>
    <w:rsid w:val="00F14D00"/>
    <w:rsid w:val="00F16D93"/>
    <w:rsid w:val="00F23BB8"/>
    <w:rsid w:val="00F268BC"/>
    <w:rsid w:val="00F26972"/>
    <w:rsid w:val="00F2734A"/>
    <w:rsid w:val="00F33FCF"/>
    <w:rsid w:val="00F34937"/>
    <w:rsid w:val="00F35C6A"/>
    <w:rsid w:val="00F400FE"/>
    <w:rsid w:val="00F416E7"/>
    <w:rsid w:val="00F43C28"/>
    <w:rsid w:val="00F4401C"/>
    <w:rsid w:val="00F44774"/>
    <w:rsid w:val="00F45067"/>
    <w:rsid w:val="00F47E54"/>
    <w:rsid w:val="00F5094E"/>
    <w:rsid w:val="00F5182E"/>
    <w:rsid w:val="00F51921"/>
    <w:rsid w:val="00F537BE"/>
    <w:rsid w:val="00F545AC"/>
    <w:rsid w:val="00F54E5F"/>
    <w:rsid w:val="00F552D3"/>
    <w:rsid w:val="00F56B29"/>
    <w:rsid w:val="00F56EAA"/>
    <w:rsid w:val="00F5740B"/>
    <w:rsid w:val="00F57811"/>
    <w:rsid w:val="00F62C80"/>
    <w:rsid w:val="00F645DB"/>
    <w:rsid w:val="00F7179A"/>
    <w:rsid w:val="00F749DB"/>
    <w:rsid w:val="00F7520E"/>
    <w:rsid w:val="00F7568B"/>
    <w:rsid w:val="00F75B27"/>
    <w:rsid w:val="00F77854"/>
    <w:rsid w:val="00F77E25"/>
    <w:rsid w:val="00F801B9"/>
    <w:rsid w:val="00F83A88"/>
    <w:rsid w:val="00F84388"/>
    <w:rsid w:val="00F844B6"/>
    <w:rsid w:val="00F85755"/>
    <w:rsid w:val="00F859AB"/>
    <w:rsid w:val="00F85B78"/>
    <w:rsid w:val="00F870C8"/>
    <w:rsid w:val="00F900BC"/>
    <w:rsid w:val="00F912B5"/>
    <w:rsid w:val="00F9223E"/>
    <w:rsid w:val="00F93667"/>
    <w:rsid w:val="00F9438A"/>
    <w:rsid w:val="00F9459E"/>
    <w:rsid w:val="00F961D1"/>
    <w:rsid w:val="00F96796"/>
    <w:rsid w:val="00F96B05"/>
    <w:rsid w:val="00FA0545"/>
    <w:rsid w:val="00FA08B2"/>
    <w:rsid w:val="00FA4269"/>
    <w:rsid w:val="00FA63F1"/>
    <w:rsid w:val="00FA65EC"/>
    <w:rsid w:val="00FB0F62"/>
    <w:rsid w:val="00FB124E"/>
    <w:rsid w:val="00FB16E8"/>
    <w:rsid w:val="00FB1B0C"/>
    <w:rsid w:val="00FB47BE"/>
    <w:rsid w:val="00FB4F0F"/>
    <w:rsid w:val="00FB5AA0"/>
    <w:rsid w:val="00FB70F5"/>
    <w:rsid w:val="00FC0ABC"/>
    <w:rsid w:val="00FC1181"/>
    <w:rsid w:val="00FC4184"/>
    <w:rsid w:val="00FD114D"/>
    <w:rsid w:val="00FD1921"/>
    <w:rsid w:val="00FD34BC"/>
    <w:rsid w:val="00FD3805"/>
    <w:rsid w:val="00FD6801"/>
    <w:rsid w:val="00FE23F0"/>
    <w:rsid w:val="00FE2AC2"/>
    <w:rsid w:val="00FE2B28"/>
    <w:rsid w:val="00FE5408"/>
    <w:rsid w:val="00FE57F4"/>
    <w:rsid w:val="00FE581A"/>
    <w:rsid w:val="00FE5829"/>
    <w:rsid w:val="00FE6E2A"/>
    <w:rsid w:val="00FE7261"/>
    <w:rsid w:val="00FE72DF"/>
    <w:rsid w:val="00FE78F8"/>
    <w:rsid w:val="00FF01C5"/>
    <w:rsid w:val="00FF0B30"/>
    <w:rsid w:val="00FF0E7A"/>
    <w:rsid w:val="00FF7084"/>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9E8C05"/>
  <w15:docId w15:val="{0DDA28D1-0ABA-4935-BFC5-D22ADCBB2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ED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487A"/>
    <w:pPr>
      <w:jc w:val="center"/>
    </w:pPr>
    <w:rPr>
      <w:sz w:val="28"/>
      <w:szCs w:val="20"/>
      <w:lang w:eastAsia="en-US"/>
    </w:rPr>
  </w:style>
  <w:style w:type="character" w:customStyle="1" w:styleId="TitleChar">
    <w:name w:val="Title Char"/>
    <w:basedOn w:val="DefaultParagraphFont"/>
    <w:link w:val="Title"/>
    <w:rsid w:val="00BB487A"/>
    <w:rPr>
      <w:rFonts w:ascii="Times New Roman" w:eastAsia="Times New Roman" w:hAnsi="Times New Roman" w:cs="Times New Roman"/>
      <w:sz w:val="28"/>
      <w:szCs w:val="20"/>
    </w:rPr>
  </w:style>
  <w:style w:type="paragraph" w:styleId="Footer">
    <w:name w:val="footer"/>
    <w:basedOn w:val="Normal"/>
    <w:link w:val="FooterChar"/>
    <w:uiPriority w:val="99"/>
    <w:rsid w:val="00BB487A"/>
    <w:pPr>
      <w:tabs>
        <w:tab w:val="center" w:pos="4153"/>
        <w:tab w:val="right" w:pos="8306"/>
      </w:tabs>
    </w:pPr>
  </w:style>
  <w:style w:type="character" w:customStyle="1" w:styleId="FooterChar">
    <w:name w:val="Footer Char"/>
    <w:basedOn w:val="DefaultParagraphFont"/>
    <w:link w:val="Footer"/>
    <w:uiPriority w:val="99"/>
    <w:rsid w:val="00BB487A"/>
    <w:rPr>
      <w:rFonts w:ascii="Times New Roman" w:eastAsia="Times New Roman" w:hAnsi="Times New Roman" w:cs="Times New Roman"/>
      <w:sz w:val="24"/>
      <w:szCs w:val="24"/>
      <w:lang w:eastAsia="lv-LV"/>
    </w:rPr>
  </w:style>
  <w:style w:type="paragraph" w:styleId="Header">
    <w:name w:val="header"/>
    <w:basedOn w:val="Normal"/>
    <w:link w:val="HeaderChar"/>
    <w:unhideWhenUsed/>
    <w:rsid w:val="00EF258D"/>
    <w:pPr>
      <w:tabs>
        <w:tab w:val="center" w:pos="4153"/>
        <w:tab w:val="right" w:pos="8306"/>
      </w:tabs>
    </w:pPr>
  </w:style>
  <w:style w:type="character" w:customStyle="1" w:styleId="HeaderChar">
    <w:name w:val="Header Char"/>
    <w:basedOn w:val="DefaultParagraphFont"/>
    <w:link w:val="Header"/>
    <w:rsid w:val="00EF258D"/>
    <w:rPr>
      <w:rFonts w:ascii="Times New Roman" w:eastAsia="Times New Roman" w:hAnsi="Times New Roman"/>
      <w:sz w:val="24"/>
      <w:szCs w:val="24"/>
    </w:rPr>
  </w:style>
  <w:style w:type="paragraph" w:styleId="Subtitle">
    <w:name w:val="Subtitle"/>
    <w:basedOn w:val="Normal"/>
    <w:next w:val="Normal"/>
    <w:link w:val="SubtitleChar"/>
    <w:uiPriority w:val="99"/>
    <w:qFormat/>
    <w:rsid w:val="00910156"/>
    <w:pPr>
      <w:keepNext/>
      <w:keepLines/>
      <w:widowControl w:val="0"/>
      <w:suppressAutoHyphens/>
      <w:spacing w:before="600" w:after="600"/>
      <w:ind w:right="4820"/>
    </w:pPr>
    <w:rPr>
      <w:b/>
      <w:sz w:val="26"/>
      <w:szCs w:val="20"/>
      <w:lang w:val="en-AU" w:eastAsia="en-US"/>
    </w:rPr>
  </w:style>
  <w:style w:type="character" w:customStyle="1" w:styleId="SubtitleChar">
    <w:name w:val="Subtitle Char"/>
    <w:basedOn w:val="DefaultParagraphFont"/>
    <w:link w:val="Subtitle"/>
    <w:uiPriority w:val="99"/>
    <w:rsid w:val="00910156"/>
    <w:rPr>
      <w:rFonts w:ascii="Times New Roman" w:eastAsia="Times New Roman" w:hAnsi="Times New Roman"/>
      <w:b/>
      <w:sz w:val="26"/>
      <w:lang w:val="en-AU" w:eastAsia="en-US"/>
    </w:rPr>
  </w:style>
  <w:style w:type="character" w:styleId="Hyperlink">
    <w:name w:val="Hyperlink"/>
    <w:basedOn w:val="DefaultParagraphFont"/>
    <w:unhideWhenUsed/>
    <w:rsid w:val="00910156"/>
    <w:rPr>
      <w:color w:val="0000FF"/>
      <w:u w:val="single"/>
    </w:rPr>
  </w:style>
  <w:style w:type="paragraph" w:styleId="EnvelopeReturn">
    <w:name w:val="envelope return"/>
    <w:basedOn w:val="Normal"/>
    <w:unhideWhenUsed/>
    <w:rsid w:val="009D1238"/>
    <w:pPr>
      <w:keepLines/>
      <w:widowControl w:val="0"/>
      <w:spacing w:before="600"/>
    </w:pPr>
    <w:rPr>
      <w:sz w:val="26"/>
      <w:szCs w:val="20"/>
      <w:lang w:val="en-AU" w:eastAsia="en-US"/>
    </w:rPr>
  </w:style>
  <w:style w:type="paragraph" w:styleId="BalloonText">
    <w:name w:val="Balloon Text"/>
    <w:basedOn w:val="Normal"/>
    <w:link w:val="BalloonTextChar"/>
    <w:uiPriority w:val="99"/>
    <w:semiHidden/>
    <w:unhideWhenUsed/>
    <w:rsid w:val="00523B02"/>
    <w:rPr>
      <w:rFonts w:ascii="Tahoma" w:hAnsi="Tahoma" w:cs="Tahoma"/>
      <w:sz w:val="16"/>
      <w:szCs w:val="16"/>
    </w:rPr>
  </w:style>
  <w:style w:type="character" w:customStyle="1" w:styleId="BalloonTextChar">
    <w:name w:val="Balloon Text Char"/>
    <w:basedOn w:val="DefaultParagraphFont"/>
    <w:link w:val="BalloonText"/>
    <w:uiPriority w:val="99"/>
    <w:semiHidden/>
    <w:rsid w:val="00523B02"/>
    <w:rPr>
      <w:rFonts w:ascii="Tahoma" w:eastAsia="Times New Roman" w:hAnsi="Tahoma" w:cs="Tahoma"/>
      <w:sz w:val="16"/>
      <w:szCs w:val="16"/>
    </w:rPr>
  </w:style>
  <w:style w:type="paragraph" w:styleId="ListParagraph">
    <w:name w:val="List Paragraph"/>
    <w:basedOn w:val="Normal"/>
    <w:uiPriority w:val="34"/>
    <w:qFormat/>
    <w:rsid w:val="003460CE"/>
    <w:pPr>
      <w:ind w:left="720"/>
      <w:contextualSpacing/>
    </w:pPr>
  </w:style>
  <w:style w:type="character" w:styleId="CommentReference">
    <w:name w:val="annotation reference"/>
    <w:basedOn w:val="DefaultParagraphFont"/>
    <w:uiPriority w:val="99"/>
    <w:semiHidden/>
    <w:unhideWhenUsed/>
    <w:rsid w:val="003460CE"/>
    <w:rPr>
      <w:sz w:val="16"/>
      <w:szCs w:val="16"/>
    </w:rPr>
  </w:style>
  <w:style w:type="paragraph" w:styleId="CommentText">
    <w:name w:val="annotation text"/>
    <w:basedOn w:val="Normal"/>
    <w:link w:val="CommentTextChar"/>
    <w:uiPriority w:val="99"/>
    <w:unhideWhenUsed/>
    <w:rsid w:val="003460CE"/>
    <w:rPr>
      <w:sz w:val="20"/>
      <w:szCs w:val="20"/>
    </w:rPr>
  </w:style>
  <w:style w:type="character" w:customStyle="1" w:styleId="CommentTextChar">
    <w:name w:val="Comment Text Char"/>
    <w:basedOn w:val="DefaultParagraphFont"/>
    <w:link w:val="CommentText"/>
    <w:uiPriority w:val="99"/>
    <w:rsid w:val="003460C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460CE"/>
    <w:rPr>
      <w:b/>
      <w:bCs/>
    </w:rPr>
  </w:style>
  <w:style w:type="character" w:customStyle="1" w:styleId="CommentSubjectChar">
    <w:name w:val="Comment Subject Char"/>
    <w:basedOn w:val="CommentTextChar"/>
    <w:link w:val="CommentSubject"/>
    <w:uiPriority w:val="99"/>
    <w:semiHidden/>
    <w:rsid w:val="003460CE"/>
    <w:rPr>
      <w:rFonts w:ascii="Times New Roman" w:eastAsia="Times New Roman" w:hAnsi="Times New Roman"/>
      <w:b/>
      <w:bCs/>
    </w:rPr>
  </w:style>
  <w:style w:type="paragraph" w:customStyle="1" w:styleId="naisf">
    <w:name w:val="naisf"/>
    <w:basedOn w:val="Normal"/>
    <w:rsid w:val="006457F2"/>
    <w:pPr>
      <w:spacing w:before="75" w:after="75"/>
      <w:ind w:firstLine="375"/>
      <w:jc w:val="both"/>
    </w:pPr>
  </w:style>
  <w:style w:type="paragraph" w:styleId="EndnoteText">
    <w:name w:val="endnote text"/>
    <w:basedOn w:val="Normal"/>
    <w:link w:val="EndnoteTextChar"/>
    <w:uiPriority w:val="99"/>
    <w:semiHidden/>
    <w:unhideWhenUsed/>
    <w:rsid w:val="005715A0"/>
    <w:rPr>
      <w:sz w:val="20"/>
      <w:szCs w:val="20"/>
    </w:rPr>
  </w:style>
  <w:style w:type="character" w:customStyle="1" w:styleId="EndnoteTextChar">
    <w:name w:val="Endnote Text Char"/>
    <w:basedOn w:val="DefaultParagraphFont"/>
    <w:link w:val="EndnoteText"/>
    <w:uiPriority w:val="99"/>
    <w:semiHidden/>
    <w:rsid w:val="005715A0"/>
    <w:rPr>
      <w:rFonts w:ascii="Times New Roman" w:eastAsia="Times New Roman" w:hAnsi="Times New Roman"/>
    </w:rPr>
  </w:style>
  <w:style w:type="character" w:styleId="EndnoteReference">
    <w:name w:val="endnote reference"/>
    <w:basedOn w:val="DefaultParagraphFont"/>
    <w:uiPriority w:val="99"/>
    <w:semiHidden/>
    <w:unhideWhenUsed/>
    <w:rsid w:val="005715A0"/>
    <w:rPr>
      <w:vertAlign w:val="superscript"/>
    </w:rPr>
  </w:style>
  <w:style w:type="paragraph" w:customStyle="1" w:styleId="tv2131">
    <w:name w:val="tv2131"/>
    <w:basedOn w:val="Normal"/>
    <w:rsid w:val="006653E8"/>
    <w:pPr>
      <w:spacing w:line="360" w:lineRule="auto"/>
      <w:ind w:firstLine="300"/>
    </w:pPr>
    <w:rPr>
      <w:color w:val="414142"/>
      <w:sz w:val="20"/>
      <w:szCs w:val="20"/>
    </w:rPr>
  </w:style>
  <w:style w:type="paragraph" w:customStyle="1" w:styleId="tv2132">
    <w:name w:val="tv2132"/>
    <w:basedOn w:val="Normal"/>
    <w:rsid w:val="007F621A"/>
    <w:pPr>
      <w:spacing w:line="360" w:lineRule="auto"/>
      <w:ind w:firstLine="300"/>
    </w:pPr>
    <w:rPr>
      <w:color w:val="414142"/>
      <w:sz w:val="20"/>
      <w:szCs w:val="20"/>
    </w:rPr>
  </w:style>
  <w:style w:type="paragraph" w:styleId="Revision">
    <w:name w:val="Revision"/>
    <w:hidden/>
    <w:uiPriority w:val="99"/>
    <w:semiHidden/>
    <w:rsid w:val="00F83A88"/>
    <w:rPr>
      <w:rFonts w:ascii="Times New Roman" w:eastAsia="Times New Roman" w:hAnsi="Times New Roman"/>
      <w:sz w:val="24"/>
      <w:szCs w:val="24"/>
    </w:rPr>
  </w:style>
  <w:style w:type="paragraph" w:styleId="NormalWeb">
    <w:name w:val="Normal (Web)"/>
    <w:basedOn w:val="Normal"/>
    <w:uiPriority w:val="99"/>
    <w:unhideWhenUsed/>
    <w:rsid w:val="00F34937"/>
    <w:pPr>
      <w:spacing w:before="100" w:beforeAutospacing="1" w:after="100" w:afterAutospacing="1"/>
    </w:pPr>
  </w:style>
  <w:style w:type="paragraph" w:styleId="FootnoteText">
    <w:name w:val="footnote text"/>
    <w:basedOn w:val="Normal"/>
    <w:link w:val="FootnoteTextChar"/>
    <w:uiPriority w:val="99"/>
    <w:semiHidden/>
    <w:unhideWhenUsed/>
    <w:rsid w:val="0058643B"/>
    <w:rPr>
      <w:sz w:val="20"/>
      <w:szCs w:val="20"/>
    </w:rPr>
  </w:style>
  <w:style w:type="character" w:customStyle="1" w:styleId="FootnoteTextChar">
    <w:name w:val="Footnote Text Char"/>
    <w:basedOn w:val="DefaultParagraphFont"/>
    <w:link w:val="FootnoteText"/>
    <w:uiPriority w:val="99"/>
    <w:semiHidden/>
    <w:rsid w:val="0058643B"/>
    <w:rPr>
      <w:rFonts w:ascii="Times New Roman" w:eastAsia="Times New Roman" w:hAnsi="Times New Roman"/>
    </w:rPr>
  </w:style>
  <w:style w:type="character" w:styleId="FootnoteReference">
    <w:name w:val="footnote reference"/>
    <w:basedOn w:val="DefaultParagraphFont"/>
    <w:uiPriority w:val="99"/>
    <w:semiHidden/>
    <w:unhideWhenUsed/>
    <w:rsid w:val="005864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47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07337-zinatniskas-darbibas-likums" TargetMode="External"/><Relationship Id="rId13" Type="http://schemas.openxmlformats.org/officeDocument/2006/relationships/hyperlink" Target="http://eur-lex.europa.eu/eli/reg/2014/651/oj/?locale=LV" TargetMode="External"/><Relationship Id="rId18" Type="http://schemas.openxmlformats.org/officeDocument/2006/relationships/hyperlink" Target="https://likumi.lv/ta/id/295784-fundamentalo-un-lietisko-petijumu-projektu-izvertesanas-un-finansejuma-administresanas-kartib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hyperlink" Target="https://likumi.lv/doc.php?id=26733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ur-lex.europa.eu/eli/reg/2014/316/oj/?locale=LV" TargetMode="External"/><Relationship Id="rId20" Type="http://schemas.openxmlformats.org/officeDocument/2006/relationships/hyperlink" Target="https://likumi.lv/ta/id/295784-fundamentalo-un-lietisko-petijumu-projektu-izvertesanas-un-finansejuma-administresanas-kartib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14/651/oj/?locale=LV"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eur-lex.europa.eu/eli/reg/2014/651/oj/?locale=LV" TargetMode="External"/><Relationship Id="rId23" Type="http://schemas.openxmlformats.org/officeDocument/2006/relationships/header" Target="header2.xml"/><Relationship Id="rId10" Type="http://schemas.openxmlformats.org/officeDocument/2006/relationships/hyperlink" Target="http://eur-lex.europa.eu/eli/reg/2014/651/oj/?locale=LV" TargetMode="External"/><Relationship Id="rId19" Type="http://schemas.openxmlformats.org/officeDocument/2006/relationships/hyperlink" Target="https://likumi.lv/ta/id/295784-fundamentalo-un-lietisko-petijumu-projektu-izvertesanas-un-finansejuma-administresanas-kartiba" TargetMode="External"/><Relationship Id="rId4" Type="http://schemas.openxmlformats.org/officeDocument/2006/relationships/settings" Target="settings.xml"/><Relationship Id="rId9" Type="http://schemas.openxmlformats.org/officeDocument/2006/relationships/hyperlink" Target="https://likumi.lv/ta/id/107337-zinatniskas-darbibas-likums" TargetMode="External"/><Relationship Id="rId14" Type="http://schemas.openxmlformats.org/officeDocument/2006/relationships/hyperlink" Target="http://eur-lex.europa.eu/eli/reg/2014/651/oj/?locale=LV"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78337-8296-4361-99D0-01D117596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22</Pages>
  <Words>36111</Words>
  <Characters>20584</Characters>
  <Application>Microsoft Office Word</Application>
  <DocSecurity>0</DocSecurity>
  <Lines>171</Lines>
  <Paragraphs>113</Paragraphs>
  <ScaleCrop>false</ScaleCrop>
  <HeadingPairs>
    <vt:vector size="2" baseType="variant">
      <vt:variant>
        <vt:lpstr>Title</vt:lpstr>
      </vt:variant>
      <vt:variant>
        <vt:i4>1</vt:i4>
      </vt:variant>
    </vt:vector>
  </HeadingPairs>
  <TitlesOfParts>
    <vt:vector size="1" baseType="lpstr">
      <vt:lpstr>Noteikumu nosaukums</vt:lpstr>
    </vt:vector>
  </TitlesOfParts>
  <Company>Iestādes nosaukums</Company>
  <LinksUpToDate>false</LinksUpToDate>
  <CharactersWithSpaces>5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ikumu nosaukums</dc:title>
  <dc:subject>Noteikumu projekts</dc:subject>
  <dc:creator>Vārds Uzvārds</dc:creator>
  <dc:description>67012345, vards.uzvards@mk.gov.lv</dc:description>
  <cp:lastModifiedBy>Jekaterina Borovika</cp:lastModifiedBy>
  <cp:revision>65</cp:revision>
  <cp:lastPrinted>2018-08-29T11:00:00Z</cp:lastPrinted>
  <dcterms:created xsi:type="dcterms:W3CDTF">2018-08-08T14:16:00Z</dcterms:created>
  <dcterms:modified xsi:type="dcterms:W3CDTF">2018-09-05T08:08:00Z</dcterms:modified>
</cp:coreProperties>
</file>